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5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15"/>
        <w:gridCol w:w="6405"/>
        <w:gridCol w:w="1721"/>
        <w:gridCol w:w="3730"/>
      </w:tblGrid>
      <w:tr w:rsidR="00EA0E31" w:rsidRPr="00587A26" w14:paraId="1C320020" w14:textId="77777777" w:rsidTr="360CBEA1">
        <w:trPr>
          <w:trHeight w:val="350"/>
        </w:trPr>
        <w:tc>
          <w:tcPr>
            <w:tcW w:w="14571" w:type="dxa"/>
            <w:gridSpan w:val="4"/>
            <w:shd w:val="clear" w:color="auto" w:fill="00B0F0"/>
          </w:tcPr>
          <w:p w14:paraId="5488B91A" w14:textId="6C0B37F1" w:rsidR="00EA0E31" w:rsidRDefault="00EA0E31" w:rsidP="00587A26">
            <w:pPr>
              <w:spacing w:before="60" w:after="60" w:line="240" w:lineRule="auto"/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 w:rsidRPr="00EA0E31">
              <w:rPr>
                <w:rFonts w:ascii="Calibri" w:hAnsi="Calibri" w:cs="Calibri"/>
                <w:b/>
                <w:sz w:val="24"/>
                <w:szCs w:val="24"/>
              </w:rPr>
              <w:t>CURRICULUM COMMITTEE 2021-2022 FACULTY AND EXECUTIVE MEMBERSHIP</w:t>
            </w:r>
          </w:p>
        </w:tc>
      </w:tr>
      <w:tr w:rsidR="00587A26" w:rsidRPr="00587A26" w14:paraId="41DFA30D" w14:textId="77777777" w:rsidTr="360CBEA1">
        <w:trPr>
          <w:trHeight w:val="350"/>
        </w:trPr>
        <w:tc>
          <w:tcPr>
            <w:tcW w:w="2715" w:type="dxa"/>
            <w:shd w:val="clear" w:color="auto" w:fill="5DD5FF"/>
          </w:tcPr>
          <w:p w14:paraId="03598DC6" w14:textId="5E4D4C54" w:rsidR="00454944" w:rsidRPr="00EA0E31" w:rsidRDefault="00B4159B" w:rsidP="00587A26">
            <w:pPr>
              <w:spacing w:before="60" w:after="60" w:line="240" w:lineRule="auto"/>
              <w:jc w:val="center"/>
              <w:rPr>
                <w:rFonts w:ascii="Calibri" w:hAnsi="Calibri" w:cs="Calibri"/>
                <w:b/>
              </w:rPr>
            </w:pPr>
            <w:r w:rsidRPr="00EA0E31">
              <w:rPr>
                <w:rFonts w:ascii="Calibri" w:hAnsi="Calibri" w:cs="Calibri"/>
                <w:b/>
              </w:rPr>
              <w:t xml:space="preserve">EXECUTIVE </w:t>
            </w:r>
            <w:r w:rsidR="00454944" w:rsidRPr="00EA0E31">
              <w:rPr>
                <w:rFonts w:ascii="Calibri" w:hAnsi="Calibri" w:cs="Calibri"/>
                <w:b/>
              </w:rPr>
              <w:t>MEMBER</w:t>
            </w:r>
            <w:r w:rsidR="00E55AC0" w:rsidRPr="00EA0E31">
              <w:rPr>
                <w:rFonts w:ascii="Calibri" w:hAnsi="Calibri" w:cs="Calibri"/>
                <w:b/>
              </w:rPr>
              <w:t>S</w:t>
            </w:r>
          </w:p>
        </w:tc>
        <w:tc>
          <w:tcPr>
            <w:tcW w:w="6405" w:type="dxa"/>
            <w:shd w:val="clear" w:color="auto" w:fill="5DD5FF"/>
          </w:tcPr>
          <w:p w14:paraId="1DA0A931" w14:textId="68F9C418" w:rsidR="00454944" w:rsidRPr="00EA0E31" w:rsidRDefault="0097759D" w:rsidP="00587A26">
            <w:pPr>
              <w:spacing w:before="60" w:after="60" w:line="240" w:lineRule="auto"/>
              <w:jc w:val="center"/>
              <w:rPr>
                <w:rFonts w:ascii="Calibri" w:hAnsi="Calibri" w:cs="Calibri"/>
                <w:b/>
              </w:rPr>
            </w:pPr>
            <w:r w:rsidRPr="00EA0E31">
              <w:rPr>
                <w:rFonts w:ascii="Calibri" w:hAnsi="Calibri" w:cs="Calibri"/>
                <w:b/>
              </w:rPr>
              <w:t>EXECUTIVE</w:t>
            </w:r>
            <w:r w:rsidR="008D1A18" w:rsidRPr="00EA0E31">
              <w:rPr>
                <w:rFonts w:ascii="Calibri" w:hAnsi="Calibri" w:cs="Calibri"/>
                <w:b/>
              </w:rPr>
              <w:t xml:space="preserve"> SEAT</w:t>
            </w:r>
          </w:p>
        </w:tc>
        <w:tc>
          <w:tcPr>
            <w:tcW w:w="1721" w:type="dxa"/>
            <w:shd w:val="clear" w:color="auto" w:fill="5DD5FF"/>
          </w:tcPr>
          <w:p w14:paraId="3787827C" w14:textId="77777777" w:rsidR="00454944" w:rsidRPr="00EA0E31" w:rsidRDefault="004376CE" w:rsidP="00587A26">
            <w:pPr>
              <w:spacing w:before="60" w:after="60" w:line="240" w:lineRule="auto"/>
              <w:jc w:val="center"/>
              <w:rPr>
                <w:rFonts w:ascii="Calibri" w:hAnsi="Calibri" w:cs="Calibri"/>
                <w:b/>
              </w:rPr>
            </w:pPr>
            <w:r w:rsidRPr="00EA0E31">
              <w:rPr>
                <w:rFonts w:ascii="Calibri" w:hAnsi="Calibri" w:cs="Calibri"/>
                <w:b/>
              </w:rPr>
              <w:t>MEMBER TYPE</w:t>
            </w:r>
          </w:p>
        </w:tc>
        <w:tc>
          <w:tcPr>
            <w:tcW w:w="3730" w:type="dxa"/>
            <w:shd w:val="clear" w:color="auto" w:fill="5DD5FF"/>
          </w:tcPr>
          <w:p w14:paraId="64A5A609" w14:textId="1B424897" w:rsidR="00454944" w:rsidRPr="00EA0E31" w:rsidRDefault="00B4159B" w:rsidP="00587A26">
            <w:pPr>
              <w:spacing w:before="60" w:after="60" w:line="240" w:lineRule="auto"/>
              <w:jc w:val="center"/>
              <w:rPr>
                <w:rFonts w:ascii="Calibri" w:hAnsi="Calibri" w:cs="Calibri"/>
                <w:b/>
              </w:rPr>
            </w:pPr>
            <w:r w:rsidRPr="00EA0E31">
              <w:rPr>
                <w:rFonts w:ascii="Calibri" w:hAnsi="Calibri" w:cs="Calibri"/>
                <w:b/>
              </w:rPr>
              <w:t xml:space="preserve">3-YEAR </w:t>
            </w:r>
            <w:r w:rsidR="00B61C21" w:rsidRPr="00EA0E31">
              <w:rPr>
                <w:rFonts w:ascii="Calibri" w:hAnsi="Calibri" w:cs="Calibri"/>
                <w:b/>
              </w:rPr>
              <w:t>TERM</w:t>
            </w:r>
          </w:p>
        </w:tc>
      </w:tr>
      <w:tr w:rsidR="00454944" w:rsidRPr="00587A26" w14:paraId="7613708B" w14:textId="77777777" w:rsidTr="360CBEA1">
        <w:trPr>
          <w:trHeight w:val="178"/>
        </w:trPr>
        <w:tc>
          <w:tcPr>
            <w:tcW w:w="2715" w:type="dxa"/>
          </w:tcPr>
          <w:p w14:paraId="3B7F0642" w14:textId="45C65D61" w:rsidR="00454944" w:rsidRPr="00587A26" w:rsidRDefault="11ED3802" w:rsidP="00587A26">
            <w:pPr>
              <w:spacing w:before="60" w:after="6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 xml:space="preserve">Dr. </w:t>
            </w:r>
            <w:r w:rsidR="007C536C" w:rsidRPr="3FEB409E">
              <w:rPr>
                <w:rFonts w:ascii="Calibri" w:hAnsi="Calibri" w:cs="Calibri"/>
                <w:sz w:val="20"/>
                <w:szCs w:val="20"/>
              </w:rPr>
              <w:t>Sheila Seelau</w:t>
            </w:r>
          </w:p>
        </w:tc>
        <w:tc>
          <w:tcPr>
            <w:tcW w:w="6405" w:type="dxa"/>
          </w:tcPr>
          <w:p w14:paraId="131FF855" w14:textId="72491E95" w:rsidR="00454944" w:rsidRPr="00587A26" w:rsidRDefault="00651D36" w:rsidP="00587A26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urriculum Committee Chair</w:t>
            </w:r>
          </w:p>
        </w:tc>
        <w:tc>
          <w:tcPr>
            <w:tcW w:w="1721" w:type="dxa"/>
          </w:tcPr>
          <w:p w14:paraId="4C868D00" w14:textId="3F5B1B36" w:rsidR="00454944" w:rsidRPr="00587A26" w:rsidRDefault="00454944" w:rsidP="00587A26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Faculty</w:t>
            </w:r>
          </w:p>
        </w:tc>
        <w:tc>
          <w:tcPr>
            <w:tcW w:w="3730" w:type="dxa"/>
            <w:shd w:val="clear" w:color="auto" w:fill="auto"/>
          </w:tcPr>
          <w:p w14:paraId="60DC14B6" w14:textId="68EF7DFF" w:rsidR="00454944" w:rsidRPr="00587A26" w:rsidRDefault="00454944" w:rsidP="009423B8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20</w:t>
            </w:r>
            <w:r w:rsidR="001C55C7" w:rsidRPr="00587A26">
              <w:rPr>
                <w:rFonts w:ascii="Calibri" w:hAnsi="Calibri" w:cs="Calibri"/>
                <w:sz w:val="20"/>
                <w:szCs w:val="20"/>
              </w:rPr>
              <w:t>20-</w:t>
            </w:r>
            <w:r w:rsidRPr="00587A26">
              <w:rPr>
                <w:rFonts w:ascii="Calibri" w:hAnsi="Calibri" w:cs="Calibri"/>
                <w:sz w:val="20"/>
                <w:szCs w:val="20"/>
              </w:rPr>
              <w:t>202</w:t>
            </w:r>
            <w:r w:rsidR="001C55C7" w:rsidRPr="00587A26">
              <w:rPr>
                <w:rFonts w:ascii="Calibri" w:hAnsi="Calibri" w:cs="Calibri"/>
                <w:sz w:val="20"/>
                <w:szCs w:val="20"/>
              </w:rPr>
              <w:t>1</w:t>
            </w:r>
            <w:r w:rsidR="00F310DC" w:rsidRPr="00587A26">
              <w:rPr>
                <w:rFonts w:ascii="Calibri" w:hAnsi="Calibri" w:cs="Calibri"/>
                <w:sz w:val="20"/>
                <w:szCs w:val="20"/>
              </w:rPr>
              <w:t xml:space="preserve"> through 202</w:t>
            </w:r>
            <w:r w:rsidR="008173C5">
              <w:rPr>
                <w:rFonts w:ascii="Calibri" w:hAnsi="Calibri" w:cs="Calibri"/>
                <w:sz w:val="20"/>
                <w:szCs w:val="20"/>
              </w:rPr>
              <w:t>2</w:t>
            </w:r>
            <w:r w:rsidR="00F310DC" w:rsidRPr="00587A26">
              <w:rPr>
                <w:rFonts w:ascii="Calibri" w:hAnsi="Calibri" w:cs="Calibri"/>
                <w:sz w:val="20"/>
                <w:szCs w:val="20"/>
              </w:rPr>
              <w:t>-202</w:t>
            </w:r>
            <w:r w:rsidR="00D80E9A">
              <w:rPr>
                <w:rFonts w:ascii="Calibri" w:hAnsi="Calibri" w:cs="Calibri"/>
                <w:sz w:val="20"/>
                <w:szCs w:val="20"/>
              </w:rPr>
              <w:t>3</w:t>
            </w:r>
            <w:r w:rsidRPr="00587A26">
              <w:rPr>
                <w:rFonts w:ascii="Calibri" w:hAnsi="Calibri" w:cs="Calibri"/>
                <w:sz w:val="20"/>
                <w:szCs w:val="20"/>
              </w:rPr>
              <w:t xml:space="preserve">, Term </w:t>
            </w:r>
            <w:r w:rsidR="001C55C7" w:rsidRPr="00587A26">
              <w:rPr>
                <w:rFonts w:ascii="Calibri" w:hAnsi="Calibri" w:cs="Calibri"/>
                <w:sz w:val="20"/>
                <w:szCs w:val="20"/>
              </w:rPr>
              <w:t>1</w:t>
            </w:r>
          </w:p>
        </w:tc>
      </w:tr>
      <w:tr w:rsidR="00F310DC" w:rsidRPr="00587A26" w14:paraId="4BB9F03E" w14:textId="77777777" w:rsidTr="360CBEA1">
        <w:trPr>
          <w:trHeight w:val="288"/>
        </w:trPr>
        <w:tc>
          <w:tcPr>
            <w:tcW w:w="2715" w:type="dxa"/>
          </w:tcPr>
          <w:p w14:paraId="483106E8" w14:textId="2EADB750" w:rsidR="00F310DC" w:rsidRPr="008C7503" w:rsidRDefault="7D374D84" w:rsidP="00587A26">
            <w:pPr>
              <w:spacing w:before="60" w:after="6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 xml:space="preserve">Prof. </w:t>
            </w:r>
            <w:r w:rsidR="00AE03A6" w:rsidRPr="3FEB409E">
              <w:rPr>
                <w:rFonts w:ascii="Calibri" w:hAnsi="Calibri" w:cs="Calibri"/>
                <w:sz w:val="20"/>
                <w:szCs w:val="20"/>
              </w:rPr>
              <w:t xml:space="preserve">Kelsea </w:t>
            </w:r>
            <w:r w:rsidR="009423B8" w:rsidRPr="3FEB409E">
              <w:rPr>
                <w:rFonts w:ascii="Calibri" w:hAnsi="Calibri" w:cs="Calibri"/>
                <w:sz w:val="20"/>
                <w:szCs w:val="20"/>
              </w:rPr>
              <w:t>Cid</w:t>
            </w:r>
          </w:p>
        </w:tc>
        <w:tc>
          <w:tcPr>
            <w:tcW w:w="6405" w:type="dxa"/>
            <w:shd w:val="clear" w:color="auto" w:fill="auto"/>
          </w:tcPr>
          <w:p w14:paraId="1BE2D7F6" w14:textId="7E8C55A8" w:rsidR="00F310DC" w:rsidRPr="008C7503" w:rsidRDefault="00651D36" w:rsidP="00587A26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>Curriculum Committee</w:t>
            </w:r>
            <w:r w:rsidR="008C7503" w:rsidRPr="3FEB409E">
              <w:rPr>
                <w:rFonts w:ascii="Calibri" w:hAnsi="Calibri" w:cs="Calibri"/>
                <w:sz w:val="20"/>
                <w:szCs w:val="20"/>
              </w:rPr>
              <w:t xml:space="preserve"> Vice-Chair</w:t>
            </w:r>
            <w:r w:rsidR="762F1410" w:rsidRPr="3FEB409E">
              <w:rPr>
                <w:rFonts w:ascii="Calibri" w:hAnsi="Calibri" w:cs="Calibri"/>
                <w:sz w:val="20"/>
                <w:szCs w:val="20"/>
              </w:rPr>
              <w:t xml:space="preserve">; </w:t>
            </w:r>
            <w:proofErr w:type="spellStart"/>
            <w:r w:rsidR="762F1410" w:rsidRPr="3FEB409E">
              <w:rPr>
                <w:rFonts w:ascii="Calibri" w:hAnsi="Calibri" w:cs="Calibri"/>
                <w:sz w:val="20"/>
                <w:szCs w:val="20"/>
              </w:rPr>
              <w:t>Curriculog</w:t>
            </w:r>
            <w:proofErr w:type="spellEnd"/>
            <w:r w:rsidR="762F1410" w:rsidRPr="3FEB409E">
              <w:rPr>
                <w:rFonts w:ascii="Calibri" w:hAnsi="Calibri" w:cs="Calibri"/>
                <w:sz w:val="20"/>
                <w:szCs w:val="20"/>
              </w:rPr>
              <w:t xml:space="preserve"> Administrator</w:t>
            </w:r>
            <w:r w:rsidR="008574E3">
              <w:rPr>
                <w:rFonts w:ascii="Calibri" w:hAnsi="Calibri" w:cs="Calibri"/>
                <w:sz w:val="20"/>
                <w:szCs w:val="20"/>
              </w:rPr>
              <w:t xml:space="preserve"> 1</w:t>
            </w:r>
          </w:p>
        </w:tc>
        <w:tc>
          <w:tcPr>
            <w:tcW w:w="1721" w:type="dxa"/>
          </w:tcPr>
          <w:p w14:paraId="6883BE7F" w14:textId="77777777" w:rsidR="00F310DC" w:rsidRPr="00587A26" w:rsidRDefault="00F310DC" w:rsidP="00587A26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Faculty</w:t>
            </w:r>
          </w:p>
        </w:tc>
        <w:tc>
          <w:tcPr>
            <w:tcW w:w="3730" w:type="dxa"/>
            <w:shd w:val="clear" w:color="auto" w:fill="auto"/>
          </w:tcPr>
          <w:p w14:paraId="21300EF1" w14:textId="0BB67CF2" w:rsidR="00F310DC" w:rsidRPr="00587A26" w:rsidRDefault="001C55C7" w:rsidP="009423B8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2020-2021 through 202</w:t>
            </w:r>
            <w:r w:rsidR="008173C5">
              <w:rPr>
                <w:rFonts w:ascii="Calibri" w:hAnsi="Calibri" w:cs="Calibri"/>
                <w:sz w:val="20"/>
                <w:szCs w:val="20"/>
              </w:rPr>
              <w:t>2</w:t>
            </w:r>
            <w:r w:rsidRPr="00587A26">
              <w:rPr>
                <w:rFonts w:ascii="Calibri" w:hAnsi="Calibri" w:cs="Calibri"/>
                <w:sz w:val="20"/>
                <w:szCs w:val="20"/>
              </w:rPr>
              <w:t>-202</w:t>
            </w:r>
            <w:r w:rsidR="00D80E9A">
              <w:rPr>
                <w:rFonts w:ascii="Calibri" w:hAnsi="Calibri" w:cs="Calibri"/>
                <w:sz w:val="20"/>
                <w:szCs w:val="20"/>
              </w:rPr>
              <w:t>3</w:t>
            </w:r>
            <w:r w:rsidRPr="00587A26">
              <w:rPr>
                <w:rFonts w:ascii="Calibri" w:hAnsi="Calibri" w:cs="Calibri"/>
                <w:sz w:val="20"/>
                <w:szCs w:val="20"/>
              </w:rPr>
              <w:t>, Term 1</w:t>
            </w:r>
          </w:p>
        </w:tc>
      </w:tr>
      <w:tr w:rsidR="0097759D" w:rsidRPr="00587A26" w14:paraId="595E9943" w14:textId="77777777" w:rsidTr="360CBEA1">
        <w:trPr>
          <w:trHeight w:val="260"/>
        </w:trPr>
        <w:tc>
          <w:tcPr>
            <w:tcW w:w="2715" w:type="dxa"/>
            <w:shd w:val="clear" w:color="auto" w:fill="5DD5FF"/>
          </w:tcPr>
          <w:p w14:paraId="4FAC387F" w14:textId="0C54324E" w:rsidR="0097759D" w:rsidRPr="00EA0E31" w:rsidRDefault="005E2F2F" w:rsidP="0097759D">
            <w:pPr>
              <w:spacing w:before="60" w:after="60" w:line="240" w:lineRule="auto"/>
              <w:jc w:val="center"/>
              <w:rPr>
                <w:rFonts w:ascii="Calibri" w:hAnsi="Calibri" w:cs="Calibri"/>
              </w:rPr>
            </w:pPr>
            <w:r w:rsidRPr="00EA0E31">
              <w:rPr>
                <w:rFonts w:ascii="Calibri" w:hAnsi="Calibri" w:cs="Calibri"/>
                <w:b/>
              </w:rPr>
              <w:t xml:space="preserve">FACULTY </w:t>
            </w:r>
            <w:r w:rsidR="0097759D" w:rsidRPr="00EA0E31">
              <w:rPr>
                <w:rFonts w:ascii="Calibri" w:hAnsi="Calibri" w:cs="Calibri"/>
                <w:b/>
              </w:rPr>
              <w:t>MEMBER</w:t>
            </w:r>
            <w:r w:rsidR="00E55AC0" w:rsidRPr="00EA0E31">
              <w:rPr>
                <w:rFonts w:ascii="Calibri" w:hAnsi="Calibri" w:cs="Calibri"/>
                <w:b/>
              </w:rPr>
              <w:t>S</w:t>
            </w:r>
          </w:p>
        </w:tc>
        <w:tc>
          <w:tcPr>
            <w:tcW w:w="6405" w:type="dxa"/>
            <w:shd w:val="clear" w:color="auto" w:fill="5DD5FF"/>
          </w:tcPr>
          <w:p w14:paraId="1D00443E" w14:textId="745647C2" w:rsidR="0097759D" w:rsidRPr="00EA0E31" w:rsidRDefault="0097759D" w:rsidP="005E2F2F">
            <w:pPr>
              <w:spacing w:before="60" w:after="60" w:line="240" w:lineRule="auto"/>
              <w:jc w:val="center"/>
              <w:rPr>
                <w:rFonts w:ascii="Calibri" w:hAnsi="Calibri" w:cs="Calibri"/>
              </w:rPr>
            </w:pPr>
            <w:r w:rsidRPr="00EA0E31">
              <w:rPr>
                <w:rFonts w:ascii="Calibri" w:hAnsi="Calibri" w:cs="Calibri"/>
                <w:b/>
              </w:rPr>
              <w:t>REPRESENTING</w:t>
            </w:r>
          </w:p>
        </w:tc>
        <w:tc>
          <w:tcPr>
            <w:tcW w:w="1721" w:type="dxa"/>
            <w:shd w:val="clear" w:color="auto" w:fill="5DD5FF"/>
          </w:tcPr>
          <w:p w14:paraId="2E46CBC7" w14:textId="017DEDC0" w:rsidR="0097759D" w:rsidRPr="00EA0E31" w:rsidRDefault="0097759D" w:rsidP="0097759D">
            <w:pPr>
              <w:spacing w:before="60" w:after="60" w:line="240" w:lineRule="auto"/>
              <w:jc w:val="center"/>
              <w:rPr>
                <w:rFonts w:ascii="Calibri" w:hAnsi="Calibri" w:cs="Calibri"/>
              </w:rPr>
            </w:pPr>
            <w:r w:rsidRPr="00EA0E31">
              <w:rPr>
                <w:rFonts w:ascii="Calibri" w:hAnsi="Calibri" w:cs="Calibri"/>
                <w:b/>
              </w:rPr>
              <w:t>MEMBER TYPE</w:t>
            </w:r>
          </w:p>
        </w:tc>
        <w:tc>
          <w:tcPr>
            <w:tcW w:w="3730" w:type="dxa"/>
            <w:shd w:val="clear" w:color="auto" w:fill="5DD5FF"/>
          </w:tcPr>
          <w:p w14:paraId="6D044F2E" w14:textId="2E01F8C8" w:rsidR="0097759D" w:rsidRPr="00EA0E31" w:rsidRDefault="00D569AD" w:rsidP="0097759D">
            <w:pPr>
              <w:spacing w:before="60" w:after="60" w:line="240" w:lineRule="auto"/>
              <w:jc w:val="center"/>
              <w:rPr>
                <w:rFonts w:ascii="Calibri" w:hAnsi="Calibri" w:cs="Calibri"/>
              </w:rPr>
            </w:pPr>
            <w:r w:rsidRPr="00EA0E31">
              <w:rPr>
                <w:rFonts w:ascii="Calibri" w:hAnsi="Calibri" w:cs="Calibri"/>
                <w:b/>
              </w:rPr>
              <w:t xml:space="preserve">3-YEAR </w:t>
            </w:r>
            <w:r w:rsidR="0097759D" w:rsidRPr="00EA0E31">
              <w:rPr>
                <w:rFonts w:ascii="Calibri" w:hAnsi="Calibri" w:cs="Calibri"/>
                <w:b/>
              </w:rPr>
              <w:t>TERM</w:t>
            </w:r>
          </w:p>
        </w:tc>
      </w:tr>
      <w:tr w:rsidR="008C5AC0" w:rsidRPr="00587A26" w14:paraId="5E87AC94" w14:textId="77777777" w:rsidTr="00E0131B">
        <w:trPr>
          <w:trHeight w:val="260"/>
        </w:trPr>
        <w:tc>
          <w:tcPr>
            <w:tcW w:w="2715" w:type="dxa"/>
          </w:tcPr>
          <w:p w14:paraId="05E07786" w14:textId="1D5709EF" w:rsidR="008C5AC0" w:rsidRPr="00EA0E31" w:rsidRDefault="008C5AC0" w:rsidP="008C5AC0">
            <w:pPr>
              <w:spacing w:before="60" w:after="60" w:line="240" w:lineRule="auto"/>
              <w:rPr>
                <w:rFonts w:ascii="Calibri" w:hAnsi="Calibri" w:cs="Calibri"/>
                <w:b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 xml:space="preserve">Prof. Jeremy </w:t>
            </w:r>
            <w:proofErr w:type="spellStart"/>
            <w:r w:rsidRPr="3FEB409E">
              <w:rPr>
                <w:rFonts w:ascii="Calibri" w:hAnsi="Calibri" w:cs="Calibri"/>
                <w:sz w:val="20"/>
                <w:szCs w:val="20"/>
              </w:rPr>
              <w:t>Pilarski</w:t>
            </w:r>
            <w:proofErr w:type="spellEnd"/>
          </w:p>
        </w:tc>
        <w:tc>
          <w:tcPr>
            <w:tcW w:w="6405" w:type="dxa"/>
          </w:tcPr>
          <w:p w14:paraId="0F55FDB0" w14:textId="14FAC04C" w:rsidR="008C5AC0" w:rsidRPr="00EA0E31" w:rsidRDefault="008C5AC0" w:rsidP="008C5AC0">
            <w:pPr>
              <w:spacing w:before="60" w:after="60" w:line="240" w:lineRule="auto"/>
              <w:jc w:val="center"/>
              <w:rPr>
                <w:rFonts w:ascii="Calibri" w:hAnsi="Calibri" w:cs="Calibri"/>
                <w:b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SoAHSS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 xml:space="preserve">: </w:t>
            </w:r>
            <w:r w:rsidRPr="008C7503">
              <w:rPr>
                <w:rFonts w:ascii="Calibri" w:hAnsi="Calibri" w:cs="Calibri"/>
                <w:sz w:val="20"/>
                <w:szCs w:val="20"/>
              </w:rPr>
              <w:t xml:space="preserve">English, </w:t>
            </w:r>
            <w:r w:rsidR="008E3B67">
              <w:rPr>
                <w:rFonts w:ascii="Calibri" w:hAnsi="Calibri" w:cs="Calibri"/>
                <w:sz w:val="20"/>
                <w:szCs w:val="20"/>
              </w:rPr>
              <w:t>Lee</w:t>
            </w:r>
          </w:p>
        </w:tc>
        <w:tc>
          <w:tcPr>
            <w:tcW w:w="1721" w:type="dxa"/>
          </w:tcPr>
          <w:p w14:paraId="70F210A4" w14:textId="31E0D9EC" w:rsidR="008C5AC0" w:rsidRPr="00EA0E31" w:rsidRDefault="008C5AC0" w:rsidP="008C5AC0">
            <w:pPr>
              <w:spacing w:before="60" w:after="60" w:line="240" w:lineRule="auto"/>
              <w:jc w:val="center"/>
              <w:rPr>
                <w:rFonts w:ascii="Calibri" w:hAnsi="Calibri" w:cs="Calibri"/>
                <w:b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Faculty</w:t>
            </w:r>
          </w:p>
        </w:tc>
        <w:tc>
          <w:tcPr>
            <w:tcW w:w="3730" w:type="dxa"/>
          </w:tcPr>
          <w:p w14:paraId="11755D44" w14:textId="1A14F5A6" w:rsidR="008C5AC0" w:rsidRPr="00EA0E31" w:rsidRDefault="008C5AC0" w:rsidP="008C5AC0">
            <w:pPr>
              <w:spacing w:before="60" w:after="60" w:line="240" w:lineRule="auto"/>
              <w:jc w:val="center"/>
              <w:rPr>
                <w:rFonts w:ascii="Calibri" w:hAnsi="Calibri" w:cs="Calibri"/>
                <w:b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20</w:t>
            </w:r>
            <w:r>
              <w:rPr>
                <w:rFonts w:ascii="Calibri" w:hAnsi="Calibri" w:cs="Calibri"/>
                <w:sz w:val="20"/>
                <w:szCs w:val="20"/>
              </w:rPr>
              <w:t>2</w:t>
            </w:r>
            <w:r w:rsidRPr="00587A26">
              <w:rPr>
                <w:rFonts w:ascii="Calibri" w:hAnsi="Calibri" w:cs="Calibri"/>
                <w:sz w:val="20"/>
                <w:szCs w:val="20"/>
              </w:rPr>
              <w:t>1-20</w:t>
            </w:r>
            <w:r>
              <w:rPr>
                <w:rFonts w:ascii="Calibri" w:hAnsi="Calibri" w:cs="Calibri"/>
                <w:sz w:val="20"/>
                <w:szCs w:val="20"/>
              </w:rPr>
              <w:t>22</w:t>
            </w:r>
            <w:r w:rsidRPr="00587A26">
              <w:rPr>
                <w:rFonts w:ascii="Calibri" w:hAnsi="Calibri" w:cs="Calibri"/>
                <w:sz w:val="20"/>
                <w:szCs w:val="20"/>
              </w:rPr>
              <w:t xml:space="preserve"> through 202</w:t>
            </w:r>
            <w:r>
              <w:rPr>
                <w:rFonts w:ascii="Calibri" w:hAnsi="Calibri" w:cs="Calibri"/>
                <w:sz w:val="20"/>
                <w:szCs w:val="20"/>
              </w:rPr>
              <w:t>3</w:t>
            </w:r>
            <w:r w:rsidRPr="00587A26">
              <w:rPr>
                <w:rFonts w:ascii="Calibri" w:hAnsi="Calibri" w:cs="Calibri"/>
                <w:sz w:val="20"/>
                <w:szCs w:val="20"/>
              </w:rPr>
              <w:t>-202</w:t>
            </w:r>
            <w:r>
              <w:rPr>
                <w:rFonts w:ascii="Calibri" w:hAnsi="Calibri" w:cs="Calibri"/>
                <w:sz w:val="20"/>
                <w:szCs w:val="20"/>
              </w:rPr>
              <w:t>4,</w:t>
            </w:r>
            <w:r w:rsidRPr="00587A26">
              <w:rPr>
                <w:rFonts w:ascii="Calibri" w:hAnsi="Calibri" w:cs="Calibri"/>
                <w:sz w:val="20"/>
                <w:szCs w:val="20"/>
              </w:rPr>
              <w:t xml:space="preserve"> Term </w:t>
            </w:r>
            <w:r>
              <w:rPr>
                <w:rFonts w:ascii="Calibri" w:hAnsi="Calibri" w:cs="Calibri"/>
                <w:sz w:val="20"/>
                <w:szCs w:val="20"/>
              </w:rPr>
              <w:t>2</w:t>
            </w:r>
          </w:p>
        </w:tc>
      </w:tr>
      <w:tr w:rsidR="0097759D" w:rsidRPr="00587A26" w14:paraId="19F1F383" w14:textId="77777777" w:rsidTr="360CBEA1">
        <w:trPr>
          <w:trHeight w:val="178"/>
        </w:trPr>
        <w:tc>
          <w:tcPr>
            <w:tcW w:w="2715" w:type="dxa"/>
          </w:tcPr>
          <w:p w14:paraId="62D169F2" w14:textId="61066048" w:rsidR="0097759D" w:rsidRPr="00EA0E31" w:rsidRDefault="2651CAC3" w:rsidP="0097759D">
            <w:pPr>
              <w:spacing w:before="60" w:after="60" w:line="240" w:lineRule="auto"/>
              <w:rPr>
                <w:rFonts w:ascii="Calibri" w:hAnsi="Calibri" w:cs="Calibri"/>
                <w:color w:val="00B050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 xml:space="preserve">Dr. </w:t>
            </w:r>
            <w:r w:rsidR="00A06999" w:rsidRPr="3FEB409E">
              <w:rPr>
                <w:rFonts w:ascii="Calibri" w:hAnsi="Calibri" w:cs="Calibri"/>
                <w:sz w:val="20"/>
                <w:szCs w:val="20"/>
              </w:rPr>
              <w:t>David Evans, Jr.</w:t>
            </w:r>
          </w:p>
        </w:tc>
        <w:tc>
          <w:tcPr>
            <w:tcW w:w="6405" w:type="dxa"/>
          </w:tcPr>
          <w:p w14:paraId="16DA6705" w14:textId="58133EDD" w:rsidR="0097759D" w:rsidRPr="008C7503" w:rsidRDefault="0097759D" w:rsidP="0097759D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SoAHSS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 xml:space="preserve">: </w:t>
            </w:r>
            <w:r w:rsidRPr="008C7503">
              <w:rPr>
                <w:rFonts w:ascii="Calibri" w:hAnsi="Calibri" w:cs="Calibri"/>
                <w:sz w:val="20"/>
                <w:szCs w:val="20"/>
              </w:rPr>
              <w:t xml:space="preserve">Academic Success, </w:t>
            </w:r>
            <w:r w:rsidR="00A06999">
              <w:rPr>
                <w:rFonts w:ascii="Calibri" w:hAnsi="Calibri" w:cs="Calibri"/>
                <w:sz w:val="20"/>
                <w:szCs w:val="20"/>
              </w:rPr>
              <w:t>Lee</w:t>
            </w:r>
          </w:p>
        </w:tc>
        <w:tc>
          <w:tcPr>
            <w:tcW w:w="1721" w:type="dxa"/>
          </w:tcPr>
          <w:p w14:paraId="53AEF931" w14:textId="77777777" w:rsidR="0097759D" w:rsidRPr="00587A26" w:rsidRDefault="0097759D" w:rsidP="0097759D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Faculty</w:t>
            </w:r>
          </w:p>
        </w:tc>
        <w:tc>
          <w:tcPr>
            <w:tcW w:w="3730" w:type="dxa"/>
          </w:tcPr>
          <w:p w14:paraId="7A9AA67D" w14:textId="599E53DA" w:rsidR="0097759D" w:rsidRPr="00653FDE" w:rsidRDefault="0097759D" w:rsidP="0097759D">
            <w:pPr>
              <w:spacing w:before="60" w:after="60" w:line="240" w:lineRule="auto"/>
              <w:jc w:val="center"/>
              <w:rPr>
                <w:rFonts w:ascii="Calibri" w:hAnsi="Calibri" w:cs="Calibri"/>
                <w:color w:val="FF0000"/>
                <w:sz w:val="20"/>
                <w:szCs w:val="20"/>
              </w:rPr>
            </w:pPr>
            <w:r w:rsidRPr="006521F5">
              <w:rPr>
                <w:rFonts w:ascii="Calibri" w:hAnsi="Calibri" w:cs="Calibri"/>
                <w:sz w:val="20"/>
                <w:szCs w:val="20"/>
              </w:rPr>
              <w:t>2021-2022 through 2023-2024, Term 1</w:t>
            </w:r>
          </w:p>
        </w:tc>
      </w:tr>
      <w:tr w:rsidR="0097759D" w:rsidRPr="00587A26" w14:paraId="038F9418" w14:textId="77777777" w:rsidTr="360CBEA1">
        <w:trPr>
          <w:trHeight w:val="288"/>
        </w:trPr>
        <w:tc>
          <w:tcPr>
            <w:tcW w:w="2715" w:type="dxa"/>
          </w:tcPr>
          <w:p w14:paraId="0A00A8A4" w14:textId="0F099B0C" w:rsidR="0097759D" w:rsidRPr="008C7503" w:rsidRDefault="5263C498" w:rsidP="0097759D">
            <w:pPr>
              <w:spacing w:before="60" w:after="6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>P</w:t>
            </w:r>
            <w:r w:rsidR="651ED4DC" w:rsidRPr="3FEB409E">
              <w:rPr>
                <w:rFonts w:ascii="Calibri" w:hAnsi="Calibri" w:cs="Calibri"/>
                <w:sz w:val="20"/>
                <w:szCs w:val="20"/>
              </w:rPr>
              <w:t>r</w:t>
            </w:r>
            <w:r w:rsidR="383B7D1C" w:rsidRPr="3FEB409E">
              <w:rPr>
                <w:rFonts w:ascii="Calibri" w:hAnsi="Calibri" w:cs="Calibri"/>
                <w:sz w:val="20"/>
                <w:szCs w:val="20"/>
              </w:rPr>
              <w:t>of</w:t>
            </w:r>
            <w:r w:rsidR="651ED4DC" w:rsidRPr="3FEB409E">
              <w:rPr>
                <w:rFonts w:ascii="Calibri" w:hAnsi="Calibri" w:cs="Calibri"/>
                <w:sz w:val="20"/>
                <w:szCs w:val="20"/>
              </w:rPr>
              <w:t>. Randy Moffett</w:t>
            </w:r>
          </w:p>
        </w:tc>
        <w:tc>
          <w:tcPr>
            <w:tcW w:w="6405" w:type="dxa"/>
          </w:tcPr>
          <w:p w14:paraId="56525FC3" w14:textId="63DCB374" w:rsidR="0097759D" w:rsidRPr="008C7503" w:rsidRDefault="0097759D" w:rsidP="0097759D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3FEB409E">
              <w:rPr>
                <w:rFonts w:ascii="Calibri" w:hAnsi="Calibri" w:cs="Calibri"/>
                <w:sz w:val="20"/>
                <w:szCs w:val="20"/>
              </w:rPr>
              <w:t>SoAHSS</w:t>
            </w:r>
            <w:proofErr w:type="spellEnd"/>
            <w:r w:rsidRPr="3FEB409E">
              <w:rPr>
                <w:rFonts w:ascii="Calibri" w:hAnsi="Calibri" w:cs="Calibri"/>
                <w:sz w:val="20"/>
                <w:szCs w:val="20"/>
              </w:rPr>
              <w:t xml:space="preserve">: Social Sciences, </w:t>
            </w:r>
            <w:r w:rsidR="0BA3474C" w:rsidRPr="3FEB409E">
              <w:rPr>
                <w:rFonts w:ascii="Calibri" w:hAnsi="Calibri" w:cs="Calibri"/>
                <w:sz w:val="20"/>
                <w:szCs w:val="20"/>
              </w:rPr>
              <w:t>Collier</w:t>
            </w:r>
            <w:r w:rsidRPr="3FEB409E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1721" w:type="dxa"/>
          </w:tcPr>
          <w:p w14:paraId="3130A0EB" w14:textId="77777777" w:rsidR="0097759D" w:rsidRPr="00587A26" w:rsidRDefault="0097759D" w:rsidP="0097759D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Faculty</w:t>
            </w:r>
          </w:p>
        </w:tc>
        <w:tc>
          <w:tcPr>
            <w:tcW w:w="3730" w:type="dxa"/>
            <w:shd w:val="clear" w:color="auto" w:fill="auto"/>
          </w:tcPr>
          <w:p w14:paraId="319A327C" w14:textId="070116ED" w:rsidR="0097759D" w:rsidRPr="00587A26" w:rsidRDefault="0097759D" w:rsidP="0097759D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  <w:highlight w:val="yellow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>20</w:t>
            </w:r>
            <w:r w:rsidR="364B2630" w:rsidRPr="3FEB409E">
              <w:rPr>
                <w:rFonts w:ascii="Calibri" w:hAnsi="Calibri" w:cs="Calibri"/>
                <w:sz w:val="20"/>
                <w:szCs w:val="20"/>
              </w:rPr>
              <w:t>21</w:t>
            </w:r>
            <w:r w:rsidRPr="3FEB409E">
              <w:rPr>
                <w:rFonts w:ascii="Calibri" w:hAnsi="Calibri" w:cs="Calibri"/>
                <w:sz w:val="20"/>
                <w:szCs w:val="20"/>
              </w:rPr>
              <w:t>-202</w:t>
            </w:r>
            <w:r w:rsidR="2D38EC76" w:rsidRPr="3FEB409E">
              <w:rPr>
                <w:rFonts w:ascii="Calibri" w:hAnsi="Calibri" w:cs="Calibri"/>
                <w:sz w:val="20"/>
                <w:szCs w:val="20"/>
              </w:rPr>
              <w:t>2</w:t>
            </w:r>
            <w:r w:rsidRPr="3FEB409E">
              <w:rPr>
                <w:rFonts w:ascii="Calibri" w:hAnsi="Calibri" w:cs="Calibri"/>
                <w:sz w:val="20"/>
                <w:szCs w:val="20"/>
              </w:rPr>
              <w:t xml:space="preserve"> through 202</w:t>
            </w:r>
            <w:r w:rsidR="52BD7BA5" w:rsidRPr="3FEB409E">
              <w:rPr>
                <w:rFonts w:ascii="Calibri" w:hAnsi="Calibri" w:cs="Calibri"/>
                <w:sz w:val="20"/>
                <w:szCs w:val="20"/>
              </w:rPr>
              <w:t>3</w:t>
            </w:r>
            <w:r w:rsidRPr="3FEB409E">
              <w:rPr>
                <w:rFonts w:ascii="Calibri" w:hAnsi="Calibri" w:cs="Calibri"/>
                <w:sz w:val="20"/>
                <w:szCs w:val="20"/>
              </w:rPr>
              <w:t>-202</w:t>
            </w:r>
            <w:r w:rsidR="45AF8599" w:rsidRPr="3FEB409E">
              <w:rPr>
                <w:rFonts w:ascii="Calibri" w:hAnsi="Calibri" w:cs="Calibri"/>
                <w:sz w:val="20"/>
                <w:szCs w:val="20"/>
              </w:rPr>
              <w:t>4</w:t>
            </w:r>
            <w:r w:rsidRPr="3FEB409E">
              <w:rPr>
                <w:rFonts w:ascii="Calibri" w:hAnsi="Calibri" w:cs="Calibri"/>
                <w:sz w:val="20"/>
                <w:szCs w:val="20"/>
              </w:rPr>
              <w:t>, Term 1</w:t>
            </w:r>
          </w:p>
        </w:tc>
      </w:tr>
      <w:tr w:rsidR="0097759D" w:rsidRPr="00587A26" w14:paraId="114C7939" w14:textId="77777777" w:rsidTr="360CBEA1">
        <w:trPr>
          <w:trHeight w:val="288"/>
        </w:trPr>
        <w:tc>
          <w:tcPr>
            <w:tcW w:w="2715" w:type="dxa"/>
            <w:shd w:val="clear" w:color="auto" w:fill="auto"/>
          </w:tcPr>
          <w:p w14:paraId="3631166A" w14:textId="667BD83B" w:rsidR="0097759D" w:rsidRPr="008C7503" w:rsidRDefault="3D5D99EE" w:rsidP="3FEB409E">
            <w:pPr>
              <w:pStyle w:val="NormalWeb"/>
              <w:spacing w:before="60" w:beforeAutospacing="0" w:after="60" w:afterAutospacing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 xml:space="preserve">Prof. </w:t>
            </w:r>
            <w:r w:rsidR="0097759D" w:rsidRPr="3FEB409E">
              <w:rPr>
                <w:rFonts w:ascii="Calibri" w:hAnsi="Calibri" w:cs="Calibri"/>
                <w:sz w:val="20"/>
                <w:szCs w:val="20"/>
              </w:rPr>
              <w:t>Dani Peterson</w:t>
            </w:r>
          </w:p>
        </w:tc>
        <w:tc>
          <w:tcPr>
            <w:tcW w:w="6405" w:type="dxa"/>
          </w:tcPr>
          <w:p w14:paraId="1435B51B" w14:textId="326BDC4D" w:rsidR="00CF32F4" w:rsidRPr="00CF32F4" w:rsidRDefault="0097759D" w:rsidP="0070261F">
            <w:pPr>
              <w:spacing w:before="40" w:after="40" w:line="240" w:lineRule="auto"/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proofErr w:type="spellStart"/>
            <w:r w:rsidRPr="3FEB409E">
              <w:rPr>
                <w:rFonts w:ascii="Calibri" w:hAnsi="Calibri" w:cs="Calibri"/>
                <w:sz w:val="20"/>
                <w:szCs w:val="20"/>
              </w:rPr>
              <w:t>SoAHSS</w:t>
            </w:r>
            <w:proofErr w:type="spellEnd"/>
            <w:r w:rsidRPr="3FEB409E">
              <w:rPr>
                <w:rFonts w:ascii="Calibri" w:hAnsi="Calibri" w:cs="Calibri"/>
                <w:sz w:val="20"/>
                <w:szCs w:val="20"/>
              </w:rPr>
              <w:t>: Communication Studies</w:t>
            </w:r>
            <w:r w:rsidR="0AA21366" w:rsidRPr="3FEB409E">
              <w:rPr>
                <w:rFonts w:ascii="Calibri" w:hAnsi="Calibri" w:cs="Calibri"/>
                <w:sz w:val="20"/>
                <w:szCs w:val="20"/>
              </w:rPr>
              <w:t xml:space="preserve"> &amp; Foreign Languages</w:t>
            </w:r>
            <w:r w:rsidRPr="3FEB409E">
              <w:rPr>
                <w:rFonts w:ascii="Calibri" w:hAnsi="Calibri" w:cs="Calibri"/>
                <w:sz w:val="20"/>
                <w:szCs w:val="20"/>
              </w:rPr>
              <w:t>, Lee</w:t>
            </w:r>
          </w:p>
        </w:tc>
        <w:tc>
          <w:tcPr>
            <w:tcW w:w="1721" w:type="dxa"/>
          </w:tcPr>
          <w:p w14:paraId="6B71830E" w14:textId="77777777" w:rsidR="0097759D" w:rsidRPr="00587A26" w:rsidRDefault="0097759D" w:rsidP="0097759D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Faculty</w:t>
            </w:r>
          </w:p>
        </w:tc>
        <w:tc>
          <w:tcPr>
            <w:tcW w:w="3730" w:type="dxa"/>
          </w:tcPr>
          <w:p w14:paraId="7CBD9D67" w14:textId="0F16D40C" w:rsidR="0097759D" w:rsidRPr="00587A26" w:rsidRDefault="0097759D" w:rsidP="0097759D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2020-2021 through 2022-2023, Term 1</w:t>
            </w:r>
          </w:p>
        </w:tc>
      </w:tr>
      <w:tr w:rsidR="00FD3E96" w:rsidRPr="00587A26" w14:paraId="03F395EF" w14:textId="77777777" w:rsidTr="360CBEA1">
        <w:trPr>
          <w:trHeight w:val="288"/>
        </w:trPr>
        <w:tc>
          <w:tcPr>
            <w:tcW w:w="2715" w:type="dxa"/>
            <w:shd w:val="clear" w:color="auto" w:fill="auto"/>
          </w:tcPr>
          <w:p w14:paraId="364A0AA9" w14:textId="191633D4" w:rsidR="00FD3E96" w:rsidRPr="3FEB409E" w:rsidRDefault="00FD3E96" w:rsidP="3FEB409E">
            <w:pPr>
              <w:pStyle w:val="NormalWeb"/>
              <w:spacing w:before="60" w:beforeAutospacing="0" w:after="60" w:afterAutospacing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Dr. Monique Harrington</w:t>
            </w:r>
          </w:p>
        </w:tc>
        <w:tc>
          <w:tcPr>
            <w:tcW w:w="6405" w:type="dxa"/>
          </w:tcPr>
          <w:p w14:paraId="5187C8A4" w14:textId="6A8890E8" w:rsidR="00FD3E96" w:rsidRPr="3FEB409E" w:rsidRDefault="00FD3E96" w:rsidP="0070261F">
            <w:pPr>
              <w:spacing w:before="40" w:after="4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SoAHSS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>: Arts &amp; Humanities, Lee</w:t>
            </w:r>
          </w:p>
        </w:tc>
        <w:tc>
          <w:tcPr>
            <w:tcW w:w="1721" w:type="dxa"/>
          </w:tcPr>
          <w:p w14:paraId="61290DD9" w14:textId="14AF9DA4" w:rsidR="00FD3E96" w:rsidRPr="00587A26" w:rsidRDefault="00FD3E96" w:rsidP="0097759D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Faculty</w:t>
            </w:r>
          </w:p>
        </w:tc>
        <w:tc>
          <w:tcPr>
            <w:tcW w:w="3730" w:type="dxa"/>
          </w:tcPr>
          <w:p w14:paraId="7F05289A" w14:textId="2933A122" w:rsidR="00FD3E96" w:rsidRPr="00587A26" w:rsidRDefault="00FD3E96" w:rsidP="0097759D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Spring </w:t>
            </w:r>
            <w:r w:rsidRPr="3FEB409E">
              <w:rPr>
                <w:rFonts w:ascii="Calibri" w:hAnsi="Calibri" w:cs="Calibri"/>
                <w:sz w:val="20"/>
                <w:szCs w:val="20"/>
              </w:rPr>
              <w:t>2022 through 2023-2024, Term 1</w:t>
            </w:r>
          </w:p>
        </w:tc>
      </w:tr>
      <w:tr w:rsidR="0097759D" w:rsidRPr="00587A26" w14:paraId="09B32DB5" w14:textId="77777777" w:rsidTr="360CBEA1">
        <w:trPr>
          <w:trHeight w:val="288"/>
        </w:trPr>
        <w:tc>
          <w:tcPr>
            <w:tcW w:w="2715" w:type="dxa"/>
          </w:tcPr>
          <w:p w14:paraId="7F05D6DB" w14:textId="7C967604" w:rsidR="0097759D" w:rsidRPr="00EA0E31" w:rsidRDefault="3EE986DA" w:rsidP="0097759D">
            <w:pPr>
              <w:spacing w:before="60" w:after="6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 xml:space="preserve">Prof. </w:t>
            </w:r>
            <w:r w:rsidR="00CF32F4" w:rsidRPr="3FEB409E">
              <w:rPr>
                <w:rFonts w:ascii="Calibri" w:hAnsi="Calibri" w:cs="Calibri"/>
                <w:sz w:val="20"/>
                <w:szCs w:val="20"/>
              </w:rPr>
              <w:t>Alisa Callahan</w:t>
            </w:r>
          </w:p>
        </w:tc>
        <w:tc>
          <w:tcPr>
            <w:tcW w:w="6405" w:type="dxa"/>
          </w:tcPr>
          <w:p w14:paraId="1E109C0D" w14:textId="1EF4C277" w:rsidR="0097759D" w:rsidRPr="008C7503" w:rsidRDefault="0097759D" w:rsidP="0097759D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3FEB409E">
              <w:rPr>
                <w:rFonts w:ascii="Calibri" w:hAnsi="Calibri" w:cs="Calibri"/>
                <w:sz w:val="20"/>
                <w:szCs w:val="20"/>
              </w:rPr>
              <w:t>SoBT</w:t>
            </w:r>
            <w:proofErr w:type="spellEnd"/>
            <w:r w:rsidR="00CF32F4" w:rsidRPr="3FEB409E">
              <w:rPr>
                <w:rFonts w:ascii="Calibri" w:hAnsi="Calibri" w:cs="Calibri"/>
                <w:sz w:val="20"/>
                <w:szCs w:val="20"/>
              </w:rPr>
              <w:t>: Business</w:t>
            </w:r>
            <w:r w:rsidR="00657CF0">
              <w:rPr>
                <w:rFonts w:ascii="Calibri" w:hAnsi="Calibri" w:cs="Calibri"/>
                <w:sz w:val="20"/>
                <w:szCs w:val="20"/>
              </w:rPr>
              <w:t>/Finance</w:t>
            </w:r>
            <w:r w:rsidR="00CF32F4" w:rsidRPr="3FEB409E">
              <w:rPr>
                <w:rFonts w:ascii="Calibri" w:hAnsi="Calibri" w:cs="Calibri"/>
                <w:sz w:val="20"/>
                <w:szCs w:val="20"/>
              </w:rPr>
              <w:t>, Lee</w:t>
            </w:r>
          </w:p>
        </w:tc>
        <w:tc>
          <w:tcPr>
            <w:tcW w:w="1721" w:type="dxa"/>
          </w:tcPr>
          <w:p w14:paraId="7E3F6860" w14:textId="77777777" w:rsidR="0097759D" w:rsidRPr="00587A26" w:rsidRDefault="0097759D" w:rsidP="0097759D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Faculty</w:t>
            </w:r>
          </w:p>
        </w:tc>
        <w:tc>
          <w:tcPr>
            <w:tcW w:w="3730" w:type="dxa"/>
          </w:tcPr>
          <w:p w14:paraId="619419EB" w14:textId="69C88E32" w:rsidR="0097759D" w:rsidRPr="00587A26" w:rsidRDefault="0097759D" w:rsidP="0097759D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  <w:highlight w:val="yellow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20</w:t>
            </w:r>
            <w:r w:rsidR="00426AFC">
              <w:rPr>
                <w:rFonts w:ascii="Calibri" w:hAnsi="Calibri" w:cs="Calibri"/>
                <w:sz w:val="20"/>
                <w:szCs w:val="20"/>
              </w:rPr>
              <w:t>21</w:t>
            </w:r>
            <w:r w:rsidRPr="00587A26">
              <w:rPr>
                <w:rFonts w:ascii="Calibri" w:hAnsi="Calibri" w:cs="Calibri"/>
                <w:sz w:val="20"/>
                <w:szCs w:val="20"/>
              </w:rPr>
              <w:t>-202</w:t>
            </w:r>
            <w:r w:rsidR="00426AFC">
              <w:rPr>
                <w:rFonts w:ascii="Calibri" w:hAnsi="Calibri" w:cs="Calibri"/>
                <w:sz w:val="20"/>
                <w:szCs w:val="20"/>
              </w:rPr>
              <w:t>2</w:t>
            </w:r>
            <w:r w:rsidRPr="00587A26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through</w:t>
            </w:r>
            <w:r w:rsidRPr="00587A26">
              <w:rPr>
                <w:rFonts w:ascii="Calibri" w:hAnsi="Calibri" w:cs="Calibri"/>
                <w:sz w:val="20"/>
                <w:szCs w:val="20"/>
              </w:rPr>
              <w:t xml:space="preserve"> 202</w:t>
            </w:r>
            <w:r w:rsidR="00426AFC">
              <w:rPr>
                <w:rFonts w:ascii="Calibri" w:hAnsi="Calibri" w:cs="Calibri"/>
                <w:sz w:val="20"/>
                <w:szCs w:val="20"/>
              </w:rPr>
              <w:t>3</w:t>
            </w:r>
            <w:r w:rsidRPr="00587A26">
              <w:rPr>
                <w:rFonts w:ascii="Calibri" w:hAnsi="Calibri" w:cs="Calibri"/>
                <w:sz w:val="20"/>
                <w:szCs w:val="20"/>
              </w:rPr>
              <w:t>-202</w:t>
            </w:r>
            <w:r w:rsidR="00426AFC">
              <w:rPr>
                <w:rFonts w:ascii="Calibri" w:hAnsi="Calibri" w:cs="Calibri"/>
                <w:sz w:val="20"/>
                <w:szCs w:val="20"/>
              </w:rPr>
              <w:t>4</w:t>
            </w:r>
            <w:r>
              <w:rPr>
                <w:rFonts w:ascii="Calibri" w:hAnsi="Calibri" w:cs="Calibri"/>
                <w:sz w:val="20"/>
                <w:szCs w:val="20"/>
              </w:rPr>
              <w:t>,</w:t>
            </w:r>
            <w:r w:rsidRPr="00587A26">
              <w:rPr>
                <w:rFonts w:ascii="Calibri" w:hAnsi="Calibri" w:cs="Calibri"/>
                <w:sz w:val="20"/>
                <w:szCs w:val="20"/>
              </w:rPr>
              <w:t xml:space="preserve"> Term 1</w:t>
            </w:r>
          </w:p>
        </w:tc>
      </w:tr>
      <w:tr w:rsidR="0097759D" w:rsidRPr="00587A26" w14:paraId="5EEC1FA4" w14:textId="77777777" w:rsidTr="360CBEA1">
        <w:trPr>
          <w:trHeight w:val="288"/>
        </w:trPr>
        <w:tc>
          <w:tcPr>
            <w:tcW w:w="2715" w:type="dxa"/>
          </w:tcPr>
          <w:p w14:paraId="39ED2A5B" w14:textId="58A45697" w:rsidR="0097759D" w:rsidRPr="008C7503" w:rsidRDefault="724806CC" w:rsidP="0097759D">
            <w:pPr>
              <w:spacing w:before="60" w:after="6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 xml:space="preserve">Prof. </w:t>
            </w:r>
            <w:r w:rsidR="0097759D" w:rsidRPr="3FEB409E">
              <w:rPr>
                <w:rFonts w:ascii="Calibri" w:hAnsi="Calibri" w:cs="Calibri"/>
                <w:sz w:val="20"/>
                <w:szCs w:val="20"/>
              </w:rPr>
              <w:t xml:space="preserve">William Van </w:t>
            </w:r>
            <w:proofErr w:type="spellStart"/>
            <w:r w:rsidR="0097759D" w:rsidRPr="3FEB409E">
              <w:rPr>
                <w:rFonts w:ascii="Calibri" w:hAnsi="Calibri" w:cs="Calibri"/>
                <w:sz w:val="20"/>
                <w:szCs w:val="20"/>
              </w:rPr>
              <w:t>Glabek</w:t>
            </w:r>
            <w:proofErr w:type="spellEnd"/>
            <w:r w:rsidR="356697F8" w:rsidRPr="3FEB409E">
              <w:rPr>
                <w:rFonts w:ascii="Calibri" w:hAnsi="Calibri" w:cs="Calibri"/>
                <w:sz w:val="20"/>
                <w:szCs w:val="20"/>
              </w:rPr>
              <w:t xml:space="preserve"> (Bill)</w:t>
            </w:r>
          </w:p>
        </w:tc>
        <w:tc>
          <w:tcPr>
            <w:tcW w:w="6405" w:type="dxa"/>
          </w:tcPr>
          <w:p w14:paraId="5A7EC856" w14:textId="0F9A04FC" w:rsidR="0097759D" w:rsidRPr="008C7503" w:rsidRDefault="0097759D" w:rsidP="0097759D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3FEB409E">
              <w:rPr>
                <w:rFonts w:ascii="Calibri" w:hAnsi="Calibri" w:cs="Calibri"/>
                <w:sz w:val="20"/>
                <w:szCs w:val="20"/>
              </w:rPr>
              <w:t>SoBT</w:t>
            </w:r>
            <w:proofErr w:type="spellEnd"/>
            <w:r w:rsidRPr="3FEB409E">
              <w:rPr>
                <w:rFonts w:ascii="Calibri" w:hAnsi="Calibri" w:cs="Calibri"/>
                <w:sz w:val="20"/>
                <w:szCs w:val="20"/>
              </w:rPr>
              <w:t>: Accounting, Lee</w:t>
            </w:r>
          </w:p>
        </w:tc>
        <w:tc>
          <w:tcPr>
            <w:tcW w:w="1721" w:type="dxa"/>
          </w:tcPr>
          <w:p w14:paraId="4CD87EEE" w14:textId="77777777" w:rsidR="0097759D" w:rsidRPr="00587A26" w:rsidRDefault="0097759D" w:rsidP="0097759D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Faculty</w:t>
            </w:r>
          </w:p>
        </w:tc>
        <w:tc>
          <w:tcPr>
            <w:tcW w:w="3730" w:type="dxa"/>
          </w:tcPr>
          <w:p w14:paraId="288A5BAF" w14:textId="0A31665B" w:rsidR="0097759D" w:rsidRPr="00587A26" w:rsidRDefault="0097759D" w:rsidP="0097759D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2019-2020 through 2021-2022</w:t>
            </w:r>
            <w:r>
              <w:rPr>
                <w:rFonts w:ascii="Calibri" w:hAnsi="Calibri" w:cs="Calibri"/>
                <w:sz w:val="20"/>
                <w:szCs w:val="20"/>
              </w:rPr>
              <w:t>,</w:t>
            </w:r>
            <w:r w:rsidRPr="00587A26">
              <w:rPr>
                <w:rFonts w:ascii="Calibri" w:hAnsi="Calibri" w:cs="Calibri"/>
                <w:sz w:val="20"/>
                <w:szCs w:val="20"/>
              </w:rPr>
              <w:t xml:space="preserve"> Term 1</w:t>
            </w:r>
          </w:p>
        </w:tc>
      </w:tr>
      <w:tr w:rsidR="0097759D" w:rsidRPr="00587A26" w14:paraId="7E820919" w14:textId="77777777" w:rsidTr="360CBEA1">
        <w:trPr>
          <w:trHeight w:val="288"/>
        </w:trPr>
        <w:tc>
          <w:tcPr>
            <w:tcW w:w="2715" w:type="dxa"/>
          </w:tcPr>
          <w:p w14:paraId="2386B2F7" w14:textId="6B613282" w:rsidR="0097759D" w:rsidRPr="008C7503" w:rsidRDefault="47F252F6" w:rsidP="0097759D">
            <w:pPr>
              <w:spacing w:before="60" w:after="6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 xml:space="preserve">Dr. </w:t>
            </w:r>
            <w:r w:rsidR="0097759D" w:rsidRPr="3FEB409E">
              <w:rPr>
                <w:rFonts w:ascii="Calibri" w:hAnsi="Calibri" w:cs="Calibri"/>
                <w:sz w:val="20"/>
                <w:szCs w:val="20"/>
              </w:rPr>
              <w:t xml:space="preserve">Julia </w:t>
            </w:r>
            <w:proofErr w:type="spellStart"/>
            <w:r w:rsidR="0097759D" w:rsidRPr="3FEB409E">
              <w:rPr>
                <w:rFonts w:ascii="Calibri" w:hAnsi="Calibri" w:cs="Calibri"/>
                <w:sz w:val="20"/>
                <w:szCs w:val="20"/>
              </w:rPr>
              <w:t>Kroeker</w:t>
            </w:r>
            <w:proofErr w:type="spellEnd"/>
          </w:p>
        </w:tc>
        <w:tc>
          <w:tcPr>
            <w:tcW w:w="6405" w:type="dxa"/>
          </w:tcPr>
          <w:p w14:paraId="018C8626" w14:textId="27F7CFB0" w:rsidR="0097759D" w:rsidRPr="008C7503" w:rsidRDefault="0097759D" w:rsidP="0097759D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SoE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 xml:space="preserve">: </w:t>
            </w:r>
            <w:r w:rsidRPr="008C7503">
              <w:rPr>
                <w:rFonts w:ascii="Calibri" w:hAnsi="Calibri" w:cs="Calibri"/>
                <w:sz w:val="20"/>
                <w:szCs w:val="20"/>
              </w:rPr>
              <w:t>Education, Lee</w:t>
            </w:r>
          </w:p>
        </w:tc>
        <w:tc>
          <w:tcPr>
            <w:tcW w:w="1721" w:type="dxa"/>
          </w:tcPr>
          <w:p w14:paraId="0703202C" w14:textId="77777777" w:rsidR="0097759D" w:rsidRPr="00587A26" w:rsidRDefault="0097759D" w:rsidP="0097759D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Faculty</w:t>
            </w:r>
          </w:p>
        </w:tc>
        <w:tc>
          <w:tcPr>
            <w:tcW w:w="3730" w:type="dxa"/>
          </w:tcPr>
          <w:p w14:paraId="1DF5EC96" w14:textId="598A2823" w:rsidR="0097759D" w:rsidRPr="00587A26" w:rsidRDefault="0097759D" w:rsidP="0097759D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A06999">
              <w:rPr>
                <w:rFonts w:ascii="Calibri" w:hAnsi="Calibri" w:cs="Calibri"/>
                <w:sz w:val="20"/>
                <w:szCs w:val="20"/>
              </w:rPr>
              <w:t>Spring 2021</w:t>
            </w:r>
            <w:r w:rsidRPr="00653FDE">
              <w:rPr>
                <w:rFonts w:ascii="Calibri" w:hAnsi="Calibri" w:cs="Calibri"/>
                <w:color w:val="FF0000"/>
                <w:sz w:val="20"/>
                <w:szCs w:val="20"/>
              </w:rPr>
              <w:t xml:space="preserve"> </w:t>
            </w:r>
            <w:r w:rsidRPr="3A2D387C">
              <w:rPr>
                <w:rFonts w:ascii="Calibri" w:hAnsi="Calibri" w:cs="Calibri"/>
                <w:sz w:val="20"/>
                <w:szCs w:val="20"/>
              </w:rPr>
              <w:t>through 202</w:t>
            </w:r>
            <w:r>
              <w:rPr>
                <w:rFonts w:ascii="Calibri" w:hAnsi="Calibri" w:cs="Calibri"/>
                <w:sz w:val="20"/>
                <w:szCs w:val="20"/>
              </w:rPr>
              <w:t>2</w:t>
            </w:r>
            <w:r w:rsidRPr="3A2D387C">
              <w:rPr>
                <w:rFonts w:ascii="Calibri" w:hAnsi="Calibri" w:cs="Calibri"/>
                <w:sz w:val="20"/>
                <w:szCs w:val="20"/>
              </w:rPr>
              <w:t>-202</w:t>
            </w:r>
            <w:r>
              <w:rPr>
                <w:rFonts w:ascii="Calibri" w:hAnsi="Calibri" w:cs="Calibri"/>
                <w:sz w:val="20"/>
                <w:szCs w:val="20"/>
              </w:rPr>
              <w:t>3,</w:t>
            </w:r>
            <w:r w:rsidRPr="3A2D387C">
              <w:rPr>
                <w:rFonts w:ascii="Calibri" w:hAnsi="Calibri" w:cs="Calibri"/>
                <w:sz w:val="20"/>
                <w:szCs w:val="20"/>
              </w:rPr>
              <w:t xml:space="preserve"> Term </w:t>
            </w:r>
            <w:r>
              <w:rPr>
                <w:rFonts w:ascii="Calibri" w:hAnsi="Calibri" w:cs="Calibri"/>
                <w:sz w:val="20"/>
                <w:szCs w:val="20"/>
              </w:rPr>
              <w:t>1</w:t>
            </w:r>
          </w:p>
        </w:tc>
      </w:tr>
      <w:tr w:rsidR="0097759D" w:rsidRPr="00587A26" w14:paraId="25A36F54" w14:textId="77777777" w:rsidTr="360CBEA1">
        <w:trPr>
          <w:trHeight w:val="288"/>
        </w:trPr>
        <w:tc>
          <w:tcPr>
            <w:tcW w:w="2715" w:type="dxa"/>
          </w:tcPr>
          <w:p w14:paraId="5DA3FB07" w14:textId="36AF2164" w:rsidR="0097759D" w:rsidRPr="008C7503" w:rsidRDefault="6F88FD96" w:rsidP="0097759D">
            <w:pPr>
              <w:spacing w:before="60" w:after="6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 xml:space="preserve">Prof. </w:t>
            </w:r>
            <w:r w:rsidR="0097759D" w:rsidRPr="3FEB409E">
              <w:rPr>
                <w:rFonts w:ascii="Calibri" w:hAnsi="Calibri" w:cs="Calibri"/>
                <w:sz w:val="20"/>
                <w:szCs w:val="20"/>
              </w:rPr>
              <w:t>June Davis</w:t>
            </w:r>
          </w:p>
        </w:tc>
        <w:tc>
          <w:tcPr>
            <w:tcW w:w="6405" w:type="dxa"/>
          </w:tcPr>
          <w:p w14:paraId="76E23633" w14:textId="41518792" w:rsidR="0097759D" w:rsidRPr="008C7503" w:rsidRDefault="0097759D" w:rsidP="0097759D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SoHP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 xml:space="preserve">: </w:t>
            </w:r>
            <w:r w:rsidRPr="008C7503">
              <w:rPr>
                <w:rFonts w:ascii="Calibri" w:hAnsi="Calibri" w:cs="Calibri"/>
                <w:sz w:val="20"/>
                <w:szCs w:val="20"/>
              </w:rPr>
              <w:t>Nursing, Charlotte</w:t>
            </w:r>
          </w:p>
        </w:tc>
        <w:tc>
          <w:tcPr>
            <w:tcW w:w="1721" w:type="dxa"/>
          </w:tcPr>
          <w:p w14:paraId="5F4629A1" w14:textId="77777777" w:rsidR="0097759D" w:rsidRPr="00587A26" w:rsidRDefault="0097759D" w:rsidP="0097759D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Faculty</w:t>
            </w:r>
          </w:p>
        </w:tc>
        <w:tc>
          <w:tcPr>
            <w:tcW w:w="3730" w:type="dxa"/>
          </w:tcPr>
          <w:p w14:paraId="21B7DCEF" w14:textId="14C6F6C6" w:rsidR="0097759D" w:rsidRPr="00587A26" w:rsidRDefault="0097759D" w:rsidP="0097759D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  <w:highlight w:val="yellow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2020-2021 through 2022-2023, Term 2</w:t>
            </w:r>
          </w:p>
        </w:tc>
      </w:tr>
      <w:tr w:rsidR="0097759D" w:rsidRPr="00587A26" w14:paraId="70481281" w14:textId="77777777" w:rsidTr="360CBEA1">
        <w:trPr>
          <w:trHeight w:val="288"/>
        </w:trPr>
        <w:tc>
          <w:tcPr>
            <w:tcW w:w="2715" w:type="dxa"/>
          </w:tcPr>
          <w:p w14:paraId="09F2AD54" w14:textId="6C3CFF72" w:rsidR="0097759D" w:rsidRPr="008C7503" w:rsidRDefault="27595707" w:rsidP="0097759D">
            <w:pPr>
              <w:spacing w:before="60" w:after="6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 xml:space="preserve">Dr. </w:t>
            </w:r>
            <w:r w:rsidR="0097759D" w:rsidRPr="3FEB409E">
              <w:rPr>
                <w:rFonts w:ascii="Calibri" w:hAnsi="Calibri" w:cs="Calibri"/>
                <w:sz w:val="20"/>
                <w:szCs w:val="20"/>
              </w:rPr>
              <w:t>Marsha Weiner</w:t>
            </w:r>
          </w:p>
        </w:tc>
        <w:tc>
          <w:tcPr>
            <w:tcW w:w="6405" w:type="dxa"/>
          </w:tcPr>
          <w:p w14:paraId="3DF031C1" w14:textId="3865CE7B" w:rsidR="0097759D" w:rsidRPr="008C7503" w:rsidRDefault="0097759D" w:rsidP="0097759D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SoHP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 xml:space="preserve">: </w:t>
            </w:r>
            <w:r w:rsidRPr="008C7503">
              <w:rPr>
                <w:rFonts w:ascii="Calibri" w:hAnsi="Calibri" w:cs="Calibri"/>
                <w:sz w:val="20"/>
                <w:szCs w:val="20"/>
              </w:rPr>
              <w:t>Nursing</w:t>
            </w:r>
            <w:r w:rsidR="00FE2C93">
              <w:rPr>
                <w:rFonts w:ascii="Calibri" w:hAnsi="Calibri" w:cs="Calibri"/>
                <w:sz w:val="20"/>
                <w:szCs w:val="20"/>
              </w:rPr>
              <w:t>/BSN</w:t>
            </w:r>
            <w:r w:rsidRPr="008C7503">
              <w:rPr>
                <w:rFonts w:ascii="Calibri" w:hAnsi="Calibri" w:cs="Calibri"/>
                <w:sz w:val="20"/>
                <w:szCs w:val="20"/>
              </w:rPr>
              <w:t>, Lee</w:t>
            </w:r>
          </w:p>
        </w:tc>
        <w:tc>
          <w:tcPr>
            <w:tcW w:w="1721" w:type="dxa"/>
          </w:tcPr>
          <w:p w14:paraId="42B18278" w14:textId="77777777" w:rsidR="0097759D" w:rsidRPr="00587A26" w:rsidRDefault="0097759D" w:rsidP="0097759D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Faculty</w:t>
            </w:r>
          </w:p>
        </w:tc>
        <w:tc>
          <w:tcPr>
            <w:tcW w:w="3730" w:type="dxa"/>
          </w:tcPr>
          <w:p w14:paraId="2EE708C4" w14:textId="74621624" w:rsidR="0097759D" w:rsidRPr="00587A26" w:rsidRDefault="0097759D" w:rsidP="0097759D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  <w:highlight w:val="yellow"/>
              </w:rPr>
            </w:pPr>
            <w:r w:rsidRPr="006521F5">
              <w:rPr>
                <w:rFonts w:ascii="Calibri" w:hAnsi="Calibri" w:cs="Calibri"/>
                <w:sz w:val="20"/>
                <w:szCs w:val="20"/>
              </w:rPr>
              <w:t>20</w:t>
            </w:r>
            <w:r w:rsidR="00882F07" w:rsidRPr="006521F5">
              <w:rPr>
                <w:rFonts w:ascii="Calibri" w:hAnsi="Calibri" w:cs="Calibri"/>
                <w:sz w:val="20"/>
                <w:szCs w:val="20"/>
              </w:rPr>
              <w:t>21</w:t>
            </w:r>
            <w:r w:rsidRPr="006521F5">
              <w:rPr>
                <w:rFonts w:ascii="Calibri" w:hAnsi="Calibri" w:cs="Calibri"/>
                <w:sz w:val="20"/>
                <w:szCs w:val="20"/>
              </w:rPr>
              <w:t>-20</w:t>
            </w:r>
            <w:r w:rsidR="00882F07" w:rsidRPr="006521F5">
              <w:rPr>
                <w:rFonts w:ascii="Calibri" w:hAnsi="Calibri" w:cs="Calibri"/>
                <w:sz w:val="20"/>
                <w:szCs w:val="20"/>
              </w:rPr>
              <w:t>22</w:t>
            </w:r>
            <w:r w:rsidRPr="006521F5">
              <w:rPr>
                <w:rFonts w:ascii="Calibri" w:hAnsi="Calibri" w:cs="Calibri"/>
                <w:sz w:val="20"/>
                <w:szCs w:val="20"/>
              </w:rPr>
              <w:t xml:space="preserve"> through 202</w:t>
            </w:r>
            <w:r w:rsidR="00882F07" w:rsidRPr="006521F5">
              <w:rPr>
                <w:rFonts w:ascii="Calibri" w:hAnsi="Calibri" w:cs="Calibri"/>
                <w:sz w:val="20"/>
                <w:szCs w:val="20"/>
              </w:rPr>
              <w:t>3</w:t>
            </w:r>
            <w:r w:rsidRPr="006521F5">
              <w:rPr>
                <w:rFonts w:ascii="Calibri" w:hAnsi="Calibri" w:cs="Calibri"/>
                <w:sz w:val="20"/>
                <w:szCs w:val="20"/>
              </w:rPr>
              <w:t>-202</w:t>
            </w:r>
            <w:r w:rsidR="00882F07" w:rsidRPr="006521F5">
              <w:rPr>
                <w:rFonts w:ascii="Calibri" w:hAnsi="Calibri" w:cs="Calibri"/>
                <w:sz w:val="20"/>
                <w:szCs w:val="20"/>
              </w:rPr>
              <w:t>4</w:t>
            </w:r>
            <w:r w:rsidRPr="006521F5">
              <w:rPr>
                <w:rFonts w:ascii="Calibri" w:hAnsi="Calibri" w:cs="Calibri"/>
                <w:sz w:val="20"/>
                <w:szCs w:val="20"/>
              </w:rPr>
              <w:t xml:space="preserve">, Term </w:t>
            </w:r>
            <w:r w:rsidR="00882F07" w:rsidRPr="006521F5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</w:tr>
      <w:tr w:rsidR="0097759D" w:rsidRPr="00587A26" w14:paraId="73B8AF16" w14:textId="77777777" w:rsidTr="360CBEA1">
        <w:trPr>
          <w:trHeight w:val="288"/>
        </w:trPr>
        <w:tc>
          <w:tcPr>
            <w:tcW w:w="2715" w:type="dxa"/>
          </w:tcPr>
          <w:p w14:paraId="397FB09E" w14:textId="7CA39F91" w:rsidR="0097759D" w:rsidRPr="008C7503" w:rsidRDefault="2C200449" w:rsidP="0097759D">
            <w:pPr>
              <w:spacing w:before="60" w:after="6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 xml:space="preserve">Dr. </w:t>
            </w:r>
            <w:r w:rsidR="0097759D" w:rsidRPr="3FEB409E">
              <w:rPr>
                <w:rFonts w:ascii="Calibri" w:hAnsi="Calibri" w:cs="Calibri"/>
                <w:sz w:val="20"/>
                <w:szCs w:val="20"/>
              </w:rPr>
              <w:t>Angus Cameron</w:t>
            </w:r>
            <w:r w:rsidR="2FC5BEE8" w:rsidRPr="3FEB409E">
              <w:rPr>
                <w:rFonts w:ascii="Calibri" w:hAnsi="Calibri" w:cs="Calibri"/>
                <w:sz w:val="20"/>
                <w:szCs w:val="20"/>
              </w:rPr>
              <w:t xml:space="preserve"> (Gus)</w:t>
            </w:r>
          </w:p>
        </w:tc>
        <w:tc>
          <w:tcPr>
            <w:tcW w:w="6405" w:type="dxa"/>
          </w:tcPr>
          <w:p w14:paraId="72A76254" w14:textId="6142F248" w:rsidR="0097759D" w:rsidRPr="008C7503" w:rsidRDefault="0097759D" w:rsidP="0097759D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3FEB409E">
              <w:rPr>
                <w:rFonts w:ascii="Calibri" w:hAnsi="Calibri" w:cs="Calibri"/>
                <w:sz w:val="20"/>
                <w:szCs w:val="20"/>
              </w:rPr>
              <w:t>SoPAS</w:t>
            </w:r>
            <w:proofErr w:type="spellEnd"/>
            <w:r w:rsidRPr="3FEB409E">
              <w:rPr>
                <w:rFonts w:ascii="Calibri" w:hAnsi="Calibri" w:cs="Calibri"/>
                <w:sz w:val="20"/>
                <w:szCs w:val="20"/>
              </w:rPr>
              <w:t xml:space="preserve">: </w:t>
            </w:r>
            <w:r w:rsidR="00A91882">
              <w:rPr>
                <w:rFonts w:ascii="Calibri" w:hAnsi="Calibri" w:cs="Calibri"/>
                <w:sz w:val="20"/>
                <w:szCs w:val="20"/>
              </w:rPr>
              <w:t>Sciences</w:t>
            </w:r>
            <w:r w:rsidR="00FE2C93">
              <w:rPr>
                <w:rFonts w:ascii="Calibri" w:hAnsi="Calibri" w:cs="Calibri"/>
                <w:sz w:val="20"/>
                <w:szCs w:val="20"/>
              </w:rPr>
              <w:t>/Biology</w:t>
            </w:r>
            <w:r w:rsidR="00A91882">
              <w:rPr>
                <w:rFonts w:ascii="Calibri" w:hAnsi="Calibri" w:cs="Calibri"/>
                <w:sz w:val="20"/>
                <w:szCs w:val="20"/>
              </w:rPr>
              <w:t xml:space="preserve">, </w:t>
            </w:r>
            <w:r w:rsidRPr="3FEB409E">
              <w:rPr>
                <w:rFonts w:ascii="Calibri" w:hAnsi="Calibri" w:cs="Calibri"/>
                <w:sz w:val="20"/>
                <w:szCs w:val="20"/>
              </w:rPr>
              <w:t xml:space="preserve">Hendry-Glades </w:t>
            </w:r>
          </w:p>
        </w:tc>
        <w:tc>
          <w:tcPr>
            <w:tcW w:w="1721" w:type="dxa"/>
          </w:tcPr>
          <w:p w14:paraId="1A7434EB" w14:textId="0BBA9CC5" w:rsidR="0097759D" w:rsidRPr="00587A26" w:rsidRDefault="0097759D" w:rsidP="0097759D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Faculty</w:t>
            </w:r>
          </w:p>
        </w:tc>
        <w:tc>
          <w:tcPr>
            <w:tcW w:w="3730" w:type="dxa"/>
          </w:tcPr>
          <w:p w14:paraId="771ECD58" w14:textId="111CECFD" w:rsidR="0097759D" w:rsidRPr="00587A26" w:rsidRDefault="0097759D" w:rsidP="0097759D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20</w:t>
            </w:r>
            <w:r>
              <w:rPr>
                <w:rFonts w:ascii="Calibri" w:hAnsi="Calibri" w:cs="Calibri"/>
                <w:sz w:val="20"/>
                <w:szCs w:val="20"/>
              </w:rPr>
              <w:t>20</w:t>
            </w:r>
            <w:r w:rsidRPr="00587A26">
              <w:rPr>
                <w:rFonts w:ascii="Calibri" w:hAnsi="Calibri" w:cs="Calibri"/>
                <w:sz w:val="20"/>
                <w:szCs w:val="20"/>
              </w:rPr>
              <w:t>-202</w:t>
            </w:r>
            <w:r>
              <w:rPr>
                <w:rFonts w:ascii="Calibri" w:hAnsi="Calibri" w:cs="Calibri"/>
                <w:sz w:val="20"/>
                <w:szCs w:val="20"/>
              </w:rPr>
              <w:t>1</w:t>
            </w:r>
            <w:r w:rsidRPr="00587A26">
              <w:rPr>
                <w:rFonts w:ascii="Calibri" w:hAnsi="Calibri" w:cs="Calibri"/>
                <w:sz w:val="20"/>
                <w:szCs w:val="20"/>
              </w:rPr>
              <w:t xml:space="preserve"> through 2022-2023</w:t>
            </w:r>
            <w:r>
              <w:rPr>
                <w:rFonts w:ascii="Calibri" w:hAnsi="Calibri" w:cs="Calibri"/>
                <w:sz w:val="20"/>
                <w:szCs w:val="20"/>
              </w:rPr>
              <w:t>,</w:t>
            </w:r>
            <w:r w:rsidRPr="00587A26">
              <w:rPr>
                <w:rFonts w:ascii="Calibri" w:hAnsi="Calibri" w:cs="Calibri"/>
                <w:sz w:val="20"/>
                <w:szCs w:val="20"/>
              </w:rPr>
              <w:t xml:space="preserve"> Term 1</w:t>
            </w:r>
          </w:p>
        </w:tc>
      </w:tr>
      <w:tr w:rsidR="0097759D" w:rsidRPr="00587A26" w14:paraId="2B908AB1" w14:textId="77777777" w:rsidTr="360CBEA1">
        <w:trPr>
          <w:trHeight w:val="288"/>
        </w:trPr>
        <w:tc>
          <w:tcPr>
            <w:tcW w:w="2715" w:type="dxa"/>
          </w:tcPr>
          <w:p w14:paraId="496E4E95" w14:textId="0E6BD236" w:rsidR="0097759D" w:rsidRPr="00EA0E31" w:rsidRDefault="520C1E30" w:rsidP="0097759D">
            <w:pPr>
              <w:spacing w:before="60" w:after="6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 xml:space="preserve">Prof. </w:t>
            </w:r>
            <w:r w:rsidR="003C15ED" w:rsidRPr="3FEB409E">
              <w:rPr>
                <w:rFonts w:ascii="Calibri" w:hAnsi="Calibri" w:cs="Calibri"/>
                <w:sz w:val="20"/>
                <w:szCs w:val="20"/>
              </w:rPr>
              <w:t>Tina Churchill</w:t>
            </w:r>
          </w:p>
        </w:tc>
        <w:tc>
          <w:tcPr>
            <w:tcW w:w="6405" w:type="dxa"/>
          </w:tcPr>
          <w:p w14:paraId="27C98E03" w14:textId="3B464F0F" w:rsidR="0097759D" w:rsidRPr="008C7503" w:rsidRDefault="0097759D" w:rsidP="0097759D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SoPAS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 xml:space="preserve">: </w:t>
            </w:r>
            <w:r w:rsidR="002713E5">
              <w:rPr>
                <w:rFonts w:ascii="Calibri" w:hAnsi="Calibri" w:cs="Calibri"/>
                <w:sz w:val="20"/>
                <w:szCs w:val="20"/>
              </w:rPr>
              <w:t>Mathematics</w:t>
            </w:r>
            <w:r w:rsidR="00882F07">
              <w:rPr>
                <w:rFonts w:ascii="Calibri" w:hAnsi="Calibri" w:cs="Calibri"/>
                <w:sz w:val="20"/>
                <w:szCs w:val="20"/>
              </w:rPr>
              <w:t>, Charlotte</w:t>
            </w:r>
          </w:p>
        </w:tc>
        <w:tc>
          <w:tcPr>
            <w:tcW w:w="1721" w:type="dxa"/>
          </w:tcPr>
          <w:p w14:paraId="7A59C16F" w14:textId="6858824E" w:rsidR="0097759D" w:rsidRDefault="0097759D" w:rsidP="0097759D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Faculty</w:t>
            </w:r>
          </w:p>
        </w:tc>
        <w:tc>
          <w:tcPr>
            <w:tcW w:w="3730" w:type="dxa"/>
          </w:tcPr>
          <w:p w14:paraId="605EAFF1" w14:textId="19BA0228" w:rsidR="0097759D" w:rsidRPr="006521F5" w:rsidRDefault="0097759D" w:rsidP="0097759D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6521F5">
              <w:rPr>
                <w:rFonts w:ascii="Calibri" w:hAnsi="Calibri" w:cs="Calibri"/>
                <w:sz w:val="20"/>
                <w:szCs w:val="20"/>
              </w:rPr>
              <w:t>2021-2022 through 2023-2024, Term 1</w:t>
            </w:r>
          </w:p>
        </w:tc>
      </w:tr>
      <w:tr w:rsidR="0097759D" w:rsidRPr="00587A26" w14:paraId="33092B75" w14:textId="77777777" w:rsidTr="360CBEA1">
        <w:trPr>
          <w:trHeight w:val="288"/>
        </w:trPr>
        <w:tc>
          <w:tcPr>
            <w:tcW w:w="2715" w:type="dxa"/>
            <w:tcBorders>
              <w:bottom w:val="single" w:sz="4" w:space="0" w:color="auto"/>
            </w:tcBorders>
          </w:tcPr>
          <w:p w14:paraId="5C16DE25" w14:textId="6EA5D5D2" w:rsidR="0097759D" w:rsidRPr="00EA0E31" w:rsidRDefault="4449228D" w:rsidP="0097759D">
            <w:pPr>
              <w:spacing w:before="60" w:after="6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>Dr. Eric Commendatore</w:t>
            </w:r>
          </w:p>
        </w:tc>
        <w:tc>
          <w:tcPr>
            <w:tcW w:w="6405" w:type="dxa"/>
            <w:tcBorders>
              <w:bottom w:val="single" w:sz="4" w:space="0" w:color="auto"/>
            </w:tcBorders>
          </w:tcPr>
          <w:p w14:paraId="74550E0D" w14:textId="54A22677" w:rsidR="0097759D" w:rsidRPr="008C7503" w:rsidRDefault="0097759D" w:rsidP="0097759D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3FEB409E">
              <w:rPr>
                <w:rFonts w:ascii="Calibri" w:hAnsi="Calibri" w:cs="Calibri"/>
                <w:sz w:val="20"/>
                <w:szCs w:val="20"/>
              </w:rPr>
              <w:t>SoPAS</w:t>
            </w:r>
            <w:proofErr w:type="spellEnd"/>
            <w:r w:rsidR="2CA777C3" w:rsidRPr="3FEB409E">
              <w:rPr>
                <w:rFonts w:ascii="Calibri" w:hAnsi="Calibri" w:cs="Calibri"/>
                <w:sz w:val="20"/>
                <w:szCs w:val="20"/>
              </w:rPr>
              <w:t xml:space="preserve">: </w:t>
            </w:r>
            <w:r w:rsidR="00EB7BA0">
              <w:rPr>
                <w:rFonts w:ascii="Calibri" w:hAnsi="Calibri" w:cs="Calibri"/>
                <w:sz w:val="20"/>
                <w:szCs w:val="20"/>
              </w:rPr>
              <w:t>S</w:t>
            </w:r>
            <w:r w:rsidR="705B1C62" w:rsidRPr="3FEB409E">
              <w:rPr>
                <w:rFonts w:ascii="Calibri" w:hAnsi="Calibri" w:cs="Calibri"/>
                <w:sz w:val="20"/>
                <w:szCs w:val="20"/>
              </w:rPr>
              <w:t>ciences</w:t>
            </w:r>
            <w:r w:rsidR="00FE2C93">
              <w:rPr>
                <w:rFonts w:ascii="Calibri" w:hAnsi="Calibri" w:cs="Calibri"/>
                <w:sz w:val="20"/>
                <w:szCs w:val="20"/>
              </w:rPr>
              <w:t>/Chemistry</w:t>
            </w:r>
            <w:r w:rsidR="00A91882">
              <w:rPr>
                <w:rFonts w:ascii="Calibri" w:hAnsi="Calibri" w:cs="Calibri"/>
                <w:sz w:val="20"/>
                <w:szCs w:val="20"/>
              </w:rPr>
              <w:t>,</w:t>
            </w:r>
            <w:r w:rsidR="2CA777C3" w:rsidRPr="3FEB409E">
              <w:rPr>
                <w:rFonts w:ascii="Calibri" w:hAnsi="Calibri" w:cs="Calibri"/>
                <w:sz w:val="20"/>
                <w:szCs w:val="20"/>
              </w:rPr>
              <w:t xml:space="preserve"> Charlotte</w:t>
            </w:r>
          </w:p>
        </w:tc>
        <w:tc>
          <w:tcPr>
            <w:tcW w:w="1721" w:type="dxa"/>
            <w:tcBorders>
              <w:bottom w:val="single" w:sz="4" w:space="0" w:color="auto"/>
            </w:tcBorders>
          </w:tcPr>
          <w:p w14:paraId="7E08F60A" w14:textId="72C6C0AB" w:rsidR="0097759D" w:rsidRDefault="0097759D" w:rsidP="0097759D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Faculty</w:t>
            </w:r>
          </w:p>
        </w:tc>
        <w:tc>
          <w:tcPr>
            <w:tcW w:w="3730" w:type="dxa"/>
            <w:tcBorders>
              <w:bottom w:val="single" w:sz="4" w:space="0" w:color="auto"/>
            </w:tcBorders>
          </w:tcPr>
          <w:p w14:paraId="38D3DE6F" w14:textId="0546EA98" w:rsidR="0097759D" w:rsidRPr="006521F5" w:rsidRDefault="00A91882" w:rsidP="0097759D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Spring </w:t>
            </w:r>
            <w:r w:rsidR="5D20096B" w:rsidRPr="3FEB409E">
              <w:rPr>
                <w:rFonts w:ascii="Calibri" w:hAnsi="Calibri" w:cs="Calibri"/>
                <w:sz w:val="20"/>
                <w:szCs w:val="20"/>
              </w:rPr>
              <w:t>2022 through 2023-2024, Term 1</w:t>
            </w:r>
          </w:p>
        </w:tc>
      </w:tr>
      <w:tr w:rsidR="0097759D" w:rsidRPr="00587A26" w14:paraId="1F63169B" w14:textId="77777777" w:rsidTr="360CBEA1">
        <w:trPr>
          <w:trHeight w:val="288"/>
        </w:trPr>
        <w:tc>
          <w:tcPr>
            <w:tcW w:w="2715" w:type="dxa"/>
            <w:tcBorders>
              <w:bottom w:val="single" w:sz="8" w:space="0" w:color="auto"/>
            </w:tcBorders>
          </w:tcPr>
          <w:p w14:paraId="092BEAEB" w14:textId="02E03532" w:rsidR="0097759D" w:rsidRPr="00EA0E31" w:rsidRDefault="00CF32F4" w:rsidP="0097759D">
            <w:pPr>
              <w:spacing w:before="60" w:after="6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 xml:space="preserve">Anthony </w:t>
            </w:r>
            <w:proofErr w:type="spellStart"/>
            <w:r w:rsidRPr="3FEB409E">
              <w:rPr>
                <w:rFonts w:ascii="Calibri" w:hAnsi="Calibri" w:cs="Calibri"/>
                <w:sz w:val="20"/>
                <w:szCs w:val="20"/>
              </w:rPr>
              <w:t>Valenti</w:t>
            </w:r>
            <w:proofErr w:type="spellEnd"/>
            <w:r w:rsidR="4A055E0A" w:rsidRPr="3FEB409E">
              <w:rPr>
                <w:rFonts w:ascii="Calibri" w:hAnsi="Calibri" w:cs="Calibri"/>
                <w:sz w:val="20"/>
                <w:szCs w:val="20"/>
              </w:rPr>
              <w:t xml:space="preserve"> (Tony)</w:t>
            </w:r>
          </w:p>
        </w:tc>
        <w:tc>
          <w:tcPr>
            <w:tcW w:w="6405" w:type="dxa"/>
            <w:tcBorders>
              <w:bottom w:val="single" w:sz="8" w:space="0" w:color="auto"/>
            </w:tcBorders>
          </w:tcPr>
          <w:p w14:paraId="74DFE80C" w14:textId="20581C9F" w:rsidR="0097759D" w:rsidRPr="008C7503" w:rsidRDefault="0097759D" w:rsidP="0097759D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8C7503">
              <w:rPr>
                <w:rFonts w:ascii="Calibri" w:hAnsi="Calibri" w:cs="Calibri"/>
                <w:sz w:val="20"/>
                <w:szCs w:val="20"/>
              </w:rPr>
              <w:t xml:space="preserve">Library, </w:t>
            </w:r>
            <w:r w:rsidR="000E72CA">
              <w:rPr>
                <w:rFonts w:ascii="Calibri" w:hAnsi="Calibri" w:cs="Calibri"/>
                <w:sz w:val="20"/>
                <w:szCs w:val="20"/>
              </w:rPr>
              <w:t>Collier</w:t>
            </w:r>
          </w:p>
        </w:tc>
        <w:tc>
          <w:tcPr>
            <w:tcW w:w="1721" w:type="dxa"/>
            <w:tcBorders>
              <w:bottom w:val="single" w:sz="8" w:space="0" w:color="auto"/>
            </w:tcBorders>
          </w:tcPr>
          <w:p w14:paraId="4CD61AC8" w14:textId="13C0E48A" w:rsidR="0097759D" w:rsidRDefault="0097759D" w:rsidP="0097759D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Faculty</w:t>
            </w:r>
            <w:r w:rsidR="00194EF0">
              <w:rPr>
                <w:rFonts w:ascii="Calibri" w:hAnsi="Calibri" w:cs="Calibri"/>
                <w:sz w:val="20"/>
                <w:szCs w:val="20"/>
              </w:rPr>
              <w:t xml:space="preserve"> Librarian</w:t>
            </w:r>
          </w:p>
        </w:tc>
        <w:tc>
          <w:tcPr>
            <w:tcW w:w="3730" w:type="dxa"/>
            <w:tcBorders>
              <w:bottom w:val="single" w:sz="8" w:space="0" w:color="auto"/>
            </w:tcBorders>
          </w:tcPr>
          <w:p w14:paraId="4CCE3F66" w14:textId="3A3FE459" w:rsidR="0097759D" w:rsidRDefault="0097759D" w:rsidP="0097759D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0</w:t>
            </w:r>
            <w:r w:rsidR="00E81E06">
              <w:rPr>
                <w:rFonts w:ascii="Calibri" w:hAnsi="Calibri" w:cs="Calibri"/>
                <w:sz w:val="20"/>
                <w:szCs w:val="20"/>
              </w:rPr>
              <w:t>21</w:t>
            </w:r>
            <w:r>
              <w:rPr>
                <w:rFonts w:ascii="Calibri" w:hAnsi="Calibri" w:cs="Calibri"/>
                <w:sz w:val="20"/>
                <w:szCs w:val="20"/>
              </w:rPr>
              <w:t>-202</w:t>
            </w:r>
            <w:r w:rsidR="00E81E06">
              <w:rPr>
                <w:rFonts w:ascii="Calibri" w:hAnsi="Calibri" w:cs="Calibri"/>
                <w:sz w:val="20"/>
                <w:szCs w:val="20"/>
              </w:rPr>
              <w:t>2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through 202</w:t>
            </w:r>
            <w:r w:rsidR="00E81E06">
              <w:rPr>
                <w:rFonts w:ascii="Calibri" w:hAnsi="Calibri" w:cs="Calibri"/>
                <w:sz w:val="20"/>
                <w:szCs w:val="20"/>
              </w:rPr>
              <w:t>3</w:t>
            </w:r>
            <w:r>
              <w:rPr>
                <w:rFonts w:ascii="Calibri" w:hAnsi="Calibri" w:cs="Calibri"/>
                <w:sz w:val="20"/>
                <w:szCs w:val="20"/>
              </w:rPr>
              <w:t>-202</w:t>
            </w:r>
            <w:r w:rsidR="00E81E06">
              <w:rPr>
                <w:rFonts w:ascii="Calibri" w:hAnsi="Calibri" w:cs="Calibri"/>
                <w:sz w:val="20"/>
                <w:szCs w:val="20"/>
              </w:rPr>
              <w:t>4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, Term </w:t>
            </w:r>
            <w:r w:rsidR="00E81E06">
              <w:rPr>
                <w:rFonts w:ascii="Calibri" w:hAnsi="Calibri" w:cs="Calibri"/>
                <w:sz w:val="20"/>
                <w:szCs w:val="20"/>
              </w:rPr>
              <w:t>1</w:t>
            </w:r>
          </w:p>
        </w:tc>
      </w:tr>
    </w:tbl>
    <w:p w14:paraId="3213DE7A" w14:textId="48E1F3FB" w:rsidR="00EA0E31" w:rsidRDefault="00EA0E31" w:rsidP="00EA0E31">
      <w:pPr>
        <w:spacing w:after="120" w:line="240" w:lineRule="auto"/>
        <w:rPr>
          <w:b/>
          <w:bCs/>
        </w:rPr>
      </w:pPr>
      <w:r w:rsidRPr="3FEB409E">
        <w:rPr>
          <w:b/>
          <w:bCs/>
        </w:rPr>
        <w:t xml:space="preserve">All faculty and executive members are part of the Curriculum Committee review group in </w:t>
      </w:r>
      <w:proofErr w:type="spellStart"/>
      <w:r w:rsidRPr="3FEB409E">
        <w:rPr>
          <w:b/>
          <w:bCs/>
        </w:rPr>
        <w:t>Curriculog</w:t>
      </w:r>
      <w:proofErr w:type="spellEnd"/>
      <w:r w:rsidR="00F37B7B" w:rsidRPr="3FEB409E">
        <w:rPr>
          <w:b/>
          <w:bCs/>
        </w:rPr>
        <w:t xml:space="preserve">. Faculty and executive members are expected to attend all meetings and vote on action items. </w:t>
      </w:r>
      <w:r w:rsidR="00E81E06">
        <w:rPr>
          <w:b/>
          <w:bCs/>
        </w:rPr>
        <w:t xml:space="preserve">Please notify CC Chair prior to meeting of pending absence and assigned voting proxy. </w:t>
      </w:r>
    </w:p>
    <w:p w14:paraId="3C983BD6" w14:textId="77777777" w:rsidR="00EA0E31" w:rsidRDefault="00EA0E31" w:rsidP="00EA0E31">
      <w:pPr>
        <w:spacing w:after="0" w:line="240" w:lineRule="auto"/>
      </w:pPr>
    </w:p>
    <w:tbl>
      <w:tblPr>
        <w:tblW w:w="145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30"/>
        <w:gridCol w:w="4755"/>
        <w:gridCol w:w="7386"/>
      </w:tblGrid>
      <w:tr w:rsidR="00EA0E31" w:rsidRPr="00587A26" w14:paraId="4187C543" w14:textId="77777777" w:rsidTr="3FEB409E">
        <w:trPr>
          <w:trHeight w:val="288"/>
        </w:trPr>
        <w:tc>
          <w:tcPr>
            <w:tcW w:w="14571" w:type="dxa"/>
            <w:gridSpan w:val="3"/>
            <w:tcBorders>
              <w:bottom w:val="single" w:sz="8" w:space="0" w:color="auto"/>
            </w:tcBorders>
            <w:shd w:val="clear" w:color="auto" w:fill="00B0F0"/>
          </w:tcPr>
          <w:p w14:paraId="6CB6F2A6" w14:textId="19576004" w:rsidR="00EA0E31" w:rsidRPr="00EA0E31" w:rsidRDefault="00EA0E31" w:rsidP="3FEB409E">
            <w:pPr>
              <w:spacing w:before="60" w:after="60" w:line="240" w:lineRule="auto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3FEB409E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CURRICULUM COMMITTEE 2021-2022 </w:t>
            </w:r>
            <w:r w:rsidR="707A7568" w:rsidRPr="3FEB409E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EX OFFICIO </w:t>
            </w:r>
            <w:r w:rsidRPr="3FEB409E">
              <w:rPr>
                <w:rFonts w:ascii="Calibri" w:hAnsi="Calibri" w:cs="Calibri"/>
                <w:b/>
                <w:bCs/>
                <w:sz w:val="24"/>
                <w:szCs w:val="24"/>
              </w:rPr>
              <w:t>MEMBERS</w:t>
            </w:r>
          </w:p>
        </w:tc>
      </w:tr>
      <w:tr w:rsidR="00D20FD1" w:rsidRPr="00587A26" w14:paraId="35FBC1D0" w14:textId="77777777" w:rsidTr="008574E3">
        <w:trPr>
          <w:trHeight w:val="288"/>
        </w:trPr>
        <w:tc>
          <w:tcPr>
            <w:tcW w:w="2430" w:type="dxa"/>
            <w:tcBorders>
              <w:bottom w:val="single" w:sz="4" w:space="0" w:color="auto"/>
            </w:tcBorders>
            <w:shd w:val="clear" w:color="auto" w:fill="5DD5FF"/>
          </w:tcPr>
          <w:p w14:paraId="2C16B1C0" w14:textId="11751512" w:rsidR="00D20FD1" w:rsidRPr="00B22A23" w:rsidRDefault="17B5B801" w:rsidP="3FEB409E">
            <w:pPr>
              <w:spacing w:before="60" w:after="60" w:line="240" w:lineRule="auto"/>
              <w:jc w:val="center"/>
              <w:rPr>
                <w:rFonts w:ascii="Calibri" w:hAnsi="Calibri" w:cs="Calibri"/>
                <w:b/>
                <w:bCs/>
              </w:rPr>
            </w:pPr>
            <w:bookmarkStart w:id="0" w:name="_Hlk81221783"/>
            <w:r w:rsidRPr="3FEB409E">
              <w:rPr>
                <w:rFonts w:ascii="Calibri" w:hAnsi="Calibri" w:cs="Calibri"/>
                <w:b/>
                <w:bCs/>
              </w:rPr>
              <w:t>MEMBER</w:t>
            </w:r>
            <w:r w:rsidR="00E55AC0" w:rsidRPr="3FEB409E">
              <w:rPr>
                <w:rFonts w:ascii="Calibri" w:hAnsi="Calibri" w:cs="Calibri"/>
                <w:b/>
                <w:bCs/>
              </w:rPr>
              <w:t>S</w:t>
            </w:r>
            <w:r w:rsidRPr="3FEB409E">
              <w:rPr>
                <w:rFonts w:ascii="Calibri" w:hAnsi="Calibri" w:cs="Calibri"/>
                <w:b/>
                <w:bCs/>
              </w:rPr>
              <w:t xml:space="preserve"> AT LARGE</w:t>
            </w:r>
          </w:p>
        </w:tc>
        <w:tc>
          <w:tcPr>
            <w:tcW w:w="4755" w:type="dxa"/>
            <w:tcBorders>
              <w:bottom w:val="single" w:sz="4" w:space="0" w:color="auto"/>
            </w:tcBorders>
            <w:shd w:val="clear" w:color="auto" w:fill="5DD5FF"/>
          </w:tcPr>
          <w:p w14:paraId="7DADEC5C" w14:textId="30EF72BB" w:rsidR="00D20FD1" w:rsidRPr="00B22A23" w:rsidRDefault="17B5B801" w:rsidP="3FEB409E">
            <w:pPr>
              <w:spacing w:before="60" w:after="60" w:line="240" w:lineRule="auto"/>
              <w:jc w:val="center"/>
              <w:rPr>
                <w:rFonts w:ascii="Calibri" w:hAnsi="Calibri" w:cs="Calibri"/>
                <w:b/>
                <w:bCs/>
              </w:rPr>
            </w:pPr>
            <w:r w:rsidRPr="3FEB409E">
              <w:rPr>
                <w:rFonts w:ascii="Calibri" w:hAnsi="Calibri" w:cs="Calibri"/>
                <w:b/>
                <w:bCs/>
              </w:rPr>
              <w:t>REPRESENTING</w:t>
            </w:r>
          </w:p>
        </w:tc>
        <w:tc>
          <w:tcPr>
            <w:tcW w:w="7386" w:type="dxa"/>
            <w:tcBorders>
              <w:bottom w:val="single" w:sz="4" w:space="0" w:color="auto"/>
            </w:tcBorders>
            <w:shd w:val="clear" w:color="auto" w:fill="5DD5FF"/>
          </w:tcPr>
          <w:p w14:paraId="17E48CD7" w14:textId="41391276" w:rsidR="00D20FD1" w:rsidRPr="00B22A23" w:rsidRDefault="5F60D727" w:rsidP="3FEB409E">
            <w:pPr>
              <w:spacing w:before="60" w:after="60" w:line="240" w:lineRule="auto"/>
              <w:jc w:val="center"/>
              <w:rPr>
                <w:rFonts w:ascii="Calibri" w:hAnsi="Calibri" w:cs="Calibri"/>
                <w:b/>
                <w:bCs/>
              </w:rPr>
            </w:pPr>
            <w:r w:rsidRPr="3FEB409E">
              <w:rPr>
                <w:rFonts w:ascii="Calibri" w:hAnsi="Calibri" w:cs="Calibri"/>
                <w:b/>
                <w:bCs/>
              </w:rPr>
              <w:t>TITLE</w:t>
            </w:r>
          </w:p>
        </w:tc>
      </w:tr>
      <w:tr w:rsidR="003173F1" w:rsidRPr="00587A26" w14:paraId="307C99BE" w14:textId="77777777" w:rsidTr="008574E3">
        <w:trPr>
          <w:trHeight w:val="288"/>
        </w:trPr>
        <w:tc>
          <w:tcPr>
            <w:tcW w:w="2430" w:type="dxa"/>
            <w:tcBorders>
              <w:bottom w:val="single" w:sz="4" w:space="0" w:color="auto"/>
            </w:tcBorders>
          </w:tcPr>
          <w:p w14:paraId="08AA62D7" w14:textId="2611587D" w:rsidR="003173F1" w:rsidRPr="00B22A23" w:rsidRDefault="008574E3" w:rsidP="003173F1">
            <w:pPr>
              <w:spacing w:before="60" w:after="60" w:line="240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Dr. </w:t>
            </w:r>
            <w:r w:rsidR="003173F1" w:rsidRPr="008C7503">
              <w:rPr>
                <w:rFonts w:ascii="Calibri" w:hAnsi="Calibri" w:cs="Calibri"/>
                <w:sz w:val="20"/>
                <w:szCs w:val="20"/>
              </w:rPr>
              <w:t>Deborah Teed</w:t>
            </w:r>
          </w:p>
        </w:tc>
        <w:tc>
          <w:tcPr>
            <w:tcW w:w="4755" w:type="dxa"/>
            <w:tcBorders>
              <w:bottom w:val="single" w:sz="4" w:space="0" w:color="auto"/>
            </w:tcBorders>
          </w:tcPr>
          <w:p w14:paraId="0B9E89C8" w14:textId="6127E09D" w:rsidR="003173F1" w:rsidRPr="00B22A23" w:rsidRDefault="003173F1" w:rsidP="003173F1">
            <w:pPr>
              <w:spacing w:before="60" w:after="60" w:line="240" w:lineRule="auto"/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8C7503">
              <w:rPr>
                <w:rFonts w:ascii="Calibri" w:hAnsi="Calibri" w:cs="Calibri"/>
                <w:sz w:val="20"/>
                <w:szCs w:val="20"/>
              </w:rPr>
              <w:t>Academic Deans</w:t>
            </w:r>
          </w:p>
        </w:tc>
        <w:tc>
          <w:tcPr>
            <w:tcW w:w="7386" w:type="dxa"/>
            <w:tcBorders>
              <w:bottom w:val="single" w:sz="4" w:space="0" w:color="auto"/>
            </w:tcBorders>
          </w:tcPr>
          <w:p w14:paraId="5C186F8F" w14:textId="51E0DDCC" w:rsidR="003173F1" w:rsidRPr="00B22A23" w:rsidRDefault="003173F1" w:rsidP="003173F1">
            <w:pPr>
              <w:spacing w:before="60" w:after="60" w:line="240" w:lineRule="auto"/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Dean, School of Arts, Humanities, and Social Sciences</w:t>
            </w:r>
          </w:p>
        </w:tc>
      </w:tr>
      <w:tr w:rsidR="00CF5925" w:rsidRPr="00587A26" w14:paraId="52DF94AF" w14:textId="77777777" w:rsidTr="008574E3">
        <w:trPr>
          <w:trHeight w:val="288"/>
        </w:trPr>
        <w:tc>
          <w:tcPr>
            <w:tcW w:w="2430" w:type="dxa"/>
            <w:tcBorders>
              <w:bottom w:val="single" w:sz="4" w:space="0" w:color="auto"/>
            </w:tcBorders>
          </w:tcPr>
          <w:p w14:paraId="79F3A13C" w14:textId="578859AB" w:rsidR="00CF5925" w:rsidRPr="008C7503" w:rsidRDefault="008574E3" w:rsidP="003173F1">
            <w:pPr>
              <w:spacing w:before="60" w:after="6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Jenna Rytlewski</w:t>
            </w:r>
          </w:p>
        </w:tc>
        <w:tc>
          <w:tcPr>
            <w:tcW w:w="4755" w:type="dxa"/>
            <w:tcBorders>
              <w:bottom w:val="single" w:sz="4" w:space="0" w:color="auto"/>
            </w:tcBorders>
          </w:tcPr>
          <w:p w14:paraId="127D7D1A" w14:textId="315D30A3" w:rsidR="00CF5925" w:rsidRPr="008C7503" w:rsidRDefault="008574E3" w:rsidP="003173F1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cademic Advising</w:t>
            </w:r>
          </w:p>
        </w:tc>
        <w:tc>
          <w:tcPr>
            <w:tcW w:w="7386" w:type="dxa"/>
            <w:tcBorders>
              <w:bottom w:val="single" w:sz="4" w:space="0" w:color="auto"/>
            </w:tcBorders>
          </w:tcPr>
          <w:p w14:paraId="7334FD1F" w14:textId="5E8237B5" w:rsidR="00CF5925" w:rsidRDefault="008574E3" w:rsidP="003173F1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Student Success Advisor, II</w:t>
            </w:r>
          </w:p>
        </w:tc>
      </w:tr>
      <w:tr w:rsidR="003173F1" w:rsidRPr="00587A26" w14:paraId="7D406142" w14:textId="77777777" w:rsidTr="3FEB409E">
        <w:trPr>
          <w:trHeight w:val="360"/>
        </w:trPr>
        <w:tc>
          <w:tcPr>
            <w:tcW w:w="2430" w:type="dxa"/>
          </w:tcPr>
          <w:p w14:paraId="2B08E784" w14:textId="28FD572D" w:rsidR="003173F1" w:rsidRDefault="008574E3" w:rsidP="003173F1">
            <w:pPr>
              <w:spacing w:before="60" w:after="6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Dr. </w:t>
            </w:r>
            <w:r w:rsidR="003173F1" w:rsidRPr="00587A26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Joe Van Gaalen</w:t>
            </w:r>
          </w:p>
        </w:tc>
        <w:tc>
          <w:tcPr>
            <w:tcW w:w="4755" w:type="dxa"/>
          </w:tcPr>
          <w:p w14:paraId="0FA66BE7" w14:textId="2446E408" w:rsidR="003173F1" w:rsidRPr="00E81CFC" w:rsidRDefault="003173F1" w:rsidP="003173F1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E81CFC">
              <w:rPr>
                <w:rFonts w:ascii="Calibri" w:hAnsi="Calibri" w:cs="Calibri"/>
                <w:sz w:val="20"/>
                <w:szCs w:val="20"/>
              </w:rPr>
              <w:t xml:space="preserve">Team AASPIRE </w:t>
            </w:r>
          </w:p>
        </w:tc>
        <w:tc>
          <w:tcPr>
            <w:tcW w:w="7386" w:type="dxa"/>
          </w:tcPr>
          <w:p w14:paraId="7E863230" w14:textId="176393D4" w:rsidR="003173F1" w:rsidRDefault="003173F1" w:rsidP="003173F1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ssistant Vice President</w:t>
            </w:r>
            <w:r w:rsidR="008574E3">
              <w:rPr>
                <w:rFonts w:ascii="Calibri" w:hAnsi="Calibri" w:cs="Calibri"/>
                <w:sz w:val="20"/>
                <w:szCs w:val="20"/>
              </w:rPr>
              <w:t>,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Institutional Research, Assessment, </w:t>
            </w:r>
            <w:r w:rsidR="008574E3">
              <w:rPr>
                <w:rFonts w:ascii="Calibri" w:hAnsi="Calibri" w:cs="Calibri"/>
                <w:sz w:val="20"/>
                <w:szCs w:val="20"/>
              </w:rPr>
              <w:t>and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Effectiveness</w:t>
            </w:r>
          </w:p>
        </w:tc>
      </w:tr>
      <w:tr w:rsidR="003173F1" w:rsidRPr="00587A26" w14:paraId="32D88D35" w14:textId="77777777" w:rsidTr="008574E3">
        <w:trPr>
          <w:trHeight w:val="288"/>
        </w:trPr>
        <w:tc>
          <w:tcPr>
            <w:tcW w:w="2430" w:type="dxa"/>
            <w:tcBorders>
              <w:bottom w:val="single" w:sz="4" w:space="0" w:color="auto"/>
            </w:tcBorders>
          </w:tcPr>
          <w:p w14:paraId="16896549" w14:textId="7D18FC93" w:rsidR="003173F1" w:rsidRPr="00587A26" w:rsidRDefault="008574E3" w:rsidP="003173F1">
            <w:pPr>
              <w:spacing w:before="60" w:after="60" w:line="240" w:lineRule="auto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Grant </w:t>
            </w:r>
            <w:proofErr w:type="spellStart"/>
            <w:r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Farland</w:t>
            </w:r>
            <w:proofErr w:type="spellEnd"/>
          </w:p>
        </w:tc>
        <w:tc>
          <w:tcPr>
            <w:tcW w:w="4755" w:type="dxa"/>
            <w:tcBorders>
              <w:bottom w:val="single" w:sz="4" w:space="0" w:color="auto"/>
            </w:tcBorders>
          </w:tcPr>
          <w:p w14:paraId="2FFF634F" w14:textId="284CD42F" w:rsidR="003173F1" w:rsidRPr="00E81CFC" w:rsidRDefault="003173F1" w:rsidP="003173F1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8C7503">
              <w:rPr>
                <w:rFonts w:ascii="Calibri" w:hAnsi="Calibri" w:cs="Calibri"/>
                <w:sz w:val="20"/>
                <w:szCs w:val="20"/>
              </w:rPr>
              <w:t>Financial Aid</w:t>
            </w:r>
          </w:p>
        </w:tc>
        <w:tc>
          <w:tcPr>
            <w:tcW w:w="7386" w:type="dxa"/>
            <w:tcBorders>
              <w:bottom w:val="single" w:sz="4" w:space="0" w:color="auto"/>
            </w:tcBorders>
          </w:tcPr>
          <w:p w14:paraId="7391939B" w14:textId="28C04844" w:rsidR="003173F1" w:rsidRDefault="003173F1" w:rsidP="003173F1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C42280">
              <w:rPr>
                <w:rFonts w:ascii="Calibri" w:hAnsi="Calibri" w:cs="Calibri"/>
                <w:sz w:val="20"/>
                <w:szCs w:val="20"/>
              </w:rPr>
              <w:t xml:space="preserve">Associate Director, </w:t>
            </w:r>
            <w:r w:rsidR="008574E3">
              <w:rPr>
                <w:rFonts w:ascii="Calibri" w:hAnsi="Calibri" w:cs="Calibri"/>
                <w:sz w:val="20"/>
                <w:szCs w:val="20"/>
              </w:rPr>
              <w:t>Campus Operations</w:t>
            </w:r>
          </w:p>
        </w:tc>
      </w:tr>
      <w:tr w:rsidR="00337F66" w:rsidRPr="00587A26" w14:paraId="7EF53442" w14:textId="77777777" w:rsidTr="008574E3">
        <w:trPr>
          <w:trHeight w:val="288"/>
        </w:trPr>
        <w:tc>
          <w:tcPr>
            <w:tcW w:w="2430" w:type="dxa"/>
            <w:tcBorders>
              <w:bottom w:val="single" w:sz="4" w:space="0" w:color="auto"/>
            </w:tcBorders>
            <w:shd w:val="clear" w:color="auto" w:fill="auto"/>
          </w:tcPr>
          <w:p w14:paraId="47C3F706" w14:textId="60BB1E45" w:rsidR="00337F66" w:rsidRPr="00337F66" w:rsidRDefault="00337F66" w:rsidP="0097759D">
            <w:pPr>
              <w:spacing w:before="60" w:after="6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337F66">
              <w:rPr>
                <w:rFonts w:ascii="Calibri" w:hAnsi="Calibri" w:cs="Calibri"/>
                <w:sz w:val="20"/>
                <w:szCs w:val="20"/>
              </w:rPr>
              <w:lastRenderedPageBreak/>
              <w:t>Brenda Knight</w:t>
            </w:r>
          </w:p>
        </w:tc>
        <w:tc>
          <w:tcPr>
            <w:tcW w:w="4755" w:type="dxa"/>
            <w:tcBorders>
              <w:bottom w:val="single" w:sz="4" w:space="0" w:color="auto"/>
            </w:tcBorders>
            <w:shd w:val="clear" w:color="auto" w:fill="auto"/>
          </w:tcPr>
          <w:p w14:paraId="43E86DAE" w14:textId="5FDDF86B" w:rsidR="00337F66" w:rsidRPr="00337F66" w:rsidRDefault="00337F66" w:rsidP="0097759D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337F66">
              <w:rPr>
                <w:rFonts w:ascii="Calibri" w:hAnsi="Calibri" w:cs="Calibri"/>
                <w:sz w:val="20"/>
                <w:szCs w:val="20"/>
              </w:rPr>
              <w:t>Office of Registrar</w:t>
            </w:r>
          </w:p>
        </w:tc>
        <w:tc>
          <w:tcPr>
            <w:tcW w:w="7386" w:type="dxa"/>
            <w:tcBorders>
              <w:bottom w:val="single" w:sz="4" w:space="0" w:color="auto"/>
            </w:tcBorders>
            <w:shd w:val="clear" w:color="auto" w:fill="auto"/>
          </w:tcPr>
          <w:p w14:paraId="46C49782" w14:textId="0FE14F0A" w:rsidR="00337F66" w:rsidRPr="00337F66" w:rsidRDefault="00337F66" w:rsidP="0097759D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337F66">
              <w:rPr>
                <w:rFonts w:ascii="Calibri" w:hAnsi="Calibri" w:cs="Calibri"/>
                <w:sz w:val="20"/>
                <w:szCs w:val="20"/>
              </w:rPr>
              <w:t>Registrar</w:t>
            </w:r>
          </w:p>
        </w:tc>
      </w:tr>
      <w:tr w:rsidR="002C6BC5" w:rsidRPr="00587A26" w14:paraId="7B1518D0" w14:textId="77777777" w:rsidTr="008574E3">
        <w:trPr>
          <w:trHeight w:val="288"/>
        </w:trPr>
        <w:tc>
          <w:tcPr>
            <w:tcW w:w="2430" w:type="dxa"/>
            <w:tcBorders>
              <w:bottom w:val="single" w:sz="4" w:space="0" w:color="auto"/>
            </w:tcBorders>
          </w:tcPr>
          <w:p w14:paraId="2E20A0CF" w14:textId="0A379F69" w:rsidR="002C6BC5" w:rsidRPr="00EA0E31" w:rsidRDefault="002C6BC5" w:rsidP="002C6BC5">
            <w:pPr>
              <w:spacing w:before="60" w:after="6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EA0E31">
              <w:rPr>
                <w:rFonts w:ascii="Calibri" w:hAnsi="Calibri" w:cs="Calibri"/>
                <w:sz w:val="20"/>
                <w:szCs w:val="20"/>
              </w:rPr>
              <w:t xml:space="preserve">April </w:t>
            </w:r>
            <w:proofErr w:type="spellStart"/>
            <w:r w:rsidRPr="00EA0E31">
              <w:rPr>
                <w:rFonts w:ascii="Calibri" w:hAnsi="Calibri" w:cs="Calibri"/>
                <w:sz w:val="20"/>
                <w:szCs w:val="20"/>
              </w:rPr>
              <w:t>Falso</w:t>
            </w:r>
            <w:proofErr w:type="spellEnd"/>
          </w:p>
        </w:tc>
        <w:tc>
          <w:tcPr>
            <w:tcW w:w="4755" w:type="dxa"/>
            <w:tcBorders>
              <w:bottom w:val="single" w:sz="4" w:space="0" w:color="auto"/>
            </w:tcBorders>
          </w:tcPr>
          <w:p w14:paraId="34C5F4B3" w14:textId="4E7179F2" w:rsidR="002C6BC5" w:rsidRPr="002C6BC5" w:rsidRDefault="002C6BC5" w:rsidP="002C6BC5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6D09BA">
              <w:rPr>
                <w:rFonts w:ascii="Calibri" w:hAnsi="Calibri" w:cs="Calibri"/>
                <w:sz w:val="20"/>
                <w:szCs w:val="20"/>
              </w:rPr>
              <w:t>Office of Registrar</w:t>
            </w:r>
          </w:p>
        </w:tc>
        <w:tc>
          <w:tcPr>
            <w:tcW w:w="7386" w:type="dxa"/>
            <w:tcBorders>
              <w:bottom w:val="single" w:sz="4" w:space="0" w:color="auto"/>
            </w:tcBorders>
          </w:tcPr>
          <w:p w14:paraId="29494627" w14:textId="72CF828B" w:rsidR="002C6BC5" w:rsidRPr="00337F66" w:rsidRDefault="002C6BC5" w:rsidP="002C6BC5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337F66">
              <w:rPr>
                <w:rFonts w:ascii="Calibri" w:hAnsi="Calibri" w:cs="Calibri"/>
                <w:sz w:val="20"/>
                <w:szCs w:val="20"/>
              </w:rPr>
              <w:t>Associate Registrar</w:t>
            </w:r>
          </w:p>
        </w:tc>
      </w:tr>
      <w:tr w:rsidR="002C6BC5" w:rsidRPr="00587A26" w14:paraId="2F9ED3DA" w14:textId="77777777" w:rsidTr="008574E3">
        <w:trPr>
          <w:trHeight w:val="288"/>
        </w:trPr>
        <w:tc>
          <w:tcPr>
            <w:tcW w:w="2430" w:type="dxa"/>
            <w:tcBorders>
              <w:bottom w:val="single" w:sz="4" w:space="0" w:color="auto"/>
            </w:tcBorders>
          </w:tcPr>
          <w:p w14:paraId="19C86539" w14:textId="5368AE00" w:rsidR="002C6BC5" w:rsidRPr="00D03943" w:rsidRDefault="5B14AEC1" w:rsidP="3FEB409E">
            <w:pPr>
              <w:spacing w:before="60" w:after="6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>Tim Maricle</w:t>
            </w:r>
          </w:p>
        </w:tc>
        <w:tc>
          <w:tcPr>
            <w:tcW w:w="4755" w:type="dxa"/>
            <w:tcBorders>
              <w:bottom w:val="single" w:sz="4" w:space="0" w:color="auto"/>
            </w:tcBorders>
          </w:tcPr>
          <w:p w14:paraId="37E00510" w14:textId="08170548" w:rsidR="002C6BC5" w:rsidRPr="002C6BC5" w:rsidRDefault="5B14AEC1" w:rsidP="002C6BC5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>Office of Registrar</w:t>
            </w:r>
          </w:p>
        </w:tc>
        <w:tc>
          <w:tcPr>
            <w:tcW w:w="7386" w:type="dxa"/>
            <w:tcBorders>
              <w:bottom w:val="single" w:sz="4" w:space="0" w:color="auto"/>
            </w:tcBorders>
          </w:tcPr>
          <w:p w14:paraId="282F09FC" w14:textId="06E0F56B" w:rsidR="002C6BC5" w:rsidRPr="002C6BC5" w:rsidRDefault="5B14AEC1" w:rsidP="002C6BC5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 xml:space="preserve">Assistant Registrar; </w:t>
            </w:r>
            <w:proofErr w:type="spellStart"/>
            <w:r w:rsidRPr="3FEB409E">
              <w:rPr>
                <w:rFonts w:ascii="Calibri" w:hAnsi="Calibri" w:cs="Calibri"/>
                <w:sz w:val="20"/>
                <w:szCs w:val="20"/>
              </w:rPr>
              <w:t>Curriculog</w:t>
            </w:r>
            <w:proofErr w:type="spellEnd"/>
            <w:r w:rsidRPr="3FEB409E">
              <w:rPr>
                <w:rFonts w:ascii="Calibri" w:hAnsi="Calibri" w:cs="Calibri"/>
                <w:sz w:val="20"/>
                <w:szCs w:val="20"/>
              </w:rPr>
              <w:t xml:space="preserve"> Administrator</w:t>
            </w:r>
            <w:r w:rsidR="008574E3">
              <w:rPr>
                <w:rFonts w:ascii="Calibri" w:hAnsi="Calibri" w:cs="Calibri"/>
                <w:sz w:val="20"/>
                <w:szCs w:val="20"/>
              </w:rPr>
              <w:t xml:space="preserve"> 2</w:t>
            </w:r>
          </w:p>
        </w:tc>
      </w:tr>
      <w:tr w:rsidR="003173F1" w:rsidRPr="00587A26" w14:paraId="1557F848" w14:textId="77777777" w:rsidTr="008574E3">
        <w:trPr>
          <w:trHeight w:val="288"/>
        </w:trPr>
        <w:tc>
          <w:tcPr>
            <w:tcW w:w="2430" w:type="dxa"/>
            <w:tcBorders>
              <w:bottom w:val="single" w:sz="4" w:space="0" w:color="auto"/>
            </w:tcBorders>
          </w:tcPr>
          <w:p w14:paraId="7F7BE0C2" w14:textId="314B3E11" w:rsidR="003173F1" w:rsidRPr="00D03943" w:rsidRDefault="008574E3" w:rsidP="003173F1">
            <w:pPr>
              <w:spacing w:before="60" w:after="60" w:line="240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Dr. </w:t>
            </w:r>
            <w:r w:rsidR="003173F1" w:rsidRPr="008C7503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Christy </w:t>
            </w:r>
            <w:proofErr w:type="spellStart"/>
            <w:r w:rsidR="003173F1" w:rsidRPr="008C7503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Gilfert</w:t>
            </w:r>
            <w:proofErr w:type="spellEnd"/>
          </w:p>
        </w:tc>
        <w:tc>
          <w:tcPr>
            <w:tcW w:w="4755" w:type="dxa"/>
            <w:tcBorders>
              <w:bottom w:val="single" w:sz="4" w:space="0" w:color="auto"/>
            </w:tcBorders>
          </w:tcPr>
          <w:p w14:paraId="4E6A74B4" w14:textId="2EE58B48" w:rsidR="003173F1" w:rsidRPr="002C6BC5" w:rsidRDefault="003173F1" w:rsidP="003173F1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E81CFC">
              <w:rPr>
                <w:rFonts w:ascii="Calibri" w:hAnsi="Calibri" w:cs="Calibri"/>
                <w:sz w:val="20"/>
                <w:szCs w:val="20"/>
              </w:rPr>
              <w:t xml:space="preserve">Student Affairs </w:t>
            </w:r>
          </w:p>
        </w:tc>
        <w:tc>
          <w:tcPr>
            <w:tcW w:w="7386" w:type="dxa"/>
            <w:tcBorders>
              <w:bottom w:val="single" w:sz="4" w:space="0" w:color="auto"/>
            </w:tcBorders>
          </w:tcPr>
          <w:p w14:paraId="650BEB8A" w14:textId="6BDD71B9" w:rsidR="003173F1" w:rsidRPr="002C6BC5" w:rsidRDefault="003173F1" w:rsidP="003173F1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8C7503">
              <w:rPr>
                <w:rFonts w:ascii="Calibri" w:hAnsi="Calibri" w:cs="Calibri"/>
                <w:sz w:val="20"/>
                <w:szCs w:val="20"/>
              </w:rPr>
              <w:t>Associate Vice Pr</w:t>
            </w:r>
            <w:r w:rsidR="008574E3">
              <w:rPr>
                <w:rFonts w:ascii="Calibri" w:hAnsi="Calibri" w:cs="Calibri"/>
                <w:sz w:val="20"/>
                <w:szCs w:val="20"/>
              </w:rPr>
              <w:t>esident</w:t>
            </w:r>
            <w:r w:rsidRPr="008C7503">
              <w:rPr>
                <w:rFonts w:ascii="Calibri" w:hAnsi="Calibri" w:cs="Calibri"/>
                <w:sz w:val="20"/>
                <w:szCs w:val="20"/>
              </w:rPr>
              <w:t>, Enrollment Services</w:t>
            </w:r>
          </w:p>
        </w:tc>
      </w:tr>
      <w:tr w:rsidR="003173F1" w:rsidRPr="00587A26" w14:paraId="0EF9DDFE" w14:textId="77777777" w:rsidTr="008574E3">
        <w:trPr>
          <w:trHeight w:val="288"/>
        </w:trPr>
        <w:tc>
          <w:tcPr>
            <w:tcW w:w="2430" w:type="dxa"/>
            <w:tcBorders>
              <w:bottom w:val="single" w:sz="4" w:space="0" w:color="auto"/>
            </w:tcBorders>
          </w:tcPr>
          <w:p w14:paraId="41BCB322" w14:textId="29EAF046" w:rsidR="003173F1" w:rsidRDefault="003173F1" w:rsidP="002C6BC5">
            <w:pPr>
              <w:spacing w:before="60" w:after="6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ndrae Jones</w:t>
            </w:r>
          </w:p>
        </w:tc>
        <w:tc>
          <w:tcPr>
            <w:tcW w:w="4755" w:type="dxa"/>
            <w:tcBorders>
              <w:bottom w:val="single" w:sz="4" w:space="0" w:color="auto"/>
            </w:tcBorders>
          </w:tcPr>
          <w:p w14:paraId="7F30E6FB" w14:textId="0F3B1103" w:rsidR="003173F1" w:rsidRPr="00E81CFC" w:rsidRDefault="003173F1" w:rsidP="002C6BC5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Student Affairs</w:t>
            </w:r>
          </w:p>
        </w:tc>
        <w:tc>
          <w:tcPr>
            <w:tcW w:w="7386" w:type="dxa"/>
            <w:tcBorders>
              <w:bottom w:val="single" w:sz="4" w:space="0" w:color="auto"/>
            </w:tcBorders>
          </w:tcPr>
          <w:p w14:paraId="121A1DE7" w14:textId="5556F432" w:rsidR="003173F1" w:rsidRDefault="003173F1" w:rsidP="002C6BC5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Director, Student Affairs</w:t>
            </w:r>
          </w:p>
        </w:tc>
      </w:tr>
      <w:tr w:rsidR="0070261F" w:rsidRPr="00587A26" w14:paraId="206DE6AD" w14:textId="77777777" w:rsidTr="008574E3">
        <w:trPr>
          <w:trHeight w:val="288"/>
        </w:trPr>
        <w:tc>
          <w:tcPr>
            <w:tcW w:w="2430" w:type="dxa"/>
            <w:tcBorders>
              <w:bottom w:val="single" w:sz="4" w:space="0" w:color="auto"/>
            </w:tcBorders>
          </w:tcPr>
          <w:p w14:paraId="39C2F0A8" w14:textId="324B3F63" w:rsidR="0070261F" w:rsidRPr="00587A26" w:rsidRDefault="000D495D" w:rsidP="002C6BC5">
            <w:pPr>
              <w:spacing w:before="60" w:after="60" w:line="240" w:lineRule="auto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Dr. </w:t>
            </w:r>
            <w:r w:rsidR="0070261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Martin McClinton</w:t>
            </w:r>
          </w:p>
        </w:tc>
        <w:tc>
          <w:tcPr>
            <w:tcW w:w="4755" w:type="dxa"/>
            <w:tcBorders>
              <w:bottom w:val="single" w:sz="4" w:space="0" w:color="auto"/>
            </w:tcBorders>
          </w:tcPr>
          <w:p w14:paraId="0697420A" w14:textId="3D5F48DC" w:rsidR="0070261F" w:rsidRPr="00E81CFC" w:rsidRDefault="0070261F" w:rsidP="002C6BC5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Office of Provost</w:t>
            </w:r>
          </w:p>
        </w:tc>
        <w:tc>
          <w:tcPr>
            <w:tcW w:w="7386" w:type="dxa"/>
            <w:tcBorders>
              <w:bottom w:val="single" w:sz="4" w:space="0" w:color="auto"/>
            </w:tcBorders>
          </w:tcPr>
          <w:p w14:paraId="73CD2769" w14:textId="01C695D7" w:rsidR="0070261F" w:rsidRDefault="0070261F" w:rsidP="002C6BC5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ssociate Provost, Academic Affairs</w:t>
            </w:r>
          </w:p>
        </w:tc>
      </w:tr>
    </w:tbl>
    <w:bookmarkEnd w:id="0"/>
    <w:p w14:paraId="7EE720DE" w14:textId="3DCF2332" w:rsidR="00FD6029" w:rsidRDefault="585E7924" w:rsidP="00F37B7B">
      <w:pPr>
        <w:spacing w:after="120" w:line="240" w:lineRule="auto"/>
        <w:rPr>
          <w:rFonts w:ascii="Calibri" w:hAnsi="Calibri" w:cs="Calibri"/>
          <w:b/>
          <w:bCs/>
        </w:rPr>
      </w:pPr>
      <w:r w:rsidRPr="3FEB409E">
        <w:rPr>
          <w:rFonts w:ascii="Calibri" w:hAnsi="Calibri" w:cs="Calibri"/>
          <w:b/>
          <w:bCs/>
          <w:i/>
          <w:iCs/>
        </w:rPr>
        <w:t>Ex officio</w:t>
      </w:r>
      <w:r w:rsidRPr="3FEB409E">
        <w:rPr>
          <w:rFonts w:ascii="Calibri" w:hAnsi="Calibri" w:cs="Calibri"/>
          <w:b/>
          <w:bCs/>
        </w:rPr>
        <w:t xml:space="preserve"> m</w:t>
      </w:r>
      <w:r w:rsidR="00F37B7B" w:rsidRPr="3FEB409E">
        <w:rPr>
          <w:rFonts w:ascii="Calibri" w:hAnsi="Calibri" w:cs="Calibri"/>
          <w:b/>
          <w:bCs/>
        </w:rPr>
        <w:t xml:space="preserve">embers are expected to review proposals individually or as part of a </w:t>
      </w:r>
      <w:proofErr w:type="spellStart"/>
      <w:r w:rsidR="00F37B7B" w:rsidRPr="3FEB409E">
        <w:rPr>
          <w:rFonts w:ascii="Calibri" w:hAnsi="Calibri" w:cs="Calibri"/>
          <w:b/>
          <w:bCs/>
        </w:rPr>
        <w:t>Curriculog</w:t>
      </w:r>
      <w:proofErr w:type="spellEnd"/>
      <w:r w:rsidR="00F37B7B" w:rsidRPr="3FEB409E">
        <w:rPr>
          <w:rFonts w:ascii="Calibri" w:hAnsi="Calibri" w:cs="Calibri"/>
          <w:b/>
          <w:bCs/>
        </w:rPr>
        <w:t xml:space="preserve"> Group (below) and attend all scheduled meetings. </w:t>
      </w:r>
      <w:r w:rsidR="00A80CA3" w:rsidRPr="00A80CA3">
        <w:rPr>
          <w:rFonts w:ascii="Calibri" w:hAnsi="Calibri" w:cs="Calibri"/>
          <w:b/>
          <w:bCs/>
          <w:i/>
          <w:iCs/>
        </w:rPr>
        <w:t>Ex officio</w:t>
      </w:r>
      <w:r w:rsidR="00A80CA3">
        <w:rPr>
          <w:rFonts w:ascii="Calibri" w:hAnsi="Calibri" w:cs="Calibri"/>
          <w:b/>
          <w:bCs/>
        </w:rPr>
        <w:t xml:space="preserve"> members may </w:t>
      </w:r>
      <w:r w:rsidR="00F37B7B" w:rsidRPr="3FEB409E">
        <w:rPr>
          <w:rFonts w:ascii="Calibri" w:hAnsi="Calibri" w:cs="Calibri"/>
          <w:b/>
          <w:bCs/>
        </w:rPr>
        <w:t>comment on proposals but do not vote.</w:t>
      </w:r>
    </w:p>
    <w:p w14:paraId="1D20C689" w14:textId="77777777" w:rsidR="00F37B7B" w:rsidRPr="00F37B7B" w:rsidRDefault="00F37B7B" w:rsidP="00F37B7B">
      <w:pPr>
        <w:spacing w:after="120" w:line="240" w:lineRule="auto"/>
        <w:rPr>
          <w:rFonts w:ascii="Calibri" w:hAnsi="Calibri" w:cs="Calibri"/>
          <w:b/>
          <w:bCs/>
        </w:rPr>
      </w:pPr>
    </w:p>
    <w:tbl>
      <w:tblPr>
        <w:tblW w:w="143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50"/>
        <w:gridCol w:w="1830"/>
        <w:gridCol w:w="5275"/>
        <w:gridCol w:w="4140"/>
      </w:tblGrid>
      <w:tr w:rsidR="00EA0E31" w:rsidRPr="00B22A23" w14:paraId="3391E553" w14:textId="77777777" w:rsidTr="3FEB409E">
        <w:trPr>
          <w:trHeight w:val="359"/>
        </w:trPr>
        <w:tc>
          <w:tcPr>
            <w:tcW w:w="14395" w:type="dxa"/>
            <w:gridSpan w:val="4"/>
            <w:tcBorders>
              <w:bottom w:val="single" w:sz="8" w:space="0" w:color="auto"/>
            </w:tcBorders>
            <w:shd w:val="clear" w:color="auto" w:fill="FFC000"/>
          </w:tcPr>
          <w:p w14:paraId="362E9188" w14:textId="7AE82F82" w:rsidR="00EA0E31" w:rsidRPr="00EA0E31" w:rsidRDefault="00EA0E31" w:rsidP="3FEB409E">
            <w:pPr>
              <w:spacing w:before="40" w:after="40" w:line="240" w:lineRule="auto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3FEB409E">
              <w:rPr>
                <w:rFonts w:ascii="Calibri" w:hAnsi="Calibri" w:cs="Calibri"/>
                <w:b/>
                <w:bCs/>
                <w:sz w:val="24"/>
                <w:szCs w:val="24"/>
              </w:rPr>
              <w:t>CURRICULOG REVIEW GROUPS AND *</w:t>
            </w:r>
            <w:r w:rsidR="00221767">
              <w:rPr>
                <w:rFonts w:ascii="Calibri" w:hAnsi="Calibri" w:cs="Calibri"/>
                <w:b/>
                <w:bCs/>
                <w:sz w:val="24"/>
                <w:szCs w:val="24"/>
              </w:rPr>
              <w:t>STEP</w:t>
            </w:r>
            <w:r w:rsidRPr="3FEB409E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ADMINISTRATORS</w:t>
            </w:r>
          </w:p>
        </w:tc>
      </w:tr>
      <w:tr w:rsidR="00156520" w:rsidRPr="00B22A23" w14:paraId="656F965B" w14:textId="1762D6F6" w:rsidTr="3FEB409E">
        <w:trPr>
          <w:trHeight w:val="359"/>
        </w:trPr>
        <w:tc>
          <w:tcPr>
            <w:tcW w:w="3150" w:type="dxa"/>
            <w:tcBorders>
              <w:bottom w:val="single" w:sz="8" w:space="0" w:color="auto"/>
            </w:tcBorders>
            <w:shd w:val="clear" w:color="auto" w:fill="FFC000"/>
          </w:tcPr>
          <w:p w14:paraId="02040287" w14:textId="5C6BBA06" w:rsidR="00B22A23" w:rsidRPr="00EA0E31" w:rsidRDefault="00B22A23" w:rsidP="00B22A23">
            <w:pPr>
              <w:spacing w:before="40" w:after="40" w:line="240" w:lineRule="auto"/>
              <w:rPr>
                <w:rFonts w:ascii="Calibri" w:hAnsi="Calibri" w:cs="Calibri"/>
              </w:rPr>
            </w:pPr>
            <w:r w:rsidRPr="00EA0E31">
              <w:rPr>
                <w:rFonts w:ascii="Calibri" w:hAnsi="Calibri" w:cs="Calibri"/>
                <w:b/>
                <w:bCs/>
              </w:rPr>
              <w:t>NAME</w:t>
            </w:r>
          </w:p>
        </w:tc>
        <w:tc>
          <w:tcPr>
            <w:tcW w:w="1830" w:type="dxa"/>
            <w:tcBorders>
              <w:bottom w:val="single" w:sz="8" w:space="0" w:color="auto"/>
            </w:tcBorders>
            <w:shd w:val="clear" w:color="auto" w:fill="FFC000"/>
          </w:tcPr>
          <w:p w14:paraId="3D73E4AA" w14:textId="1097DD49" w:rsidR="00B22A23" w:rsidRPr="00EA0E31" w:rsidRDefault="00B22A23" w:rsidP="00B22A23">
            <w:pPr>
              <w:spacing w:before="40" w:after="40" w:line="240" w:lineRule="auto"/>
              <w:rPr>
                <w:rFonts w:ascii="Calibri" w:hAnsi="Calibri" w:cs="Calibri"/>
                <w:b/>
                <w:bCs/>
              </w:rPr>
            </w:pPr>
            <w:r w:rsidRPr="00EA0E31">
              <w:rPr>
                <w:rFonts w:ascii="Calibri" w:hAnsi="Calibri" w:cs="Calibri"/>
                <w:b/>
                <w:bCs/>
              </w:rPr>
              <w:t>AFFILIATION</w:t>
            </w:r>
          </w:p>
        </w:tc>
        <w:tc>
          <w:tcPr>
            <w:tcW w:w="5275" w:type="dxa"/>
            <w:tcBorders>
              <w:bottom w:val="single" w:sz="8" w:space="0" w:color="auto"/>
            </w:tcBorders>
            <w:shd w:val="clear" w:color="auto" w:fill="FFC000"/>
          </w:tcPr>
          <w:p w14:paraId="648BE225" w14:textId="1232AF18" w:rsidR="00B22A23" w:rsidRPr="00EA0E31" w:rsidRDefault="00B22A23" w:rsidP="00B22A23">
            <w:pPr>
              <w:spacing w:before="40" w:after="40" w:line="240" w:lineRule="auto"/>
              <w:rPr>
                <w:rFonts w:ascii="Calibri" w:hAnsi="Calibri" w:cs="Calibri"/>
                <w:b/>
                <w:bCs/>
              </w:rPr>
            </w:pPr>
            <w:r w:rsidRPr="00EA0E31">
              <w:rPr>
                <w:rFonts w:ascii="Calibri" w:hAnsi="Calibri" w:cs="Calibri"/>
                <w:b/>
                <w:bCs/>
              </w:rPr>
              <w:t>TITLE</w:t>
            </w:r>
          </w:p>
        </w:tc>
        <w:tc>
          <w:tcPr>
            <w:tcW w:w="4140" w:type="dxa"/>
            <w:tcBorders>
              <w:bottom w:val="single" w:sz="8" w:space="0" w:color="auto"/>
            </w:tcBorders>
            <w:shd w:val="clear" w:color="auto" w:fill="FFC000"/>
          </w:tcPr>
          <w:p w14:paraId="45DD6519" w14:textId="5FCB3404" w:rsidR="00B22A23" w:rsidRPr="00EA0E31" w:rsidRDefault="00B22A23" w:rsidP="00B22A23">
            <w:pPr>
              <w:spacing w:before="40" w:after="40" w:line="240" w:lineRule="auto"/>
              <w:rPr>
                <w:rFonts w:ascii="Calibri" w:hAnsi="Calibri" w:cs="Calibri"/>
                <w:b/>
                <w:bCs/>
              </w:rPr>
            </w:pPr>
            <w:r w:rsidRPr="00EA0E31">
              <w:rPr>
                <w:rFonts w:ascii="Calibri" w:hAnsi="Calibri" w:cs="Calibri"/>
                <w:b/>
                <w:bCs/>
              </w:rPr>
              <w:t>CURRICULOG GROUP [* = decision-maker]</w:t>
            </w:r>
          </w:p>
        </w:tc>
      </w:tr>
      <w:tr w:rsidR="00F8029B" w:rsidRPr="00B22A23" w14:paraId="52692C44" w14:textId="77777777" w:rsidTr="3FEB409E">
        <w:trPr>
          <w:trHeight w:val="359"/>
        </w:trPr>
        <w:tc>
          <w:tcPr>
            <w:tcW w:w="3150" w:type="dxa"/>
            <w:tcBorders>
              <w:bottom w:val="single" w:sz="8" w:space="0" w:color="auto"/>
            </w:tcBorders>
            <w:shd w:val="clear" w:color="auto" w:fill="FFC000"/>
          </w:tcPr>
          <w:p w14:paraId="6296E12F" w14:textId="77777777" w:rsidR="00F8029B" w:rsidRPr="00EA0E31" w:rsidRDefault="00F8029B" w:rsidP="00B22A23">
            <w:pPr>
              <w:spacing w:before="40" w:after="40" w:line="240" w:lineRule="auto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1830" w:type="dxa"/>
            <w:tcBorders>
              <w:bottom w:val="single" w:sz="8" w:space="0" w:color="auto"/>
            </w:tcBorders>
            <w:shd w:val="clear" w:color="auto" w:fill="FFC000"/>
          </w:tcPr>
          <w:p w14:paraId="5149A489" w14:textId="77777777" w:rsidR="00F8029B" w:rsidRPr="00EA0E31" w:rsidRDefault="00F8029B" w:rsidP="00B22A23">
            <w:pPr>
              <w:spacing w:before="40" w:after="40" w:line="240" w:lineRule="auto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5275" w:type="dxa"/>
            <w:tcBorders>
              <w:bottom w:val="single" w:sz="8" w:space="0" w:color="auto"/>
            </w:tcBorders>
            <w:shd w:val="clear" w:color="auto" w:fill="FFC000"/>
          </w:tcPr>
          <w:p w14:paraId="1139FB28" w14:textId="77777777" w:rsidR="00F8029B" w:rsidRPr="00EA0E31" w:rsidRDefault="00F8029B" w:rsidP="00B22A23">
            <w:pPr>
              <w:spacing w:before="40" w:after="40" w:line="240" w:lineRule="auto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4140" w:type="dxa"/>
            <w:tcBorders>
              <w:bottom w:val="single" w:sz="8" w:space="0" w:color="auto"/>
            </w:tcBorders>
            <w:shd w:val="clear" w:color="auto" w:fill="FFC000"/>
          </w:tcPr>
          <w:p w14:paraId="7864E9C5" w14:textId="20E01EC9" w:rsidR="00F8029B" w:rsidRPr="00EA0E31" w:rsidRDefault="00F8029B" w:rsidP="00B22A23">
            <w:pPr>
              <w:spacing w:before="40" w:after="40" w:line="240" w:lineRule="auto"/>
              <w:rPr>
                <w:rFonts w:ascii="Calibri" w:hAnsi="Calibri" w:cs="Calibri"/>
                <w:b/>
                <w:bCs/>
              </w:rPr>
            </w:pPr>
            <w:r w:rsidRPr="00EA0E31">
              <w:rPr>
                <w:rFonts w:ascii="Calibri" w:hAnsi="Calibri" w:cs="Calibri"/>
                <w:b/>
                <w:bCs/>
              </w:rPr>
              <w:t>PROVOST GROUP</w:t>
            </w:r>
          </w:p>
        </w:tc>
      </w:tr>
      <w:tr w:rsidR="00156520" w:rsidRPr="00B22A23" w14:paraId="48DC0408" w14:textId="597C3FBB" w:rsidTr="3FEB409E">
        <w:trPr>
          <w:trHeight w:val="288"/>
        </w:trPr>
        <w:tc>
          <w:tcPr>
            <w:tcW w:w="3150" w:type="dxa"/>
            <w:tcBorders>
              <w:bottom w:val="single" w:sz="8" w:space="0" w:color="auto"/>
            </w:tcBorders>
            <w:shd w:val="clear" w:color="auto" w:fill="auto"/>
          </w:tcPr>
          <w:p w14:paraId="633478D8" w14:textId="1F66D384" w:rsidR="00B22A23" w:rsidRPr="00B22A23" w:rsidRDefault="6DBE467C" w:rsidP="0070261F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 xml:space="preserve">Dr. Eileen </w:t>
            </w:r>
            <w:r w:rsidR="60FF93B9" w:rsidRPr="3FEB409E">
              <w:rPr>
                <w:rFonts w:ascii="Calibri" w:hAnsi="Calibri" w:cs="Calibri"/>
                <w:sz w:val="20"/>
                <w:szCs w:val="20"/>
              </w:rPr>
              <w:t>DeLuca</w:t>
            </w:r>
          </w:p>
        </w:tc>
        <w:tc>
          <w:tcPr>
            <w:tcW w:w="1830" w:type="dxa"/>
            <w:tcBorders>
              <w:bottom w:val="single" w:sz="8" w:space="0" w:color="auto"/>
            </w:tcBorders>
            <w:shd w:val="clear" w:color="auto" w:fill="auto"/>
          </w:tcPr>
          <w:p w14:paraId="6F0CE0B7" w14:textId="49A45239" w:rsidR="00B22A23" w:rsidRPr="00B22A23" w:rsidRDefault="00B22A23" w:rsidP="0070261F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B22A23">
              <w:rPr>
                <w:rFonts w:ascii="Calibri" w:hAnsi="Calibri" w:cs="Calibri"/>
                <w:sz w:val="20"/>
                <w:szCs w:val="20"/>
              </w:rPr>
              <w:t>Office of Provost</w:t>
            </w:r>
          </w:p>
        </w:tc>
        <w:tc>
          <w:tcPr>
            <w:tcW w:w="5275" w:type="dxa"/>
            <w:tcBorders>
              <w:bottom w:val="single" w:sz="8" w:space="0" w:color="auto"/>
            </w:tcBorders>
            <w:shd w:val="clear" w:color="auto" w:fill="auto"/>
          </w:tcPr>
          <w:p w14:paraId="5C15BC0C" w14:textId="43455036" w:rsidR="00B22A23" w:rsidRPr="00B22A23" w:rsidRDefault="00B22A23" w:rsidP="0070261F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B22A23">
              <w:rPr>
                <w:rFonts w:ascii="Calibri" w:hAnsi="Calibri" w:cs="Calibri"/>
                <w:sz w:val="20"/>
                <w:szCs w:val="20"/>
              </w:rPr>
              <w:t>Provost</w:t>
            </w:r>
          </w:p>
        </w:tc>
        <w:tc>
          <w:tcPr>
            <w:tcW w:w="4140" w:type="dxa"/>
            <w:tcBorders>
              <w:bottom w:val="single" w:sz="8" w:space="0" w:color="auto"/>
            </w:tcBorders>
          </w:tcPr>
          <w:p w14:paraId="0EA5C5FF" w14:textId="4D1319C0" w:rsidR="00B22A23" w:rsidRPr="00B22A23" w:rsidRDefault="00B22A23" w:rsidP="0070261F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rovost</w:t>
            </w:r>
            <w:r w:rsidR="0070261F">
              <w:rPr>
                <w:rFonts w:ascii="Calibri" w:hAnsi="Calibri" w:cs="Calibri"/>
                <w:sz w:val="20"/>
                <w:szCs w:val="20"/>
              </w:rPr>
              <w:t>*</w:t>
            </w:r>
          </w:p>
        </w:tc>
      </w:tr>
      <w:tr w:rsidR="00156520" w:rsidRPr="00B22A23" w14:paraId="754F7336" w14:textId="08A9920B" w:rsidTr="3FEB409E">
        <w:trPr>
          <w:trHeight w:val="288"/>
        </w:trPr>
        <w:tc>
          <w:tcPr>
            <w:tcW w:w="3150" w:type="dxa"/>
            <w:tcBorders>
              <w:bottom w:val="single" w:sz="8" w:space="0" w:color="auto"/>
            </w:tcBorders>
            <w:shd w:val="clear" w:color="auto" w:fill="auto"/>
          </w:tcPr>
          <w:p w14:paraId="55913434" w14:textId="5936C314" w:rsidR="00B22A23" w:rsidRPr="00B22A23" w:rsidRDefault="11308516" w:rsidP="0070261F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 xml:space="preserve">Dr. Martin </w:t>
            </w:r>
            <w:r w:rsidR="60FF93B9" w:rsidRPr="3FEB409E">
              <w:rPr>
                <w:rFonts w:ascii="Calibri" w:hAnsi="Calibri" w:cs="Calibri"/>
                <w:sz w:val="20"/>
                <w:szCs w:val="20"/>
              </w:rPr>
              <w:t>McClinton</w:t>
            </w:r>
          </w:p>
        </w:tc>
        <w:tc>
          <w:tcPr>
            <w:tcW w:w="1830" w:type="dxa"/>
            <w:tcBorders>
              <w:bottom w:val="single" w:sz="8" w:space="0" w:color="auto"/>
            </w:tcBorders>
            <w:shd w:val="clear" w:color="auto" w:fill="auto"/>
          </w:tcPr>
          <w:p w14:paraId="3E8C8702" w14:textId="3D5F867A" w:rsidR="00B22A23" w:rsidRPr="00B22A23" w:rsidRDefault="00B22A23" w:rsidP="0070261F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B22A23">
              <w:rPr>
                <w:rFonts w:ascii="Calibri" w:hAnsi="Calibri" w:cs="Calibri"/>
                <w:sz w:val="20"/>
                <w:szCs w:val="20"/>
              </w:rPr>
              <w:t xml:space="preserve">Office of Provost </w:t>
            </w:r>
          </w:p>
        </w:tc>
        <w:tc>
          <w:tcPr>
            <w:tcW w:w="5275" w:type="dxa"/>
            <w:tcBorders>
              <w:bottom w:val="single" w:sz="8" w:space="0" w:color="auto"/>
            </w:tcBorders>
            <w:shd w:val="clear" w:color="auto" w:fill="auto"/>
          </w:tcPr>
          <w:p w14:paraId="30242295" w14:textId="0E137D59" w:rsidR="00B22A23" w:rsidRPr="00B22A23" w:rsidRDefault="00B22A23" w:rsidP="0070261F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B22A23">
              <w:rPr>
                <w:rFonts w:ascii="Calibri" w:hAnsi="Calibri" w:cs="Calibri"/>
                <w:sz w:val="20"/>
                <w:szCs w:val="20"/>
              </w:rPr>
              <w:t>Vice Provost, Academic Affairs</w:t>
            </w:r>
          </w:p>
        </w:tc>
        <w:tc>
          <w:tcPr>
            <w:tcW w:w="4140" w:type="dxa"/>
            <w:tcBorders>
              <w:bottom w:val="single" w:sz="8" w:space="0" w:color="auto"/>
            </w:tcBorders>
          </w:tcPr>
          <w:p w14:paraId="6C5471A2" w14:textId="7E4DA565" w:rsidR="00B22A23" w:rsidRPr="00B22A23" w:rsidRDefault="60FF93B9" w:rsidP="3FEB409E">
            <w:pPr>
              <w:spacing w:before="40" w:after="40" w:line="240" w:lineRule="auto"/>
              <w:rPr>
                <w:rFonts w:ascii="Calibri" w:hAnsi="Calibri" w:cs="Calibri"/>
                <w:color w:val="FF0000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>Provost</w:t>
            </w:r>
          </w:p>
        </w:tc>
      </w:tr>
      <w:tr w:rsidR="00156520" w:rsidRPr="00B22A23" w14:paraId="501ACB61" w14:textId="7E98322F" w:rsidTr="3FEB409E">
        <w:trPr>
          <w:trHeight w:val="288"/>
        </w:trPr>
        <w:tc>
          <w:tcPr>
            <w:tcW w:w="3150" w:type="dxa"/>
            <w:tcBorders>
              <w:bottom w:val="single" w:sz="8" w:space="0" w:color="auto"/>
            </w:tcBorders>
            <w:shd w:val="clear" w:color="auto" w:fill="auto"/>
          </w:tcPr>
          <w:p w14:paraId="38ED3AEE" w14:textId="50F9E710" w:rsidR="00B22A23" w:rsidRPr="00B22A23" w:rsidRDefault="5B0EB572" w:rsidP="0070261F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 xml:space="preserve">Dr. Thomas </w:t>
            </w:r>
            <w:r w:rsidR="60FF93B9" w:rsidRPr="3FEB409E">
              <w:rPr>
                <w:rFonts w:ascii="Calibri" w:hAnsi="Calibri" w:cs="Calibri"/>
                <w:sz w:val="20"/>
                <w:szCs w:val="20"/>
              </w:rPr>
              <w:t>Norman</w:t>
            </w:r>
            <w:r w:rsidR="3E0F13E1" w:rsidRPr="3FEB409E">
              <w:rPr>
                <w:rFonts w:ascii="Calibri" w:hAnsi="Calibri" w:cs="Calibri"/>
                <w:sz w:val="20"/>
                <w:szCs w:val="20"/>
              </w:rPr>
              <w:t xml:space="preserve"> (Tom)</w:t>
            </w:r>
          </w:p>
        </w:tc>
        <w:tc>
          <w:tcPr>
            <w:tcW w:w="1830" w:type="dxa"/>
            <w:tcBorders>
              <w:bottom w:val="single" w:sz="8" w:space="0" w:color="auto"/>
            </w:tcBorders>
            <w:shd w:val="clear" w:color="auto" w:fill="auto"/>
          </w:tcPr>
          <w:p w14:paraId="7FFA8271" w14:textId="3FF33464" w:rsidR="00B22A23" w:rsidRPr="00B22A23" w:rsidRDefault="00B22A23" w:rsidP="0070261F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B22A23">
              <w:rPr>
                <w:rFonts w:ascii="Calibri" w:hAnsi="Calibri" w:cs="Calibri"/>
                <w:sz w:val="20"/>
                <w:szCs w:val="20"/>
              </w:rPr>
              <w:t>Office of Provost</w:t>
            </w:r>
          </w:p>
        </w:tc>
        <w:tc>
          <w:tcPr>
            <w:tcW w:w="5275" w:type="dxa"/>
            <w:tcBorders>
              <w:bottom w:val="single" w:sz="8" w:space="0" w:color="auto"/>
            </w:tcBorders>
            <w:shd w:val="clear" w:color="auto" w:fill="auto"/>
          </w:tcPr>
          <w:p w14:paraId="486B1BEA" w14:textId="525FB5A1" w:rsidR="00B22A23" w:rsidRPr="00B22A23" w:rsidRDefault="00B22A23" w:rsidP="0070261F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B22A23">
              <w:rPr>
                <w:rFonts w:ascii="Calibri" w:hAnsi="Calibri" w:cs="Calibri"/>
                <w:sz w:val="20"/>
                <w:szCs w:val="20"/>
              </w:rPr>
              <w:t>Vice Provost, Workforce Programs</w:t>
            </w:r>
          </w:p>
        </w:tc>
        <w:tc>
          <w:tcPr>
            <w:tcW w:w="4140" w:type="dxa"/>
            <w:tcBorders>
              <w:bottom w:val="single" w:sz="8" w:space="0" w:color="auto"/>
            </w:tcBorders>
          </w:tcPr>
          <w:p w14:paraId="2FCA294A" w14:textId="2D12E12A" w:rsidR="00B22A23" w:rsidRPr="00B22A23" w:rsidRDefault="0070261F" w:rsidP="0070261F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>Provost</w:t>
            </w:r>
          </w:p>
        </w:tc>
      </w:tr>
      <w:tr w:rsidR="00F8029B" w:rsidRPr="00B22A23" w14:paraId="3FAFFF99" w14:textId="77777777" w:rsidTr="3FEB409E">
        <w:trPr>
          <w:trHeight w:val="288"/>
        </w:trPr>
        <w:tc>
          <w:tcPr>
            <w:tcW w:w="3150" w:type="dxa"/>
            <w:tcBorders>
              <w:bottom w:val="single" w:sz="8" w:space="0" w:color="auto"/>
            </w:tcBorders>
            <w:shd w:val="clear" w:color="auto" w:fill="FFC000"/>
          </w:tcPr>
          <w:p w14:paraId="6FE4D941" w14:textId="77777777" w:rsidR="00F8029B" w:rsidRPr="00F8029B" w:rsidRDefault="00F8029B" w:rsidP="0070261F">
            <w:pPr>
              <w:spacing w:before="40" w:after="40" w:line="240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1830" w:type="dxa"/>
            <w:tcBorders>
              <w:bottom w:val="single" w:sz="8" w:space="0" w:color="auto"/>
            </w:tcBorders>
            <w:shd w:val="clear" w:color="auto" w:fill="FFC000"/>
          </w:tcPr>
          <w:p w14:paraId="396F804F" w14:textId="77777777" w:rsidR="00F8029B" w:rsidRPr="00F8029B" w:rsidRDefault="00F8029B" w:rsidP="0070261F">
            <w:pPr>
              <w:spacing w:before="40" w:after="40" w:line="240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5275" w:type="dxa"/>
            <w:tcBorders>
              <w:bottom w:val="single" w:sz="8" w:space="0" w:color="auto"/>
            </w:tcBorders>
            <w:shd w:val="clear" w:color="auto" w:fill="FFC000"/>
          </w:tcPr>
          <w:p w14:paraId="059A2D8C" w14:textId="368E5CE5" w:rsidR="00F8029B" w:rsidRPr="00F8029B" w:rsidRDefault="00F8029B" w:rsidP="0070261F">
            <w:pPr>
              <w:spacing w:before="40" w:after="40" w:line="240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4140" w:type="dxa"/>
            <w:tcBorders>
              <w:bottom w:val="single" w:sz="8" w:space="0" w:color="auto"/>
            </w:tcBorders>
            <w:shd w:val="clear" w:color="auto" w:fill="FFC000"/>
          </w:tcPr>
          <w:p w14:paraId="06D1F4FB" w14:textId="5E5D262C" w:rsidR="00F8029B" w:rsidRPr="00EA0E31" w:rsidRDefault="00F8029B" w:rsidP="0070261F">
            <w:pPr>
              <w:spacing w:before="40" w:after="40" w:line="240" w:lineRule="auto"/>
              <w:rPr>
                <w:rFonts w:ascii="Calibri" w:hAnsi="Calibri" w:cs="Calibri"/>
                <w:b/>
                <w:bCs/>
              </w:rPr>
            </w:pPr>
            <w:r w:rsidRPr="00EA0E31">
              <w:rPr>
                <w:rFonts w:ascii="Calibri" w:hAnsi="Calibri" w:cs="Calibri"/>
                <w:b/>
                <w:bCs/>
              </w:rPr>
              <w:t>DEAN GROUPS</w:t>
            </w:r>
          </w:p>
        </w:tc>
      </w:tr>
      <w:tr w:rsidR="00156520" w:rsidRPr="00B22A23" w14:paraId="2F8C5D9B" w14:textId="799ECB3B" w:rsidTr="3FEB409E">
        <w:trPr>
          <w:trHeight w:val="315"/>
        </w:trPr>
        <w:tc>
          <w:tcPr>
            <w:tcW w:w="3150" w:type="dxa"/>
            <w:tcBorders>
              <w:bottom w:val="single" w:sz="8" w:space="0" w:color="auto"/>
            </w:tcBorders>
            <w:shd w:val="clear" w:color="auto" w:fill="auto"/>
          </w:tcPr>
          <w:p w14:paraId="76F350FC" w14:textId="7DA69F97" w:rsidR="00B22A23" w:rsidRPr="00B22A23" w:rsidRDefault="109F1063" w:rsidP="0070261F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 xml:space="preserve">Dr. Deborah </w:t>
            </w:r>
            <w:r w:rsidR="60FF93B9" w:rsidRPr="3FEB409E">
              <w:rPr>
                <w:rFonts w:ascii="Calibri" w:hAnsi="Calibri" w:cs="Calibri"/>
                <w:sz w:val="20"/>
                <w:szCs w:val="20"/>
              </w:rPr>
              <w:t>Teed</w:t>
            </w:r>
            <w:r w:rsidR="6D9E7DE1" w:rsidRPr="3FEB409E">
              <w:rPr>
                <w:rFonts w:ascii="Calibri" w:hAnsi="Calibri" w:cs="Calibri"/>
                <w:sz w:val="20"/>
                <w:szCs w:val="20"/>
              </w:rPr>
              <w:t xml:space="preserve"> (Debby)</w:t>
            </w:r>
          </w:p>
        </w:tc>
        <w:tc>
          <w:tcPr>
            <w:tcW w:w="1830" w:type="dxa"/>
            <w:tcBorders>
              <w:bottom w:val="single" w:sz="8" w:space="0" w:color="auto"/>
            </w:tcBorders>
            <w:shd w:val="clear" w:color="auto" w:fill="auto"/>
          </w:tcPr>
          <w:p w14:paraId="6F76C7FC" w14:textId="76ACE350" w:rsidR="00B22A23" w:rsidRPr="00B22A23" w:rsidRDefault="00B22A23" w:rsidP="0070261F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B22A23">
              <w:rPr>
                <w:rFonts w:ascii="Calibri" w:hAnsi="Calibri" w:cs="Calibri"/>
                <w:sz w:val="20"/>
                <w:szCs w:val="20"/>
              </w:rPr>
              <w:t>SoAHSS</w:t>
            </w:r>
            <w:proofErr w:type="spellEnd"/>
          </w:p>
        </w:tc>
        <w:tc>
          <w:tcPr>
            <w:tcW w:w="5275" w:type="dxa"/>
            <w:tcBorders>
              <w:bottom w:val="single" w:sz="8" w:space="0" w:color="auto"/>
            </w:tcBorders>
            <w:shd w:val="clear" w:color="auto" w:fill="auto"/>
          </w:tcPr>
          <w:p w14:paraId="3AE2F2E0" w14:textId="09F71AA7" w:rsidR="00B22A23" w:rsidRPr="00B22A23" w:rsidRDefault="00B22A23" w:rsidP="0070261F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B22A23">
              <w:rPr>
                <w:rFonts w:ascii="Calibri" w:hAnsi="Calibri" w:cs="Calibri"/>
                <w:sz w:val="20"/>
                <w:szCs w:val="20"/>
              </w:rPr>
              <w:t>Dean</w:t>
            </w:r>
          </w:p>
        </w:tc>
        <w:tc>
          <w:tcPr>
            <w:tcW w:w="4140" w:type="dxa"/>
            <w:tcBorders>
              <w:bottom w:val="single" w:sz="8" w:space="0" w:color="auto"/>
            </w:tcBorders>
          </w:tcPr>
          <w:p w14:paraId="5BE77DFC" w14:textId="3D66211D" w:rsidR="00B22A23" w:rsidRPr="00B22A23" w:rsidRDefault="0070261F" w:rsidP="0070261F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SoAHSS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 xml:space="preserve"> Dean*</w:t>
            </w:r>
          </w:p>
        </w:tc>
      </w:tr>
      <w:tr w:rsidR="00156520" w:rsidRPr="00B22A23" w14:paraId="1315089B" w14:textId="5AD90795" w:rsidTr="3FEB409E">
        <w:trPr>
          <w:trHeight w:val="288"/>
        </w:trPr>
        <w:tc>
          <w:tcPr>
            <w:tcW w:w="3150" w:type="dxa"/>
            <w:tcBorders>
              <w:bottom w:val="single" w:sz="8" w:space="0" w:color="auto"/>
            </w:tcBorders>
            <w:shd w:val="clear" w:color="auto" w:fill="auto"/>
          </w:tcPr>
          <w:p w14:paraId="57C402A0" w14:textId="470194C7" w:rsidR="00B22A23" w:rsidRPr="00B22A23" w:rsidRDefault="16876BFF" w:rsidP="0070261F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 xml:space="preserve">Dr. Brian </w:t>
            </w:r>
            <w:r w:rsidR="60FF93B9" w:rsidRPr="3FEB409E">
              <w:rPr>
                <w:rFonts w:ascii="Calibri" w:hAnsi="Calibri" w:cs="Calibri"/>
                <w:sz w:val="20"/>
                <w:szCs w:val="20"/>
              </w:rPr>
              <w:t>Page</w:t>
            </w:r>
          </w:p>
        </w:tc>
        <w:tc>
          <w:tcPr>
            <w:tcW w:w="1830" w:type="dxa"/>
            <w:tcBorders>
              <w:bottom w:val="single" w:sz="8" w:space="0" w:color="auto"/>
            </w:tcBorders>
            <w:shd w:val="clear" w:color="auto" w:fill="auto"/>
          </w:tcPr>
          <w:p w14:paraId="15A5AAE4" w14:textId="187B0136" w:rsidR="00B22A23" w:rsidRPr="00B22A23" w:rsidRDefault="00B22A23" w:rsidP="0070261F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B22A23">
              <w:rPr>
                <w:rFonts w:ascii="Calibri" w:hAnsi="Calibri" w:cs="Calibri"/>
                <w:sz w:val="20"/>
                <w:szCs w:val="20"/>
              </w:rPr>
              <w:t>SoAHSS</w:t>
            </w:r>
            <w:proofErr w:type="spellEnd"/>
          </w:p>
        </w:tc>
        <w:tc>
          <w:tcPr>
            <w:tcW w:w="5275" w:type="dxa"/>
            <w:tcBorders>
              <w:bottom w:val="single" w:sz="8" w:space="0" w:color="auto"/>
            </w:tcBorders>
            <w:shd w:val="clear" w:color="auto" w:fill="auto"/>
          </w:tcPr>
          <w:p w14:paraId="0F999C7C" w14:textId="1E7607B9" w:rsidR="00B22A23" w:rsidRPr="00B22A23" w:rsidRDefault="00B22A23" w:rsidP="0070261F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B22A23">
              <w:rPr>
                <w:rFonts w:ascii="Calibri" w:hAnsi="Calibri" w:cs="Calibri"/>
                <w:sz w:val="20"/>
                <w:szCs w:val="20"/>
              </w:rPr>
              <w:t>Associate Dean</w:t>
            </w:r>
          </w:p>
        </w:tc>
        <w:tc>
          <w:tcPr>
            <w:tcW w:w="4140" w:type="dxa"/>
            <w:tcBorders>
              <w:bottom w:val="single" w:sz="8" w:space="0" w:color="auto"/>
            </w:tcBorders>
          </w:tcPr>
          <w:p w14:paraId="5304D391" w14:textId="69E3518E" w:rsidR="00B22A23" w:rsidRPr="00B22A23" w:rsidRDefault="0070261F" w:rsidP="0070261F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SoAHSS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 xml:space="preserve"> Dean</w:t>
            </w:r>
          </w:p>
        </w:tc>
      </w:tr>
      <w:tr w:rsidR="00156520" w:rsidRPr="00B22A23" w14:paraId="5E750F98" w14:textId="77777777" w:rsidTr="00815F8D">
        <w:trPr>
          <w:cantSplit/>
          <w:trHeight w:val="115"/>
        </w:trPr>
        <w:tc>
          <w:tcPr>
            <w:tcW w:w="14395" w:type="dxa"/>
            <w:gridSpan w:val="4"/>
            <w:tcBorders>
              <w:bottom w:val="single" w:sz="8" w:space="0" w:color="auto"/>
            </w:tcBorders>
            <w:shd w:val="clear" w:color="auto" w:fill="FFE48F"/>
          </w:tcPr>
          <w:p w14:paraId="5DECBF55" w14:textId="77777777" w:rsidR="00156520" w:rsidRDefault="00156520" w:rsidP="00156520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156520" w:rsidRPr="00B22A23" w14:paraId="0D6EA693" w14:textId="7B3545DA" w:rsidTr="3FEB409E">
        <w:trPr>
          <w:trHeight w:val="288"/>
        </w:trPr>
        <w:tc>
          <w:tcPr>
            <w:tcW w:w="3150" w:type="dxa"/>
            <w:tcBorders>
              <w:bottom w:val="single" w:sz="8" w:space="0" w:color="auto"/>
            </w:tcBorders>
          </w:tcPr>
          <w:p w14:paraId="03AC3D43" w14:textId="0F0EC415" w:rsidR="00B22A23" w:rsidRPr="00CF32F4" w:rsidRDefault="1970A286" w:rsidP="3FEB409E">
            <w:pPr>
              <w:spacing w:before="40" w:after="40" w:line="240" w:lineRule="auto"/>
              <w:rPr>
                <w:rFonts w:ascii="Calibri" w:hAnsi="Calibri" w:cs="Calibri"/>
                <w:color w:val="00B050"/>
                <w:sz w:val="20"/>
                <w:szCs w:val="20"/>
              </w:rPr>
            </w:pPr>
            <w:r w:rsidRPr="00815F8D">
              <w:rPr>
                <w:rFonts w:ascii="Calibri" w:hAnsi="Calibri" w:cs="Calibri"/>
                <w:sz w:val="20"/>
                <w:szCs w:val="20"/>
              </w:rPr>
              <w:t>Dr. Mary Myers</w:t>
            </w:r>
          </w:p>
        </w:tc>
        <w:tc>
          <w:tcPr>
            <w:tcW w:w="1830" w:type="dxa"/>
            <w:tcBorders>
              <w:bottom w:val="single" w:sz="8" w:space="0" w:color="auto"/>
            </w:tcBorders>
          </w:tcPr>
          <w:p w14:paraId="13F8E727" w14:textId="61665888" w:rsidR="00B22A23" w:rsidRPr="00B22A23" w:rsidRDefault="00B22A23" w:rsidP="0070261F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B22A23">
              <w:rPr>
                <w:rFonts w:ascii="Calibri" w:hAnsi="Calibri" w:cs="Calibri"/>
                <w:sz w:val="20"/>
                <w:szCs w:val="20"/>
              </w:rPr>
              <w:t>SoBT</w:t>
            </w:r>
            <w:proofErr w:type="spellEnd"/>
          </w:p>
        </w:tc>
        <w:tc>
          <w:tcPr>
            <w:tcW w:w="5275" w:type="dxa"/>
            <w:tcBorders>
              <w:bottom w:val="single" w:sz="8" w:space="0" w:color="auto"/>
            </w:tcBorders>
          </w:tcPr>
          <w:p w14:paraId="61B8E679" w14:textId="515FCAB1" w:rsidR="00B22A23" w:rsidRPr="00CF32F4" w:rsidRDefault="00B22A23" w:rsidP="0070261F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Dean</w:t>
            </w:r>
          </w:p>
        </w:tc>
        <w:tc>
          <w:tcPr>
            <w:tcW w:w="4140" w:type="dxa"/>
            <w:tcBorders>
              <w:bottom w:val="single" w:sz="8" w:space="0" w:color="auto"/>
            </w:tcBorders>
          </w:tcPr>
          <w:p w14:paraId="45C5B6C7" w14:textId="3EA5D0DA" w:rsidR="00B22A23" w:rsidRDefault="0070261F" w:rsidP="0070261F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3FEB409E">
              <w:rPr>
                <w:rFonts w:ascii="Calibri" w:hAnsi="Calibri" w:cs="Calibri"/>
                <w:sz w:val="20"/>
                <w:szCs w:val="20"/>
              </w:rPr>
              <w:t>SoBT</w:t>
            </w:r>
            <w:proofErr w:type="spellEnd"/>
            <w:r w:rsidRPr="3FEB409E">
              <w:rPr>
                <w:rFonts w:ascii="Calibri" w:hAnsi="Calibri" w:cs="Calibri"/>
                <w:sz w:val="20"/>
                <w:szCs w:val="20"/>
              </w:rPr>
              <w:t xml:space="preserve"> Dean</w:t>
            </w:r>
            <w:r w:rsidR="0B2EF734" w:rsidRPr="3FEB409E">
              <w:rPr>
                <w:rFonts w:ascii="Calibri" w:hAnsi="Calibri" w:cs="Calibri"/>
                <w:sz w:val="20"/>
                <w:szCs w:val="20"/>
              </w:rPr>
              <w:t>*</w:t>
            </w:r>
          </w:p>
        </w:tc>
      </w:tr>
      <w:tr w:rsidR="00156520" w:rsidRPr="00B22A23" w14:paraId="364B1E30" w14:textId="4D01D06D" w:rsidTr="3FEB409E">
        <w:trPr>
          <w:trHeight w:val="288"/>
        </w:trPr>
        <w:tc>
          <w:tcPr>
            <w:tcW w:w="3150" w:type="dxa"/>
            <w:tcBorders>
              <w:bottom w:val="single" w:sz="8" w:space="0" w:color="auto"/>
            </w:tcBorders>
          </w:tcPr>
          <w:p w14:paraId="68F90E1F" w14:textId="11D9DF89" w:rsidR="00B22A23" w:rsidRPr="00CF32F4" w:rsidRDefault="6256B721" w:rsidP="0070261F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 xml:space="preserve">Jennifer </w:t>
            </w:r>
            <w:r w:rsidR="0070261F" w:rsidRPr="3FEB409E">
              <w:rPr>
                <w:rFonts w:ascii="Calibri" w:hAnsi="Calibri" w:cs="Calibri"/>
                <w:sz w:val="20"/>
                <w:szCs w:val="20"/>
              </w:rPr>
              <w:t>Baker</w:t>
            </w:r>
          </w:p>
        </w:tc>
        <w:tc>
          <w:tcPr>
            <w:tcW w:w="1830" w:type="dxa"/>
            <w:tcBorders>
              <w:bottom w:val="single" w:sz="8" w:space="0" w:color="auto"/>
            </w:tcBorders>
          </w:tcPr>
          <w:p w14:paraId="7DD80E74" w14:textId="073B5177" w:rsidR="00B22A23" w:rsidRPr="00B22A23" w:rsidRDefault="00B22A23" w:rsidP="0070261F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SoBT</w:t>
            </w:r>
            <w:proofErr w:type="spellEnd"/>
          </w:p>
        </w:tc>
        <w:tc>
          <w:tcPr>
            <w:tcW w:w="5275" w:type="dxa"/>
            <w:tcBorders>
              <w:bottom w:val="single" w:sz="8" w:space="0" w:color="auto"/>
            </w:tcBorders>
          </w:tcPr>
          <w:p w14:paraId="490A96E1" w14:textId="2794A134" w:rsidR="00B22A23" w:rsidRPr="00CF32F4" w:rsidRDefault="0070261F" w:rsidP="0070261F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ssociate Dean</w:t>
            </w:r>
          </w:p>
        </w:tc>
        <w:tc>
          <w:tcPr>
            <w:tcW w:w="4140" w:type="dxa"/>
            <w:tcBorders>
              <w:bottom w:val="single" w:sz="8" w:space="0" w:color="auto"/>
            </w:tcBorders>
          </w:tcPr>
          <w:p w14:paraId="59A5C129" w14:textId="4BA9628A" w:rsidR="00B22A23" w:rsidRPr="00CF32F4" w:rsidRDefault="0070261F" w:rsidP="0070261F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3FEB409E">
              <w:rPr>
                <w:rFonts w:ascii="Calibri" w:hAnsi="Calibri" w:cs="Calibri"/>
                <w:sz w:val="20"/>
                <w:szCs w:val="20"/>
              </w:rPr>
              <w:t>SoBT</w:t>
            </w:r>
            <w:proofErr w:type="spellEnd"/>
            <w:r w:rsidRPr="3FEB409E">
              <w:rPr>
                <w:rFonts w:ascii="Calibri" w:hAnsi="Calibri" w:cs="Calibri"/>
                <w:sz w:val="20"/>
                <w:szCs w:val="20"/>
              </w:rPr>
              <w:t xml:space="preserve"> Dean</w:t>
            </w:r>
          </w:p>
        </w:tc>
      </w:tr>
      <w:tr w:rsidR="00156520" w:rsidRPr="00B22A23" w14:paraId="251EBE57" w14:textId="77777777" w:rsidTr="3FEB409E">
        <w:trPr>
          <w:trHeight w:val="70"/>
        </w:trPr>
        <w:tc>
          <w:tcPr>
            <w:tcW w:w="14395" w:type="dxa"/>
            <w:gridSpan w:val="4"/>
            <w:tcBorders>
              <w:bottom w:val="single" w:sz="8" w:space="0" w:color="auto"/>
            </w:tcBorders>
            <w:shd w:val="clear" w:color="auto" w:fill="FFE48F"/>
          </w:tcPr>
          <w:p w14:paraId="6B3D2E1B" w14:textId="77777777" w:rsidR="00156520" w:rsidRDefault="00156520" w:rsidP="00156520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156520" w:rsidRPr="00B22A23" w14:paraId="4FE49F7B" w14:textId="46F01A62" w:rsidTr="3FEB409E">
        <w:trPr>
          <w:trHeight w:val="300"/>
        </w:trPr>
        <w:tc>
          <w:tcPr>
            <w:tcW w:w="3150" w:type="dxa"/>
            <w:tcBorders>
              <w:bottom w:val="single" w:sz="8" w:space="0" w:color="auto"/>
            </w:tcBorders>
          </w:tcPr>
          <w:p w14:paraId="7AD1F937" w14:textId="229710E3" w:rsidR="00B22A23" w:rsidRPr="00CF32F4" w:rsidRDefault="2BDC849B" w:rsidP="0070261F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 xml:space="preserve">Dr. April </w:t>
            </w:r>
            <w:r w:rsidR="0070261F" w:rsidRPr="3FEB409E">
              <w:rPr>
                <w:rFonts w:ascii="Calibri" w:hAnsi="Calibri" w:cs="Calibri"/>
                <w:sz w:val="20"/>
                <w:szCs w:val="20"/>
              </w:rPr>
              <w:t>Fleming</w:t>
            </w:r>
          </w:p>
        </w:tc>
        <w:tc>
          <w:tcPr>
            <w:tcW w:w="1830" w:type="dxa"/>
            <w:tcBorders>
              <w:bottom w:val="single" w:sz="8" w:space="0" w:color="auto"/>
            </w:tcBorders>
          </w:tcPr>
          <w:p w14:paraId="37613F7B" w14:textId="4F1E28B1" w:rsidR="00B22A23" w:rsidRPr="00B22A23" w:rsidRDefault="155EB227" w:rsidP="0070261F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3FEB409E">
              <w:rPr>
                <w:rFonts w:ascii="Calibri" w:hAnsi="Calibri" w:cs="Calibri"/>
                <w:sz w:val="20"/>
                <w:szCs w:val="20"/>
              </w:rPr>
              <w:t>SoE</w:t>
            </w:r>
            <w:proofErr w:type="spellEnd"/>
          </w:p>
        </w:tc>
        <w:tc>
          <w:tcPr>
            <w:tcW w:w="5275" w:type="dxa"/>
            <w:tcBorders>
              <w:bottom w:val="single" w:sz="8" w:space="0" w:color="auto"/>
            </w:tcBorders>
          </w:tcPr>
          <w:p w14:paraId="53ED4108" w14:textId="3B2F1718" w:rsidR="00B22A23" w:rsidRPr="00CF32F4" w:rsidRDefault="0070261F" w:rsidP="0070261F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Dean, </w:t>
            </w: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SoE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 xml:space="preserve"> and Charter Schools</w:t>
            </w:r>
          </w:p>
        </w:tc>
        <w:tc>
          <w:tcPr>
            <w:tcW w:w="4140" w:type="dxa"/>
            <w:tcBorders>
              <w:bottom w:val="single" w:sz="8" w:space="0" w:color="auto"/>
            </w:tcBorders>
          </w:tcPr>
          <w:p w14:paraId="04310F4D" w14:textId="6F52B1DA" w:rsidR="00B22A23" w:rsidRPr="00CF32F4" w:rsidRDefault="0070261F" w:rsidP="0070261F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SoE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 xml:space="preserve"> Dean*</w:t>
            </w:r>
          </w:p>
        </w:tc>
      </w:tr>
      <w:tr w:rsidR="00156520" w:rsidRPr="00B22A23" w14:paraId="751F283C" w14:textId="77777777" w:rsidTr="3FEB409E">
        <w:trPr>
          <w:trHeight w:val="88"/>
        </w:trPr>
        <w:tc>
          <w:tcPr>
            <w:tcW w:w="14395" w:type="dxa"/>
            <w:gridSpan w:val="4"/>
            <w:tcBorders>
              <w:bottom w:val="single" w:sz="8" w:space="0" w:color="auto"/>
            </w:tcBorders>
            <w:shd w:val="clear" w:color="auto" w:fill="FFE48F"/>
          </w:tcPr>
          <w:p w14:paraId="036FDA87" w14:textId="77777777" w:rsidR="00156520" w:rsidRDefault="00156520" w:rsidP="00156520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156520" w:rsidRPr="00B22A23" w14:paraId="4D9B7B14" w14:textId="6924AD73" w:rsidTr="3FEB409E">
        <w:trPr>
          <w:trHeight w:val="288"/>
        </w:trPr>
        <w:tc>
          <w:tcPr>
            <w:tcW w:w="3150" w:type="dxa"/>
            <w:tcBorders>
              <w:bottom w:val="single" w:sz="8" w:space="0" w:color="auto"/>
            </w:tcBorders>
          </w:tcPr>
          <w:p w14:paraId="10C707C8" w14:textId="2CCFEC65" w:rsidR="00424763" w:rsidRPr="00CF32F4" w:rsidRDefault="57E1931E" w:rsidP="3FEB409E">
            <w:pPr>
              <w:spacing w:before="40" w:after="40" w:line="240" w:lineRule="auto"/>
              <w:rPr>
                <w:rFonts w:ascii="Calibri" w:hAnsi="Calibri" w:cs="Calibri"/>
                <w:color w:val="00B050"/>
                <w:sz w:val="20"/>
                <w:szCs w:val="20"/>
              </w:rPr>
            </w:pPr>
            <w:r w:rsidRPr="00815F8D">
              <w:rPr>
                <w:rFonts w:ascii="Calibri" w:hAnsi="Calibri" w:cs="Calibri"/>
                <w:sz w:val="20"/>
                <w:szCs w:val="20"/>
              </w:rPr>
              <w:t>Dr. Tammy Such</w:t>
            </w:r>
          </w:p>
        </w:tc>
        <w:tc>
          <w:tcPr>
            <w:tcW w:w="1830" w:type="dxa"/>
            <w:tcBorders>
              <w:bottom w:val="single" w:sz="8" w:space="0" w:color="auto"/>
            </w:tcBorders>
          </w:tcPr>
          <w:p w14:paraId="5F624400" w14:textId="111E7942" w:rsidR="0070261F" w:rsidRPr="00B22A23" w:rsidRDefault="0070261F" w:rsidP="0070261F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SoHP</w:t>
            </w:r>
            <w:proofErr w:type="spellEnd"/>
          </w:p>
        </w:tc>
        <w:tc>
          <w:tcPr>
            <w:tcW w:w="5275" w:type="dxa"/>
            <w:tcBorders>
              <w:bottom w:val="single" w:sz="8" w:space="0" w:color="auto"/>
            </w:tcBorders>
          </w:tcPr>
          <w:p w14:paraId="22D7D88E" w14:textId="5406C1AF" w:rsidR="0070261F" w:rsidRPr="00CF32F4" w:rsidRDefault="0070261F" w:rsidP="0070261F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Dean</w:t>
            </w:r>
          </w:p>
        </w:tc>
        <w:tc>
          <w:tcPr>
            <w:tcW w:w="4140" w:type="dxa"/>
            <w:tcBorders>
              <w:bottom w:val="single" w:sz="8" w:space="0" w:color="auto"/>
            </w:tcBorders>
          </w:tcPr>
          <w:p w14:paraId="3F1F029F" w14:textId="0F7F6D81" w:rsidR="0070261F" w:rsidRPr="00CF32F4" w:rsidRDefault="0070261F" w:rsidP="0070261F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2411C6">
              <w:rPr>
                <w:rFonts w:ascii="Calibri" w:hAnsi="Calibri" w:cs="Calibri"/>
                <w:sz w:val="20"/>
                <w:szCs w:val="20"/>
              </w:rPr>
              <w:t>SoHP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 xml:space="preserve"> Dean*</w:t>
            </w:r>
          </w:p>
        </w:tc>
      </w:tr>
      <w:tr w:rsidR="00156520" w:rsidRPr="00B22A23" w14:paraId="26611832" w14:textId="23B4728B" w:rsidTr="3FEB409E">
        <w:trPr>
          <w:trHeight w:val="288"/>
        </w:trPr>
        <w:tc>
          <w:tcPr>
            <w:tcW w:w="3150" w:type="dxa"/>
            <w:tcBorders>
              <w:bottom w:val="single" w:sz="8" w:space="0" w:color="auto"/>
            </w:tcBorders>
          </w:tcPr>
          <w:p w14:paraId="5297D714" w14:textId="0EBA9EB0" w:rsidR="0070261F" w:rsidRPr="00B22A23" w:rsidRDefault="2017BC17" w:rsidP="0070261F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>Dr.</w:t>
            </w:r>
            <w:r w:rsidR="7F6A2EAF" w:rsidRPr="3FEB409E">
              <w:rPr>
                <w:rFonts w:ascii="Calibri" w:hAnsi="Calibri" w:cs="Calibri"/>
                <w:sz w:val="20"/>
                <w:szCs w:val="20"/>
              </w:rPr>
              <w:t xml:space="preserve"> Patricia </w:t>
            </w:r>
            <w:r w:rsidR="0070261F" w:rsidRPr="3FEB409E">
              <w:rPr>
                <w:rFonts w:ascii="Calibri" w:hAnsi="Calibri" w:cs="Calibri"/>
                <w:sz w:val="20"/>
                <w:szCs w:val="20"/>
              </w:rPr>
              <w:t>Voelpel</w:t>
            </w:r>
            <w:r w:rsidR="07B3DF9F" w:rsidRPr="3FEB409E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BE425F" w:rsidRPr="3FEB409E">
              <w:rPr>
                <w:rFonts w:ascii="Calibri" w:hAnsi="Calibri" w:cs="Calibri"/>
                <w:sz w:val="20"/>
                <w:szCs w:val="20"/>
              </w:rPr>
              <w:t>(</w:t>
            </w:r>
            <w:r w:rsidR="0070261F" w:rsidRPr="3FEB409E">
              <w:rPr>
                <w:rFonts w:ascii="Calibri" w:hAnsi="Calibri" w:cs="Calibri"/>
                <w:sz w:val="20"/>
                <w:szCs w:val="20"/>
              </w:rPr>
              <w:t>Patti</w:t>
            </w:r>
            <w:r w:rsidR="2E98D121" w:rsidRPr="3FEB409E">
              <w:rPr>
                <w:rFonts w:ascii="Calibri" w:hAnsi="Calibri" w:cs="Calibri"/>
                <w:sz w:val="20"/>
                <w:szCs w:val="20"/>
              </w:rPr>
              <w:t>)</w:t>
            </w:r>
          </w:p>
        </w:tc>
        <w:tc>
          <w:tcPr>
            <w:tcW w:w="1830" w:type="dxa"/>
            <w:tcBorders>
              <w:bottom w:val="single" w:sz="8" w:space="0" w:color="auto"/>
            </w:tcBorders>
          </w:tcPr>
          <w:p w14:paraId="26230C02" w14:textId="565118E6" w:rsidR="0070261F" w:rsidRPr="00B22A23" w:rsidRDefault="0070261F" w:rsidP="0070261F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6A602C">
              <w:rPr>
                <w:rFonts w:ascii="Calibri" w:hAnsi="Calibri" w:cs="Calibri"/>
                <w:sz w:val="20"/>
                <w:szCs w:val="20"/>
              </w:rPr>
              <w:t>SoHP</w:t>
            </w:r>
            <w:proofErr w:type="spellEnd"/>
          </w:p>
        </w:tc>
        <w:tc>
          <w:tcPr>
            <w:tcW w:w="5275" w:type="dxa"/>
            <w:tcBorders>
              <w:bottom w:val="single" w:sz="8" w:space="0" w:color="auto"/>
            </w:tcBorders>
          </w:tcPr>
          <w:p w14:paraId="2990783A" w14:textId="5EAD9EE6" w:rsidR="0070261F" w:rsidRPr="00B22A23" w:rsidRDefault="0070261F" w:rsidP="0070261F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ssociate Dean, Nursing Program</w:t>
            </w:r>
          </w:p>
        </w:tc>
        <w:tc>
          <w:tcPr>
            <w:tcW w:w="4140" w:type="dxa"/>
            <w:tcBorders>
              <w:bottom w:val="single" w:sz="8" w:space="0" w:color="auto"/>
            </w:tcBorders>
          </w:tcPr>
          <w:p w14:paraId="5C9AFDBC" w14:textId="77CE5F97" w:rsidR="0070261F" w:rsidRPr="00B22A23" w:rsidRDefault="0070261F" w:rsidP="0070261F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2411C6">
              <w:rPr>
                <w:rFonts w:ascii="Calibri" w:hAnsi="Calibri" w:cs="Calibri"/>
                <w:sz w:val="20"/>
                <w:szCs w:val="20"/>
              </w:rPr>
              <w:t>SoHP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 xml:space="preserve"> Dean</w:t>
            </w:r>
          </w:p>
        </w:tc>
      </w:tr>
      <w:tr w:rsidR="00424406" w:rsidRPr="00B22A23" w14:paraId="6D6813C4" w14:textId="77777777" w:rsidTr="3FEB409E">
        <w:trPr>
          <w:trHeight w:val="288"/>
        </w:trPr>
        <w:tc>
          <w:tcPr>
            <w:tcW w:w="3150" w:type="dxa"/>
            <w:tcBorders>
              <w:bottom w:val="single" w:sz="8" w:space="0" w:color="auto"/>
            </w:tcBorders>
          </w:tcPr>
          <w:p w14:paraId="391EAA0D" w14:textId="3F7CA9E3" w:rsidR="00424406" w:rsidRPr="3FEB409E" w:rsidRDefault="00424406" w:rsidP="0070261F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FB154F">
              <w:rPr>
                <w:rFonts w:ascii="Calibri" w:hAnsi="Calibri" w:cs="Calibri"/>
                <w:color w:val="00B050"/>
                <w:sz w:val="20"/>
                <w:szCs w:val="20"/>
              </w:rPr>
              <w:t>Tommy Mann</w:t>
            </w:r>
          </w:p>
        </w:tc>
        <w:tc>
          <w:tcPr>
            <w:tcW w:w="1830" w:type="dxa"/>
            <w:tcBorders>
              <w:bottom w:val="single" w:sz="8" w:space="0" w:color="auto"/>
            </w:tcBorders>
          </w:tcPr>
          <w:p w14:paraId="686E827F" w14:textId="4CBA88E3" w:rsidR="00424406" w:rsidRPr="006A602C" w:rsidRDefault="00324CDD" w:rsidP="0070261F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SoHP</w:t>
            </w:r>
            <w:proofErr w:type="spellEnd"/>
          </w:p>
        </w:tc>
        <w:tc>
          <w:tcPr>
            <w:tcW w:w="5275" w:type="dxa"/>
            <w:tcBorders>
              <w:bottom w:val="single" w:sz="8" w:space="0" w:color="auto"/>
            </w:tcBorders>
          </w:tcPr>
          <w:p w14:paraId="729130CE" w14:textId="55C660C0" w:rsidR="00424406" w:rsidRDefault="00166BB5" w:rsidP="0070261F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Sr. Director, Health Professions Administration and Simulation Education</w:t>
            </w:r>
          </w:p>
        </w:tc>
        <w:tc>
          <w:tcPr>
            <w:tcW w:w="4140" w:type="dxa"/>
            <w:tcBorders>
              <w:bottom w:val="single" w:sz="8" w:space="0" w:color="auto"/>
            </w:tcBorders>
          </w:tcPr>
          <w:p w14:paraId="470A338A" w14:textId="247B3E20" w:rsidR="00424406" w:rsidRPr="002411C6" w:rsidRDefault="00166BB5" w:rsidP="0070261F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SoHP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 xml:space="preserve"> Dean</w:t>
            </w:r>
          </w:p>
        </w:tc>
      </w:tr>
      <w:tr w:rsidR="00156520" w:rsidRPr="00B22A23" w14:paraId="6EB6D6F6" w14:textId="77777777" w:rsidTr="3FEB409E">
        <w:trPr>
          <w:trHeight w:val="133"/>
        </w:trPr>
        <w:tc>
          <w:tcPr>
            <w:tcW w:w="14395" w:type="dxa"/>
            <w:gridSpan w:val="4"/>
            <w:tcBorders>
              <w:bottom w:val="single" w:sz="8" w:space="0" w:color="auto"/>
            </w:tcBorders>
            <w:shd w:val="clear" w:color="auto" w:fill="FFE48F"/>
          </w:tcPr>
          <w:p w14:paraId="045C946D" w14:textId="77777777" w:rsidR="00156520" w:rsidRPr="002411C6" w:rsidRDefault="00156520" w:rsidP="00156520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156520" w:rsidRPr="00B22A23" w14:paraId="1647EE9B" w14:textId="4104FAD3" w:rsidTr="3FEB409E">
        <w:trPr>
          <w:trHeight w:val="288"/>
        </w:trPr>
        <w:tc>
          <w:tcPr>
            <w:tcW w:w="3150" w:type="dxa"/>
            <w:tcBorders>
              <w:bottom w:val="single" w:sz="8" w:space="0" w:color="auto"/>
            </w:tcBorders>
          </w:tcPr>
          <w:p w14:paraId="242C359D" w14:textId="53F7E2D5" w:rsidR="0070261F" w:rsidRPr="00B22A23" w:rsidRDefault="00624788" w:rsidP="3FEB409E">
            <w:pPr>
              <w:spacing w:before="40" w:after="40" w:line="240" w:lineRule="auto"/>
              <w:rPr>
                <w:rFonts w:ascii="Calibri" w:hAnsi="Calibri" w:cs="Calibri"/>
                <w:color w:val="FF0000"/>
                <w:sz w:val="20"/>
                <w:szCs w:val="20"/>
              </w:rPr>
            </w:pPr>
            <w:r w:rsidRPr="00FB154F">
              <w:rPr>
                <w:rFonts w:ascii="Calibri" w:hAnsi="Calibri" w:cs="Calibri"/>
                <w:sz w:val="20"/>
                <w:szCs w:val="20"/>
              </w:rPr>
              <w:t xml:space="preserve">Dr. </w:t>
            </w:r>
            <w:r w:rsidR="0070261F" w:rsidRPr="00FB154F">
              <w:rPr>
                <w:rFonts w:ascii="Calibri" w:hAnsi="Calibri" w:cs="Calibri"/>
                <w:sz w:val="20"/>
                <w:szCs w:val="20"/>
              </w:rPr>
              <w:t>Martin McClinton</w:t>
            </w:r>
          </w:p>
        </w:tc>
        <w:tc>
          <w:tcPr>
            <w:tcW w:w="1830" w:type="dxa"/>
            <w:tcBorders>
              <w:bottom w:val="single" w:sz="8" w:space="0" w:color="auto"/>
            </w:tcBorders>
          </w:tcPr>
          <w:p w14:paraId="4F117AE9" w14:textId="0F9CFEF3" w:rsidR="0070261F" w:rsidRPr="00B22A23" w:rsidRDefault="0070261F" w:rsidP="0070261F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6A602C">
              <w:rPr>
                <w:rFonts w:ascii="Calibri" w:hAnsi="Calibri" w:cs="Calibri"/>
                <w:sz w:val="20"/>
                <w:szCs w:val="20"/>
              </w:rPr>
              <w:t>So</w:t>
            </w:r>
            <w:r>
              <w:rPr>
                <w:rFonts w:ascii="Calibri" w:hAnsi="Calibri" w:cs="Calibri"/>
                <w:sz w:val="20"/>
                <w:szCs w:val="20"/>
              </w:rPr>
              <w:t>PAS</w:t>
            </w:r>
            <w:proofErr w:type="spellEnd"/>
          </w:p>
        </w:tc>
        <w:tc>
          <w:tcPr>
            <w:tcW w:w="5275" w:type="dxa"/>
            <w:tcBorders>
              <w:bottom w:val="single" w:sz="8" w:space="0" w:color="auto"/>
            </w:tcBorders>
          </w:tcPr>
          <w:p w14:paraId="6CA5234B" w14:textId="33FAD35B" w:rsidR="0070261F" w:rsidRPr="00B22A23" w:rsidRDefault="3487AF44" w:rsidP="3FEB409E">
            <w:pPr>
              <w:spacing w:before="40" w:after="40" w:line="240" w:lineRule="auto"/>
              <w:rPr>
                <w:rFonts w:ascii="Calibri" w:hAnsi="Calibri" w:cs="Calibri"/>
                <w:color w:val="FF0000"/>
                <w:sz w:val="20"/>
                <w:szCs w:val="20"/>
              </w:rPr>
            </w:pPr>
            <w:r w:rsidRPr="00FB154F">
              <w:rPr>
                <w:rFonts w:ascii="Calibri" w:hAnsi="Calibri" w:cs="Calibri"/>
                <w:sz w:val="20"/>
                <w:szCs w:val="20"/>
              </w:rPr>
              <w:t xml:space="preserve">Acting Interim </w:t>
            </w:r>
            <w:r w:rsidR="0070261F" w:rsidRPr="00FB154F">
              <w:rPr>
                <w:rFonts w:ascii="Calibri" w:hAnsi="Calibri" w:cs="Calibri"/>
                <w:sz w:val="20"/>
                <w:szCs w:val="20"/>
              </w:rPr>
              <w:t>Dean</w:t>
            </w:r>
          </w:p>
        </w:tc>
        <w:tc>
          <w:tcPr>
            <w:tcW w:w="4140" w:type="dxa"/>
            <w:tcBorders>
              <w:bottom w:val="single" w:sz="8" w:space="0" w:color="auto"/>
            </w:tcBorders>
          </w:tcPr>
          <w:p w14:paraId="77174F35" w14:textId="2A660D9D" w:rsidR="0070261F" w:rsidRPr="00FB154F" w:rsidRDefault="0070261F" w:rsidP="3FEB409E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FB154F">
              <w:rPr>
                <w:rFonts w:ascii="Calibri" w:hAnsi="Calibri" w:cs="Calibri"/>
                <w:sz w:val="20"/>
                <w:szCs w:val="20"/>
              </w:rPr>
              <w:t>SoPAS</w:t>
            </w:r>
            <w:proofErr w:type="spellEnd"/>
            <w:r w:rsidRPr="00FB154F">
              <w:rPr>
                <w:rFonts w:ascii="Calibri" w:hAnsi="Calibri" w:cs="Calibri"/>
                <w:sz w:val="20"/>
                <w:szCs w:val="20"/>
              </w:rPr>
              <w:t xml:space="preserve"> Dean*</w:t>
            </w:r>
          </w:p>
        </w:tc>
      </w:tr>
      <w:tr w:rsidR="3FEB409E" w14:paraId="4915149D" w14:textId="77777777" w:rsidTr="3FEB409E">
        <w:trPr>
          <w:trHeight w:val="300"/>
        </w:trPr>
        <w:tc>
          <w:tcPr>
            <w:tcW w:w="3150" w:type="dxa"/>
            <w:tcBorders>
              <w:bottom w:val="single" w:sz="8" w:space="0" w:color="auto"/>
            </w:tcBorders>
          </w:tcPr>
          <w:p w14:paraId="7374A3AF" w14:textId="3725254D" w:rsidR="56BD6766" w:rsidRDefault="56BD6766" w:rsidP="3FEB409E">
            <w:pPr>
              <w:spacing w:before="40" w:after="40" w:line="240" w:lineRule="auto"/>
              <w:rPr>
                <w:rFonts w:ascii="Calibri" w:hAnsi="Calibri" w:cs="Calibri"/>
                <w:color w:val="FF0000"/>
                <w:sz w:val="20"/>
                <w:szCs w:val="20"/>
              </w:rPr>
            </w:pPr>
            <w:r w:rsidRPr="00FB154F">
              <w:rPr>
                <w:rFonts w:ascii="Calibri" w:hAnsi="Calibri" w:cs="Calibri"/>
                <w:color w:val="00B050"/>
                <w:sz w:val="20"/>
                <w:szCs w:val="20"/>
              </w:rPr>
              <w:t>Dr. Elizabeth Schott (Libby)</w:t>
            </w:r>
          </w:p>
        </w:tc>
        <w:tc>
          <w:tcPr>
            <w:tcW w:w="1830" w:type="dxa"/>
            <w:tcBorders>
              <w:bottom w:val="single" w:sz="8" w:space="0" w:color="auto"/>
            </w:tcBorders>
          </w:tcPr>
          <w:p w14:paraId="75FEF60A" w14:textId="33255B8C" w:rsidR="56BD6766" w:rsidRDefault="56BD6766" w:rsidP="3FEB409E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3FEB409E">
              <w:rPr>
                <w:rFonts w:ascii="Calibri" w:hAnsi="Calibri" w:cs="Calibri"/>
                <w:sz w:val="20"/>
                <w:szCs w:val="20"/>
              </w:rPr>
              <w:t>SoPAS</w:t>
            </w:r>
            <w:proofErr w:type="spellEnd"/>
          </w:p>
        </w:tc>
        <w:tc>
          <w:tcPr>
            <w:tcW w:w="5275" w:type="dxa"/>
            <w:tcBorders>
              <w:bottom w:val="single" w:sz="8" w:space="0" w:color="auto"/>
            </w:tcBorders>
          </w:tcPr>
          <w:p w14:paraId="06B3C5EB" w14:textId="0EBBCD46" w:rsidR="56BD6766" w:rsidRDefault="56BD6766" w:rsidP="3FEB409E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>Dean</w:t>
            </w:r>
          </w:p>
        </w:tc>
        <w:tc>
          <w:tcPr>
            <w:tcW w:w="4140" w:type="dxa"/>
            <w:tcBorders>
              <w:bottom w:val="single" w:sz="8" w:space="0" w:color="auto"/>
            </w:tcBorders>
          </w:tcPr>
          <w:p w14:paraId="49C53847" w14:textId="313E5743" w:rsidR="56BD6766" w:rsidRDefault="56BD6766" w:rsidP="3FEB409E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3FEB409E">
              <w:rPr>
                <w:rFonts w:ascii="Calibri" w:hAnsi="Calibri" w:cs="Calibri"/>
                <w:sz w:val="20"/>
                <w:szCs w:val="20"/>
              </w:rPr>
              <w:t>SoPAS</w:t>
            </w:r>
            <w:proofErr w:type="spellEnd"/>
            <w:r w:rsidRPr="3FEB409E">
              <w:rPr>
                <w:rFonts w:ascii="Calibri" w:hAnsi="Calibri" w:cs="Calibri"/>
                <w:sz w:val="20"/>
                <w:szCs w:val="20"/>
              </w:rPr>
              <w:t xml:space="preserve"> Dean</w:t>
            </w:r>
            <w:r w:rsidR="00B77B97">
              <w:rPr>
                <w:rFonts w:ascii="Calibri" w:hAnsi="Calibri" w:cs="Calibri"/>
                <w:sz w:val="20"/>
                <w:szCs w:val="20"/>
              </w:rPr>
              <w:t>-elect [Deanship begins 5/2022]</w:t>
            </w:r>
          </w:p>
        </w:tc>
      </w:tr>
      <w:tr w:rsidR="00156520" w:rsidRPr="00B22A23" w14:paraId="2EF7912B" w14:textId="5446AD4C" w:rsidTr="3FEB409E">
        <w:trPr>
          <w:trHeight w:val="288"/>
        </w:trPr>
        <w:tc>
          <w:tcPr>
            <w:tcW w:w="3150" w:type="dxa"/>
            <w:tcBorders>
              <w:bottom w:val="single" w:sz="8" w:space="0" w:color="auto"/>
            </w:tcBorders>
            <w:shd w:val="clear" w:color="auto" w:fill="FFC000"/>
          </w:tcPr>
          <w:p w14:paraId="09F1B048" w14:textId="77777777" w:rsidR="00B22A23" w:rsidRPr="00B22A23" w:rsidRDefault="00B22A23" w:rsidP="0070261F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830" w:type="dxa"/>
            <w:tcBorders>
              <w:bottom w:val="single" w:sz="8" w:space="0" w:color="auto"/>
            </w:tcBorders>
            <w:shd w:val="clear" w:color="auto" w:fill="FFC000"/>
          </w:tcPr>
          <w:p w14:paraId="180471AE" w14:textId="77777777" w:rsidR="00B22A23" w:rsidRPr="00B22A23" w:rsidRDefault="00B22A23" w:rsidP="0070261F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275" w:type="dxa"/>
            <w:tcBorders>
              <w:bottom w:val="single" w:sz="8" w:space="0" w:color="auto"/>
            </w:tcBorders>
            <w:shd w:val="clear" w:color="auto" w:fill="FFC000"/>
          </w:tcPr>
          <w:p w14:paraId="7D89EA89" w14:textId="459187F6" w:rsidR="00B22A23" w:rsidRPr="00B22A23" w:rsidRDefault="0CFD5D29" w:rsidP="0070261F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b/>
                <w:bCs/>
                <w:sz w:val="20"/>
                <w:szCs w:val="20"/>
              </w:rPr>
              <w:t>TITLE and/or Charge</w:t>
            </w:r>
          </w:p>
        </w:tc>
        <w:tc>
          <w:tcPr>
            <w:tcW w:w="4140" w:type="dxa"/>
            <w:tcBorders>
              <w:bottom w:val="single" w:sz="8" w:space="0" w:color="auto"/>
            </w:tcBorders>
            <w:shd w:val="clear" w:color="auto" w:fill="FFC000"/>
          </w:tcPr>
          <w:p w14:paraId="36731EFE" w14:textId="4ED0351E" w:rsidR="00B22A23" w:rsidRPr="00F8029B" w:rsidRDefault="00F8029B" w:rsidP="0070261F">
            <w:pPr>
              <w:spacing w:before="40" w:after="40" w:line="240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A0E31">
              <w:rPr>
                <w:rFonts w:ascii="Calibri" w:hAnsi="Calibri" w:cs="Calibri"/>
                <w:b/>
                <w:bCs/>
              </w:rPr>
              <w:t>CHAIR GROUPS</w:t>
            </w:r>
          </w:p>
        </w:tc>
      </w:tr>
      <w:tr w:rsidR="00156520" w:rsidRPr="00B22A23" w14:paraId="07B48DBB" w14:textId="7978BCB4" w:rsidTr="3FEB409E">
        <w:trPr>
          <w:trHeight w:val="288"/>
        </w:trPr>
        <w:tc>
          <w:tcPr>
            <w:tcW w:w="3150" w:type="dxa"/>
            <w:tcBorders>
              <w:bottom w:val="single" w:sz="8" w:space="0" w:color="auto"/>
            </w:tcBorders>
          </w:tcPr>
          <w:p w14:paraId="6F83F267" w14:textId="17C2A40B" w:rsidR="00B22A23" w:rsidRPr="00B22A23" w:rsidRDefault="29AA8120" w:rsidP="0070261F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 xml:space="preserve">Prof. Dana </w:t>
            </w:r>
            <w:r w:rsidR="1FCC5847" w:rsidRPr="3FEB409E">
              <w:rPr>
                <w:rFonts w:ascii="Calibri" w:hAnsi="Calibri" w:cs="Calibri"/>
                <w:sz w:val="20"/>
                <w:szCs w:val="20"/>
              </w:rPr>
              <w:t>Roe</w:t>
            </w:r>
            <w:r w:rsidR="3EE73419" w:rsidRPr="3FEB409E">
              <w:rPr>
                <w:rFonts w:ascii="Calibri" w:hAnsi="Calibri" w:cs="Calibri"/>
                <w:sz w:val="20"/>
                <w:szCs w:val="20"/>
              </w:rPr>
              <w:t>s</w:t>
            </w:r>
          </w:p>
        </w:tc>
        <w:tc>
          <w:tcPr>
            <w:tcW w:w="1830" w:type="dxa"/>
            <w:tcBorders>
              <w:bottom w:val="single" w:sz="8" w:space="0" w:color="auto"/>
            </w:tcBorders>
          </w:tcPr>
          <w:p w14:paraId="33F75580" w14:textId="1EC47889" w:rsidR="00B22A23" w:rsidRPr="00B22A23" w:rsidRDefault="00F8029B" w:rsidP="0070261F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SoAHSS</w:t>
            </w:r>
            <w:proofErr w:type="spellEnd"/>
          </w:p>
        </w:tc>
        <w:tc>
          <w:tcPr>
            <w:tcW w:w="5275" w:type="dxa"/>
            <w:tcBorders>
              <w:bottom w:val="single" w:sz="8" w:space="0" w:color="auto"/>
            </w:tcBorders>
          </w:tcPr>
          <w:p w14:paraId="3297E18C" w14:textId="13A0E6D7" w:rsidR="00B22A23" w:rsidRPr="00B22A23" w:rsidRDefault="1FCC5847" w:rsidP="3FEB409E">
            <w:pPr>
              <w:spacing w:before="40" w:after="40" w:line="240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3FEB409E">
              <w:rPr>
                <w:rFonts w:ascii="Calibri" w:hAnsi="Calibri" w:cs="Calibri"/>
                <w:b/>
                <w:bCs/>
                <w:sz w:val="20"/>
                <w:szCs w:val="20"/>
              </w:rPr>
              <w:t>Chair, Arts &amp; Humanities</w:t>
            </w:r>
          </w:p>
        </w:tc>
        <w:tc>
          <w:tcPr>
            <w:tcW w:w="4140" w:type="dxa"/>
            <w:tcBorders>
              <w:bottom w:val="single" w:sz="8" w:space="0" w:color="auto"/>
            </w:tcBorders>
          </w:tcPr>
          <w:p w14:paraId="27EC3BB4" w14:textId="1E41322E" w:rsidR="00B22A23" w:rsidRPr="00CF32F4" w:rsidRDefault="1FCC5847" w:rsidP="0070261F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3FEB409E">
              <w:rPr>
                <w:rFonts w:ascii="Calibri" w:hAnsi="Calibri" w:cs="Calibri"/>
                <w:sz w:val="20"/>
                <w:szCs w:val="20"/>
              </w:rPr>
              <w:t>SoAHSS</w:t>
            </w:r>
            <w:proofErr w:type="spellEnd"/>
            <w:r w:rsidRPr="3FEB409E">
              <w:rPr>
                <w:rFonts w:ascii="Calibri" w:hAnsi="Calibri" w:cs="Calibri"/>
                <w:sz w:val="20"/>
                <w:szCs w:val="20"/>
              </w:rPr>
              <w:t>: Art</w:t>
            </w:r>
            <w:r w:rsidR="724E716D" w:rsidRPr="3FEB409E">
              <w:rPr>
                <w:rFonts w:ascii="Calibri" w:hAnsi="Calibri" w:cs="Calibri"/>
                <w:sz w:val="20"/>
                <w:szCs w:val="20"/>
              </w:rPr>
              <w:t>s</w:t>
            </w:r>
            <w:r w:rsidRPr="3FEB409E">
              <w:rPr>
                <w:rFonts w:ascii="Calibri" w:hAnsi="Calibri" w:cs="Calibri"/>
                <w:sz w:val="20"/>
                <w:szCs w:val="20"/>
              </w:rPr>
              <w:t xml:space="preserve"> &amp; Hum</w:t>
            </w:r>
            <w:r w:rsidR="00EA786F">
              <w:rPr>
                <w:rFonts w:ascii="Calibri" w:hAnsi="Calibri" w:cs="Calibri"/>
                <w:sz w:val="20"/>
                <w:szCs w:val="20"/>
              </w:rPr>
              <w:t>anities</w:t>
            </w:r>
            <w:r w:rsidRPr="3FEB409E">
              <w:rPr>
                <w:rFonts w:ascii="Calibri" w:hAnsi="Calibri" w:cs="Calibri"/>
                <w:sz w:val="20"/>
                <w:szCs w:val="20"/>
              </w:rPr>
              <w:t>*</w:t>
            </w:r>
          </w:p>
        </w:tc>
      </w:tr>
      <w:tr w:rsidR="3FEB409E" w14:paraId="13888DFF" w14:textId="77777777" w:rsidTr="3FEB409E">
        <w:trPr>
          <w:trHeight w:val="288"/>
        </w:trPr>
        <w:tc>
          <w:tcPr>
            <w:tcW w:w="3150" w:type="dxa"/>
            <w:tcBorders>
              <w:bottom w:val="single" w:sz="8" w:space="0" w:color="auto"/>
            </w:tcBorders>
          </w:tcPr>
          <w:p w14:paraId="6B2AAB3B" w14:textId="55C06A96" w:rsidR="31541AF9" w:rsidRDefault="31541AF9" w:rsidP="3FEB409E">
            <w:pPr>
              <w:spacing w:before="40" w:after="40" w:line="240" w:lineRule="auto"/>
              <w:ind w:left="432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>Dr. Ryan Wurst</w:t>
            </w:r>
          </w:p>
        </w:tc>
        <w:tc>
          <w:tcPr>
            <w:tcW w:w="1830" w:type="dxa"/>
            <w:tcBorders>
              <w:bottom w:val="single" w:sz="8" w:space="0" w:color="auto"/>
            </w:tcBorders>
          </w:tcPr>
          <w:p w14:paraId="414D7B94" w14:textId="0EBCB81F" w:rsidR="31541AF9" w:rsidRDefault="31541AF9" w:rsidP="3FEB409E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3FEB409E">
              <w:rPr>
                <w:rFonts w:ascii="Calibri" w:hAnsi="Calibri" w:cs="Calibri"/>
                <w:sz w:val="20"/>
                <w:szCs w:val="20"/>
              </w:rPr>
              <w:t>SoAHSS</w:t>
            </w:r>
            <w:proofErr w:type="spellEnd"/>
          </w:p>
        </w:tc>
        <w:tc>
          <w:tcPr>
            <w:tcW w:w="5275" w:type="dxa"/>
            <w:tcBorders>
              <w:bottom w:val="single" w:sz="8" w:space="0" w:color="auto"/>
            </w:tcBorders>
          </w:tcPr>
          <w:p w14:paraId="3C2755B4" w14:textId="3A510B4A" w:rsidR="31541AF9" w:rsidRDefault="31541AF9" w:rsidP="3FEB409E">
            <w:pPr>
              <w:spacing w:before="40" w:after="40" w:line="240" w:lineRule="auto"/>
              <w:ind w:left="144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 xml:space="preserve">Digital Art &amp; Multimedia Production </w:t>
            </w:r>
            <w:proofErr w:type="gramStart"/>
            <w:r w:rsidRPr="3FEB409E">
              <w:rPr>
                <w:rFonts w:ascii="Calibri" w:hAnsi="Calibri" w:cs="Calibri"/>
                <w:sz w:val="20"/>
                <w:szCs w:val="20"/>
              </w:rPr>
              <w:t>AS</w:t>
            </w:r>
            <w:r w:rsidR="315B4B57" w:rsidRPr="3FEB409E">
              <w:rPr>
                <w:rFonts w:ascii="Calibri" w:hAnsi="Calibri" w:cs="Calibri"/>
                <w:sz w:val="20"/>
                <w:szCs w:val="20"/>
              </w:rPr>
              <w:t>;</w:t>
            </w:r>
            <w:proofErr w:type="gramEnd"/>
            <w:r w:rsidRPr="3FEB409E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0EEA1D8F" w14:textId="22A5E6C5" w:rsidR="31541AF9" w:rsidRDefault="31541AF9" w:rsidP="3FEB409E">
            <w:pPr>
              <w:spacing w:before="40" w:after="40" w:line="240" w:lineRule="auto"/>
              <w:ind w:left="144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>Digital Media/Multimedia Production CCC</w:t>
            </w:r>
          </w:p>
        </w:tc>
        <w:tc>
          <w:tcPr>
            <w:tcW w:w="4140" w:type="dxa"/>
            <w:tcBorders>
              <w:bottom w:val="single" w:sz="8" w:space="0" w:color="auto"/>
            </w:tcBorders>
          </w:tcPr>
          <w:p w14:paraId="637D0DCD" w14:textId="7494F07D" w:rsidR="3FEB409E" w:rsidRDefault="3FEB409E" w:rsidP="3FEB409E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3FEB409E" w14:paraId="6B54DC6E" w14:textId="77777777" w:rsidTr="3FEB409E">
        <w:trPr>
          <w:trHeight w:val="288"/>
        </w:trPr>
        <w:tc>
          <w:tcPr>
            <w:tcW w:w="3150" w:type="dxa"/>
            <w:tcBorders>
              <w:bottom w:val="single" w:sz="8" w:space="0" w:color="auto"/>
            </w:tcBorders>
          </w:tcPr>
          <w:p w14:paraId="42B33294" w14:textId="1A8F897B" w:rsidR="248E1E8F" w:rsidRDefault="248E1E8F" w:rsidP="3FEB409E">
            <w:pPr>
              <w:spacing w:before="40" w:after="40" w:line="240" w:lineRule="auto"/>
              <w:ind w:left="432" w:right="-288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 xml:space="preserve">Prof. </w:t>
            </w:r>
            <w:r w:rsidR="31541AF9" w:rsidRPr="3FEB409E">
              <w:rPr>
                <w:rFonts w:ascii="Calibri" w:hAnsi="Calibri" w:cs="Calibri"/>
                <w:sz w:val="20"/>
                <w:szCs w:val="20"/>
              </w:rPr>
              <w:t>Mi</w:t>
            </w:r>
            <w:r w:rsidR="00EA786F">
              <w:rPr>
                <w:rFonts w:ascii="Calibri" w:hAnsi="Calibri" w:cs="Calibri"/>
                <w:sz w:val="20"/>
                <w:szCs w:val="20"/>
              </w:rPr>
              <w:t>ke</w:t>
            </w:r>
            <w:r w:rsidR="31541AF9" w:rsidRPr="3FEB409E">
              <w:rPr>
                <w:rFonts w:ascii="Calibri" w:hAnsi="Calibri" w:cs="Calibri"/>
                <w:sz w:val="20"/>
                <w:szCs w:val="20"/>
              </w:rPr>
              <w:t xml:space="preserve"> Molloy</w:t>
            </w:r>
          </w:p>
        </w:tc>
        <w:tc>
          <w:tcPr>
            <w:tcW w:w="1830" w:type="dxa"/>
            <w:tcBorders>
              <w:bottom w:val="single" w:sz="8" w:space="0" w:color="auto"/>
            </w:tcBorders>
          </w:tcPr>
          <w:p w14:paraId="4EDC3538" w14:textId="35FE5C87" w:rsidR="42857659" w:rsidRDefault="42857659" w:rsidP="3FEB409E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3FEB409E">
              <w:rPr>
                <w:rFonts w:ascii="Calibri" w:hAnsi="Calibri" w:cs="Calibri"/>
                <w:sz w:val="20"/>
                <w:szCs w:val="20"/>
              </w:rPr>
              <w:t>SoAHSS</w:t>
            </w:r>
            <w:proofErr w:type="spellEnd"/>
          </w:p>
        </w:tc>
        <w:tc>
          <w:tcPr>
            <w:tcW w:w="5275" w:type="dxa"/>
            <w:tcBorders>
              <w:bottom w:val="single" w:sz="8" w:space="0" w:color="auto"/>
            </w:tcBorders>
          </w:tcPr>
          <w:p w14:paraId="220EE703" w14:textId="6BFBB835" w:rsidR="31541AF9" w:rsidRDefault="31541AF9" w:rsidP="3FEB409E">
            <w:pPr>
              <w:spacing w:before="40" w:after="40" w:line="240" w:lineRule="auto"/>
              <w:ind w:left="144"/>
              <w:rPr>
                <w:rFonts w:ascii="Calibri" w:hAnsi="Calibri" w:cs="Calibri"/>
                <w:color w:val="FF0000"/>
                <w:sz w:val="20"/>
                <w:szCs w:val="20"/>
              </w:rPr>
            </w:pPr>
            <w:r w:rsidRPr="00B77B97">
              <w:rPr>
                <w:rFonts w:ascii="Calibri" w:hAnsi="Calibri" w:cs="Calibri"/>
                <w:sz w:val="20"/>
                <w:szCs w:val="20"/>
              </w:rPr>
              <w:t xml:space="preserve">Music Production &amp; Technology AS; </w:t>
            </w:r>
            <w:r w:rsidRPr="3FEB409E">
              <w:rPr>
                <w:rFonts w:ascii="Calibri" w:hAnsi="Calibri" w:cs="Calibri"/>
                <w:sz w:val="20"/>
                <w:szCs w:val="20"/>
              </w:rPr>
              <w:t>Audio Technology CCC</w:t>
            </w:r>
          </w:p>
        </w:tc>
        <w:tc>
          <w:tcPr>
            <w:tcW w:w="4140" w:type="dxa"/>
            <w:tcBorders>
              <w:bottom w:val="single" w:sz="8" w:space="0" w:color="auto"/>
            </w:tcBorders>
          </w:tcPr>
          <w:p w14:paraId="39826964" w14:textId="49F91933" w:rsidR="3FEB409E" w:rsidRDefault="3FEB409E" w:rsidP="3FEB409E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3FEB409E" w14:paraId="11ADDF98" w14:textId="77777777" w:rsidTr="3FEB409E">
        <w:trPr>
          <w:trHeight w:val="288"/>
        </w:trPr>
        <w:tc>
          <w:tcPr>
            <w:tcW w:w="3150" w:type="dxa"/>
            <w:tcBorders>
              <w:bottom w:val="single" w:sz="8" w:space="0" w:color="auto"/>
            </w:tcBorders>
          </w:tcPr>
          <w:p w14:paraId="3FB9EF17" w14:textId="2F31A0F1" w:rsidR="31541AF9" w:rsidRDefault="31541AF9" w:rsidP="3FEB409E">
            <w:pPr>
              <w:spacing w:before="40" w:after="40" w:line="240" w:lineRule="auto"/>
              <w:ind w:left="432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>Dr. Thomas Smith</w:t>
            </w:r>
          </w:p>
          <w:p w14:paraId="77F2CB7B" w14:textId="042E0FBA" w:rsidR="3FEB409E" w:rsidRDefault="3FEB409E" w:rsidP="3FEB409E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830" w:type="dxa"/>
            <w:tcBorders>
              <w:bottom w:val="single" w:sz="8" w:space="0" w:color="auto"/>
            </w:tcBorders>
          </w:tcPr>
          <w:p w14:paraId="3C1AA78C" w14:textId="1ECF0E2F" w:rsidR="1F4A97D6" w:rsidRDefault="1F4A97D6" w:rsidP="3FEB409E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3FEB409E">
              <w:rPr>
                <w:rFonts w:ascii="Calibri" w:hAnsi="Calibri" w:cs="Calibri"/>
                <w:sz w:val="20"/>
                <w:szCs w:val="20"/>
              </w:rPr>
              <w:t>SoAHSS</w:t>
            </w:r>
            <w:proofErr w:type="spellEnd"/>
          </w:p>
        </w:tc>
        <w:tc>
          <w:tcPr>
            <w:tcW w:w="5275" w:type="dxa"/>
            <w:tcBorders>
              <w:bottom w:val="single" w:sz="8" w:space="0" w:color="auto"/>
            </w:tcBorders>
          </w:tcPr>
          <w:p w14:paraId="6A4544BA" w14:textId="7CF3AE61" w:rsidR="31541AF9" w:rsidRDefault="31541AF9" w:rsidP="3FEB409E">
            <w:pPr>
              <w:spacing w:before="40" w:after="40" w:line="240" w:lineRule="auto"/>
              <w:ind w:left="144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color w:val="FF0000"/>
                <w:sz w:val="20"/>
                <w:szCs w:val="20"/>
              </w:rPr>
              <w:t xml:space="preserve">[Director] </w:t>
            </w:r>
            <w:r w:rsidRPr="3FEB409E">
              <w:rPr>
                <w:rFonts w:ascii="Calibri" w:hAnsi="Calibri" w:cs="Calibri"/>
                <w:sz w:val="20"/>
                <w:szCs w:val="20"/>
              </w:rPr>
              <w:t>Music (AA pathway)</w:t>
            </w:r>
          </w:p>
        </w:tc>
        <w:tc>
          <w:tcPr>
            <w:tcW w:w="4140" w:type="dxa"/>
            <w:tcBorders>
              <w:bottom w:val="single" w:sz="8" w:space="0" w:color="auto"/>
            </w:tcBorders>
          </w:tcPr>
          <w:p w14:paraId="38E7DEA6" w14:textId="7109EAF2" w:rsidR="3FEB409E" w:rsidRDefault="3FEB409E" w:rsidP="3FEB409E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3FEB409E" w14:paraId="2DF4AF12" w14:textId="77777777" w:rsidTr="3FEB409E">
        <w:trPr>
          <w:trHeight w:val="288"/>
        </w:trPr>
        <w:tc>
          <w:tcPr>
            <w:tcW w:w="3150" w:type="dxa"/>
            <w:tcBorders>
              <w:bottom w:val="single" w:sz="8" w:space="0" w:color="auto"/>
            </w:tcBorders>
          </w:tcPr>
          <w:p w14:paraId="1554A878" w14:textId="0FFC4AD6" w:rsidR="57C1F4EF" w:rsidRDefault="57C1F4EF" w:rsidP="3FEB409E">
            <w:pPr>
              <w:spacing w:before="40" w:after="40" w:line="240" w:lineRule="auto"/>
              <w:ind w:left="432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>Prof. Stuart Brown</w:t>
            </w:r>
          </w:p>
        </w:tc>
        <w:tc>
          <w:tcPr>
            <w:tcW w:w="1830" w:type="dxa"/>
            <w:tcBorders>
              <w:bottom w:val="single" w:sz="8" w:space="0" w:color="auto"/>
            </w:tcBorders>
          </w:tcPr>
          <w:p w14:paraId="6784AE87" w14:textId="1F3FDBA7" w:rsidR="482E7E83" w:rsidRDefault="482E7E83" w:rsidP="3FEB409E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3FEB409E">
              <w:rPr>
                <w:rFonts w:ascii="Calibri" w:hAnsi="Calibri" w:cs="Calibri"/>
                <w:sz w:val="20"/>
                <w:szCs w:val="20"/>
              </w:rPr>
              <w:t>SoAHSS</w:t>
            </w:r>
            <w:proofErr w:type="spellEnd"/>
          </w:p>
        </w:tc>
        <w:tc>
          <w:tcPr>
            <w:tcW w:w="5275" w:type="dxa"/>
            <w:tcBorders>
              <w:bottom w:val="single" w:sz="8" w:space="0" w:color="auto"/>
            </w:tcBorders>
          </w:tcPr>
          <w:p w14:paraId="2D356D62" w14:textId="3D36123B" w:rsidR="31541AF9" w:rsidRDefault="31541AF9" w:rsidP="3FEB409E">
            <w:pPr>
              <w:spacing w:before="40" w:after="40" w:line="240" w:lineRule="auto"/>
              <w:ind w:left="144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>Stage Technology CCC</w:t>
            </w:r>
          </w:p>
        </w:tc>
        <w:tc>
          <w:tcPr>
            <w:tcW w:w="4140" w:type="dxa"/>
            <w:tcBorders>
              <w:bottom w:val="single" w:sz="8" w:space="0" w:color="auto"/>
            </w:tcBorders>
          </w:tcPr>
          <w:p w14:paraId="16F8144A" w14:textId="3E54B02D" w:rsidR="3FEB409E" w:rsidRDefault="3FEB409E" w:rsidP="3FEB409E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156520" w:rsidRPr="00B22A23" w14:paraId="744B7241" w14:textId="2CBB3B0A" w:rsidTr="3FEB409E">
        <w:trPr>
          <w:trHeight w:val="288"/>
        </w:trPr>
        <w:tc>
          <w:tcPr>
            <w:tcW w:w="3150" w:type="dxa"/>
            <w:tcBorders>
              <w:bottom w:val="single" w:sz="8" w:space="0" w:color="auto"/>
            </w:tcBorders>
          </w:tcPr>
          <w:p w14:paraId="09679245" w14:textId="0D000D3F" w:rsidR="00831D4D" w:rsidRPr="00B22A23" w:rsidRDefault="0A0AF1DA" w:rsidP="00831D4D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 xml:space="preserve">Prof. Fernando </w:t>
            </w:r>
            <w:r w:rsidR="1FCC5847" w:rsidRPr="3FEB409E">
              <w:rPr>
                <w:rFonts w:ascii="Calibri" w:hAnsi="Calibri" w:cs="Calibri"/>
                <w:sz w:val="20"/>
                <w:szCs w:val="20"/>
              </w:rPr>
              <w:t>Mayoral</w:t>
            </w:r>
          </w:p>
        </w:tc>
        <w:tc>
          <w:tcPr>
            <w:tcW w:w="1830" w:type="dxa"/>
            <w:tcBorders>
              <w:bottom w:val="single" w:sz="8" w:space="0" w:color="auto"/>
            </w:tcBorders>
          </w:tcPr>
          <w:p w14:paraId="656310F2" w14:textId="64F22365" w:rsidR="00831D4D" w:rsidRPr="00B22A23" w:rsidRDefault="00831D4D" w:rsidP="00831D4D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EE13A4">
              <w:rPr>
                <w:rFonts w:ascii="Calibri" w:hAnsi="Calibri" w:cs="Calibri"/>
                <w:sz w:val="20"/>
                <w:szCs w:val="20"/>
              </w:rPr>
              <w:t>SoAHSS</w:t>
            </w:r>
            <w:proofErr w:type="spellEnd"/>
          </w:p>
        </w:tc>
        <w:tc>
          <w:tcPr>
            <w:tcW w:w="5275" w:type="dxa"/>
            <w:tcBorders>
              <w:bottom w:val="single" w:sz="8" w:space="0" w:color="auto"/>
            </w:tcBorders>
          </w:tcPr>
          <w:p w14:paraId="248DF061" w14:textId="7496F0B0" w:rsidR="00831D4D" w:rsidRPr="00B22A23" w:rsidRDefault="1FCC5847" w:rsidP="3FEB409E">
            <w:pPr>
              <w:spacing w:before="40" w:after="40" w:line="240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3FEB409E">
              <w:rPr>
                <w:rFonts w:ascii="Calibri" w:hAnsi="Calibri" w:cs="Calibri"/>
                <w:b/>
                <w:bCs/>
                <w:sz w:val="20"/>
                <w:szCs w:val="20"/>
              </w:rPr>
              <w:t>Chair, Communication</w:t>
            </w:r>
            <w:r w:rsidR="7CB3F912" w:rsidRPr="3FEB409E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Studies </w:t>
            </w:r>
            <w:r w:rsidRPr="3FEB409E">
              <w:rPr>
                <w:rFonts w:ascii="Calibri" w:hAnsi="Calibri" w:cs="Calibri"/>
                <w:b/>
                <w:bCs/>
                <w:sz w:val="20"/>
                <w:szCs w:val="20"/>
              </w:rPr>
              <w:t>&amp; Foreign Languages</w:t>
            </w:r>
          </w:p>
        </w:tc>
        <w:tc>
          <w:tcPr>
            <w:tcW w:w="4140" w:type="dxa"/>
            <w:tcBorders>
              <w:bottom w:val="single" w:sz="8" w:space="0" w:color="auto"/>
            </w:tcBorders>
          </w:tcPr>
          <w:p w14:paraId="25D4AF86" w14:textId="71BEBF4F" w:rsidR="00831D4D" w:rsidRPr="00B22A23" w:rsidRDefault="1FCC5847" w:rsidP="00831D4D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3FEB409E">
              <w:rPr>
                <w:rFonts w:ascii="Calibri" w:hAnsi="Calibri" w:cs="Calibri"/>
                <w:sz w:val="20"/>
                <w:szCs w:val="20"/>
              </w:rPr>
              <w:t>SoAHSS</w:t>
            </w:r>
            <w:proofErr w:type="spellEnd"/>
            <w:r w:rsidRPr="3FEB409E">
              <w:rPr>
                <w:rFonts w:ascii="Calibri" w:hAnsi="Calibri" w:cs="Calibri"/>
                <w:sz w:val="20"/>
                <w:szCs w:val="20"/>
              </w:rPr>
              <w:t>: Comm &amp; F</w:t>
            </w:r>
            <w:r w:rsidR="77485D6A" w:rsidRPr="3FEB409E">
              <w:rPr>
                <w:rFonts w:ascii="Calibri" w:hAnsi="Calibri" w:cs="Calibri"/>
                <w:sz w:val="20"/>
                <w:szCs w:val="20"/>
              </w:rPr>
              <w:t xml:space="preserve">oreign </w:t>
            </w:r>
            <w:r w:rsidR="17419A77" w:rsidRPr="3FEB409E">
              <w:rPr>
                <w:rFonts w:ascii="Calibri" w:hAnsi="Calibri" w:cs="Calibri"/>
                <w:sz w:val="20"/>
                <w:szCs w:val="20"/>
              </w:rPr>
              <w:t>Lang</w:t>
            </w:r>
            <w:r w:rsidRPr="3FEB409E">
              <w:rPr>
                <w:rFonts w:ascii="Calibri" w:hAnsi="Calibri" w:cs="Calibri"/>
                <w:sz w:val="20"/>
                <w:szCs w:val="20"/>
              </w:rPr>
              <w:t>*</w:t>
            </w:r>
          </w:p>
        </w:tc>
      </w:tr>
      <w:tr w:rsidR="00156520" w:rsidRPr="00B22A23" w14:paraId="5EAE13C1" w14:textId="6B5E66B1" w:rsidTr="3FEB409E">
        <w:trPr>
          <w:trHeight w:val="288"/>
        </w:trPr>
        <w:tc>
          <w:tcPr>
            <w:tcW w:w="3150" w:type="dxa"/>
            <w:tcBorders>
              <w:bottom w:val="single" w:sz="8" w:space="0" w:color="auto"/>
            </w:tcBorders>
          </w:tcPr>
          <w:p w14:paraId="007AFFE6" w14:textId="5E4A8BF8" w:rsidR="00831D4D" w:rsidRPr="00B22A23" w:rsidRDefault="0CB9A18E" w:rsidP="00831D4D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 xml:space="preserve">Dr. Amy </w:t>
            </w:r>
            <w:proofErr w:type="spellStart"/>
            <w:r w:rsidR="1FCC5847" w:rsidRPr="3FEB409E">
              <w:rPr>
                <w:rFonts w:ascii="Calibri" w:hAnsi="Calibri" w:cs="Calibri"/>
                <w:sz w:val="20"/>
                <w:szCs w:val="20"/>
              </w:rPr>
              <w:t>Trogan</w:t>
            </w:r>
            <w:proofErr w:type="spellEnd"/>
          </w:p>
        </w:tc>
        <w:tc>
          <w:tcPr>
            <w:tcW w:w="1830" w:type="dxa"/>
            <w:tcBorders>
              <w:bottom w:val="single" w:sz="8" w:space="0" w:color="auto"/>
            </w:tcBorders>
          </w:tcPr>
          <w:p w14:paraId="09B7D6E0" w14:textId="3844BF25" w:rsidR="00831D4D" w:rsidRPr="00B22A23" w:rsidRDefault="00831D4D" w:rsidP="00831D4D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EE13A4">
              <w:rPr>
                <w:rFonts w:ascii="Calibri" w:hAnsi="Calibri" w:cs="Calibri"/>
                <w:sz w:val="20"/>
                <w:szCs w:val="20"/>
              </w:rPr>
              <w:t>SoAHSS</w:t>
            </w:r>
            <w:proofErr w:type="spellEnd"/>
          </w:p>
        </w:tc>
        <w:tc>
          <w:tcPr>
            <w:tcW w:w="5275" w:type="dxa"/>
            <w:tcBorders>
              <w:bottom w:val="single" w:sz="8" w:space="0" w:color="auto"/>
            </w:tcBorders>
          </w:tcPr>
          <w:p w14:paraId="6CBB0B51" w14:textId="31BBD9A5" w:rsidR="00831D4D" w:rsidRPr="00B22A23" w:rsidRDefault="1FCC5847" w:rsidP="3FEB409E">
            <w:pPr>
              <w:spacing w:before="40" w:after="40" w:line="240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3FEB409E">
              <w:rPr>
                <w:rFonts w:ascii="Calibri" w:hAnsi="Calibri" w:cs="Calibri"/>
                <w:b/>
                <w:bCs/>
                <w:sz w:val="20"/>
                <w:szCs w:val="20"/>
              </w:rPr>
              <w:t>Chair, English</w:t>
            </w:r>
          </w:p>
        </w:tc>
        <w:tc>
          <w:tcPr>
            <w:tcW w:w="4140" w:type="dxa"/>
            <w:tcBorders>
              <w:bottom w:val="single" w:sz="8" w:space="0" w:color="auto"/>
            </w:tcBorders>
          </w:tcPr>
          <w:p w14:paraId="1F968B4A" w14:textId="3482E31F" w:rsidR="00831D4D" w:rsidRPr="00B22A23" w:rsidRDefault="00831D4D" w:rsidP="00831D4D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SoAHSS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>: English*</w:t>
            </w:r>
          </w:p>
        </w:tc>
      </w:tr>
      <w:tr w:rsidR="00156520" w:rsidRPr="00B22A23" w14:paraId="5A48D4B2" w14:textId="6D6A5A71" w:rsidTr="3FEB409E">
        <w:trPr>
          <w:trHeight w:val="288"/>
        </w:trPr>
        <w:tc>
          <w:tcPr>
            <w:tcW w:w="3150" w:type="dxa"/>
            <w:tcBorders>
              <w:bottom w:val="single" w:sz="8" w:space="0" w:color="auto"/>
            </w:tcBorders>
          </w:tcPr>
          <w:p w14:paraId="5738B5F1" w14:textId="105BA85D" w:rsidR="00831D4D" w:rsidRPr="00B22A23" w:rsidRDefault="413B4286" w:rsidP="00831D4D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 xml:space="preserve">Prof. Terri </w:t>
            </w:r>
            <w:r w:rsidR="1FCC5847" w:rsidRPr="3FEB409E">
              <w:rPr>
                <w:rFonts w:ascii="Calibri" w:hAnsi="Calibri" w:cs="Calibri"/>
                <w:sz w:val="20"/>
                <w:szCs w:val="20"/>
              </w:rPr>
              <w:t>Housley</w:t>
            </w:r>
          </w:p>
        </w:tc>
        <w:tc>
          <w:tcPr>
            <w:tcW w:w="1830" w:type="dxa"/>
            <w:tcBorders>
              <w:bottom w:val="single" w:sz="8" w:space="0" w:color="auto"/>
            </w:tcBorders>
          </w:tcPr>
          <w:p w14:paraId="35A8CECB" w14:textId="4065C608" w:rsidR="00831D4D" w:rsidRPr="00B22A23" w:rsidRDefault="00831D4D" w:rsidP="00831D4D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EE13A4">
              <w:rPr>
                <w:rFonts w:ascii="Calibri" w:hAnsi="Calibri" w:cs="Calibri"/>
                <w:sz w:val="20"/>
                <w:szCs w:val="20"/>
              </w:rPr>
              <w:t>SoAHSS</w:t>
            </w:r>
            <w:proofErr w:type="spellEnd"/>
          </w:p>
        </w:tc>
        <w:tc>
          <w:tcPr>
            <w:tcW w:w="5275" w:type="dxa"/>
            <w:tcBorders>
              <w:bottom w:val="single" w:sz="8" w:space="0" w:color="auto"/>
            </w:tcBorders>
          </w:tcPr>
          <w:p w14:paraId="28121F55" w14:textId="70DE99A3" w:rsidR="00831D4D" w:rsidRPr="00B22A23" w:rsidRDefault="1FCC5847" w:rsidP="3FEB409E">
            <w:pPr>
              <w:spacing w:before="40" w:after="40" w:line="240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3FEB409E">
              <w:rPr>
                <w:rFonts w:ascii="Calibri" w:hAnsi="Calibri" w:cs="Calibri"/>
                <w:b/>
                <w:bCs/>
                <w:sz w:val="20"/>
                <w:szCs w:val="20"/>
              </w:rPr>
              <w:t>Chair, Social Sciences</w:t>
            </w:r>
          </w:p>
        </w:tc>
        <w:tc>
          <w:tcPr>
            <w:tcW w:w="4140" w:type="dxa"/>
            <w:tcBorders>
              <w:bottom w:val="single" w:sz="8" w:space="0" w:color="auto"/>
            </w:tcBorders>
          </w:tcPr>
          <w:p w14:paraId="241C829C" w14:textId="349EC0FA" w:rsidR="00831D4D" w:rsidRPr="00B22A23" w:rsidRDefault="00831D4D" w:rsidP="00831D4D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SoAHSS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>: Social Sciences*</w:t>
            </w:r>
          </w:p>
        </w:tc>
      </w:tr>
      <w:tr w:rsidR="00156520" w:rsidRPr="00B22A23" w14:paraId="36C2B33E" w14:textId="74CB6154" w:rsidTr="3FEB409E">
        <w:trPr>
          <w:trHeight w:val="288"/>
        </w:trPr>
        <w:tc>
          <w:tcPr>
            <w:tcW w:w="3150" w:type="dxa"/>
            <w:tcBorders>
              <w:bottom w:val="single" w:sz="4" w:space="0" w:color="auto"/>
            </w:tcBorders>
          </w:tcPr>
          <w:p w14:paraId="60CD90A5" w14:textId="48CADB2A" w:rsidR="00831D4D" w:rsidRPr="00CF32F4" w:rsidRDefault="3C591E37" w:rsidP="00831D4D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 xml:space="preserve">Dr. April </w:t>
            </w:r>
            <w:r w:rsidR="1FCC5847" w:rsidRPr="3FEB409E">
              <w:rPr>
                <w:rFonts w:ascii="Calibri" w:hAnsi="Calibri" w:cs="Calibri"/>
                <w:sz w:val="20"/>
                <w:szCs w:val="20"/>
              </w:rPr>
              <w:t>Ring</w:t>
            </w:r>
          </w:p>
        </w:tc>
        <w:tc>
          <w:tcPr>
            <w:tcW w:w="1830" w:type="dxa"/>
            <w:tcBorders>
              <w:bottom w:val="single" w:sz="4" w:space="0" w:color="auto"/>
            </w:tcBorders>
          </w:tcPr>
          <w:p w14:paraId="05FB852A" w14:textId="1B6B07B6" w:rsidR="00831D4D" w:rsidRPr="00B22A23" w:rsidRDefault="00831D4D" w:rsidP="00831D4D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EE13A4">
              <w:rPr>
                <w:rFonts w:ascii="Calibri" w:hAnsi="Calibri" w:cs="Calibri"/>
                <w:sz w:val="20"/>
                <w:szCs w:val="20"/>
              </w:rPr>
              <w:t>SoAHSS</w:t>
            </w:r>
            <w:proofErr w:type="spellEnd"/>
          </w:p>
        </w:tc>
        <w:tc>
          <w:tcPr>
            <w:tcW w:w="5275" w:type="dxa"/>
            <w:tcBorders>
              <w:bottom w:val="single" w:sz="4" w:space="0" w:color="auto"/>
            </w:tcBorders>
          </w:tcPr>
          <w:p w14:paraId="4330809C" w14:textId="782B173C" w:rsidR="00831D4D" w:rsidRPr="00CF32F4" w:rsidRDefault="1FCC5847" w:rsidP="3FEB409E">
            <w:pPr>
              <w:spacing w:before="40" w:after="40" w:line="240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3FEB409E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Chair, Academic Success 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3961B85F" w14:textId="462A28BD" w:rsidR="00831D4D" w:rsidRPr="00CF32F4" w:rsidRDefault="00831D4D" w:rsidP="00831D4D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SoAHSS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>: Academic Success*</w:t>
            </w:r>
          </w:p>
        </w:tc>
      </w:tr>
      <w:tr w:rsidR="00E55AC0" w:rsidRPr="00B22A23" w14:paraId="5A99D88C" w14:textId="77777777" w:rsidTr="3FEB409E">
        <w:trPr>
          <w:trHeight w:val="161"/>
        </w:trPr>
        <w:tc>
          <w:tcPr>
            <w:tcW w:w="143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48F"/>
          </w:tcPr>
          <w:p w14:paraId="2C232046" w14:textId="77777777" w:rsidR="00E55AC0" w:rsidRDefault="00E55AC0" w:rsidP="00E55AC0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684B4C" w:rsidRPr="00B22A23" w14:paraId="0B7E6C7E" w14:textId="77777777" w:rsidTr="3FEB409E">
        <w:trPr>
          <w:trHeight w:val="288"/>
        </w:trPr>
        <w:tc>
          <w:tcPr>
            <w:tcW w:w="3150" w:type="dxa"/>
            <w:tcBorders>
              <w:top w:val="single" w:sz="4" w:space="0" w:color="auto"/>
              <w:bottom w:val="single" w:sz="8" w:space="0" w:color="auto"/>
            </w:tcBorders>
          </w:tcPr>
          <w:p w14:paraId="61438AA5" w14:textId="2292E0E4" w:rsidR="00684B4C" w:rsidRDefault="12BA5015" w:rsidP="00831D4D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 xml:space="preserve">Dr. Jennifer </w:t>
            </w:r>
            <w:r w:rsidR="089276EC" w:rsidRPr="3FEB409E">
              <w:rPr>
                <w:rFonts w:ascii="Calibri" w:hAnsi="Calibri" w:cs="Calibri"/>
                <w:sz w:val="20"/>
                <w:szCs w:val="20"/>
              </w:rPr>
              <w:t>Patterson</w:t>
            </w:r>
            <w:r w:rsidR="302D75BD" w:rsidRPr="3FEB409E">
              <w:rPr>
                <w:rFonts w:ascii="Calibri" w:hAnsi="Calibri" w:cs="Calibri"/>
                <w:sz w:val="20"/>
                <w:szCs w:val="20"/>
              </w:rPr>
              <w:t xml:space="preserve"> (</w:t>
            </w:r>
            <w:r w:rsidR="089276EC" w:rsidRPr="3FEB409E">
              <w:rPr>
                <w:rFonts w:ascii="Calibri" w:hAnsi="Calibri" w:cs="Calibri"/>
                <w:sz w:val="20"/>
                <w:szCs w:val="20"/>
              </w:rPr>
              <w:t>Jenn</w:t>
            </w:r>
            <w:r w:rsidR="4FB8F790" w:rsidRPr="3FEB409E">
              <w:rPr>
                <w:rFonts w:ascii="Calibri" w:hAnsi="Calibri" w:cs="Calibri"/>
                <w:sz w:val="20"/>
                <w:szCs w:val="20"/>
              </w:rPr>
              <w:t>y)</w:t>
            </w:r>
          </w:p>
        </w:tc>
        <w:tc>
          <w:tcPr>
            <w:tcW w:w="1830" w:type="dxa"/>
            <w:tcBorders>
              <w:top w:val="single" w:sz="4" w:space="0" w:color="auto"/>
              <w:bottom w:val="single" w:sz="8" w:space="0" w:color="auto"/>
            </w:tcBorders>
          </w:tcPr>
          <w:p w14:paraId="772AC909" w14:textId="700B03BD" w:rsidR="00684B4C" w:rsidRPr="00EE13A4" w:rsidRDefault="00684B4C" w:rsidP="00831D4D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SoBT</w:t>
            </w:r>
            <w:proofErr w:type="spellEnd"/>
          </w:p>
        </w:tc>
        <w:tc>
          <w:tcPr>
            <w:tcW w:w="5275" w:type="dxa"/>
            <w:tcBorders>
              <w:top w:val="single" w:sz="4" w:space="0" w:color="auto"/>
              <w:bottom w:val="single" w:sz="8" w:space="0" w:color="auto"/>
            </w:tcBorders>
          </w:tcPr>
          <w:p w14:paraId="0581F202" w14:textId="19F296BA" w:rsidR="00684B4C" w:rsidRDefault="089276EC" w:rsidP="3FEB409E">
            <w:pPr>
              <w:spacing w:before="40" w:after="40" w:line="240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3FEB409E">
              <w:rPr>
                <w:rFonts w:ascii="Calibri" w:hAnsi="Calibri" w:cs="Calibri"/>
                <w:b/>
                <w:bCs/>
                <w:sz w:val="20"/>
                <w:szCs w:val="20"/>
              </w:rPr>
              <w:t>Chair, Business &amp; Accounting</w:t>
            </w:r>
            <w:r w:rsidR="3F75851E" w:rsidRPr="3FEB409E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</w:p>
          <w:p w14:paraId="2FA8588E" w14:textId="459F12A7" w:rsidR="00684B4C" w:rsidRDefault="7B47F748" w:rsidP="3FEB409E">
            <w:pPr>
              <w:spacing w:before="40" w:after="40" w:line="240" w:lineRule="auto"/>
              <w:ind w:left="144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 xml:space="preserve">Supervision &amp; Management, </w:t>
            </w:r>
            <w:proofErr w:type="gramStart"/>
            <w:r w:rsidRPr="3FEB409E">
              <w:rPr>
                <w:rFonts w:ascii="Calibri" w:hAnsi="Calibri" w:cs="Calibri"/>
                <w:sz w:val="20"/>
                <w:szCs w:val="20"/>
              </w:rPr>
              <w:t>BAS;</w:t>
            </w:r>
            <w:proofErr w:type="gramEnd"/>
          </w:p>
          <w:p w14:paraId="3AD4ABCD" w14:textId="0C46E04D" w:rsidR="00684B4C" w:rsidRDefault="4DE27EEF" w:rsidP="3FEB409E">
            <w:pPr>
              <w:spacing w:before="40" w:after="40" w:line="240" w:lineRule="auto"/>
              <w:ind w:left="144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>Bus</w:t>
            </w:r>
            <w:r w:rsidR="55350763" w:rsidRPr="3FEB409E">
              <w:rPr>
                <w:rFonts w:ascii="Calibri" w:hAnsi="Calibri" w:cs="Calibri"/>
                <w:sz w:val="20"/>
                <w:szCs w:val="20"/>
              </w:rPr>
              <w:t xml:space="preserve">iness </w:t>
            </w:r>
            <w:r w:rsidRPr="3FEB409E">
              <w:rPr>
                <w:rFonts w:ascii="Calibri" w:hAnsi="Calibri" w:cs="Calibri"/>
                <w:sz w:val="20"/>
                <w:szCs w:val="20"/>
              </w:rPr>
              <w:t>Admin</w:t>
            </w:r>
            <w:r w:rsidR="1FDC0C89" w:rsidRPr="3FEB409E">
              <w:rPr>
                <w:rFonts w:ascii="Calibri" w:hAnsi="Calibri" w:cs="Calibri"/>
                <w:sz w:val="20"/>
                <w:szCs w:val="20"/>
              </w:rPr>
              <w:t>istration</w:t>
            </w:r>
            <w:r w:rsidRPr="3FEB409E">
              <w:rPr>
                <w:rFonts w:ascii="Calibri" w:hAnsi="Calibri" w:cs="Calibri"/>
                <w:sz w:val="20"/>
                <w:szCs w:val="20"/>
              </w:rPr>
              <w:t xml:space="preserve"> &amp; M</w:t>
            </w:r>
            <w:r w:rsidR="3DCBF0BD" w:rsidRPr="3FEB409E">
              <w:rPr>
                <w:rFonts w:ascii="Calibri" w:hAnsi="Calibri" w:cs="Calibri"/>
                <w:sz w:val="20"/>
                <w:szCs w:val="20"/>
              </w:rPr>
              <w:t>anagement</w:t>
            </w:r>
            <w:r w:rsidR="10BC17D9" w:rsidRPr="3FEB409E">
              <w:rPr>
                <w:rFonts w:ascii="Calibri" w:hAnsi="Calibri" w:cs="Calibri"/>
                <w:sz w:val="20"/>
                <w:szCs w:val="20"/>
              </w:rPr>
              <w:t>,</w:t>
            </w:r>
            <w:r w:rsidRPr="3FEB409E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gramStart"/>
            <w:r w:rsidRPr="3FEB409E">
              <w:rPr>
                <w:rFonts w:ascii="Calibri" w:hAnsi="Calibri" w:cs="Calibri"/>
                <w:sz w:val="20"/>
                <w:szCs w:val="20"/>
              </w:rPr>
              <w:t>AS;</w:t>
            </w:r>
            <w:proofErr w:type="gramEnd"/>
            <w:r w:rsidR="79B69F0A" w:rsidRPr="3FEB409E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3F6F4A17" w14:textId="108A6D34" w:rsidR="00684B4C" w:rsidRDefault="38C983C3" w:rsidP="3FEB409E">
            <w:pPr>
              <w:spacing w:before="40" w:after="40" w:line="240" w:lineRule="auto"/>
              <w:ind w:left="144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>Business Analytics</w:t>
            </w:r>
            <w:r w:rsidR="67E81F44" w:rsidRPr="3FEB409E">
              <w:rPr>
                <w:rFonts w:ascii="Calibri" w:hAnsi="Calibri" w:cs="Calibri"/>
                <w:sz w:val="20"/>
                <w:szCs w:val="20"/>
              </w:rPr>
              <w:t>,</w:t>
            </w:r>
            <w:r w:rsidRPr="3FEB409E">
              <w:rPr>
                <w:rFonts w:ascii="Calibri" w:hAnsi="Calibri" w:cs="Calibri"/>
                <w:sz w:val="20"/>
                <w:szCs w:val="20"/>
              </w:rPr>
              <w:t xml:space="preserve"> AS</w:t>
            </w:r>
          </w:p>
        </w:tc>
        <w:tc>
          <w:tcPr>
            <w:tcW w:w="4140" w:type="dxa"/>
            <w:tcBorders>
              <w:top w:val="single" w:sz="4" w:space="0" w:color="auto"/>
              <w:bottom w:val="single" w:sz="8" w:space="0" w:color="auto"/>
            </w:tcBorders>
          </w:tcPr>
          <w:p w14:paraId="2B7A3CE2" w14:textId="597FF815" w:rsidR="00684B4C" w:rsidRDefault="00684B4C" w:rsidP="00831D4D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SoBT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>: Bus &amp; Acc</w:t>
            </w:r>
            <w:r w:rsidR="00156520">
              <w:rPr>
                <w:rFonts w:ascii="Calibri" w:hAnsi="Calibri" w:cs="Calibri"/>
                <w:sz w:val="20"/>
                <w:szCs w:val="20"/>
              </w:rPr>
              <w:t>t</w:t>
            </w:r>
            <w:r>
              <w:rPr>
                <w:rFonts w:ascii="Calibri" w:hAnsi="Calibri" w:cs="Calibri"/>
                <w:sz w:val="20"/>
                <w:szCs w:val="20"/>
              </w:rPr>
              <w:t>*</w:t>
            </w:r>
          </w:p>
        </w:tc>
      </w:tr>
      <w:tr w:rsidR="3FEB409E" w14:paraId="2D7D4FBC" w14:textId="77777777" w:rsidTr="3FEB409E">
        <w:trPr>
          <w:trHeight w:val="288"/>
        </w:trPr>
        <w:tc>
          <w:tcPr>
            <w:tcW w:w="3150" w:type="dxa"/>
            <w:tcBorders>
              <w:top w:val="single" w:sz="4" w:space="0" w:color="auto"/>
              <w:bottom w:val="single" w:sz="8" w:space="0" w:color="auto"/>
            </w:tcBorders>
          </w:tcPr>
          <w:p w14:paraId="0CC21A79" w14:textId="73FEBADC" w:rsidR="2FEB2725" w:rsidRDefault="2FEB2725" w:rsidP="3FEB409E">
            <w:pPr>
              <w:spacing w:line="240" w:lineRule="auto"/>
              <w:ind w:left="288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>Prof. Bill</w:t>
            </w:r>
            <w:r w:rsidR="75E8E4F5" w:rsidRPr="3FEB409E">
              <w:rPr>
                <w:rFonts w:ascii="Calibri" w:hAnsi="Calibri" w:cs="Calibri"/>
                <w:sz w:val="20"/>
                <w:szCs w:val="20"/>
              </w:rPr>
              <w:t xml:space="preserve"> Van </w:t>
            </w:r>
            <w:proofErr w:type="spellStart"/>
            <w:r w:rsidR="75E8E4F5" w:rsidRPr="3FEB409E">
              <w:rPr>
                <w:rFonts w:ascii="Calibri" w:hAnsi="Calibri" w:cs="Calibri"/>
                <w:sz w:val="20"/>
                <w:szCs w:val="20"/>
              </w:rPr>
              <w:t>Glabek</w:t>
            </w:r>
            <w:proofErr w:type="spellEnd"/>
          </w:p>
        </w:tc>
        <w:tc>
          <w:tcPr>
            <w:tcW w:w="1830" w:type="dxa"/>
            <w:tcBorders>
              <w:top w:val="single" w:sz="4" w:space="0" w:color="auto"/>
              <w:bottom w:val="single" w:sz="8" w:space="0" w:color="auto"/>
            </w:tcBorders>
          </w:tcPr>
          <w:p w14:paraId="4C3E51DB" w14:textId="7B75076D" w:rsidR="75E8E4F5" w:rsidRDefault="75E8E4F5" w:rsidP="3FEB409E">
            <w:pPr>
              <w:spacing w:line="240" w:lineRule="auto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3FEB409E">
              <w:rPr>
                <w:rFonts w:ascii="Calibri" w:hAnsi="Calibri" w:cs="Calibri"/>
                <w:sz w:val="20"/>
                <w:szCs w:val="20"/>
              </w:rPr>
              <w:t>SoBT</w:t>
            </w:r>
            <w:proofErr w:type="spellEnd"/>
          </w:p>
        </w:tc>
        <w:tc>
          <w:tcPr>
            <w:tcW w:w="5275" w:type="dxa"/>
            <w:tcBorders>
              <w:top w:val="single" w:sz="4" w:space="0" w:color="auto"/>
              <w:bottom w:val="single" w:sz="8" w:space="0" w:color="auto"/>
            </w:tcBorders>
          </w:tcPr>
          <w:p w14:paraId="7761429E" w14:textId="3EBFB41D" w:rsidR="75E8E4F5" w:rsidRDefault="75E8E4F5" w:rsidP="3FEB409E">
            <w:pPr>
              <w:spacing w:before="40" w:after="40" w:line="240" w:lineRule="auto"/>
              <w:ind w:left="144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>Accounting Technology</w:t>
            </w:r>
            <w:r w:rsidR="5BFD21B1" w:rsidRPr="3FEB409E">
              <w:rPr>
                <w:rFonts w:ascii="Calibri" w:hAnsi="Calibri" w:cs="Calibri"/>
                <w:sz w:val="20"/>
                <w:szCs w:val="20"/>
              </w:rPr>
              <w:t>,</w:t>
            </w:r>
            <w:r w:rsidRPr="3FEB409E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gramStart"/>
            <w:r w:rsidRPr="3FEB409E">
              <w:rPr>
                <w:rFonts w:ascii="Calibri" w:hAnsi="Calibri" w:cs="Calibri"/>
                <w:sz w:val="20"/>
                <w:szCs w:val="20"/>
              </w:rPr>
              <w:t>AS;</w:t>
            </w:r>
            <w:proofErr w:type="gramEnd"/>
            <w:r w:rsidR="5E4ACAA8" w:rsidRPr="3FEB409E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46FCFBEE" w14:textId="65B5B2DD" w:rsidR="5E4ACAA8" w:rsidRDefault="5E4ACAA8" w:rsidP="3FEB409E">
            <w:pPr>
              <w:spacing w:before="40" w:after="40" w:line="240" w:lineRule="auto"/>
              <w:ind w:left="144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>Accounting</w:t>
            </w:r>
            <w:r w:rsidR="67DD8FB1" w:rsidRPr="3FEB409E">
              <w:rPr>
                <w:rFonts w:ascii="Calibri" w:hAnsi="Calibri" w:cs="Calibri"/>
                <w:sz w:val="20"/>
                <w:szCs w:val="20"/>
              </w:rPr>
              <w:t xml:space="preserve"> Technology Management</w:t>
            </w:r>
            <w:r w:rsidR="2327189F" w:rsidRPr="3FEB409E">
              <w:rPr>
                <w:rFonts w:ascii="Calibri" w:hAnsi="Calibri" w:cs="Calibri"/>
                <w:sz w:val="20"/>
                <w:szCs w:val="20"/>
              </w:rPr>
              <w:t>,</w:t>
            </w:r>
            <w:r w:rsidR="67DD8FB1" w:rsidRPr="3FEB409E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gramStart"/>
            <w:r w:rsidR="75E8E4F5" w:rsidRPr="3FEB409E">
              <w:rPr>
                <w:rFonts w:ascii="Calibri" w:hAnsi="Calibri" w:cs="Calibri"/>
                <w:sz w:val="20"/>
                <w:szCs w:val="20"/>
              </w:rPr>
              <w:t>CCC</w:t>
            </w:r>
            <w:r w:rsidR="1CEFAFDA" w:rsidRPr="3FEB409E">
              <w:rPr>
                <w:rFonts w:ascii="Calibri" w:hAnsi="Calibri" w:cs="Calibri"/>
                <w:sz w:val="20"/>
                <w:szCs w:val="20"/>
              </w:rPr>
              <w:t>;</w:t>
            </w:r>
            <w:proofErr w:type="gramEnd"/>
            <w:r w:rsidR="1CEFAFDA" w:rsidRPr="3FEB409E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2D8D810E" w14:textId="4DF4AE7D" w:rsidR="1CEFAFDA" w:rsidRDefault="1CEFAFDA" w:rsidP="3FEB409E">
            <w:pPr>
              <w:spacing w:before="40" w:after="40" w:line="240" w:lineRule="auto"/>
              <w:ind w:left="144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>Risk Management &amp; Insurance Management</w:t>
            </w:r>
            <w:r w:rsidR="1D62322E" w:rsidRPr="3FEB409E">
              <w:rPr>
                <w:rFonts w:ascii="Calibri" w:hAnsi="Calibri" w:cs="Calibri"/>
                <w:sz w:val="20"/>
                <w:szCs w:val="20"/>
              </w:rPr>
              <w:t>,</w:t>
            </w:r>
            <w:r w:rsidRPr="3FEB409E">
              <w:rPr>
                <w:rFonts w:ascii="Calibri" w:hAnsi="Calibri" w:cs="Calibri"/>
                <w:sz w:val="20"/>
                <w:szCs w:val="20"/>
              </w:rPr>
              <w:t xml:space="preserve"> CCC</w:t>
            </w:r>
          </w:p>
        </w:tc>
        <w:tc>
          <w:tcPr>
            <w:tcW w:w="4140" w:type="dxa"/>
            <w:tcBorders>
              <w:top w:val="single" w:sz="4" w:space="0" w:color="auto"/>
              <w:bottom w:val="single" w:sz="8" w:space="0" w:color="auto"/>
            </w:tcBorders>
          </w:tcPr>
          <w:p w14:paraId="4201F504" w14:textId="48B1DE1E" w:rsidR="3FEB409E" w:rsidRDefault="3FEB409E" w:rsidP="3FEB409E">
            <w:pPr>
              <w:spacing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3FEB409E" w14:paraId="411E8B8D" w14:textId="77777777" w:rsidTr="3FEB409E">
        <w:trPr>
          <w:trHeight w:val="288"/>
        </w:trPr>
        <w:tc>
          <w:tcPr>
            <w:tcW w:w="3150" w:type="dxa"/>
            <w:tcBorders>
              <w:top w:val="single" w:sz="4" w:space="0" w:color="auto"/>
              <w:bottom w:val="single" w:sz="8" w:space="0" w:color="auto"/>
            </w:tcBorders>
          </w:tcPr>
          <w:p w14:paraId="443A58D4" w14:textId="1CB8B95E" w:rsidR="0D0465E5" w:rsidRDefault="0D0465E5" w:rsidP="3FEB409E">
            <w:pPr>
              <w:spacing w:line="240" w:lineRule="auto"/>
              <w:ind w:left="288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>Prof. Alisa Callahan</w:t>
            </w:r>
            <w:r w:rsidR="029A7FBD" w:rsidRPr="3FEB409E">
              <w:rPr>
                <w:rFonts w:ascii="Calibri" w:hAnsi="Calibri" w:cs="Calibri"/>
                <w:sz w:val="20"/>
                <w:szCs w:val="20"/>
              </w:rPr>
              <w:t xml:space="preserve"> (</w:t>
            </w:r>
            <w:r w:rsidR="53EEF5F8" w:rsidRPr="3FEB409E">
              <w:rPr>
                <w:rFonts w:ascii="Calibri" w:hAnsi="Calibri" w:cs="Calibri"/>
                <w:sz w:val="20"/>
                <w:szCs w:val="20"/>
              </w:rPr>
              <w:t>w/JP, JB)</w:t>
            </w:r>
          </w:p>
        </w:tc>
        <w:tc>
          <w:tcPr>
            <w:tcW w:w="1830" w:type="dxa"/>
            <w:tcBorders>
              <w:top w:val="single" w:sz="4" w:space="0" w:color="auto"/>
              <w:bottom w:val="single" w:sz="8" w:space="0" w:color="auto"/>
            </w:tcBorders>
          </w:tcPr>
          <w:p w14:paraId="5ED15C63" w14:textId="076E1B78" w:rsidR="0D0465E5" w:rsidRDefault="0D0465E5" w:rsidP="3FEB409E">
            <w:pPr>
              <w:spacing w:line="240" w:lineRule="auto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3FEB409E">
              <w:rPr>
                <w:rFonts w:ascii="Calibri" w:hAnsi="Calibri" w:cs="Calibri"/>
                <w:sz w:val="20"/>
                <w:szCs w:val="20"/>
              </w:rPr>
              <w:t>SoBT</w:t>
            </w:r>
            <w:proofErr w:type="spellEnd"/>
          </w:p>
        </w:tc>
        <w:tc>
          <w:tcPr>
            <w:tcW w:w="5275" w:type="dxa"/>
            <w:tcBorders>
              <w:top w:val="single" w:sz="4" w:space="0" w:color="auto"/>
              <w:bottom w:val="single" w:sz="8" w:space="0" w:color="auto"/>
            </w:tcBorders>
          </w:tcPr>
          <w:p w14:paraId="6FB3CBF7" w14:textId="732C847A" w:rsidR="3E1A3F05" w:rsidRDefault="3E1A3F05" w:rsidP="3FEB409E">
            <w:pPr>
              <w:spacing w:before="40" w:after="40" w:line="240" w:lineRule="auto"/>
              <w:ind w:left="144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>Business Development &amp; Entrepreneurship</w:t>
            </w:r>
            <w:r w:rsidR="4236253A" w:rsidRPr="3FEB409E">
              <w:rPr>
                <w:rFonts w:ascii="Calibri" w:hAnsi="Calibri" w:cs="Calibri"/>
                <w:sz w:val="20"/>
                <w:szCs w:val="20"/>
              </w:rPr>
              <w:t>,</w:t>
            </w:r>
            <w:r w:rsidRPr="3FEB409E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gramStart"/>
            <w:r w:rsidRPr="3FEB409E">
              <w:rPr>
                <w:rFonts w:ascii="Calibri" w:hAnsi="Calibri" w:cs="Calibri"/>
                <w:sz w:val="20"/>
                <w:szCs w:val="20"/>
              </w:rPr>
              <w:t>CCC;</w:t>
            </w:r>
            <w:proofErr w:type="gramEnd"/>
            <w:r w:rsidRPr="3FEB409E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68520119" w14:textId="4A2FAE85" w:rsidR="3E1A3F05" w:rsidRDefault="3E1A3F05" w:rsidP="3FEB409E">
            <w:pPr>
              <w:spacing w:before="40" w:after="40" w:line="240" w:lineRule="auto"/>
              <w:ind w:left="144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 xml:space="preserve">Financial Services Management, </w:t>
            </w:r>
            <w:proofErr w:type="gramStart"/>
            <w:r w:rsidRPr="3FEB409E">
              <w:rPr>
                <w:rFonts w:ascii="Calibri" w:hAnsi="Calibri" w:cs="Calibri"/>
                <w:sz w:val="20"/>
                <w:szCs w:val="20"/>
              </w:rPr>
              <w:t>CCC;</w:t>
            </w:r>
            <w:proofErr w:type="gramEnd"/>
            <w:r w:rsidRPr="3FEB409E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7FD9470D" w14:textId="6006E5E5" w:rsidR="3E1A3F05" w:rsidRDefault="3E1A3F05" w:rsidP="3FEB409E">
            <w:pPr>
              <w:spacing w:before="40" w:after="40" w:line="240" w:lineRule="auto"/>
              <w:ind w:left="144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>Small Business Management</w:t>
            </w:r>
            <w:r w:rsidR="704C477A" w:rsidRPr="3FEB409E">
              <w:rPr>
                <w:rFonts w:ascii="Calibri" w:hAnsi="Calibri" w:cs="Calibri"/>
                <w:sz w:val="20"/>
                <w:szCs w:val="20"/>
              </w:rPr>
              <w:t>,</w:t>
            </w:r>
            <w:r w:rsidRPr="3FEB409E">
              <w:rPr>
                <w:rFonts w:ascii="Calibri" w:hAnsi="Calibri" w:cs="Calibri"/>
                <w:sz w:val="20"/>
                <w:szCs w:val="20"/>
              </w:rPr>
              <w:t xml:space="preserve"> CCC</w:t>
            </w:r>
          </w:p>
        </w:tc>
        <w:tc>
          <w:tcPr>
            <w:tcW w:w="4140" w:type="dxa"/>
            <w:tcBorders>
              <w:top w:val="single" w:sz="4" w:space="0" w:color="auto"/>
              <w:bottom w:val="single" w:sz="8" w:space="0" w:color="auto"/>
            </w:tcBorders>
          </w:tcPr>
          <w:p w14:paraId="0EF6E6C8" w14:textId="23DB5533" w:rsidR="3FEB409E" w:rsidRDefault="3FEB409E" w:rsidP="3FEB409E">
            <w:pPr>
              <w:spacing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684B4C" w:rsidRPr="00B22A23" w14:paraId="05325E07" w14:textId="77777777" w:rsidTr="3FEB409E">
        <w:trPr>
          <w:trHeight w:val="288"/>
        </w:trPr>
        <w:tc>
          <w:tcPr>
            <w:tcW w:w="3150" w:type="dxa"/>
            <w:tcBorders>
              <w:bottom w:val="single" w:sz="8" w:space="0" w:color="auto"/>
            </w:tcBorders>
          </w:tcPr>
          <w:p w14:paraId="75D3054D" w14:textId="684FB9BC" w:rsidR="00684B4C" w:rsidRDefault="062A1813" w:rsidP="3FEB409E">
            <w:pPr>
              <w:spacing w:before="40" w:after="40" w:line="240" w:lineRule="auto"/>
              <w:rPr>
                <w:rFonts w:ascii="Calibri" w:hAnsi="Calibri" w:cs="Calibri"/>
                <w:color w:val="FF0000"/>
                <w:sz w:val="20"/>
                <w:szCs w:val="20"/>
              </w:rPr>
            </w:pPr>
            <w:r w:rsidRPr="00BA2992">
              <w:rPr>
                <w:rFonts w:ascii="Calibri" w:hAnsi="Calibri" w:cs="Calibri"/>
                <w:sz w:val="20"/>
                <w:szCs w:val="20"/>
              </w:rPr>
              <w:t xml:space="preserve">Dr. David </w:t>
            </w:r>
            <w:proofErr w:type="spellStart"/>
            <w:r w:rsidRPr="00BA2992">
              <w:rPr>
                <w:rFonts w:ascii="Calibri" w:hAnsi="Calibri" w:cs="Calibri"/>
                <w:sz w:val="20"/>
                <w:szCs w:val="20"/>
              </w:rPr>
              <w:t>Piro</w:t>
            </w:r>
            <w:proofErr w:type="spellEnd"/>
          </w:p>
        </w:tc>
        <w:tc>
          <w:tcPr>
            <w:tcW w:w="1830" w:type="dxa"/>
            <w:tcBorders>
              <w:bottom w:val="single" w:sz="8" w:space="0" w:color="auto"/>
            </w:tcBorders>
          </w:tcPr>
          <w:p w14:paraId="3B7F54CF" w14:textId="1C0FC03F" w:rsidR="00684B4C" w:rsidRPr="00EE13A4" w:rsidRDefault="00684B4C" w:rsidP="00831D4D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SoBT</w:t>
            </w:r>
            <w:proofErr w:type="spellEnd"/>
          </w:p>
        </w:tc>
        <w:tc>
          <w:tcPr>
            <w:tcW w:w="5275" w:type="dxa"/>
            <w:tcBorders>
              <w:bottom w:val="single" w:sz="8" w:space="0" w:color="auto"/>
            </w:tcBorders>
          </w:tcPr>
          <w:p w14:paraId="031C4F05" w14:textId="5B4A9856" w:rsidR="00684B4C" w:rsidRDefault="089276EC" w:rsidP="3FEB409E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b/>
                <w:bCs/>
                <w:sz w:val="20"/>
                <w:szCs w:val="20"/>
              </w:rPr>
              <w:t>Chair, Computer Science</w:t>
            </w:r>
          </w:p>
          <w:p w14:paraId="0750FC31" w14:textId="0545FC52" w:rsidR="00684B4C" w:rsidRPr="00957756" w:rsidRDefault="05D4E77C" w:rsidP="3FEB409E">
            <w:pPr>
              <w:spacing w:before="40" w:after="40" w:line="240" w:lineRule="auto"/>
              <w:ind w:left="144"/>
              <w:rPr>
                <w:rFonts w:ascii="Calibri" w:hAnsi="Calibri" w:cs="Calibri"/>
                <w:sz w:val="20"/>
                <w:szCs w:val="20"/>
              </w:rPr>
            </w:pPr>
            <w:r w:rsidRPr="00957756">
              <w:rPr>
                <w:rFonts w:ascii="Calibri" w:hAnsi="Calibri" w:cs="Calibri"/>
                <w:sz w:val="20"/>
                <w:szCs w:val="20"/>
              </w:rPr>
              <w:t>Information Systems Technology</w:t>
            </w:r>
            <w:r w:rsidR="6A2C262F" w:rsidRPr="00957756">
              <w:rPr>
                <w:rFonts w:ascii="Calibri" w:hAnsi="Calibri" w:cs="Calibri"/>
                <w:sz w:val="20"/>
                <w:szCs w:val="20"/>
              </w:rPr>
              <w:t>,</w:t>
            </w:r>
            <w:r w:rsidRPr="00957756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gramStart"/>
            <w:r w:rsidRPr="00957756">
              <w:rPr>
                <w:rFonts w:ascii="Calibri" w:hAnsi="Calibri" w:cs="Calibri"/>
                <w:sz w:val="20"/>
                <w:szCs w:val="20"/>
              </w:rPr>
              <w:t>BAS;</w:t>
            </w:r>
            <w:proofErr w:type="gramEnd"/>
            <w:r w:rsidRPr="00957756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563069AD" w14:textId="1473BEB3" w:rsidR="00684B4C" w:rsidRDefault="1954B1B8" w:rsidP="3FEB409E">
            <w:pPr>
              <w:spacing w:before="40" w:after="40" w:line="240" w:lineRule="auto"/>
              <w:ind w:left="144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>Computer Programming &amp; Analysis</w:t>
            </w:r>
            <w:r w:rsidR="7FD14581" w:rsidRPr="3FEB409E">
              <w:rPr>
                <w:rFonts w:ascii="Calibri" w:hAnsi="Calibri" w:cs="Calibri"/>
                <w:sz w:val="20"/>
                <w:szCs w:val="20"/>
              </w:rPr>
              <w:t>,</w:t>
            </w:r>
            <w:r w:rsidRPr="3FEB409E">
              <w:rPr>
                <w:rFonts w:ascii="Calibri" w:hAnsi="Calibri" w:cs="Calibri"/>
                <w:sz w:val="20"/>
                <w:szCs w:val="20"/>
              </w:rPr>
              <w:t xml:space="preserve"> AS; </w:t>
            </w:r>
            <w:r w:rsidR="521732A7" w:rsidRPr="3FEB409E">
              <w:rPr>
                <w:rFonts w:ascii="Calibri" w:hAnsi="Calibri" w:cs="Calibri"/>
                <w:sz w:val="20"/>
                <w:szCs w:val="20"/>
              </w:rPr>
              <w:t>Network Systems Technology</w:t>
            </w:r>
            <w:r w:rsidR="7B565131" w:rsidRPr="3FEB409E">
              <w:rPr>
                <w:rFonts w:ascii="Calibri" w:hAnsi="Calibri" w:cs="Calibri"/>
                <w:sz w:val="20"/>
                <w:szCs w:val="20"/>
              </w:rPr>
              <w:t>,</w:t>
            </w:r>
            <w:r w:rsidR="521732A7" w:rsidRPr="3FEB409E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gramStart"/>
            <w:r w:rsidR="521732A7" w:rsidRPr="3FEB409E">
              <w:rPr>
                <w:rFonts w:ascii="Calibri" w:hAnsi="Calibri" w:cs="Calibri"/>
                <w:sz w:val="20"/>
                <w:szCs w:val="20"/>
              </w:rPr>
              <w:t>AS;</w:t>
            </w:r>
            <w:proofErr w:type="gramEnd"/>
            <w:r w:rsidR="521732A7" w:rsidRPr="3FEB409E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1EE54A2A" w14:textId="5D0A1CBB" w:rsidR="00684B4C" w:rsidRDefault="1954B1B8" w:rsidP="3FEB409E">
            <w:pPr>
              <w:spacing w:before="40" w:after="40" w:line="240" w:lineRule="auto"/>
              <w:ind w:left="144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>Computer Programmer</w:t>
            </w:r>
            <w:r w:rsidR="71622E6F" w:rsidRPr="3FEB409E">
              <w:rPr>
                <w:rFonts w:ascii="Calibri" w:hAnsi="Calibri" w:cs="Calibri"/>
                <w:sz w:val="20"/>
                <w:szCs w:val="20"/>
              </w:rPr>
              <w:t>,</w:t>
            </w:r>
            <w:r w:rsidRPr="3FEB409E">
              <w:rPr>
                <w:rFonts w:ascii="Calibri" w:hAnsi="Calibri" w:cs="Calibri"/>
                <w:sz w:val="20"/>
                <w:szCs w:val="20"/>
              </w:rPr>
              <w:t xml:space="preserve"> CCC; Computer Programming Specialist</w:t>
            </w:r>
            <w:r w:rsidR="559797DE" w:rsidRPr="3FEB409E">
              <w:rPr>
                <w:rFonts w:ascii="Calibri" w:hAnsi="Calibri" w:cs="Calibri"/>
                <w:sz w:val="20"/>
                <w:szCs w:val="20"/>
              </w:rPr>
              <w:t>,</w:t>
            </w:r>
            <w:r w:rsidRPr="3FEB409E">
              <w:rPr>
                <w:rFonts w:ascii="Calibri" w:hAnsi="Calibri" w:cs="Calibri"/>
                <w:sz w:val="20"/>
                <w:szCs w:val="20"/>
              </w:rPr>
              <w:t xml:space="preserve"> CCC; </w:t>
            </w:r>
            <w:r w:rsidR="667BC568" w:rsidRPr="3FEB409E">
              <w:rPr>
                <w:rFonts w:ascii="Calibri" w:hAnsi="Calibri" w:cs="Calibri"/>
                <w:sz w:val="20"/>
                <w:szCs w:val="20"/>
              </w:rPr>
              <w:t>Digital Forensics</w:t>
            </w:r>
            <w:r w:rsidR="65434D2D" w:rsidRPr="3FEB409E">
              <w:rPr>
                <w:rFonts w:ascii="Calibri" w:hAnsi="Calibri" w:cs="Calibri"/>
                <w:sz w:val="20"/>
                <w:szCs w:val="20"/>
              </w:rPr>
              <w:t>,</w:t>
            </w:r>
            <w:r w:rsidR="667BC568" w:rsidRPr="3FEB409E">
              <w:rPr>
                <w:rFonts w:ascii="Calibri" w:hAnsi="Calibri" w:cs="Calibri"/>
                <w:sz w:val="20"/>
                <w:szCs w:val="20"/>
              </w:rPr>
              <w:t xml:space="preserve"> CCC; Information Technology Support Specialist</w:t>
            </w:r>
            <w:r w:rsidR="6DCF7895" w:rsidRPr="3FEB409E">
              <w:rPr>
                <w:rFonts w:ascii="Calibri" w:hAnsi="Calibri" w:cs="Calibri"/>
                <w:sz w:val="20"/>
                <w:szCs w:val="20"/>
              </w:rPr>
              <w:t>,</w:t>
            </w:r>
            <w:r w:rsidR="667BC568" w:rsidRPr="3FEB409E">
              <w:rPr>
                <w:rFonts w:ascii="Calibri" w:hAnsi="Calibri" w:cs="Calibri"/>
                <w:sz w:val="20"/>
                <w:szCs w:val="20"/>
              </w:rPr>
              <w:t xml:space="preserve"> CCC; Network Enterprise Administration</w:t>
            </w:r>
            <w:r w:rsidR="4CD14E89" w:rsidRPr="3FEB409E">
              <w:rPr>
                <w:rFonts w:ascii="Calibri" w:hAnsi="Calibri" w:cs="Calibri"/>
                <w:sz w:val="20"/>
                <w:szCs w:val="20"/>
              </w:rPr>
              <w:t>,</w:t>
            </w:r>
            <w:r w:rsidR="667BC568" w:rsidRPr="3FEB409E">
              <w:rPr>
                <w:rFonts w:ascii="Calibri" w:hAnsi="Calibri" w:cs="Calibri"/>
                <w:sz w:val="20"/>
                <w:szCs w:val="20"/>
              </w:rPr>
              <w:t xml:space="preserve"> CCC</w:t>
            </w:r>
          </w:p>
        </w:tc>
        <w:tc>
          <w:tcPr>
            <w:tcW w:w="4140" w:type="dxa"/>
            <w:tcBorders>
              <w:bottom w:val="single" w:sz="8" w:space="0" w:color="auto"/>
            </w:tcBorders>
          </w:tcPr>
          <w:p w14:paraId="5D5AF33D" w14:textId="24B89479" w:rsidR="00684B4C" w:rsidRDefault="00684B4C" w:rsidP="00831D4D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SoBT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>: Comp Sci*</w:t>
            </w:r>
          </w:p>
        </w:tc>
      </w:tr>
      <w:tr w:rsidR="3FEB409E" w14:paraId="4868DF78" w14:textId="77777777" w:rsidTr="3FEB409E">
        <w:trPr>
          <w:trHeight w:val="288"/>
        </w:trPr>
        <w:tc>
          <w:tcPr>
            <w:tcW w:w="3150" w:type="dxa"/>
            <w:tcBorders>
              <w:bottom w:val="single" w:sz="8" w:space="0" w:color="auto"/>
            </w:tcBorders>
          </w:tcPr>
          <w:p w14:paraId="41F7482F" w14:textId="60763C07" w:rsidR="30126D3E" w:rsidRDefault="30126D3E" w:rsidP="3FEB409E">
            <w:pPr>
              <w:spacing w:before="40" w:after="40" w:line="240" w:lineRule="auto"/>
              <w:ind w:left="288"/>
              <w:rPr>
                <w:rFonts w:ascii="Calibri" w:hAnsi="Calibri" w:cs="Calibri"/>
                <w:color w:val="FF0000"/>
                <w:sz w:val="20"/>
                <w:szCs w:val="20"/>
              </w:rPr>
            </w:pPr>
            <w:r w:rsidRPr="00BA2992">
              <w:rPr>
                <w:rFonts w:ascii="Calibri" w:hAnsi="Calibri" w:cs="Calibri"/>
                <w:sz w:val="20"/>
                <w:szCs w:val="20"/>
              </w:rPr>
              <w:t>Dr. Melinda Lyles</w:t>
            </w:r>
          </w:p>
        </w:tc>
        <w:tc>
          <w:tcPr>
            <w:tcW w:w="1830" w:type="dxa"/>
            <w:tcBorders>
              <w:bottom w:val="single" w:sz="8" w:space="0" w:color="auto"/>
            </w:tcBorders>
          </w:tcPr>
          <w:p w14:paraId="0E6B5FE5" w14:textId="09F6A1A3" w:rsidR="30126D3E" w:rsidRDefault="30126D3E" w:rsidP="3FEB409E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3FEB409E">
              <w:rPr>
                <w:rFonts w:ascii="Calibri" w:hAnsi="Calibri" w:cs="Calibri"/>
                <w:sz w:val="20"/>
                <w:szCs w:val="20"/>
              </w:rPr>
              <w:t>SoBT</w:t>
            </w:r>
            <w:proofErr w:type="spellEnd"/>
          </w:p>
        </w:tc>
        <w:tc>
          <w:tcPr>
            <w:tcW w:w="5275" w:type="dxa"/>
            <w:tcBorders>
              <w:bottom w:val="single" w:sz="8" w:space="0" w:color="auto"/>
            </w:tcBorders>
          </w:tcPr>
          <w:p w14:paraId="24B232F7" w14:textId="37DBF65B" w:rsidR="30126D3E" w:rsidRDefault="30126D3E" w:rsidP="3FEB409E">
            <w:pPr>
              <w:spacing w:before="40" w:after="40" w:line="240" w:lineRule="auto"/>
              <w:ind w:left="144"/>
              <w:rPr>
                <w:rFonts w:ascii="Calibri" w:hAnsi="Calibri" w:cs="Calibri"/>
                <w:sz w:val="20"/>
                <w:szCs w:val="20"/>
              </w:rPr>
            </w:pPr>
            <w:r w:rsidRPr="00957756">
              <w:rPr>
                <w:rFonts w:ascii="Calibri" w:hAnsi="Calibri" w:cs="Calibri"/>
                <w:sz w:val="20"/>
                <w:szCs w:val="20"/>
              </w:rPr>
              <w:t xml:space="preserve">Cybersecurity Operations, AS; </w:t>
            </w:r>
            <w:r w:rsidRPr="3FEB409E">
              <w:rPr>
                <w:rFonts w:ascii="Calibri" w:hAnsi="Calibri" w:cs="Calibri"/>
                <w:sz w:val="20"/>
                <w:szCs w:val="20"/>
              </w:rPr>
              <w:t>Network Security, CCC</w:t>
            </w:r>
          </w:p>
        </w:tc>
        <w:tc>
          <w:tcPr>
            <w:tcW w:w="4140" w:type="dxa"/>
            <w:tcBorders>
              <w:bottom w:val="single" w:sz="8" w:space="0" w:color="auto"/>
            </w:tcBorders>
          </w:tcPr>
          <w:p w14:paraId="3F3EEB31" w14:textId="21311345" w:rsidR="3FEB409E" w:rsidRDefault="3FEB409E" w:rsidP="3FEB409E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684B4C" w:rsidRPr="00B22A23" w14:paraId="0D34FFFD" w14:textId="77777777" w:rsidTr="3FEB409E">
        <w:trPr>
          <w:trHeight w:val="288"/>
        </w:trPr>
        <w:tc>
          <w:tcPr>
            <w:tcW w:w="3150" w:type="dxa"/>
            <w:tcBorders>
              <w:bottom w:val="single" w:sz="8" w:space="0" w:color="auto"/>
            </w:tcBorders>
          </w:tcPr>
          <w:p w14:paraId="24C285BC" w14:textId="328CEEB9" w:rsidR="00684B4C" w:rsidRDefault="515F3546" w:rsidP="00831D4D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 xml:space="preserve">Prof. Richard </w:t>
            </w:r>
            <w:proofErr w:type="spellStart"/>
            <w:r w:rsidR="089276EC" w:rsidRPr="3FEB409E">
              <w:rPr>
                <w:rFonts w:ascii="Calibri" w:hAnsi="Calibri" w:cs="Calibri"/>
                <w:sz w:val="20"/>
                <w:szCs w:val="20"/>
              </w:rPr>
              <w:t>Worch</w:t>
            </w:r>
            <w:proofErr w:type="spellEnd"/>
          </w:p>
        </w:tc>
        <w:tc>
          <w:tcPr>
            <w:tcW w:w="1830" w:type="dxa"/>
            <w:tcBorders>
              <w:bottom w:val="single" w:sz="8" w:space="0" w:color="auto"/>
            </w:tcBorders>
          </w:tcPr>
          <w:p w14:paraId="55915470" w14:textId="43E02934" w:rsidR="00684B4C" w:rsidRPr="00EE13A4" w:rsidRDefault="00684B4C" w:rsidP="00831D4D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SoBT</w:t>
            </w:r>
            <w:proofErr w:type="spellEnd"/>
          </w:p>
        </w:tc>
        <w:tc>
          <w:tcPr>
            <w:tcW w:w="5275" w:type="dxa"/>
            <w:tcBorders>
              <w:bottom w:val="single" w:sz="8" w:space="0" w:color="auto"/>
            </w:tcBorders>
          </w:tcPr>
          <w:p w14:paraId="07F55581" w14:textId="30E09E88" w:rsidR="00684B4C" w:rsidRDefault="089276EC" w:rsidP="3FEB409E">
            <w:pPr>
              <w:spacing w:before="40" w:after="40" w:line="240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3FEB409E">
              <w:rPr>
                <w:rFonts w:ascii="Calibri" w:hAnsi="Calibri" w:cs="Calibri"/>
                <w:b/>
                <w:bCs/>
                <w:sz w:val="20"/>
                <w:szCs w:val="20"/>
              </w:rPr>
              <w:t>Chair, Criminal Justice</w:t>
            </w:r>
            <w:r w:rsidR="5A333C25" w:rsidRPr="3FEB409E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&amp; Public </w:t>
            </w:r>
            <w:r w:rsidR="5989BA6D" w:rsidRPr="3FEB409E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Safety </w:t>
            </w:r>
            <w:r w:rsidR="5A333C25" w:rsidRPr="3FEB409E">
              <w:rPr>
                <w:rFonts w:ascii="Calibri" w:hAnsi="Calibri" w:cs="Calibri"/>
                <w:b/>
                <w:bCs/>
                <w:sz w:val="20"/>
                <w:szCs w:val="20"/>
              </w:rPr>
              <w:t>Administration</w:t>
            </w:r>
          </w:p>
          <w:p w14:paraId="4361300B" w14:textId="47B16323" w:rsidR="00684B4C" w:rsidRDefault="56A52B95" w:rsidP="3FEB409E">
            <w:pPr>
              <w:spacing w:before="40" w:after="40" w:line="240" w:lineRule="auto"/>
              <w:ind w:left="144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>Public Safety Administration</w:t>
            </w:r>
            <w:r w:rsidR="3169A540" w:rsidRPr="3FEB409E">
              <w:rPr>
                <w:rFonts w:ascii="Calibri" w:hAnsi="Calibri" w:cs="Calibri"/>
                <w:sz w:val="20"/>
                <w:szCs w:val="20"/>
              </w:rPr>
              <w:t>,</w:t>
            </w:r>
            <w:r w:rsidRPr="3FEB409E">
              <w:rPr>
                <w:rFonts w:ascii="Calibri" w:hAnsi="Calibri" w:cs="Calibri"/>
                <w:sz w:val="20"/>
                <w:szCs w:val="20"/>
              </w:rPr>
              <w:t xml:space="preserve"> BAS</w:t>
            </w:r>
          </w:p>
        </w:tc>
        <w:tc>
          <w:tcPr>
            <w:tcW w:w="4140" w:type="dxa"/>
            <w:tcBorders>
              <w:bottom w:val="single" w:sz="8" w:space="0" w:color="auto"/>
            </w:tcBorders>
          </w:tcPr>
          <w:p w14:paraId="027CEA4B" w14:textId="5FC6E62D" w:rsidR="00684B4C" w:rsidRDefault="089276EC" w:rsidP="00831D4D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3FEB409E">
              <w:rPr>
                <w:rFonts w:ascii="Calibri" w:hAnsi="Calibri" w:cs="Calibri"/>
                <w:sz w:val="20"/>
                <w:szCs w:val="20"/>
              </w:rPr>
              <w:t>SoBT</w:t>
            </w:r>
            <w:proofErr w:type="spellEnd"/>
            <w:r w:rsidRPr="3FEB409E">
              <w:rPr>
                <w:rFonts w:ascii="Calibri" w:hAnsi="Calibri" w:cs="Calibri"/>
                <w:sz w:val="20"/>
                <w:szCs w:val="20"/>
              </w:rPr>
              <w:t>: C</w:t>
            </w:r>
            <w:r w:rsidR="17419A77" w:rsidRPr="3FEB409E">
              <w:rPr>
                <w:rFonts w:ascii="Calibri" w:hAnsi="Calibri" w:cs="Calibri"/>
                <w:sz w:val="20"/>
                <w:szCs w:val="20"/>
              </w:rPr>
              <w:t>J, P</w:t>
            </w:r>
            <w:r w:rsidR="684BCA0E" w:rsidRPr="3FEB409E">
              <w:rPr>
                <w:rFonts w:ascii="Calibri" w:hAnsi="Calibri" w:cs="Calibri"/>
                <w:sz w:val="20"/>
                <w:szCs w:val="20"/>
              </w:rPr>
              <w:t>S</w:t>
            </w:r>
            <w:r w:rsidR="17419A77" w:rsidRPr="3FEB409E">
              <w:rPr>
                <w:rFonts w:ascii="Calibri" w:hAnsi="Calibri" w:cs="Calibri"/>
                <w:sz w:val="20"/>
                <w:szCs w:val="20"/>
              </w:rPr>
              <w:t>A</w:t>
            </w:r>
            <w:r w:rsidRPr="3FEB409E">
              <w:rPr>
                <w:rFonts w:ascii="Calibri" w:hAnsi="Calibri" w:cs="Calibri"/>
                <w:sz w:val="20"/>
                <w:szCs w:val="20"/>
              </w:rPr>
              <w:t>*</w:t>
            </w:r>
          </w:p>
        </w:tc>
      </w:tr>
      <w:tr w:rsidR="3FEB409E" w14:paraId="5A29D436" w14:textId="77777777" w:rsidTr="3FEB409E">
        <w:trPr>
          <w:trHeight w:val="288"/>
        </w:trPr>
        <w:tc>
          <w:tcPr>
            <w:tcW w:w="3150" w:type="dxa"/>
            <w:tcBorders>
              <w:bottom w:val="single" w:sz="8" w:space="0" w:color="auto"/>
            </w:tcBorders>
          </w:tcPr>
          <w:p w14:paraId="784A8B5E" w14:textId="1CD8B23D" w:rsidR="510EAD94" w:rsidRDefault="510EAD94" w:rsidP="3FEB409E">
            <w:pPr>
              <w:spacing w:before="40" w:after="40" w:line="240" w:lineRule="auto"/>
              <w:ind w:left="288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lastRenderedPageBreak/>
              <w:t>Prof. Brian O’Reilly</w:t>
            </w:r>
          </w:p>
        </w:tc>
        <w:tc>
          <w:tcPr>
            <w:tcW w:w="1830" w:type="dxa"/>
            <w:tcBorders>
              <w:bottom w:val="single" w:sz="8" w:space="0" w:color="auto"/>
            </w:tcBorders>
          </w:tcPr>
          <w:p w14:paraId="2B3ECFA4" w14:textId="633A4E06" w:rsidR="510EAD94" w:rsidRDefault="510EAD94" w:rsidP="3FEB409E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3FEB409E">
              <w:rPr>
                <w:rFonts w:ascii="Calibri" w:hAnsi="Calibri" w:cs="Calibri"/>
                <w:sz w:val="20"/>
                <w:szCs w:val="20"/>
              </w:rPr>
              <w:t>SoBT</w:t>
            </w:r>
            <w:proofErr w:type="spellEnd"/>
          </w:p>
        </w:tc>
        <w:tc>
          <w:tcPr>
            <w:tcW w:w="5275" w:type="dxa"/>
            <w:tcBorders>
              <w:bottom w:val="single" w:sz="8" w:space="0" w:color="auto"/>
            </w:tcBorders>
          </w:tcPr>
          <w:p w14:paraId="7AAD18B6" w14:textId="0DD6038E" w:rsidR="510EAD94" w:rsidRDefault="510EAD94" w:rsidP="3FEB409E">
            <w:pPr>
              <w:spacing w:before="40" w:after="40" w:line="240" w:lineRule="auto"/>
              <w:ind w:left="144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>Criminal Justice Technology, AS; Homeland Security</w:t>
            </w:r>
            <w:r w:rsidR="7C2E1E00" w:rsidRPr="3FEB409E">
              <w:rPr>
                <w:rFonts w:ascii="Calibri" w:hAnsi="Calibri" w:cs="Calibri"/>
                <w:sz w:val="20"/>
                <w:szCs w:val="20"/>
              </w:rPr>
              <w:t>,</w:t>
            </w:r>
            <w:r w:rsidRPr="3FEB409E">
              <w:rPr>
                <w:rFonts w:ascii="Calibri" w:hAnsi="Calibri" w:cs="Calibri"/>
                <w:sz w:val="20"/>
                <w:szCs w:val="20"/>
              </w:rPr>
              <w:t xml:space="preserve"> CCC</w:t>
            </w:r>
          </w:p>
        </w:tc>
        <w:tc>
          <w:tcPr>
            <w:tcW w:w="4140" w:type="dxa"/>
            <w:tcBorders>
              <w:bottom w:val="single" w:sz="8" w:space="0" w:color="auto"/>
            </w:tcBorders>
          </w:tcPr>
          <w:p w14:paraId="4F5E0F10" w14:textId="3961C132" w:rsidR="3FEB409E" w:rsidRDefault="3FEB409E" w:rsidP="3FEB409E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3FEB409E" w14:paraId="2FDE37B1" w14:textId="77777777" w:rsidTr="3FEB409E">
        <w:trPr>
          <w:trHeight w:val="288"/>
        </w:trPr>
        <w:tc>
          <w:tcPr>
            <w:tcW w:w="3150" w:type="dxa"/>
            <w:tcBorders>
              <w:bottom w:val="single" w:sz="8" w:space="0" w:color="auto"/>
            </w:tcBorders>
          </w:tcPr>
          <w:p w14:paraId="3A19B0FB" w14:textId="39D6CB0B" w:rsidR="510EAD94" w:rsidRDefault="510EAD94" w:rsidP="3FEB409E">
            <w:pPr>
              <w:spacing w:before="40" w:after="40" w:line="240" w:lineRule="auto"/>
              <w:ind w:left="288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 xml:space="preserve">Dr. </w:t>
            </w:r>
            <w:r w:rsidR="7907BAB3" w:rsidRPr="3FEB409E">
              <w:rPr>
                <w:rFonts w:ascii="Calibri" w:hAnsi="Calibri" w:cs="Calibri"/>
                <w:sz w:val="20"/>
                <w:szCs w:val="20"/>
              </w:rPr>
              <w:t>Krissy Cabral</w:t>
            </w:r>
          </w:p>
        </w:tc>
        <w:tc>
          <w:tcPr>
            <w:tcW w:w="1830" w:type="dxa"/>
            <w:tcBorders>
              <w:bottom w:val="single" w:sz="8" w:space="0" w:color="auto"/>
            </w:tcBorders>
          </w:tcPr>
          <w:p w14:paraId="6ABB2071" w14:textId="7FDF97C4" w:rsidR="7907BAB3" w:rsidRDefault="7907BAB3" w:rsidP="3FEB409E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3FEB409E">
              <w:rPr>
                <w:rFonts w:ascii="Calibri" w:hAnsi="Calibri" w:cs="Calibri"/>
                <w:sz w:val="20"/>
                <w:szCs w:val="20"/>
              </w:rPr>
              <w:t>SoBT</w:t>
            </w:r>
            <w:proofErr w:type="spellEnd"/>
          </w:p>
        </w:tc>
        <w:tc>
          <w:tcPr>
            <w:tcW w:w="5275" w:type="dxa"/>
            <w:tcBorders>
              <w:bottom w:val="single" w:sz="8" w:space="0" w:color="auto"/>
            </w:tcBorders>
          </w:tcPr>
          <w:p w14:paraId="4398CCD8" w14:textId="45897368" w:rsidR="7907BAB3" w:rsidRDefault="7907BAB3" w:rsidP="3FEB409E">
            <w:pPr>
              <w:spacing w:before="40" w:after="40" w:line="240" w:lineRule="auto"/>
              <w:ind w:left="144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>Crime Scene Technology</w:t>
            </w:r>
            <w:r w:rsidR="16A8F53D" w:rsidRPr="3FEB409E">
              <w:rPr>
                <w:rFonts w:ascii="Calibri" w:hAnsi="Calibri" w:cs="Calibri"/>
                <w:sz w:val="20"/>
                <w:szCs w:val="20"/>
              </w:rPr>
              <w:t>,</w:t>
            </w:r>
            <w:r w:rsidRPr="3FEB409E">
              <w:rPr>
                <w:rFonts w:ascii="Calibri" w:hAnsi="Calibri" w:cs="Calibri"/>
                <w:sz w:val="20"/>
                <w:szCs w:val="20"/>
              </w:rPr>
              <w:t xml:space="preserve"> AS; Crime Scene Technician</w:t>
            </w:r>
            <w:r w:rsidR="33F99909" w:rsidRPr="3FEB409E">
              <w:rPr>
                <w:rFonts w:ascii="Calibri" w:hAnsi="Calibri" w:cs="Calibri"/>
                <w:sz w:val="20"/>
                <w:szCs w:val="20"/>
              </w:rPr>
              <w:t>,</w:t>
            </w:r>
            <w:r w:rsidRPr="3FEB409E">
              <w:rPr>
                <w:rFonts w:ascii="Calibri" w:hAnsi="Calibri" w:cs="Calibri"/>
                <w:sz w:val="20"/>
                <w:szCs w:val="20"/>
              </w:rPr>
              <w:t xml:space="preserve"> CCC</w:t>
            </w:r>
          </w:p>
        </w:tc>
        <w:tc>
          <w:tcPr>
            <w:tcW w:w="4140" w:type="dxa"/>
            <w:tcBorders>
              <w:bottom w:val="single" w:sz="8" w:space="0" w:color="auto"/>
            </w:tcBorders>
          </w:tcPr>
          <w:p w14:paraId="35BCD2F7" w14:textId="7A71CD83" w:rsidR="3FEB409E" w:rsidRDefault="3FEB409E" w:rsidP="3FEB409E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684B4C" w:rsidRPr="00B22A23" w14:paraId="6F82F11D" w14:textId="77777777" w:rsidTr="3FEB409E">
        <w:trPr>
          <w:trHeight w:val="288"/>
        </w:trPr>
        <w:tc>
          <w:tcPr>
            <w:tcW w:w="3150" w:type="dxa"/>
            <w:tcBorders>
              <w:bottom w:val="single" w:sz="4" w:space="0" w:color="auto"/>
            </w:tcBorders>
          </w:tcPr>
          <w:p w14:paraId="22E2C994" w14:textId="388037DB" w:rsidR="00684B4C" w:rsidRDefault="7D54896D" w:rsidP="3FEB409E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 xml:space="preserve">Dr. Mary </w:t>
            </w:r>
            <w:r w:rsidR="089276EC" w:rsidRPr="3FEB409E">
              <w:rPr>
                <w:rFonts w:ascii="Calibri" w:hAnsi="Calibri" w:cs="Calibri"/>
                <w:sz w:val="20"/>
                <w:szCs w:val="20"/>
              </w:rPr>
              <w:t>Conwell</w:t>
            </w:r>
          </w:p>
        </w:tc>
        <w:tc>
          <w:tcPr>
            <w:tcW w:w="1830" w:type="dxa"/>
            <w:tcBorders>
              <w:bottom w:val="single" w:sz="4" w:space="0" w:color="auto"/>
            </w:tcBorders>
          </w:tcPr>
          <w:p w14:paraId="715BE8A3" w14:textId="01770798" w:rsidR="00684B4C" w:rsidRPr="00EE13A4" w:rsidRDefault="089276EC" w:rsidP="3FEB409E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3FEB409E">
              <w:rPr>
                <w:rFonts w:ascii="Calibri" w:hAnsi="Calibri" w:cs="Calibri"/>
                <w:sz w:val="20"/>
                <w:szCs w:val="20"/>
              </w:rPr>
              <w:t>SoBT</w:t>
            </w:r>
            <w:proofErr w:type="spellEnd"/>
          </w:p>
        </w:tc>
        <w:tc>
          <w:tcPr>
            <w:tcW w:w="5275" w:type="dxa"/>
            <w:tcBorders>
              <w:bottom w:val="single" w:sz="4" w:space="0" w:color="auto"/>
            </w:tcBorders>
          </w:tcPr>
          <w:p w14:paraId="5D117B1B" w14:textId="4E7B19E8" w:rsidR="00684B4C" w:rsidRDefault="089276EC" w:rsidP="3FEB409E">
            <w:pPr>
              <w:spacing w:before="40" w:after="40" w:line="240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3FEB409E">
              <w:rPr>
                <w:rFonts w:ascii="Calibri" w:hAnsi="Calibri" w:cs="Calibri"/>
                <w:b/>
                <w:bCs/>
                <w:sz w:val="20"/>
                <w:szCs w:val="20"/>
              </w:rPr>
              <w:t>Chair, Paralegal</w:t>
            </w:r>
            <w:r w:rsidR="4E24CD87" w:rsidRPr="3FEB409E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Studies, Architecture, &amp; </w:t>
            </w:r>
            <w:r w:rsidRPr="3FEB409E">
              <w:rPr>
                <w:rFonts w:ascii="Calibri" w:hAnsi="Calibri" w:cs="Calibri"/>
                <w:b/>
                <w:bCs/>
                <w:sz w:val="20"/>
                <w:szCs w:val="20"/>
              </w:rPr>
              <w:t>Engineering</w:t>
            </w:r>
          </w:p>
          <w:p w14:paraId="6DF8A60E" w14:textId="66C3EC4F" w:rsidR="00684B4C" w:rsidRDefault="1D9FB3B8" w:rsidP="3FEB409E">
            <w:pPr>
              <w:spacing w:before="40" w:after="40" w:line="240" w:lineRule="auto"/>
              <w:ind w:left="144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>Paralegal Studies</w:t>
            </w:r>
            <w:r w:rsidR="25653E4D" w:rsidRPr="3FEB409E">
              <w:rPr>
                <w:rFonts w:ascii="Calibri" w:hAnsi="Calibri" w:cs="Calibri"/>
                <w:sz w:val="20"/>
                <w:szCs w:val="20"/>
              </w:rPr>
              <w:t>,</w:t>
            </w:r>
            <w:r w:rsidRPr="3FEB409E">
              <w:rPr>
                <w:rFonts w:ascii="Calibri" w:hAnsi="Calibri" w:cs="Calibri"/>
                <w:sz w:val="20"/>
                <w:szCs w:val="20"/>
              </w:rPr>
              <w:t xml:space="preserve"> AS</w:t>
            </w:r>
            <w:r w:rsidR="1CFE09C3" w:rsidRPr="3FEB409E">
              <w:rPr>
                <w:rFonts w:ascii="Calibri" w:hAnsi="Calibri" w:cs="Calibri"/>
                <w:sz w:val="20"/>
                <w:szCs w:val="20"/>
              </w:rPr>
              <w:t xml:space="preserve">; </w:t>
            </w:r>
            <w:r w:rsidR="002F2798" w:rsidRPr="3FEB409E">
              <w:rPr>
                <w:rFonts w:ascii="Calibri" w:hAnsi="Calibri" w:cs="Calibri"/>
                <w:sz w:val="20"/>
                <w:szCs w:val="20"/>
              </w:rPr>
              <w:t>Real Estate Paralegal Certificate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77075634" w14:textId="0FBA9FB8" w:rsidR="00684B4C" w:rsidRDefault="089276EC" w:rsidP="3FEB409E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3FEB409E">
              <w:rPr>
                <w:rFonts w:ascii="Calibri" w:hAnsi="Calibri" w:cs="Calibri"/>
                <w:sz w:val="20"/>
                <w:szCs w:val="20"/>
              </w:rPr>
              <w:t>SoBT</w:t>
            </w:r>
            <w:proofErr w:type="spellEnd"/>
            <w:r w:rsidRPr="3FEB409E">
              <w:rPr>
                <w:rFonts w:ascii="Calibri" w:hAnsi="Calibri" w:cs="Calibri"/>
                <w:sz w:val="20"/>
                <w:szCs w:val="20"/>
              </w:rPr>
              <w:t>: P</w:t>
            </w:r>
            <w:r w:rsidR="17419A77" w:rsidRPr="3FEB409E">
              <w:rPr>
                <w:rFonts w:ascii="Calibri" w:hAnsi="Calibri" w:cs="Calibri"/>
                <w:sz w:val="20"/>
                <w:szCs w:val="20"/>
              </w:rPr>
              <w:t>L, Arch</w:t>
            </w:r>
            <w:r w:rsidR="12AC16FB" w:rsidRPr="3FEB409E">
              <w:rPr>
                <w:rFonts w:ascii="Calibri" w:hAnsi="Calibri" w:cs="Calibri"/>
                <w:sz w:val="20"/>
                <w:szCs w:val="20"/>
              </w:rPr>
              <w:t>, Engr</w:t>
            </w:r>
            <w:r w:rsidRPr="3FEB409E">
              <w:rPr>
                <w:rFonts w:ascii="Calibri" w:hAnsi="Calibri" w:cs="Calibri"/>
                <w:sz w:val="20"/>
                <w:szCs w:val="20"/>
              </w:rPr>
              <w:t>*</w:t>
            </w:r>
          </w:p>
        </w:tc>
      </w:tr>
      <w:tr w:rsidR="3FEB409E" w14:paraId="52B1DFB0" w14:textId="77777777" w:rsidTr="3FEB409E">
        <w:trPr>
          <w:trHeight w:val="288"/>
        </w:trPr>
        <w:tc>
          <w:tcPr>
            <w:tcW w:w="3150" w:type="dxa"/>
            <w:tcBorders>
              <w:bottom w:val="single" w:sz="4" w:space="0" w:color="auto"/>
            </w:tcBorders>
          </w:tcPr>
          <w:p w14:paraId="7A572ACC" w14:textId="05F5F96B" w:rsidR="7CB81B7A" w:rsidRDefault="7CB81B7A" w:rsidP="3FEB409E">
            <w:pPr>
              <w:spacing w:before="40" w:after="40" w:line="240" w:lineRule="auto"/>
              <w:ind w:left="288"/>
              <w:rPr>
                <w:rFonts w:ascii="Calibri" w:hAnsi="Calibri" w:cs="Calibri"/>
                <w:sz w:val="20"/>
                <w:szCs w:val="20"/>
              </w:rPr>
            </w:pPr>
            <w:r w:rsidRPr="00FB154F">
              <w:rPr>
                <w:rFonts w:ascii="Calibri" w:hAnsi="Calibri" w:cs="Calibri"/>
                <w:color w:val="FF0000"/>
                <w:sz w:val="20"/>
                <w:szCs w:val="20"/>
              </w:rPr>
              <w:t>Prof. John Montoya (w/</w:t>
            </w:r>
            <w:proofErr w:type="spellStart"/>
            <w:r w:rsidRPr="00FB154F">
              <w:rPr>
                <w:rFonts w:ascii="Calibri" w:hAnsi="Calibri" w:cs="Calibri"/>
                <w:color w:val="FF0000"/>
                <w:sz w:val="20"/>
                <w:szCs w:val="20"/>
              </w:rPr>
              <w:t>JBaker</w:t>
            </w:r>
            <w:proofErr w:type="spellEnd"/>
            <w:r w:rsidRPr="00FB154F">
              <w:rPr>
                <w:rFonts w:ascii="Calibri" w:hAnsi="Calibri" w:cs="Calibri"/>
                <w:color w:val="FF0000"/>
                <w:sz w:val="20"/>
                <w:szCs w:val="20"/>
              </w:rPr>
              <w:t>)</w:t>
            </w:r>
          </w:p>
        </w:tc>
        <w:tc>
          <w:tcPr>
            <w:tcW w:w="1830" w:type="dxa"/>
            <w:tcBorders>
              <w:bottom w:val="single" w:sz="4" w:space="0" w:color="auto"/>
            </w:tcBorders>
          </w:tcPr>
          <w:p w14:paraId="27335EF0" w14:textId="2A1564C3" w:rsidR="7CB81B7A" w:rsidRDefault="7CB81B7A" w:rsidP="3FEB409E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3FEB409E">
              <w:rPr>
                <w:rFonts w:ascii="Calibri" w:hAnsi="Calibri" w:cs="Calibri"/>
                <w:sz w:val="20"/>
                <w:szCs w:val="20"/>
              </w:rPr>
              <w:t>SoBT</w:t>
            </w:r>
            <w:proofErr w:type="spellEnd"/>
          </w:p>
        </w:tc>
        <w:tc>
          <w:tcPr>
            <w:tcW w:w="5275" w:type="dxa"/>
            <w:tcBorders>
              <w:bottom w:val="single" w:sz="4" w:space="0" w:color="auto"/>
            </w:tcBorders>
          </w:tcPr>
          <w:p w14:paraId="05AAC45B" w14:textId="28C58420" w:rsidR="7CB81B7A" w:rsidRPr="007E06DE" w:rsidRDefault="7CB81B7A" w:rsidP="3FEB409E">
            <w:pPr>
              <w:spacing w:before="40" w:after="40" w:line="240" w:lineRule="auto"/>
              <w:ind w:left="144"/>
              <w:rPr>
                <w:sz w:val="24"/>
                <w:szCs w:val="24"/>
              </w:rPr>
            </w:pPr>
            <w:r w:rsidRPr="007E06DE">
              <w:rPr>
                <w:rFonts w:ascii="Calibri" w:eastAsia="Calibri" w:hAnsi="Calibri" w:cs="Calibri"/>
                <w:color w:val="000000" w:themeColor="text1"/>
                <w:sz w:val="20"/>
                <w:szCs w:val="20"/>
              </w:rPr>
              <w:t>Architectural Design &amp; Construction Technology</w:t>
            </w:r>
            <w:r w:rsidR="5B809099" w:rsidRPr="007E06DE">
              <w:rPr>
                <w:rFonts w:ascii="Calibri" w:eastAsia="Calibri" w:hAnsi="Calibri" w:cs="Calibri"/>
                <w:color w:val="000000" w:themeColor="text1"/>
                <w:sz w:val="20"/>
                <w:szCs w:val="20"/>
              </w:rPr>
              <w:t>,</w:t>
            </w:r>
            <w:r w:rsidRPr="007E06DE">
              <w:rPr>
                <w:rFonts w:ascii="Calibri" w:eastAsia="Calibri" w:hAnsi="Calibri" w:cs="Calibri"/>
                <w:color w:val="000000" w:themeColor="text1"/>
                <w:sz w:val="20"/>
                <w:szCs w:val="20"/>
              </w:rPr>
              <w:t xml:space="preserve"> </w:t>
            </w:r>
            <w:proofErr w:type="gramStart"/>
            <w:r w:rsidRPr="007E06DE">
              <w:rPr>
                <w:rFonts w:ascii="Calibri" w:eastAsia="Calibri" w:hAnsi="Calibri" w:cs="Calibri"/>
                <w:color w:val="000000" w:themeColor="text1"/>
                <w:sz w:val="20"/>
                <w:szCs w:val="20"/>
              </w:rPr>
              <w:t>AS;</w:t>
            </w:r>
            <w:proofErr w:type="gramEnd"/>
            <w:r w:rsidRPr="007E06DE">
              <w:rPr>
                <w:rFonts w:ascii="Calibri" w:eastAsia="Calibri" w:hAnsi="Calibri" w:cs="Calibri"/>
                <w:color w:val="000000" w:themeColor="text1"/>
                <w:sz w:val="20"/>
                <w:szCs w:val="20"/>
              </w:rPr>
              <w:t xml:space="preserve"> </w:t>
            </w:r>
          </w:p>
          <w:p w14:paraId="6BDBB08B" w14:textId="0B2B3169" w:rsidR="7CB81B7A" w:rsidRDefault="7CB81B7A" w:rsidP="3FEB409E">
            <w:pPr>
              <w:spacing w:before="40" w:after="40" w:line="240" w:lineRule="auto"/>
              <w:ind w:left="144"/>
            </w:pPr>
            <w:r w:rsidRPr="3FEB409E">
              <w:rPr>
                <w:rFonts w:ascii="Calibri" w:hAnsi="Calibri" w:cs="Calibri"/>
                <w:sz w:val="20"/>
                <w:szCs w:val="20"/>
              </w:rPr>
              <w:t>Civil Engineering Technology</w:t>
            </w:r>
            <w:r w:rsidR="592BD634" w:rsidRPr="3FEB409E">
              <w:rPr>
                <w:rFonts w:ascii="Calibri" w:hAnsi="Calibri" w:cs="Calibri"/>
                <w:sz w:val="20"/>
                <w:szCs w:val="20"/>
              </w:rPr>
              <w:t>,</w:t>
            </w:r>
            <w:r w:rsidRPr="3FEB409E">
              <w:rPr>
                <w:rFonts w:ascii="Calibri" w:hAnsi="Calibri" w:cs="Calibri"/>
                <w:sz w:val="20"/>
                <w:szCs w:val="20"/>
              </w:rPr>
              <w:t xml:space="preserve"> AS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0908D004" w14:textId="1B47A41E" w:rsidR="3FEB409E" w:rsidRDefault="3FEB409E" w:rsidP="3FEB409E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E55AC0" w:rsidRPr="00B22A23" w14:paraId="3C9FDB7E" w14:textId="77777777" w:rsidTr="3FEB409E">
        <w:trPr>
          <w:trHeight w:val="179"/>
        </w:trPr>
        <w:tc>
          <w:tcPr>
            <w:tcW w:w="143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48F"/>
          </w:tcPr>
          <w:p w14:paraId="1780A0A7" w14:textId="77777777" w:rsidR="00E55AC0" w:rsidRDefault="00E55AC0" w:rsidP="00E55AC0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684B4C" w:rsidRPr="00B22A23" w14:paraId="515C7E60" w14:textId="77777777" w:rsidTr="3FEB409E">
        <w:trPr>
          <w:trHeight w:val="288"/>
        </w:trPr>
        <w:tc>
          <w:tcPr>
            <w:tcW w:w="3150" w:type="dxa"/>
            <w:tcBorders>
              <w:top w:val="single" w:sz="4" w:space="0" w:color="auto"/>
              <w:bottom w:val="single" w:sz="8" w:space="0" w:color="auto"/>
            </w:tcBorders>
          </w:tcPr>
          <w:p w14:paraId="6F101EE0" w14:textId="18824F08" w:rsidR="00684B4C" w:rsidRDefault="46E11720" w:rsidP="00831D4D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 xml:space="preserve">Dr. Joyce </w:t>
            </w:r>
            <w:r w:rsidR="089276EC" w:rsidRPr="3FEB409E">
              <w:rPr>
                <w:rFonts w:ascii="Calibri" w:hAnsi="Calibri" w:cs="Calibri"/>
                <w:sz w:val="20"/>
                <w:szCs w:val="20"/>
              </w:rPr>
              <w:t>Rollins</w:t>
            </w:r>
          </w:p>
        </w:tc>
        <w:tc>
          <w:tcPr>
            <w:tcW w:w="1830" w:type="dxa"/>
            <w:tcBorders>
              <w:top w:val="single" w:sz="4" w:space="0" w:color="auto"/>
              <w:bottom w:val="single" w:sz="8" w:space="0" w:color="auto"/>
            </w:tcBorders>
          </w:tcPr>
          <w:p w14:paraId="587D5EC6" w14:textId="47B8057D" w:rsidR="00684B4C" w:rsidRPr="00EE13A4" w:rsidRDefault="00684B4C" w:rsidP="00831D4D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SoE</w:t>
            </w:r>
            <w:proofErr w:type="spellEnd"/>
          </w:p>
        </w:tc>
        <w:tc>
          <w:tcPr>
            <w:tcW w:w="5275" w:type="dxa"/>
            <w:tcBorders>
              <w:top w:val="single" w:sz="4" w:space="0" w:color="auto"/>
              <w:bottom w:val="single" w:sz="8" w:space="0" w:color="auto"/>
            </w:tcBorders>
          </w:tcPr>
          <w:p w14:paraId="183434DE" w14:textId="18F25731" w:rsidR="00684B4C" w:rsidRDefault="089276EC" w:rsidP="3FEB409E">
            <w:pPr>
              <w:spacing w:before="40" w:after="40" w:line="240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3FEB409E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Chair, </w:t>
            </w:r>
            <w:proofErr w:type="spellStart"/>
            <w:r w:rsidRPr="3FEB409E">
              <w:rPr>
                <w:rFonts w:ascii="Calibri" w:hAnsi="Calibri" w:cs="Calibri"/>
                <w:b/>
                <w:bCs/>
                <w:sz w:val="20"/>
                <w:szCs w:val="20"/>
              </w:rPr>
              <w:t>SoE</w:t>
            </w:r>
            <w:proofErr w:type="spellEnd"/>
          </w:p>
          <w:p w14:paraId="5CA9C53E" w14:textId="58F2FD07" w:rsidR="00684B4C" w:rsidRDefault="799A46BE" w:rsidP="3FEB409E">
            <w:pPr>
              <w:spacing w:before="40" w:after="40" w:line="240" w:lineRule="auto"/>
              <w:ind w:left="144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>Elementary Education, BS</w:t>
            </w:r>
          </w:p>
        </w:tc>
        <w:tc>
          <w:tcPr>
            <w:tcW w:w="4140" w:type="dxa"/>
            <w:tcBorders>
              <w:top w:val="single" w:sz="4" w:space="0" w:color="auto"/>
              <w:bottom w:val="single" w:sz="8" w:space="0" w:color="auto"/>
            </w:tcBorders>
          </w:tcPr>
          <w:p w14:paraId="7800CA44" w14:textId="311D3B27" w:rsidR="00684B4C" w:rsidRDefault="00684B4C" w:rsidP="00831D4D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SoE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>*</w:t>
            </w:r>
          </w:p>
        </w:tc>
      </w:tr>
      <w:tr w:rsidR="00684B4C" w:rsidRPr="00B22A23" w14:paraId="60F6C3AC" w14:textId="77777777" w:rsidTr="3FEB409E">
        <w:trPr>
          <w:trHeight w:val="288"/>
        </w:trPr>
        <w:tc>
          <w:tcPr>
            <w:tcW w:w="3150" w:type="dxa"/>
            <w:tcBorders>
              <w:bottom w:val="single" w:sz="4" w:space="0" w:color="auto"/>
            </w:tcBorders>
          </w:tcPr>
          <w:p w14:paraId="4DCFC0C6" w14:textId="439B0CB3" w:rsidR="00684B4C" w:rsidRDefault="79749B00" w:rsidP="00831D4D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 xml:space="preserve">Dr. Kelly </w:t>
            </w:r>
            <w:r w:rsidR="2794DBDE" w:rsidRPr="3FEB409E">
              <w:rPr>
                <w:rFonts w:ascii="Calibri" w:hAnsi="Calibri" w:cs="Calibri"/>
                <w:sz w:val="20"/>
                <w:szCs w:val="20"/>
              </w:rPr>
              <w:t>(</w:t>
            </w:r>
            <w:r w:rsidR="6345536A" w:rsidRPr="3FEB409E">
              <w:rPr>
                <w:rFonts w:ascii="Calibri" w:hAnsi="Calibri" w:cs="Calibri"/>
                <w:sz w:val="20"/>
                <w:szCs w:val="20"/>
              </w:rPr>
              <w:t xml:space="preserve">Ross </w:t>
            </w:r>
            <w:proofErr w:type="spellStart"/>
            <w:r w:rsidRPr="3FEB409E">
              <w:rPr>
                <w:rFonts w:ascii="Calibri" w:hAnsi="Calibri" w:cs="Calibri"/>
                <w:sz w:val="20"/>
                <w:szCs w:val="20"/>
              </w:rPr>
              <w:t>Kantz</w:t>
            </w:r>
            <w:proofErr w:type="spellEnd"/>
            <w:r w:rsidR="4D1D600C" w:rsidRPr="3FEB409E">
              <w:rPr>
                <w:rFonts w:ascii="Calibri" w:hAnsi="Calibri" w:cs="Calibri"/>
                <w:sz w:val="20"/>
                <w:szCs w:val="20"/>
              </w:rPr>
              <w:t>)</w:t>
            </w:r>
            <w:r w:rsidR="5288D848" w:rsidRPr="3FEB409E">
              <w:rPr>
                <w:rFonts w:ascii="Calibri" w:hAnsi="Calibri" w:cs="Calibri"/>
                <w:sz w:val="20"/>
                <w:szCs w:val="20"/>
              </w:rPr>
              <w:t xml:space="preserve"> Roy</w:t>
            </w:r>
          </w:p>
        </w:tc>
        <w:tc>
          <w:tcPr>
            <w:tcW w:w="1830" w:type="dxa"/>
            <w:tcBorders>
              <w:bottom w:val="single" w:sz="4" w:space="0" w:color="auto"/>
            </w:tcBorders>
          </w:tcPr>
          <w:p w14:paraId="3623410D" w14:textId="16E92580" w:rsidR="00684B4C" w:rsidRPr="00EE13A4" w:rsidRDefault="00684B4C" w:rsidP="00831D4D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SoE</w:t>
            </w:r>
            <w:proofErr w:type="spellEnd"/>
          </w:p>
        </w:tc>
        <w:tc>
          <w:tcPr>
            <w:tcW w:w="5275" w:type="dxa"/>
            <w:tcBorders>
              <w:bottom w:val="single" w:sz="4" w:space="0" w:color="auto"/>
            </w:tcBorders>
          </w:tcPr>
          <w:p w14:paraId="770848DF" w14:textId="5A40D6EC" w:rsidR="00684B4C" w:rsidRDefault="089276EC" w:rsidP="3FEB409E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>Coordinator, Early Childhood Education</w:t>
            </w:r>
          </w:p>
          <w:p w14:paraId="49C883EF" w14:textId="22C757BE" w:rsidR="00684B4C" w:rsidRDefault="0B48A3E3" w:rsidP="3FEB409E">
            <w:pPr>
              <w:spacing w:before="40" w:after="40" w:line="240" w:lineRule="auto"/>
              <w:ind w:left="144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>Early Childhood Education, AS</w:t>
            </w:r>
          </w:p>
          <w:p w14:paraId="01835064" w14:textId="4347D704" w:rsidR="00684B4C" w:rsidRDefault="0B48A3E3" w:rsidP="3FEB409E">
            <w:pPr>
              <w:spacing w:before="40" w:after="40" w:line="240" w:lineRule="auto"/>
              <w:ind w:left="144"/>
              <w:rPr>
                <w:rFonts w:ascii="Calibri" w:hAnsi="Calibri" w:cs="Calibri"/>
                <w:color w:val="FF0000"/>
                <w:sz w:val="20"/>
                <w:szCs w:val="20"/>
              </w:rPr>
            </w:pPr>
            <w:r w:rsidRPr="3FEB409E">
              <w:rPr>
                <w:rFonts w:ascii="Calibri" w:hAnsi="Calibri" w:cs="Calibri"/>
                <w:color w:val="FF0000"/>
                <w:sz w:val="20"/>
                <w:szCs w:val="20"/>
              </w:rPr>
              <w:t>Child Development Specialization, CCC; Inclusion Specialization, CCC; Preschool Specialization, CCC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25AFB671" w14:textId="257914BC" w:rsidR="00684B4C" w:rsidRDefault="00684B4C" w:rsidP="00831D4D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SoE</w:t>
            </w:r>
            <w:proofErr w:type="spellEnd"/>
          </w:p>
        </w:tc>
      </w:tr>
      <w:tr w:rsidR="00E55AC0" w:rsidRPr="00B22A23" w14:paraId="047A0264" w14:textId="77777777" w:rsidTr="3FEB409E">
        <w:trPr>
          <w:trHeight w:val="152"/>
        </w:trPr>
        <w:tc>
          <w:tcPr>
            <w:tcW w:w="143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48F"/>
          </w:tcPr>
          <w:p w14:paraId="7B804F95" w14:textId="77777777" w:rsidR="00E55AC0" w:rsidRDefault="00E55AC0" w:rsidP="00E55AC0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684B4C" w:rsidRPr="00B22A23" w14:paraId="57285972" w14:textId="77777777" w:rsidTr="3FEB409E">
        <w:trPr>
          <w:trHeight w:val="288"/>
        </w:trPr>
        <w:tc>
          <w:tcPr>
            <w:tcW w:w="3150" w:type="dxa"/>
            <w:tcBorders>
              <w:top w:val="single" w:sz="4" w:space="0" w:color="auto"/>
              <w:bottom w:val="single" w:sz="8" w:space="0" w:color="auto"/>
            </w:tcBorders>
          </w:tcPr>
          <w:p w14:paraId="01CFE52C" w14:textId="2B2095B6" w:rsidR="00684B4C" w:rsidRDefault="5450D7E3" w:rsidP="00831D4D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 xml:space="preserve">Prof. June </w:t>
            </w:r>
            <w:r w:rsidR="2EEFFFB9" w:rsidRPr="3FEB409E">
              <w:rPr>
                <w:rFonts w:ascii="Calibri" w:hAnsi="Calibri" w:cs="Calibri"/>
                <w:sz w:val="20"/>
                <w:szCs w:val="20"/>
              </w:rPr>
              <w:t>Davis</w:t>
            </w:r>
          </w:p>
        </w:tc>
        <w:tc>
          <w:tcPr>
            <w:tcW w:w="1830" w:type="dxa"/>
            <w:tcBorders>
              <w:top w:val="single" w:sz="4" w:space="0" w:color="auto"/>
              <w:bottom w:val="single" w:sz="8" w:space="0" w:color="auto"/>
            </w:tcBorders>
          </w:tcPr>
          <w:p w14:paraId="1F976D67" w14:textId="4B7320A5" w:rsidR="00684B4C" w:rsidRDefault="006C4A84" w:rsidP="00831D4D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SoHP</w:t>
            </w:r>
            <w:proofErr w:type="spellEnd"/>
          </w:p>
        </w:tc>
        <w:tc>
          <w:tcPr>
            <w:tcW w:w="5275" w:type="dxa"/>
            <w:tcBorders>
              <w:top w:val="single" w:sz="4" w:space="0" w:color="auto"/>
              <w:bottom w:val="single" w:sz="8" w:space="0" w:color="auto"/>
            </w:tcBorders>
          </w:tcPr>
          <w:p w14:paraId="678C50BE" w14:textId="41ECDE89" w:rsidR="00684B4C" w:rsidRDefault="2EEFFFB9" w:rsidP="3FEB409E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b/>
                <w:bCs/>
                <w:sz w:val="20"/>
                <w:szCs w:val="20"/>
              </w:rPr>
              <w:t>Chair, Nursing Programs</w:t>
            </w:r>
          </w:p>
          <w:p w14:paraId="0F4CC68A" w14:textId="215E6CB4" w:rsidR="00684B4C" w:rsidRDefault="12485251" w:rsidP="3FEB409E">
            <w:pPr>
              <w:spacing w:before="40" w:after="40" w:line="240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3FEB409E">
              <w:rPr>
                <w:rFonts w:ascii="Calibri" w:hAnsi="Calibri" w:cs="Calibri"/>
                <w:b/>
                <w:bCs/>
                <w:sz w:val="20"/>
                <w:szCs w:val="20"/>
              </w:rPr>
              <w:t>Program Director, Nursing</w:t>
            </w:r>
            <w:r w:rsidR="646026D7" w:rsidRPr="3FEB409E">
              <w:rPr>
                <w:rFonts w:ascii="Calibri" w:hAnsi="Calibri" w:cs="Calibri"/>
                <w:b/>
                <w:bCs/>
                <w:sz w:val="20"/>
                <w:szCs w:val="20"/>
              </w:rPr>
              <w:t>, AS</w:t>
            </w:r>
          </w:p>
        </w:tc>
        <w:tc>
          <w:tcPr>
            <w:tcW w:w="4140" w:type="dxa"/>
            <w:tcBorders>
              <w:top w:val="single" w:sz="4" w:space="0" w:color="auto"/>
              <w:bottom w:val="single" w:sz="8" w:space="0" w:color="auto"/>
            </w:tcBorders>
          </w:tcPr>
          <w:p w14:paraId="0F695681" w14:textId="171833B2" w:rsidR="00684B4C" w:rsidRDefault="006C4A84" w:rsidP="00831D4D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SoHP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>: Nursing*</w:t>
            </w:r>
          </w:p>
        </w:tc>
      </w:tr>
      <w:tr w:rsidR="00684B4C" w:rsidRPr="00B22A23" w14:paraId="5A70DB8E" w14:textId="77777777" w:rsidTr="3FEB409E">
        <w:trPr>
          <w:trHeight w:val="288"/>
        </w:trPr>
        <w:tc>
          <w:tcPr>
            <w:tcW w:w="3150" w:type="dxa"/>
            <w:tcBorders>
              <w:bottom w:val="single" w:sz="8" w:space="0" w:color="auto"/>
            </w:tcBorders>
          </w:tcPr>
          <w:p w14:paraId="11EAE19C" w14:textId="5D3268A1" w:rsidR="00684B4C" w:rsidRDefault="400729A1" w:rsidP="00831D4D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 xml:space="preserve">Dr. Patti </w:t>
            </w:r>
            <w:r w:rsidR="2EEFFFB9" w:rsidRPr="3FEB409E">
              <w:rPr>
                <w:rFonts w:ascii="Calibri" w:hAnsi="Calibri" w:cs="Calibri"/>
                <w:sz w:val="20"/>
                <w:szCs w:val="20"/>
              </w:rPr>
              <w:t>Voelpel</w:t>
            </w:r>
          </w:p>
        </w:tc>
        <w:tc>
          <w:tcPr>
            <w:tcW w:w="1830" w:type="dxa"/>
            <w:tcBorders>
              <w:bottom w:val="single" w:sz="8" w:space="0" w:color="auto"/>
            </w:tcBorders>
          </w:tcPr>
          <w:p w14:paraId="7ADDD4F7" w14:textId="77AA3765" w:rsidR="00684B4C" w:rsidRDefault="00DE12C7" w:rsidP="00831D4D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SoHP</w:t>
            </w:r>
            <w:proofErr w:type="spellEnd"/>
          </w:p>
        </w:tc>
        <w:tc>
          <w:tcPr>
            <w:tcW w:w="5275" w:type="dxa"/>
            <w:tcBorders>
              <w:bottom w:val="single" w:sz="8" w:space="0" w:color="auto"/>
            </w:tcBorders>
          </w:tcPr>
          <w:p w14:paraId="2B4009E2" w14:textId="55B6957B" w:rsidR="00684B4C" w:rsidRDefault="2EEFFFB9" w:rsidP="00831D4D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>Associate Dean, Nursing Program</w:t>
            </w:r>
            <w:r w:rsidR="275A4FD6" w:rsidRPr="3FEB409E">
              <w:rPr>
                <w:rFonts w:ascii="Calibri" w:hAnsi="Calibri" w:cs="Calibri"/>
                <w:sz w:val="20"/>
                <w:szCs w:val="20"/>
              </w:rPr>
              <w:t>s</w:t>
            </w:r>
          </w:p>
        </w:tc>
        <w:tc>
          <w:tcPr>
            <w:tcW w:w="4140" w:type="dxa"/>
            <w:tcBorders>
              <w:bottom w:val="single" w:sz="8" w:space="0" w:color="auto"/>
            </w:tcBorders>
          </w:tcPr>
          <w:p w14:paraId="52C7EA35" w14:textId="737DD456" w:rsidR="00684B4C" w:rsidRDefault="00DE12C7" w:rsidP="00831D4D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SoHP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>: Nursing</w:t>
            </w:r>
          </w:p>
        </w:tc>
      </w:tr>
      <w:tr w:rsidR="00684B4C" w:rsidRPr="00B22A23" w14:paraId="6C1C0F96" w14:textId="77777777" w:rsidTr="3FEB409E">
        <w:trPr>
          <w:trHeight w:val="288"/>
        </w:trPr>
        <w:tc>
          <w:tcPr>
            <w:tcW w:w="3150" w:type="dxa"/>
            <w:tcBorders>
              <w:bottom w:val="single" w:sz="8" w:space="0" w:color="auto"/>
            </w:tcBorders>
          </w:tcPr>
          <w:p w14:paraId="07C8B1E5" w14:textId="0E0D31D3" w:rsidR="00684B4C" w:rsidRDefault="5D5F6ACA" w:rsidP="00831D4D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 xml:space="preserve">Prof. Bobby </w:t>
            </w:r>
            <w:r w:rsidR="2EEFFFB9" w:rsidRPr="3FEB409E">
              <w:rPr>
                <w:rFonts w:ascii="Calibri" w:hAnsi="Calibri" w:cs="Calibri"/>
                <w:sz w:val="20"/>
                <w:szCs w:val="20"/>
              </w:rPr>
              <w:t>Holbrook</w:t>
            </w:r>
          </w:p>
        </w:tc>
        <w:tc>
          <w:tcPr>
            <w:tcW w:w="1830" w:type="dxa"/>
            <w:tcBorders>
              <w:bottom w:val="single" w:sz="8" w:space="0" w:color="auto"/>
            </w:tcBorders>
          </w:tcPr>
          <w:p w14:paraId="395D5304" w14:textId="0F53A9DE" w:rsidR="00684B4C" w:rsidRDefault="00DE12C7" w:rsidP="00831D4D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SoHP</w:t>
            </w:r>
            <w:proofErr w:type="spellEnd"/>
          </w:p>
        </w:tc>
        <w:tc>
          <w:tcPr>
            <w:tcW w:w="5275" w:type="dxa"/>
            <w:tcBorders>
              <w:bottom w:val="single" w:sz="8" w:space="0" w:color="auto"/>
            </w:tcBorders>
          </w:tcPr>
          <w:p w14:paraId="4C469C77" w14:textId="2C7D1F87" w:rsidR="00684B4C" w:rsidRDefault="2EEFFFB9" w:rsidP="00831D4D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b/>
                <w:bCs/>
                <w:sz w:val="20"/>
                <w:szCs w:val="20"/>
              </w:rPr>
              <w:t>Program Director, Nursing</w:t>
            </w:r>
            <w:r w:rsidR="43B29970" w:rsidRPr="3FEB409E">
              <w:rPr>
                <w:rFonts w:ascii="Calibri" w:hAnsi="Calibri" w:cs="Calibri"/>
                <w:b/>
                <w:bCs/>
                <w:sz w:val="20"/>
                <w:szCs w:val="20"/>
              </w:rPr>
              <w:t>, BS</w:t>
            </w:r>
            <w:r w:rsidR="24F7E35B" w:rsidRPr="3FEB409E">
              <w:rPr>
                <w:rFonts w:ascii="Calibri" w:hAnsi="Calibri" w:cs="Calibri"/>
                <w:sz w:val="20"/>
                <w:szCs w:val="20"/>
              </w:rPr>
              <w:t xml:space="preserve"> (RN </w:t>
            </w:r>
            <w:r w:rsidR="00C573E8">
              <w:rPr>
                <w:rFonts w:ascii="Calibri" w:hAnsi="Calibri" w:cs="Calibri"/>
                <w:sz w:val="20"/>
                <w:szCs w:val="20"/>
              </w:rPr>
              <w:t>to</w:t>
            </w:r>
            <w:r w:rsidR="24F7E35B" w:rsidRPr="3FEB409E">
              <w:rPr>
                <w:rFonts w:ascii="Calibri" w:hAnsi="Calibri" w:cs="Calibri"/>
                <w:sz w:val="20"/>
                <w:szCs w:val="20"/>
              </w:rPr>
              <w:t xml:space="preserve"> BSN</w:t>
            </w:r>
            <w:r w:rsidR="57D0CFAA" w:rsidRPr="3FEB409E">
              <w:rPr>
                <w:rFonts w:ascii="Calibri" w:hAnsi="Calibri" w:cs="Calibri"/>
                <w:sz w:val="20"/>
                <w:szCs w:val="20"/>
              </w:rPr>
              <w:t>)</w:t>
            </w:r>
          </w:p>
        </w:tc>
        <w:tc>
          <w:tcPr>
            <w:tcW w:w="4140" w:type="dxa"/>
            <w:tcBorders>
              <w:bottom w:val="single" w:sz="8" w:space="0" w:color="auto"/>
            </w:tcBorders>
          </w:tcPr>
          <w:p w14:paraId="4BED5D2B" w14:textId="5EA28B7B" w:rsidR="00684B4C" w:rsidRDefault="00DE12C7" w:rsidP="00831D4D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SoHP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>: Nursing</w:t>
            </w:r>
          </w:p>
        </w:tc>
      </w:tr>
      <w:tr w:rsidR="00DE12C7" w:rsidRPr="00B22A23" w14:paraId="7E992638" w14:textId="77777777" w:rsidTr="3FEB409E">
        <w:trPr>
          <w:trHeight w:val="288"/>
        </w:trPr>
        <w:tc>
          <w:tcPr>
            <w:tcW w:w="3150" w:type="dxa"/>
            <w:tcBorders>
              <w:bottom w:val="single" w:sz="8" w:space="0" w:color="auto"/>
            </w:tcBorders>
          </w:tcPr>
          <w:p w14:paraId="7144E85B" w14:textId="2A2DE236" w:rsidR="00DE12C7" w:rsidRDefault="241FE817" w:rsidP="00DE12C7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 xml:space="preserve">Prof. Heather </w:t>
            </w:r>
            <w:r w:rsidR="00EA0E31" w:rsidRPr="3FEB409E">
              <w:rPr>
                <w:rFonts w:ascii="Calibri" w:hAnsi="Calibri" w:cs="Calibri"/>
                <w:sz w:val="20"/>
                <w:szCs w:val="20"/>
              </w:rPr>
              <w:t>O’Connell</w:t>
            </w:r>
          </w:p>
        </w:tc>
        <w:tc>
          <w:tcPr>
            <w:tcW w:w="1830" w:type="dxa"/>
            <w:tcBorders>
              <w:bottom w:val="single" w:sz="8" w:space="0" w:color="auto"/>
            </w:tcBorders>
          </w:tcPr>
          <w:p w14:paraId="7B92D9B9" w14:textId="309D4D0D" w:rsidR="00DE12C7" w:rsidRDefault="00DE12C7" w:rsidP="00DE12C7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SoHP</w:t>
            </w:r>
            <w:proofErr w:type="spellEnd"/>
          </w:p>
        </w:tc>
        <w:tc>
          <w:tcPr>
            <w:tcW w:w="5275" w:type="dxa"/>
            <w:tcBorders>
              <w:bottom w:val="single" w:sz="8" w:space="0" w:color="auto"/>
            </w:tcBorders>
          </w:tcPr>
          <w:p w14:paraId="4BB79959" w14:textId="332202B3" w:rsidR="00DE12C7" w:rsidRDefault="2EEFFFB9" w:rsidP="00DE12C7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b/>
                <w:bCs/>
                <w:sz w:val="20"/>
                <w:szCs w:val="20"/>
              </w:rPr>
              <w:t>Chair, Cardiopulmonary Sciences</w:t>
            </w:r>
            <w:r w:rsidR="3B19FF91" w:rsidRPr="3FEB409E">
              <w:rPr>
                <w:rFonts w:ascii="Calibri" w:hAnsi="Calibri" w:cs="Calibri"/>
                <w:b/>
                <w:bCs/>
                <w:sz w:val="20"/>
                <w:szCs w:val="20"/>
              </w:rPr>
              <w:t>, BS</w:t>
            </w:r>
          </w:p>
        </w:tc>
        <w:tc>
          <w:tcPr>
            <w:tcW w:w="4140" w:type="dxa"/>
            <w:tcBorders>
              <w:bottom w:val="single" w:sz="8" w:space="0" w:color="auto"/>
            </w:tcBorders>
          </w:tcPr>
          <w:p w14:paraId="5D82D102" w14:textId="5875BA92" w:rsidR="00DE12C7" w:rsidRDefault="2EEFFFB9" w:rsidP="00DE12C7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3FEB409E">
              <w:rPr>
                <w:rFonts w:ascii="Calibri" w:hAnsi="Calibri" w:cs="Calibri"/>
                <w:sz w:val="20"/>
                <w:szCs w:val="20"/>
              </w:rPr>
              <w:t>SoHP</w:t>
            </w:r>
            <w:proofErr w:type="spellEnd"/>
            <w:r w:rsidRPr="3FEB409E">
              <w:rPr>
                <w:rFonts w:ascii="Calibri" w:hAnsi="Calibri" w:cs="Calibri"/>
                <w:sz w:val="20"/>
                <w:szCs w:val="20"/>
              </w:rPr>
              <w:t>: C</w:t>
            </w:r>
            <w:r w:rsidR="17419A77" w:rsidRPr="3FEB409E">
              <w:rPr>
                <w:rFonts w:ascii="Calibri" w:hAnsi="Calibri" w:cs="Calibri"/>
                <w:sz w:val="20"/>
                <w:szCs w:val="20"/>
              </w:rPr>
              <w:t>PS</w:t>
            </w:r>
            <w:r w:rsidRPr="3FEB409E">
              <w:rPr>
                <w:rFonts w:ascii="Calibri" w:hAnsi="Calibri" w:cs="Calibri"/>
                <w:sz w:val="20"/>
                <w:szCs w:val="20"/>
              </w:rPr>
              <w:t>*</w:t>
            </w:r>
          </w:p>
        </w:tc>
      </w:tr>
      <w:tr w:rsidR="00DE12C7" w:rsidRPr="00B22A23" w14:paraId="2088954E" w14:textId="77777777" w:rsidTr="3FEB409E">
        <w:trPr>
          <w:trHeight w:val="288"/>
        </w:trPr>
        <w:tc>
          <w:tcPr>
            <w:tcW w:w="3150" w:type="dxa"/>
            <w:tcBorders>
              <w:bottom w:val="single" w:sz="8" w:space="0" w:color="auto"/>
            </w:tcBorders>
          </w:tcPr>
          <w:p w14:paraId="43F02086" w14:textId="3BA2AF1C" w:rsidR="00DE12C7" w:rsidRDefault="54206EE3" w:rsidP="00DE12C7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 xml:space="preserve">Prof. Jean </w:t>
            </w:r>
            <w:r w:rsidR="2EEFFFB9" w:rsidRPr="3FEB409E">
              <w:rPr>
                <w:rFonts w:ascii="Calibri" w:hAnsi="Calibri" w:cs="Calibri"/>
                <w:sz w:val="20"/>
                <w:szCs w:val="20"/>
              </w:rPr>
              <w:t>Newberry</w:t>
            </w:r>
          </w:p>
        </w:tc>
        <w:tc>
          <w:tcPr>
            <w:tcW w:w="1830" w:type="dxa"/>
            <w:tcBorders>
              <w:bottom w:val="single" w:sz="8" w:space="0" w:color="auto"/>
            </w:tcBorders>
          </w:tcPr>
          <w:p w14:paraId="6E1C9DCD" w14:textId="4D888D37" w:rsidR="00DE12C7" w:rsidRDefault="00DE12C7" w:rsidP="00DE12C7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SoHP</w:t>
            </w:r>
            <w:proofErr w:type="spellEnd"/>
          </w:p>
        </w:tc>
        <w:tc>
          <w:tcPr>
            <w:tcW w:w="5275" w:type="dxa"/>
            <w:tcBorders>
              <w:bottom w:val="single" w:sz="8" w:space="0" w:color="auto"/>
            </w:tcBorders>
          </w:tcPr>
          <w:p w14:paraId="5ADEBB9B" w14:textId="5CD004A6" w:rsidR="00DE12C7" w:rsidRDefault="2EEFFFB9" w:rsidP="3FEB409E">
            <w:pPr>
              <w:spacing w:before="40" w:after="40" w:line="240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3FEB409E">
              <w:rPr>
                <w:rFonts w:ascii="Calibri" w:hAnsi="Calibri" w:cs="Calibri"/>
                <w:b/>
                <w:bCs/>
                <w:sz w:val="20"/>
                <w:szCs w:val="20"/>
              </w:rPr>
              <w:t>Program Director, Respiratory Care</w:t>
            </w:r>
            <w:r w:rsidR="08BE1506" w:rsidRPr="3FEB409E">
              <w:rPr>
                <w:rFonts w:ascii="Calibri" w:hAnsi="Calibri" w:cs="Calibri"/>
                <w:b/>
                <w:bCs/>
                <w:sz w:val="20"/>
                <w:szCs w:val="20"/>
              </w:rPr>
              <w:t>, AS</w:t>
            </w:r>
          </w:p>
        </w:tc>
        <w:tc>
          <w:tcPr>
            <w:tcW w:w="4140" w:type="dxa"/>
            <w:tcBorders>
              <w:bottom w:val="single" w:sz="8" w:space="0" w:color="auto"/>
            </w:tcBorders>
          </w:tcPr>
          <w:p w14:paraId="2DD00625" w14:textId="4204637C" w:rsidR="00DE12C7" w:rsidRDefault="00DE12C7" w:rsidP="00DE12C7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SoHP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>: Resp Care</w:t>
            </w:r>
            <w:r w:rsidR="003373A7">
              <w:rPr>
                <w:rFonts w:ascii="Calibri" w:hAnsi="Calibri" w:cs="Calibri"/>
                <w:sz w:val="20"/>
                <w:szCs w:val="20"/>
              </w:rPr>
              <w:t>*</w:t>
            </w:r>
          </w:p>
        </w:tc>
      </w:tr>
      <w:tr w:rsidR="00DE12C7" w:rsidRPr="00B22A23" w14:paraId="2512312A" w14:textId="77777777" w:rsidTr="3FEB409E">
        <w:trPr>
          <w:trHeight w:val="288"/>
        </w:trPr>
        <w:tc>
          <w:tcPr>
            <w:tcW w:w="3150" w:type="dxa"/>
            <w:tcBorders>
              <w:bottom w:val="single" w:sz="8" w:space="0" w:color="auto"/>
            </w:tcBorders>
          </w:tcPr>
          <w:p w14:paraId="0ED1061F" w14:textId="07F4300B" w:rsidR="00DE12C7" w:rsidRDefault="44501DA3" w:rsidP="00DE12C7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 xml:space="preserve">Prof. Nicole </w:t>
            </w:r>
            <w:r w:rsidR="2EEFFFB9" w:rsidRPr="3FEB409E">
              <w:rPr>
                <w:rFonts w:ascii="Calibri" w:hAnsi="Calibri" w:cs="Calibri"/>
                <w:sz w:val="20"/>
                <w:szCs w:val="20"/>
              </w:rPr>
              <w:t>Cobb</w:t>
            </w:r>
            <w:r w:rsidR="22F2AF54" w:rsidRPr="3FEB409E">
              <w:rPr>
                <w:rFonts w:ascii="Calibri" w:hAnsi="Calibri" w:cs="Calibri"/>
                <w:sz w:val="20"/>
                <w:szCs w:val="20"/>
              </w:rPr>
              <w:t xml:space="preserve"> (</w:t>
            </w:r>
            <w:r w:rsidR="2EEFFFB9" w:rsidRPr="3FEB409E">
              <w:rPr>
                <w:rFonts w:ascii="Calibri" w:hAnsi="Calibri" w:cs="Calibri"/>
                <w:sz w:val="20"/>
                <w:szCs w:val="20"/>
              </w:rPr>
              <w:t>Ni</w:t>
            </w:r>
            <w:r w:rsidR="569FD95B" w:rsidRPr="3FEB409E">
              <w:rPr>
                <w:rFonts w:ascii="Calibri" w:hAnsi="Calibri" w:cs="Calibri"/>
                <w:sz w:val="20"/>
                <w:szCs w:val="20"/>
              </w:rPr>
              <w:t>kki)</w:t>
            </w:r>
          </w:p>
        </w:tc>
        <w:tc>
          <w:tcPr>
            <w:tcW w:w="1830" w:type="dxa"/>
            <w:tcBorders>
              <w:bottom w:val="single" w:sz="8" w:space="0" w:color="auto"/>
            </w:tcBorders>
          </w:tcPr>
          <w:p w14:paraId="03E496ED" w14:textId="70849AF3" w:rsidR="00DE12C7" w:rsidRDefault="00DE12C7" w:rsidP="00DE12C7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SoHP</w:t>
            </w:r>
            <w:proofErr w:type="spellEnd"/>
          </w:p>
        </w:tc>
        <w:tc>
          <w:tcPr>
            <w:tcW w:w="5275" w:type="dxa"/>
            <w:tcBorders>
              <w:bottom w:val="single" w:sz="8" w:space="0" w:color="auto"/>
            </w:tcBorders>
          </w:tcPr>
          <w:p w14:paraId="737EB665" w14:textId="126C43F9" w:rsidR="00DE12C7" w:rsidRDefault="2EEFFFB9" w:rsidP="00DE12C7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b/>
                <w:bCs/>
                <w:sz w:val="20"/>
                <w:szCs w:val="20"/>
              </w:rPr>
              <w:t>Program Director, Cardiovascular Technology</w:t>
            </w:r>
            <w:r w:rsidR="4DC9909B" w:rsidRPr="3FEB409E">
              <w:rPr>
                <w:rFonts w:ascii="Calibri" w:hAnsi="Calibri" w:cs="Calibri"/>
                <w:b/>
                <w:bCs/>
                <w:sz w:val="20"/>
                <w:szCs w:val="20"/>
              </w:rPr>
              <w:t>, AS</w:t>
            </w:r>
          </w:p>
        </w:tc>
        <w:tc>
          <w:tcPr>
            <w:tcW w:w="4140" w:type="dxa"/>
            <w:tcBorders>
              <w:bottom w:val="single" w:sz="8" w:space="0" w:color="auto"/>
            </w:tcBorders>
          </w:tcPr>
          <w:p w14:paraId="5F2838A6" w14:textId="1D3C3143" w:rsidR="00DE12C7" w:rsidRDefault="2EEFFFB9" w:rsidP="00DE12C7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3FEB409E">
              <w:rPr>
                <w:rFonts w:ascii="Calibri" w:hAnsi="Calibri" w:cs="Calibri"/>
                <w:sz w:val="20"/>
                <w:szCs w:val="20"/>
              </w:rPr>
              <w:t>SoHP</w:t>
            </w:r>
            <w:proofErr w:type="spellEnd"/>
            <w:r w:rsidRPr="3FEB409E">
              <w:rPr>
                <w:rFonts w:ascii="Calibri" w:hAnsi="Calibri" w:cs="Calibri"/>
                <w:sz w:val="20"/>
                <w:szCs w:val="20"/>
              </w:rPr>
              <w:t>: C</w:t>
            </w:r>
            <w:r w:rsidR="00E55AC0" w:rsidRPr="3FEB409E">
              <w:rPr>
                <w:rFonts w:ascii="Calibri" w:hAnsi="Calibri" w:cs="Calibri"/>
                <w:sz w:val="20"/>
                <w:szCs w:val="20"/>
              </w:rPr>
              <w:t>V</w:t>
            </w:r>
            <w:r w:rsidRPr="3FEB409E">
              <w:rPr>
                <w:rFonts w:ascii="Calibri" w:hAnsi="Calibri" w:cs="Calibri"/>
                <w:sz w:val="20"/>
                <w:szCs w:val="20"/>
              </w:rPr>
              <w:t>T*</w:t>
            </w:r>
          </w:p>
        </w:tc>
      </w:tr>
      <w:tr w:rsidR="00DE12C7" w:rsidRPr="00B22A23" w14:paraId="75744B01" w14:textId="77777777" w:rsidTr="3FEB409E">
        <w:trPr>
          <w:trHeight w:val="288"/>
        </w:trPr>
        <w:tc>
          <w:tcPr>
            <w:tcW w:w="3150" w:type="dxa"/>
            <w:tcBorders>
              <w:bottom w:val="single" w:sz="8" w:space="0" w:color="auto"/>
            </w:tcBorders>
          </w:tcPr>
          <w:p w14:paraId="7F4D441F" w14:textId="6A488FBF" w:rsidR="00DE12C7" w:rsidRPr="00CF32F4" w:rsidRDefault="41F50FFB" w:rsidP="00DE12C7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 xml:space="preserve">Prof. Karen </w:t>
            </w:r>
            <w:r w:rsidR="2EEFFFB9" w:rsidRPr="3FEB409E">
              <w:rPr>
                <w:rFonts w:ascii="Calibri" w:hAnsi="Calibri" w:cs="Calibri"/>
                <w:sz w:val="20"/>
                <w:szCs w:val="20"/>
              </w:rPr>
              <w:t>Molumby</w:t>
            </w:r>
          </w:p>
        </w:tc>
        <w:tc>
          <w:tcPr>
            <w:tcW w:w="1830" w:type="dxa"/>
            <w:tcBorders>
              <w:bottom w:val="single" w:sz="8" w:space="0" w:color="auto"/>
            </w:tcBorders>
          </w:tcPr>
          <w:p w14:paraId="523B5EB5" w14:textId="69992C3F" w:rsidR="00DE12C7" w:rsidRPr="00B22A23" w:rsidRDefault="00DE12C7" w:rsidP="00DE12C7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SoHP</w:t>
            </w:r>
            <w:proofErr w:type="spellEnd"/>
          </w:p>
        </w:tc>
        <w:tc>
          <w:tcPr>
            <w:tcW w:w="5275" w:type="dxa"/>
            <w:tcBorders>
              <w:bottom w:val="single" w:sz="8" w:space="0" w:color="auto"/>
            </w:tcBorders>
          </w:tcPr>
          <w:p w14:paraId="4AAD32ED" w14:textId="3D6C371A" w:rsidR="00DE12C7" w:rsidRPr="00CF32F4" w:rsidRDefault="2EEFFFB9" w:rsidP="3FEB409E">
            <w:pPr>
              <w:spacing w:before="40" w:after="40" w:line="240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3FEB409E">
              <w:rPr>
                <w:rFonts w:ascii="Calibri" w:hAnsi="Calibri" w:cs="Calibri"/>
                <w:b/>
                <w:bCs/>
                <w:sz w:val="20"/>
                <w:szCs w:val="20"/>
              </w:rPr>
              <w:t>Program Director, Dental Hygiene</w:t>
            </w:r>
            <w:r w:rsidR="0607DF69" w:rsidRPr="3FEB409E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, </w:t>
            </w:r>
            <w:r w:rsidR="14FE87EE" w:rsidRPr="3FEB409E">
              <w:rPr>
                <w:rFonts w:ascii="Calibri" w:hAnsi="Calibri" w:cs="Calibri"/>
                <w:b/>
                <w:bCs/>
                <w:sz w:val="20"/>
                <w:szCs w:val="20"/>
              </w:rPr>
              <w:t>AS</w:t>
            </w:r>
          </w:p>
        </w:tc>
        <w:tc>
          <w:tcPr>
            <w:tcW w:w="4140" w:type="dxa"/>
            <w:tcBorders>
              <w:bottom w:val="single" w:sz="8" w:space="0" w:color="auto"/>
            </w:tcBorders>
          </w:tcPr>
          <w:p w14:paraId="71877A86" w14:textId="24CD9433" w:rsidR="00DE12C7" w:rsidRPr="00CF32F4" w:rsidRDefault="2EEFFFB9" w:rsidP="00DE12C7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3FEB409E">
              <w:rPr>
                <w:rFonts w:ascii="Calibri" w:hAnsi="Calibri" w:cs="Calibri"/>
                <w:sz w:val="20"/>
                <w:szCs w:val="20"/>
              </w:rPr>
              <w:t>SoHP</w:t>
            </w:r>
            <w:proofErr w:type="spellEnd"/>
            <w:r w:rsidRPr="3FEB409E">
              <w:rPr>
                <w:rFonts w:ascii="Calibri" w:hAnsi="Calibri" w:cs="Calibri"/>
                <w:sz w:val="20"/>
                <w:szCs w:val="20"/>
              </w:rPr>
              <w:t>: D</w:t>
            </w:r>
            <w:r w:rsidR="4F6AF5A5" w:rsidRPr="3FEB409E">
              <w:rPr>
                <w:rFonts w:ascii="Calibri" w:hAnsi="Calibri" w:cs="Calibri"/>
                <w:sz w:val="20"/>
                <w:szCs w:val="20"/>
              </w:rPr>
              <w:t>H</w:t>
            </w:r>
            <w:r w:rsidRPr="3FEB409E">
              <w:rPr>
                <w:rFonts w:ascii="Calibri" w:hAnsi="Calibri" w:cs="Calibri"/>
                <w:sz w:val="20"/>
                <w:szCs w:val="20"/>
              </w:rPr>
              <w:t>*</w:t>
            </w:r>
          </w:p>
        </w:tc>
      </w:tr>
      <w:tr w:rsidR="00DE12C7" w:rsidRPr="00B22A23" w14:paraId="455688EB" w14:textId="77777777" w:rsidTr="3FEB409E">
        <w:trPr>
          <w:trHeight w:val="288"/>
        </w:trPr>
        <w:tc>
          <w:tcPr>
            <w:tcW w:w="3150" w:type="dxa"/>
            <w:tcBorders>
              <w:bottom w:val="single" w:sz="8" w:space="0" w:color="auto"/>
            </w:tcBorders>
          </w:tcPr>
          <w:p w14:paraId="7FCC03A4" w14:textId="7B35E26D" w:rsidR="00DE12C7" w:rsidRPr="00CF32F4" w:rsidRDefault="42EF3B25" w:rsidP="00DE12C7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 xml:space="preserve">Prof. Joseph </w:t>
            </w:r>
            <w:r w:rsidR="2EEFFFB9" w:rsidRPr="3FEB409E">
              <w:rPr>
                <w:rFonts w:ascii="Calibri" w:hAnsi="Calibri" w:cs="Calibri"/>
                <w:sz w:val="20"/>
                <w:szCs w:val="20"/>
              </w:rPr>
              <w:t>Washburn</w:t>
            </w:r>
            <w:r w:rsidR="21909117" w:rsidRPr="3FEB409E">
              <w:rPr>
                <w:rFonts w:ascii="Calibri" w:hAnsi="Calibri" w:cs="Calibri"/>
                <w:sz w:val="20"/>
                <w:szCs w:val="20"/>
              </w:rPr>
              <w:t xml:space="preserve"> (</w:t>
            </w:r>
            <w:r w:rsidR="2EEFFFB9" w:rsidRPr="3FEB409E">
              <w:rPr>
                <w:rFonts w:ascii="Calibri" w:hAnsi="Calibri" w:cs="Calibri"/>
                <w:sz w:val="20"/>
                <w:szCs w:val="20"/>
              </w:rPr>
              <w:t>Joe</w:t>
            </w:r>
            <w:r w:rsidR="68671BC0" w:rsidRPr="3FEB409E">
              <w:rPr>
                <w:rFonts w:ascii="Calibri" w:hAnsi="Calibri" w:cs="Calibri"/>
                <w:sz w:val="20"/>
                <w:szCs w:val="20"/>
              </w:rPr>
              <w:t>)</w:t>
            </w:r>
          </w:p>
        </w:tc>
        <w:tc>
          <w:tcPr>
            <w:tcW w:w="1830" w:type="dxa"/>
            <w:tcBorders>
              <w:bottom w:val="single" w:sz="8" w:space="0" w:color="auto"/>
            </w:tcBorders>
          </w:tcPr>
          <w:p w14:paraId="50B4A636" w14:textId="4D10F370" w:rsidR="00DE12C7" w:rsidRPr="00B22A23" w:rsidRDefault="00DE12C7" w:rsidP="00DE12C7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SoHP</w:t>
            </w:r>
            <w:proofErr w:type="spellEnd"/>
          </w:p>
        </w:tc>
        <w:tc>
          <w:tcPr>
            <w:tcW w:w="5275" w:type="dxa"/>
            <w:tcBorders>
              <w:bottom w:val="single" w:sz="8" w:space="0" w:color="auto"/>
            </w:tcBorders>
          </w:tcPr>
          <w:p w14:paraId="2624ACED" w14:textId="1FD69FC8" w:rsidR="00DE12C7" w:rsidRPr="00CF32F4" w:rsidRDefault="2EEFFFB9" w:rsidP="3FEB409E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b/>
                <w:bCs/>
                <w:sz w:val="20"/>
                <w:szCs w:val="20"/>
              </w:rPr>
              <w:t>Program Director, Emergency Services</w:t>
            </w:r>
            <w:r w:rsidR="45213EA0" w:rsidRPr="3FEB409E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5591308E" w14:textId="77777777" w:rsidR="00426F47" w:rsidRDefault="45213EA0" w:rsidP="3FEB409E">
            <w:pPr>
              <w:spacing w:before="40" w:after="40" w:line="240" w:lineRule="auto"/>
              <w:ind w:left="144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>E</w:t>
            </w:r>
            <w:r w:rsidR="5911575B" w:rsidRPr="3FEB409E">
              <w:rPr>
                <w:rFonts w:ascii="Calibri" w:hAnsi="Calibri" w:cs="Calibri"/>
                <w:sz w:val="20"/>
                <w:szCs w:val="20"/>
              </w:rPr>
              <w:t>mergenc</w:t>
            </w:r>
            <w:r w:rsidR="6BC0E865" w:rsidRPr="3FEB409E">
              <w:rPr>
                <w:rFonts w:ascii="Calibri" w:hAnsi="Calibri" w:cs="Calibri"/>
                <w:sz w:val="20"/>
                <w:szCs w:val="20"/>
              </w:rPr>
              <w:t>y</w:t>
            </w:r>
            <w:r w:rsidR="5911575B" w:rsidRPr="3FEB409E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3FEB409E">
              <w:rPr>
                <w:rFonts w:ascii="Calibri" w:hAnsi="Calibri" w:cs="Calibri"/>
                <w:sz w:val="20"/>
                <w:szCs w:val="20"/>
              </w:rPr>
              <w:t>M</w:t>
            </w:r>
            <w:r w:rsidR="1B6A651B" w:rsidRPr="3FEB409E">
              <w:rPr>
                <w:rFonts w:ascii="Calibri" w:hAnsi="Calibri" w:cs="Calibri"/>
                <w:sz w:val="20"/>
                <w:szCs w:val="20"/>
              </w:rPr>
              <w:t xml:space="preserve">edical </w:t>
            </w:r>
            <w:r w:rsidRPr="3FEB409E">
              <w:rPr>
                <w:rFonts w:ascii="Calibri" w:hAnsi="Calibri" w:cs="Calibri"/>
                <w:sz w:val="20"/>
                <w:szCs w:val="20"/>
              </w:rPr>
              <w:t>S</w:t>
            </w:r>
            <w:r w:rsidR="51240ABC" w:rsidRPr="3FEB409E">
              <w:rPr>
                <w:rFonts w:ascii="Calibri" w:hAnsi="Calibri" w:cs="Calibri"/>
                <w:sz w:val="20"/>
                <w:szCs w:val="20"/>
              </w:rPr>
              <w:t xml:space="preserve">ervices </w:t>
            </w:r>
            <w:r w:rsidRPr="3FEB409E">
              <w:rPr>
                <w:rFonts w:ascii="Calibri" w:hAnsi="Calibri" w:cs="Calibri"/>
                <w:sz w:val="20"/>
                <w:szCs w:val="20"/>
              </w:rPr>
              <w:t>T</w:t>
            </w:r>
            <w:r w:rsidR="015BAEAD" w:rsidRPr="3FEB409E">
              <w:rPr>
                <w:rFonts w:ascii="Calibri" w:hAnsi="Calibri" w:cs="Calibri"/>
                <w:sz w:val="20"/>
                <w:szCs w:val="20"/>
              </w:rPr>
              <w:t>echnology,</w:t>
            </w:r>
            <w:r w:rsidR="17B63C8D" w:rsidRPr="3FEB409E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gramStart"/>
            <w:r w:rsidR="17B63C8D" w:rsidRPr="3FEB409E">
              <w:rPr>
                <w:rFonts w:ascii="Calibri" w:hAnsi="Calibri" w:cs="Calibri"/>
                <w:sz w:val="20"/>
                <w:szCs w:val="20"/>
              </w:rPr>
              <w:t>AS;</w:t>
            </w:r>
            <w:proofErr w:type="gramEnd"/>
            <w:r w:rsidR="17B63C8D" w:rsidRPr="3FEB409E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7AE1EF3C" w14:textId="7EF69A7A" w:rsidR="00DE12C7" w:rsidRPr="00CF32F4" w:rsidRDefault="17B63C8D" w:rsidP="3FEB409E">
            <w:pPr>
              <w:spacing w:before="40" w:after="40" w:line="240" w:lineRule="auto"/>
              <w:ind w:left="144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 xml:space="preserve">Fire Science Technology, </w:t>
            </w:r>
            <w:r w:rsidR="45213EA0" w:rsidRPr="3FEB409E">
              <w:rPr>
                <w:rFonts w:ascii="Calibri" w:hAnsi="Calibri" w:cs="Calibri"/>
                <w:sz w:val="20"/>
                <w:szCs w:val="20"/>
              </w:rPr>
              <w:t>AS</w:t>
            </w:r>
          </w:p>
          <w:p w14:paraId="3D59345E" w14:textId="41617D19" w:rsidR="00DE12C7" w:rsidRPr="00CF32F4" w:rsidRDefault="622BEC2E" w:rsidP="3FEB409E">
            <w:pPr>
              <w:spacing w:before="40" w:after="40" w:line="240" w:lineRule="auto"/>
              <w:ind w:left="144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 xml:space="preserve">Emergency Medical Technician, CCC; Fire Fighter I/II Career Certificate; </w:t>
            </w:r>
            <w:r w:rsidR="74598244" w:rsidRPr="3FEB409E">
              <w:rPr>
                <w:rFonts w:ascii="Calibri" w:hAnsi="Calibri" w:cs="Calibri"/>
                <w:sz w:val="20"/>
                <w:szCs w:val="20"/>
              </w:rPr>
              <w:t>Paramedic, CCC</w:t>
            </w:r>
          </w:p>
        </w:tc>
        <w:tc>
          <w:tcPr>
            <w:tcW w:w="4140" w:type="dxa"/>
            <w:tcBorders>
              <w:bottom w:val="single" w:sz="8" w:space="0" w:color="auto"/>
            </w:tcBorders>
          </w:tcPr>
          <w:p w14:paraId="223AD051" w14:textId="3690861A" w:rsidR="00DE12C7" w:rsidRPr="00CF32F4" w:rsidRDefault="00DE12C7" w:rsidP="00DE12C7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SoHP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>: Emergency*</w:t>
            </w:r>
          </w:p>
        </w:tc>
      </w:tr>
      <w:tr w:rsidR="00DE12C7" w:rsidRPr="00B22A23" w14:paraId="753AECB8" w14:textId="77777777" w:rsidTr="3FEB409E">
        <w:trPr>
          <w:trHeight w:val="288"/>
        </w:trPr>
        <w:tc>
          <w:tcPr>
            <w:tcW w:w="3150" w:type="dxa"/>
            <w:tcBorders>
              <w:bottom w:val="single" w:sz="8" w:space="0" w:color="auto"/>
            </w:tcBorders>
          </w:tcPr>
          <w:p w14:paraId="6F489250" w14:textId="635D258A" w:rsidR="00DE12C7" w:rsidRPr="00CF32F4" w:rsidRDefault="6EE48F4C" w:rsidP="00DE12C7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 xml:space="preserve">Prof. Deborah </w:t>
            </w:r>
            <w:r w:rsidR="2EEFFFB9" w:rsidRPr="3FEB409E">
              <w:rPr>
                <w:rFonts w:ascii="Calibri" w:hAnsi="Calibri" w:cs="Calibri"/>
                <w:sz w:val="20"/>
                <w:szCs w:val="20"/>
              </w:rPr>
              <w:t>Howard</w:t>
            </w:r>
          </w:p>
        </w:tc>
        <w:tc>
          <w:tcPr>
            <w:tcW w:w="1830" w:type="dxa"/>
            <w:tcBorders>
              <w:bottom w:val="single" w:sz="8" w:space="0" w:color="auto"/>
            </w:tcBorders>
          </w:tcPr>
          <w:p w14:paraId="4E21E71F" w14:textId="4920B46B" w:rsidR="00DE12C7" w:rsidRPr="00B22A23" w:rsidRDefault="00DE12C7" w:rsidP="00DE12C7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SoHP</w:t>
            </w:r>
            <w:proofErr w:type="spellEnd"/>
          </w:p>
        </w:tc>
        <w:tc>
          <w:tcPr>
            <w:tcW w:w="5275" w:type="dxa"/>
            <w:tcBorders>
              <w:bottom w:val="single" w:sz="8" w:space="0" w:color="auto"/>
            </w:tcBorders>
          </w:tcPr>
          <w:p w14:paraId="43E3D724" w14:textId="58F59309" w:rsidR="00DE12C7" w:rsidRPr="00CF32F4" w:rsidRDefault="2EEFFFB9" w:rsidP="3FEB409E">
            <w:pPr>
              <w:spacing w:before="40" w:after="40" w:line="240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3FEB409E">
              <w:rPr>
                <w:rFonts w:ascii="Calibri" w:hAnsi="Calibri" w:cs="Calibri"/>
                <w:b/>
                <w:bCs/>
                <w:sz w:val="20"/>
                <w:szCs w:val="20"/>
              </w:rPr>
              <w:t>Program Director, Health Information Technology</w:t>
            </w:r>
            <w:r w:rsidR="565B21BE" w:rsidRPr="3FEB409E">
              <w:rPr>
                <w:rFonts w:ascii="Calibri" w:hAnsi="Calibri" w:cs="Calibri"/>
                <w:b/>
                <w:bCs/>
                <w:sz w:val="20"/>
                <w:szCs w:val="20"/>
              </w:rPr>
              <w:t>, AS</w:t>
            </w:r>
            <w:r w:rsidR="4E3701E5" w:rsidRPr="3FEB409E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</w:p>
          <w:p w14:paraId="05AC6502" w14:textId="3AAAE849" w:rsidR="00DE12C7" w:rsidRPr="00CF32F4" w:rsidRDefault="2575E8F9" w:rsidP="3FEB409E">
            <w:pPr>
              <w:spacing w:before="40" w:after="40" w:line="240" w:lineRule="auto"/>
              <w:ind w:left="144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>Medical Information Coder/Biller, CCC</w:t>
            </w:r>
          </w:p>
        </w:tc>
        <w:tc>
          <w:tcPr>
            <w:tcW w:w="4140" w:type="dxa"/>
            <w:tcBorders>
              <w:bottom w:val="single" w:sz="8" w:space="0" w:color="auto"/>
            </w:tcBorders>
          </w:tcPr>
          <w:p w14:paraId="41ABC1E9" w14:textId="1B58321B" w:rsidR="00DE12C7" w:rsidRPr="00CF32F4" w:rsidRDefault="00DE12C7" w:rsidP="00DE12C7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SoHP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>: HIT*</w:t>
            </w:r>
          </w:p>
        </w:tc>
      </w:tr>
      <w:tr w:rsidR="00DE12C7" w:rsidRPr="00B22A23" w14:paraId="61F3E425" w14:textId="77777777" w:rsidTr="3FEB409E">
        <w:trPr>
          <w:trHeight w:val="288"/>
        </w:trPr>
        <w:tc>
          <w:tcPr>
            <w:tcW w:w="3150" w:type="dxa"/>
            <w:tcBorders>
              <w:bottom w:val="single" w:sz="8" w:space="0" w:color="auto"/>
            </w:tcBorders>
          </w:tcPr>
          <w:p w14:paraId="5517100F" w14:textId="4B03CAE9" w:rsidR="00DE12C7" w:rsidRPr="00CF32F4" w:rsidRDefault="31B6D709" w:rsidP="00DE12C7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 xml:space="preserve">Prof. James </w:t>
            </w:r>
            <w:r w:rsidR="000E72CA" w:rsidRPr="3FEB409E">
              <w:rPr>
                <w:rFonts w:ascii="Calibri" w:hAnsi="Calibri" w:cs="Calibri"/>
                <w:sz w:val="20"/>
                <w:szCs w:val="20"/>
              </w:rPr>
              <w:t>Mayhew</w:t>
            </w:r>
            <w:r w:rsidR="78775455" w:rsidRPr="3FEB409E">
              <w:rPr>
                <w:rFonts w:ascii="Calibri" w:hAnsi="Calibri" w:cs="Calibri"/>
                <w:sz w:val="20"/>
                <w:szCs w:val="20"/>
              </w:rPr>
              <w:t xml:space="preserve"> (Jim)</w:t>
            </w:r>
          </w:p>
        </w:tc>
        <w:tc>
          <w:tcPr>
            <w:tcW w:w="1830" w:type="dxa"/>
            <w:tcBorders>
              <w:bottom w:val="single" w:sz="8" w:space="0" w:color="auto"/>
            </w:tcBorders>
          </w:tcPr>
          <w:p w14:paraId="70CFF2F4" w14:textId="25B98B66" w:rsidR="00DE12C7" w:rsidRPr="00B22A23" w:rsidRDefault="000E72CA" w:rsidP="00DE12C7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SoHP</w:t>
            </w:r>
            <w:proofErr w:type="spellEnd"/>
          </w:p>
        </w:tc>
        <w:tc>
          <w:tcPr>
            <w:tcW w:w="5275" w:type="dxa"/>
            <w:tcBorders>
              <w:bottom w:val="single" w:sz="8" w:space="0" w:color="auto"/>
            </w:tcBorders>
          </w:tcPr>
          <w:p w14:paraId="74A85CDE" w14:textId="49145246" w:rsidR="00DE12C7" w:rsidRPr="00CF32F4" w:rsidRDefault="000E72CA" w:rsidP="3FEB409E">
            <w:pPr>
              <w:spacing w:before="40" w:after="40" w:line="240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3FEB409E">
              <w:rPr>
                <w:rFonts w:ascii="Calibri" w:hAnsi="Calibri" w:cs="Calibri"/>
                <w:b/>
                <w:bCs/>
                <w:sz w:val="20"/>
                <w:szCs w:val="20"/>
              </w:rPr>
              <w:t>Program Director, Radiologic Technology</w:t>
            </w:r>
            <w:r w:rsidR="247197F6" w:rsidRPr="3FEB409E">
              <w:rPr>
                <w:rFonts w:ascii="Calibri" w:hAnsi="Calibri" w:cs="Calibri"/>
                <w:b/>
                <w:bCs/>
                <w:sz w:val="20"/>
                <w:szCs w:val="20"/>
              </w:rPr>
              <w:t>, AS</w:t>
            </w:r>
          </w:p>
        </w:tc>
        <w:tc>
          <w:tcPr>
            <w:tcW w:w="4140" w:type="dxa"/>
            <w:tcBorders>
              <w:bottom w:val="single" w:sz="8" w:space="0" w:color="auto"/>
            </w:tcBorders>
          </w:tcPr>
          <w:p w14:paraId="79FFB5F1" w14:textId="4F03CCB5" w:rsidR="00DE12C7" w:rsidRPr="00CF32F4" w:rsidRDefault="000E72CA" w:rsidP="00DE12C7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SoHP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>: Rad Tech*</w:t>
            </w:r>
          </w:p>
        </w:tc>
      </w:tr>
      <w:tr w:rsidR="000E72CA" w:rsidRPr="00B22A23" w14:paraId="67F8D731" w14:textId="77777777" w:rsidTr="3FEB409E">
        <w:trPr>
          <w:trHeight w:val="288"/>
        </w:trPr>
        <w:tc>
          <w:tcPr>
            <w:tcW w:w="3150" w:type="dxa"/>
            <w:tcBorders>
              <w:bottom w:val="single" w:sz="8" w:space="0" w:color="auto"/>
            </w:tcBorders>
          </w:tcPr>
          <w:p w14:paraId="29A2B31D" w14:textId="35A88FED" w:rsidR="000E72CA" w:rsidRPr="00CF32F4" w:rsidRDefault="05A5F9E8" w:rsidP="00DE12C7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>Prof. Cristy Clark</w:t>
            </w:r>
          </w:p>
        </w:tc>
        <w:tc>
          <w:tcPr>
            <w:tcW w:w="1830" w:type="dxa"/>
            <w:tcBorders>
              <w:bottom w:val="single" w:sz="8" w:space="0" w:color="auto"/>
            </w:tcBorders>
          </w:tcPr>
          <w:p w14:paraId="61BE2C56" w14:textId="77BD4F59" w:rsidR="000E72CA" w:rsidRPr="00B22A23" w:rsidRDefault="000E72CA" w:rsidP="00DE12C7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SoHP</w:t>
            </w:r>
            <w:proofErr w:type="spellEnd"/>
          </w:p>
        </w:tc>
        <w:tc>
          <w:tcPr>
            <w:tcW w:w="5275" w:type="dxa"/>
            <w:tcBorders>
              <w:bottom w:val="single" w:sz="8" w:space="0" w:color="auto"/>
            </w:tcBorders>
          </w:tcPr>
          <w:p w14:paraId="648EB32B" w14:textId="11844C41" w:rsidR="000E72CA" w:rsidRPr="00CF32F4" w:rsidRDefault="000E72CA" w:rsidP="3FEB409E">
            <w:pPr>
              <w:spacing w:before="40" w:after="40" w:line="240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3FEB409E">
              <w:rPr>
                <w:rFonts w:ascii="Calibri" w:hAnsi="Calibri" w:cs="Calibri"/>
                <w:b/>
                <w:bCs/>
                <w:sz w:val="20"/>
                <w:szCs w:val="20"/>
              </w:rPr>
              <w:t>Program Director, Social &amp; Human Services</w:t>
            </w:r>
            <w:r w:rsidR="4E3F89A3" w:rsidRPr="3FEB409E">
              <w:rPr>
                <w:rFonts w:ascii="Calibri" w:hAnsi="Calibri" w:cs="Calibri"/>
                <w:b/>
                <w:bCs/>
                <w:sz w:val="20"/>
                <w:szCs w:val="20"/>
              </w:rPr>
              <w:t>, AS</w:t>
            </w:r>
          </w:p>
          <w:p w14:paraId="57B7C00C" w14:textId="1CCF83F5" w:rsidR="000E72CA" w:rsidRPr="00CF32F4" w:rsidRDefault="76C6D475" w:rsidP="3FEB409E">
            <w:pPr>
              <w:spacing w:before="40" w:after="40" w:line="240" w:lineRule="auto"/>
              <w:ind w:left="144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>Addiction Services, CCC; Human Services Generalist, CCC; Youth Development Services, CCC</w:t>
            </w:r>
          </w:p>
        </w:tc>
        <w:tc>
          <w:tcPr>
            <w:tcW w:w="4140" w:type="dxa"/>
            <w:tcBorders>
              <w:bottom w:val="single" w:sz="8" w:space="0" w:color="auto"/>
            </w:tcBorders>
          </w:tcPr>
          <w:p w14:paraId="3F4F8046" w14:textId="2560E7B8" w:rsidR="000E72CA" w:rsidRPr="00CF32F4" w:rsidRDefault="000E72CA" w:rsidP="00DE12C7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SoHP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>: SHS</w:t>
            </w:r>
            <w:r w:rsidR="00EA0E31">
              <w:rPr>
                <w:rFonts w:ascii="Calibri" w:hAnsi="Calibri" w:cs="Calibri"/>
                <w:sz w:val="20"/>
                <w:szCs w:val="20"/>
              </w:rPr>
              <w:t>*</w:t>
            </w:r>
          </w:p>
        </w:tc>
      </w:tr>
      <w:tr w:rsidR="00E55AC0" w:rsidRPr="00B22A23" w14:paraId="2B3A54C5" w14:textId="77777777" w:rsidTr="3FEB409E">
        <w:trPr>
          <w:trHeight w:val="133"/>
        </w:trPr>
        <w:tc>
          <w:tcPr>
            <w:tcW w:w="14395" w:type="dxa"/>
            <w:gridSpan w:val="4"/>
            <w:tcBorders>
              <w:bottom w:val="single" w:sz="8" w:space="0" w:color="auto"/>
            </w:tcBorders>
            <w:shd w:val="clear" w:color="auto" w:fill="FFE48F"/>
          </w:tcPr>
          <w:p w14:paraId="389E47EE" w14:textId="77777777" w:rsidR="00E55AC0" w:rsidRPr="00CF32F4" w:rsidRDefault="00E55AC0" w:rsidP="00E55AC0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DE12C7" w:rsidRPr="00B22A23" w14:paraId="6B802F69" w14:textId="77777777" w:rsidTr="3FEB409E">
        <w:trPr>
          <w:trHeight w:val="288"/>
        </w:trPr>
        <w:tc>
          <w:tcPr>
            <w:tcW w:w="3150" w:type="dxa"/>
            <w:tcBorders>
              <w:bottom w:val="single" w:sz="8" w:space="0" w:color="auto"/>
            </w:tcBorders>
          </w:tcPr>
          <w:p w14:paraId="32DDAB7C" w14:textId="107EDCEA" w:rsidR="00DE12C7" w:rsidRPr="00CF32F4" w:rsidRDefault="4365342D" w:rsidP="00DE12C7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lastRenderedPageBreak/>
              <w:t xml:space="preserve">Dr. Ivana </w:t>
            </w:r>
            <w:r w:rsidR="2EEFFFB9" w:rsidRPr="3FEB409E">
              <w:rPr>
                <w:rFonts w:ascii="Calibri" w:hAnsi="Calibri" w:cs="Calibri"/>
                <w:sz w:val="20"/>
                <w:szCs w:val="20"/>
              </w:rPr>
              <w:t>Ilic</w:t>
            </w:r>
          </w:p>
        </w:tc>
        <w:tc>
          <w:tcPr>
            <w:tcW w:w="1830" w:type="dxa"/>
            <w:tcBorders>
              <w:bottom w:val="single" w:sz="8" w:space="0" w:color="auto"/>
            </w:tcBorders>
          </w:tcPr>
          <w:p w14:paraId="7D087E99" w14:textId="365C41D2" w:rsidR="00DE12C7" w:rsidRPr="00B22A23" w:rsidRDefault="00DE12C7" w:rsidP="00DE12C7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SoPAS</w:t>
            </w:r>
            <w:proofErr w:type="spellEnd"/>
          </w:p>
        </w:tc>
        <w:tc>
          <w:tcPr>
            <w:tcW w:w="5275" w:type="dxa"/>
            <w:tcBorders>
              <w:bottom w:val="single" w:sz="8" w:space="0" w:color="auto"/>
            </w:tcBorders>
          </w:tcPr>
          <w:p w14:paraId="49EDA985" w14:textId="1E3E422E" w:rsidR="00DE12C7" w:rsidRPr="00CF32F4" w:rsidRDefault="2EEFFFB9" w:rsidP="00DE12C7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b/>
                <w:bCs/>
                <w:sz w:val="20"/>
                <w:szCs w:val="20"/>
              </w:rPr>
              <w:t>Chair, Mathematics</w:t>
            </w:r>
          </w:p>
        </w:tc>
        <w:tc>
          <w:tcPr>
            <w:tcW w:w="4140" w:type="dxa"/>
            <w:tcBorders>
              <w:bottom w:val="single" w:sz="8" w:space="0" w:color="auto"/>
            </w:tcBorders>
          </w:tcPr>
          <w:p w14:paraId="3D8D298F" w14:textId="18ACBE57" w:rsidR="00DE12C7" w:rsidRPr="00CF32F4" w:rsidRDefault="00DE12C7" w:rsidP="00DE12C7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SoPAS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>: Math</w:t>
            </w:r>
            <w:r w:rsidR="00EA0E31">
              <w:rPr>
                <w:rFonts w:ascii="Calibri" w:hAnsi="Calibri" w:cs="Calibri"/>
                <w:sz w:val="20"/>
                <w:szCs w:val="20"/>
              </w:rPr>
              <w:t>*</w:t>
            </w:r>
          </w:p>
        </w:tc>
      </w:tr>
      <w:tr w:rsidR="00DE12C7" w:rsidRPr="00B22A23" w14:paraId="1527EFBE" w14:textId="77777777" w:rsidTr="3FEB409E">
        <w:trPr>
          <w:trHeight w:val="288"/>
        </w:trPr>
        <w:tc>
          <w:tcPr>
            <w:tcW w:w="3150" w:type="dxa"/>
            <w:tcBorders>
              <w:bottom w:val="single" w:sz="8" w:space="0" w:color="auto"/>
            </w:tcBorders>
          </w:tcPr>
          <w:p w14:paraId="07EA3A7F" w14:textId="79A39324" w:rsidR="00DE12C7" w:rsidRPr="00CF32F4" w:rsidRDefault="166EAC20" w:rsidP="00DE12C7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 xml:space="preserve">Dr. Peggy </w:t>
            </w:r>
            <w:r w:rsidR="2EEFFFB9" w:rsidRPr="3FEB409E">
              <w:rPr>
                <w:rFonts w:ascii="Calibri" w:hAnsi="Calibri" w:cs="Calibri"/>
                <w:sz w:val="20"/>
                <w:szCs w:val="20"/>
              </w:rPr>
              <w:t>Romeo</w:t>
            </w:r>
          </w:p>
        </w:tc>
        <w:tc>
          <w:tcPr>
            <w:tcW w:w="1830" w:type="dxa"/>
            <w:tcBorders>
              <w:bottom w:val="single" w:sz="8" w:space="0" w:color="auto"/>
            </w:tcBorders>
          </w:tcPr>
          <w:p w14:paraId="3FD2C4C5" w14:textId="287D39F1" w:rsidR="00DE12C7" w:rsidRPr="00B22A23" w:rsidRDefault="00DE12C7" w:rsidP="00DE12C7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SoPAS</w:t>
            </w:r>
            <w:proofErr w:type="spellEnd"/>
          </w:p>
        </w:tc>
        <w:tc>
          <w:tcPr>
            <w:tcW w:w="5275" w:type="dxa"/>
            <w:tcBorders>
              <w:bottom w:val="single" w:sz="8" w:space="0" w:color="auto"/>
            </w:tcBorders>
          </w:tcPr>
          <w:p w14:paraId="13D3A0F8" w14:textId="0A3805F5" w:rsidR="00DE12C7" w:rsidRPr="00CF32F4" w:rsidRDefault="2EEFFFB9" w:rsidP="3FEB409E">
            <w:pPr>
              <w:spacing w:before="40" w:after="40" w:line="240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3FEB409E">
              <w:rPr>
                <w:rFonts w:ascii="Calibri" w:hAnsi="Calibri" w:cs="Calibri"/>
                <w:b/>
                <w:bCs/>
                <w:sz w:val="20"/>
                <w:szCs w:val="20"/>
              </w:rPr>
              <w:t>Chair, Sciences</w:t>
            </w:r>
          </w:p>
        </w:tc>
        <w:tc>
          <w:tcPr>
            <w:tcW w:w="4140" w:type="dxa"/>
            <w:tcBorders>
              <w:bottom w:val="single" w:sz="8" w:space="0" w:color="auto"/>
            </w:tcBorders>
          </w:tcPr>
          <w:p w14:paraId="38D3170C" w14:textId="360EDECE" w:rsidR="00DE12C7" w:rsidRPr="00CF32F4" w:rsidRDefault="00DE12C7" w:rsidP="00DE12C7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SoPAS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>: Sciences</w:t>
            </w:r>
            <w:r w:rsidR="00EA0E31">
              <w:rPr>
                <w:rFonts w:ascii="Calibri" w:hAnsi="Calibri" w:cs="Calibri"/>
                <w:sz w:val="20"/>
                <w:szCs w:val="20"/>
              </w:rPr>
              <w:t>*</w:t>
            </w:r>
          </w:p>
        </w:tc>
      </w:tr>
      <w:tr w:rsidR="3FEB409E" w14:paraId="5A749611" w14:textId="77777777" w:rsidTr="3FEB409E">
        <w:trPr>
          <w:trHeight w:val="288"/>
        </w:trPr>
        <w:tc>
          <w:tcPr>
            <w:tcW w:w="3150" w:type="dxa"/>
            <w:tcBorders>
              <w:bottom w:val="single" w:sz="8" w:space="0" w:color="auto"/>
            </w:tcBorders>
          </w:tcPr>
          <w:p w14:paraId="16C131DD" w14:textId="5CB776E3" w:rsidR="1210E017" w:rsidRDefault="1210E017" w:rsidP="3FEB409E">
            <w:pPr>
              <w:spacing w:before="40" w:after="40" w:line="240" w:lineRule="auto"/>
              <w:ind w:left="288"/>
              <w:rPr>
                <w:rFonts w:ascii="Calibri" w:hAnsi="Calibri" w:cs="Calibri"/>
                <w:sz w:val="20"/>
                <w:szCs w:val="20"/>
              </w:rPr>
            </w:pPr>
            <w:r w:rsidRPr="00FB154F">
              <w:rPr>
                <w:rFonts w:ascii="Calibri" w:hAnsi="Calibri" w:cs="Calibri"/>
                <w:color w:val="FF0000"/>
                <w:sz w:val="20"/>
                <w:szCs w:val="20"/>
              </w:rPr>
              <w:t>Dr. Gerald Anzalone (Jerry)</w:t>
            </w:r>
          </w:p>
        </w:tc>
        <w:tc>
          <w:tcPr>
            <w:tcW w:w="1830" w:type="dxa"/>
            <w:tcBorders>
              <w:bottom w:val="single" w:sz="8" w:space="0" w:color="auto"/>
            </w:tcBorders>
          </w:tcPr>
          <w:p w14:paraId="1AFE7169" w14:textId="259E2C26" w:rsidR="1210E017" w:rsidRDefault="1210E017" w:rsidP="3FEB409E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3FEB409E">
              <w:rPr>
                <w:rFonts w:ascii="Calibri" w:hAnsi="Calibri" w:cs="Calibri"/>
                <w:sz w:val="20"/>
                <w:szCs w:val="20"/>
              </w:rPr>
              <w:t>SoPAS</w:t>
            </w:r>
            <w:proofErr w:type="spellEnd"/>
          </w:p>
        </w:tc>
        <w:tc>
          <w:tcPr>
            <w:tcW w:w="5275" w:type="dxa"/>
            <w:tcBorders>
              <w:bottom w:val="single" w:sz="8" w:space="0" w:color="auto"/>
            </w:tcBorders>
          </w:tcPr>
          <w:p w14:paraId="795B12FA" w14:textId="43782FDC" w:rsidR="1210E017" w:rsidRDefault="1210E017" w:rsidP="3FEB409E">
            <w:pPr>
              <w:spacing w:before="40" w:after="40" w:line="240" w:lineRule="auto"/>
              <w:ind w:left="144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>Science and Engineering Technology, AS; Scientific Workplace Preparation</w:t>
            </w:r>
            <w:r w:rsidR="63655652" w:rsidRPr="3FEB409E">
              <w:rPr>
                <w:rFonts w:ascii="Calibri" w:hAnsi="Calibri" w:cs="Calibri"/>
                <w:sz w:val="20"/>
                <w:szCs w:val="20"/>
              </w:rPr>
              <w:t>,</w:t>
            </w:r>
            <w:r w:rsidRPr="3FEB409E">
              <w:rPr>
                <w:rFonts w:ascii="Calibri" w:hAnsi="Calibri" w:cs="Calibri"/>
                <w:sz w:val="20"/>
                <w:szCs w:val="20"/>
              </w:rPr>
              <w:t xml:space="preserve"> C</w:t>
            </w:r>
            <w:r w:rsidR="6947BA94" w:rsidRPr="3FEB409E">
              <w:rPr>
                <w:rFonts w:ascii="Calibri" w:hAnsi="Calibri" w:cs="Calibri"/>
                <w:sz w:val="20"/>
                <w:szCs w:val="20"/>
              </w:rPr>
              <w:t>CC</w:t>
            </w:r>
            <w:r w:rsidR="366ECE45" w:rsidRPr="3FEB409E">
              <w:rPr>
                <w:rFonts w:ascii="Calibri" w:hAnsi="Calibri" w:cs="Calibri"/>
                <w:sz w:val="20"/>
                <w:szCs w:val="20"/>
              </w:rPr>
              <w:t xml:space="preserve"> [McClinton developed both]</w:t>
            </w:r>
          </w:p>
        </w:tc>
        <w:tc>
          <w:tcPr>
            <w:tcW w:w="4140" w:type="dxa"/>
            <w:tcBorders>
              <w:bottom w:val="single" w:sz="8" w:space="0" w:color="auto"/>
            </w:tcBorders>
          </w:tcPr>
          <w:p w14:paraId="051C7AC3" w14:textId="1815AD37" w:rsidR="3FEB409E" w:rsidRDefault="3FEB409E" w:rsidP="3FEB409E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DE12C7" w:rsidRPr="00B22A23" w14:paraId="5969CDA8" w14:textId="77777777" w:rsidTr="3FEB409E">
        <w:trPr>
          <w:trHeight w:val="288"/>
        </w:trPr>
        <w:tc>
          <w:tcPr>
            <w:tcW w:w="3150" w:type="dxa"/>
            <w:tcBorders>
              <w:bottom w:val="single" w:sz="8" w:space="0" w:color="auto"/>
            </w:tcBorders>
            <w:shd w:val="clear" w:color="auto" w:fill="FFC000"/>
          </w:tcPr>
          <w:p w14:paraId="1E44196C" w14:textId="77777777" w:rsidR="00DE12C7" w:rsidRPr="00CF32F4" w:rsidRDefault="00DE12C7" w:rsidP="00DE12C7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830" w:type="dxa"/>
            <w:tcBorders>
              <w:bottom w:val="single" w:sz="8" w:space="0" w:color="auto"/>
            </w:tcBorders>
            <w:shd w:val="clear" w:color="auto" w:fill="FFC000"/>
          </w:tcPr>
          <w:p w14:paraId="35901396" w14:textId="77777777" w:rsidR="00DE12C7" w:rsidRPr="00B22A23" w:rsidRDefault="00DE12C7" w:rsidP="00DE12C7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275" w:type="dxa"/>
            <w:tcBorders>
              <w:bottom w:val="single" w:sz="8" w:space="0" w:color="auto"/>
            </w:tcBorders>
            <w:shd w:val="clear" w:color="auto" w:fill="FFC000"/>
          </w:tcPr>
          <w:p w14:paraId="734C22AD" w14:textId="77777777" w:rsidR="00DE12C7" w:rsidRPr="00CF32F4" w:rsidRDefault="00DE12C7" w:rsidP="00DE12C7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4140" w:type="dxa"/>
            <w:tcBorders>
              <w:bottom w:val="single" w:sz="8" w:space="0" w:color="auto"/>
            </w:tcBorders>
            <w:shd w:val="clear" w:color="auto" w:fill="FFC000"/>
          </w:tcPr>
          <w:p w14:paraId="4ADB4819" w14:textId="2D5172C5" w:rsidR="00DE12C7" w:rsidRPr="000E72CA" w:rsidRDefault="00452A8F" w:rsidP="00DE12C7">
            <w:pPr>
              <w:spacing w:before="40" w:after="40" w:line="240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</w:rPr>
              <w:t xml:space="preserve">Student Affairs </w:t>
            </w:r>
            <w:r w:rsidR="000E72CA" w:rsidRPr="3FEB409E">
              <w:rPr>
                <w:rFonts w:ascii="Calibri" w:hAnsi="Calibri" w:cs="Calibri"/>
                <w:b/>
                <w:bCs/>
              </w:rPr>
              <w:t>Group</w:t>
            </w:r>
          </w:p>
        </w:tc>
      </w:tr>
      <w:tr w:rsidR="00DE12C7" w:rsidRPr="00B22A23" w14:paraId="71BAC95E" w14:textId="77777777" w:rsidTr="3FEB409E">
        <w:trPr>
          <w:trHeight w:val="288"/>
        </w:trPr>
        <w:tc>
          <w:tcPr>
            <w:tcW w:w="3150" w:type="dxa"/>
            <w:tcBorders>
              <w:bottom w:val="single" w:sz="8" w:space="0" w:color="auto"/>
            </w:tcBorders>
          </w:tcPr>
          <w:p w14:paraId="3C7617CF" w14:textId="61C1AB9A" w:rsidR="00DE12C7" w:rsidRPr="00CF32F4" w:rsidRDefault="48CA96AB" w:rsidP="00DE12C7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>Tim Maricle</w:t>
            </w:r>
          </w:p>
        </w:tc>
        <w:tc>
          <w:tcPr>
            <w:tcW w:w="1830" w:type="dxa"/>
            <w:tcBorders>
              <w:bottom w:val="single" w:sz="8" w:space="0" w:color="auto"/>
            </w:tcBorders>
          </w:tcPr>
          <w:p w14:paraId="197C443B" w14:textId="656D3F53" w:rsidR="00DE12C7" w:rsidRPr="00B22A23" w:rsidRDefault="000E72CA" w:rsidP="00DE12C7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Office of Registrar</w:t>
            </w:r>
          </w:p>
        </w:tc>
        <w:tc>
          <w:tcPr>
            <w:tcW w:w="5275" w:type="dxa"/>
            <w:tcBorders>
              <w:bottom w:val="single" w:sz="8" w:space="0" w:color="auto"/>
            </w:tcBorders>
          </w:tcPr>
          <w:p w14:paraId="4F5251B7" w14:textId="2A3AB04A" w:rsidR="00DE12C7" w:rsidRPr="00CF32F4" w:rsidRDefault="7C9EC706" w:rsidP="3FEB409E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>Assistant Registrar</w:t>
            </w:r>
          </w:p>
        </w:tc>
        <w:tc>
          <w:tcPr>
            <w:tcW w:w="4140" w:type="dxa"/>
            <w:tcBorders>
              <w:bottom w:val="single" w:sz="8" w:space="0" w:color="auto"/>
            </w:tcBorders>
          </w:tcPr>
          <w:p w14:paraId="2415C1DC" w14:textId="3B352EE7" w:rsidR="00DE12C7" w:rsidRPr="00CF32F4" w:rsidRDefault="00452A8F" w:rsidP="00DE12C7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SA</w:t>
            </w:r>
            <w:r w:rsidR="000E72CA" w:rsidRPr="3FEB409E">
              <w:rPr>
                <w:rFonts w:ascii="Calibri" w:hAnsi="Calibri" w:cs="Calibri"/>
                <w:sz w:val="20"/>
                <w:szCs w:val="20"/>
              </w:rPr>
              <w:t>*</w:t>
            </w:r>
          </w:p>
        </w:tc>
      </w:tr>
      <w:tr w:rsidR="00152068" w:rsidRPr="00B22A23" w14:paraId="5A643E81" w14:textId="77777777" w:rsidTr="3FEB409E">
        <w:trPr>
          <w:trHeight w:val="288"/>
        </w:trPr>
        <w:tc>
          <w:tcPr>
            <w:tcW w:w="3150" w:type="dxa"/>
            <w:tcBorders>
              <w:bottom w:val="single" w:sz="8" w:space="0" w:color="auto"/>
            </w:tcBorders>
          </w:tcPr>
          <w:p w14:paraId="0B8DC78F" w14:textId="0F650DA0" w:rsidR="00152068" w:rsidRDefault="6A1D8500" w:rsidP="00152068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 xml:space="preserve">Brenda </w:t>
            </w:r>
            <w:r w:rsidR="671DCBA1" w:rsidRPr="3FEB409E">
              <w:rPr>
                <w:rFonts w:ascii="Calibri" w:hAnsi="Calibri" w:cs="Calibri"/>
                <w:sz w:val="20"/>
                <w:szCs w:val="20"/>
              </w:rPr>
              <w:t>Knight</w:t>
            </w:r>
          </w:p>
        </w:tc>
        <w:tc>
          <w:tcPr>
            <w:tcW w:w="1830" w:type="dxa"/>
            <w:tcBorders>
              <w:bottom w:val="single" w:sz="8" w:space="0" w:color="auto"/>
            </w:tcBorders>
          </w:tcPr>
          <w:p w14:paraId="592D7125" w14:textId="2DBDA6DF" w:rsidR="00152068" w:rsidRDefault="00152068" w:rsidP="00152068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7A1346">
              <w:rPr>
                <w:rFonts w:ascii="Calibri" w:hAnsi="Calibri" w:cs="Calibri"/>
                <w:sz w:val="20"/>
                <w:szCs w:val="20"/>
              </w:rPr>
              <w:t>Office of Registrar</w:t>
            </w:r>
          </w:p>
        </w:tc>
        <w:tc>
          <w:tcPr>
            <w:tcW w:w="5275" w:type="dxa"/>
            <w:tcBorders>
              <w:bottom w:val="single" w:sz="8" w:space="0" w:color="auto"/>
            </w:tcBorders>
          </w:tcPr>
          <w:p w14:paraId="3F5A7B1F" w14:textId="76727FFA" w:rsidR="00152068" w:rsidRDefault="00152068" w:rsidP="00152068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Registrar</w:t>
            </w:r>
          </w:p>
        </w:tc>
        <w:tc>
          <w:tcPr>
            <w:tcW w:w="4140" w:type="dxa"/>
            <w:tcBorders>
              <w:bottom w:val="single" w:sz="8" w:space="0" w:color="auto"/>
            </w:tcBorders>
          </w:tcPr>
          <w:p w14:paraId="0D323692" w14:textId="5D7D342B" w:rsidR="00152068" w:rsidRDefault="00452A8F" w:rsidP="3FEB409E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SA</w:t>
            </w:r>
          </w:p>
        </w:tc>
      </w:tr>
      <w:tr w:rsidR="00152068" w:rsidRPr="00B22A23" w14:paraId="5A26B0EA" w14:textId="77777777" w:rsidTr="3FEB409E">
        <w:trPr>
          <w:trHeight w:val="288"/>
        </w:trPr>
        <w:tc>
          <w:tcPr>
            <w:tcW w:w="3150" w:type="dxa"/>
            <w:tcBorders>
              <w:bottom w:val="single" w:sz="8" w:space="0" w:color="auto"/>
            </w:tcBorders>
          </w:tcPr>
          <w:p w14:paraId="5DDF35B2" w14:textId="5559282B" w:rsidR="00152068" w:rsidRDefault="2ECD55B6" w:rsidP="00152068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 xml:space="preserve">April </w:t>
            </w:r>
            <w:proofErr w:type="spellStart"/>
            <w:r w:rsidR="671DCBA1" w:rsidRPr="3FEB409E">
              <w:rPr>
                <w:rFonts w:ascii="Calibri" w:hAnsi="Calibri" w:cs="Calibri"/>
                <w:sz w:val="20"/>
                <w:szCs w:val="20"/>
              </w:rPr>
              <w:t>Falso</w:t>
            </w:r>
            <w:proofErr w:type="spellEnd"/>
          </w:p>
        </w:tc>
        <w:tc>
          <w:tcPr>
            <w:tcW w:w="1830" w:type="dxa"/>
            <w:tcBorders>
              <w:bottom w:val="single" w:sz="8" w:space="0" w:color="auto"/>
            </w:tcBorders>
          </w:tcPr>
          <w:p w14:paraId="571BCB04" w14:textId="5FB78523" w:rsidR="00152068" w:rsidRDefault="00152068" w:rsidP="00152068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7A1346">
              <w:rPr>
                <w:rFonts w:ascii="Calibri" w:hAnsi="Calibri" w:cs="Calibri"/>
                <w:sz w:val="20"/>
                <w:szCs w:val="20"/>
              </w:rPr>
              <w:t>Office of Registrar</w:t>
            </w:r>
          </w:p>
        </w:tc>
        <w:tc>
          <w:tcPr>
            <w:tcW w:w="5275" w:type="dxa"/>
            <w:tcBorders>
              <w:bottom w:val="single" w:sz="8" w:space="0" w:color="auto"/>
            </w:tcBorders>
          </w:tcPr>
          <w:p w14:paraId="60482F71" w14:textId="343CE14B" w:rsidR="00152068" w:rsidRDefault="00152068" w:rsidP="00152068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ssociate Registrar</w:t>
            </w:r>
          </w:p>
        </w:tc>
        <w:tc>
          <w:tcPr>
            <w:tcW w:w="4140" w:type="dxa"/>
            <w:tcBorders>
              <w:bottom w:val="single" w:sz="8" w:space="0" w:color="auto"/>
            </w:tcBorders>
          </w:tcPr>
          <w:p w14:paraId="4C50FDD5" w14:textId="4A0F85BF" w:rsidR="00152068" w:rsidRDefault="00452A8F" w:rsidP="00152068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SA</w:t>
            </w:r>
          </w:p>
        </w:tc>
      </w:tr>
      <w:tr w:rsidR="00DE12C7" w:rsidRPr="00B22A23" w14:paraId="1F095CEF" w14:textId="77777777" w:rsidTr="3FEB409E">
        <w:trPr>
          <w:trHeight w:val="288"/>
        </w:trPr>
        <w:tc>
          <w:tcPr>
            <w:tcW w:w="3150" w:type="dxa"/>
            <w:tcBorders>
              <w:bottom w:val="single" w:sz="8" w:space="0" w:color="auto"/>
            </w:tcBorders>
          </w:tcPr>
          <w:p w14:paraId="46CB1117" w14:textId="71C2BE33" w:rsidR="00DE12C7" w:rsidRPr="00CF32F4" w:rsidRDefault="0DD61241" w:rsidP="00DE12C7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 xml:space="preserve">Dr. Christy </w:t>
            </w:r>
            <w:proofErr w:type="spellStart"/>
            <w:r w:rsidR="671DCBA1" w:rsidRPr="3FEB409E">
              <w:rPr>
                <w:rFonts w:ascii="Calibri" w:hAnsi="Calibri" w:cs="Calibri"/>
                <w:sz w:val="20"/>
                <w:szCs w:val="20"/>
              </w:rPr>
              <w:t>Gilfert</w:t>
            </w:r>
            <w:proofErr w:type="spellEnd"/>
          </w:p>
        </w:tc>
        <w:tc>
          <w:tcPr>
            <w:tcW w:w="1830" w:type="dxa"/>
            <w:tcBorders>
              <w:bottom w:val="single" w:sz="8" w:space="0" w:color="auto"/>
            </w:tcBorders>
          </w:tcPr>
          <w:p w14:paraId="775B864E" w14:textId="23D2FA4C" w:rsidR="00DE12C7" w:rsidRPr="00B22A23" w:rsidRDefault="00152068" w:rsidP="00DE12C7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Student</w:t>
            </w:r>
            <w:r w:rsidR="00DE12C7" w:rsidRPr="00B22A23">
              <w:rPr>
                <w:rFonts w:ascii="Calibri" w:hAnsi="Calibri" w:cs="Calibri"/>
                <w:sz w:val="20"/>
                <w:szCs w:val="20"/>
              </w:rPr>
              <w:t xml:space="preserve"> A</w:t>
            </w:r>
            <w:r>
              <w:rPr>
                <w:rFonts w:ascii="Calibri" w:hAnsi="Calibri" w:cs="Calibri"/>
                <w:sz w:val="20"/>
                <w:szCs w:val="20"/>
              </w:rPr>
              <w:t>ffairs</w:t>
            </w:r>
          </w:p>
        </w:tc>
        <w:tc>
          <w:tcPr>
            <w:tcW w:w="5275" w:type="dxa"/>
            <w:tcBorders>
              <w:bottom w:val="single" w:sz="8" w:space="0" w:color="auto"/>
            </w:tcBorders>
          </w:tcPr>
          <w:p w14:paraId="0D3C4E35" w14:textId="3CC57D4C" w:rsidR="00DE12C7" w:rsidRPr="00CF32F4" w:rsidRDefault="00152068" w:rsidP="00DE12C7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ssociate Vice Provost, Enrollment Services</w:t>
            </w:r>
          </w:p>
        </w:tc>
        <w:tc>
          <w:tcPr>
            <w:tcW w:w="4140" w:type="dxa"/>
            <w:tcBorders>
              <w:bottom w:val="single" w:sz="8" w:space="0" w:color="auto"/>
            </w:tcBorders>
          </w:tcPr>
          <w:p w14:paraId="5D910212" w14:textId="7AAD4003" w:rsidR="00DE12C7" w:rsidRPr="00CF32F4" w:rsidRDefault="00452A8F" w:rsidP="00DE12C7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SA</w:t>
            </w:r>
          </w:p>
        </w:tc>
      </w:tr>
      <w:tr w:rsidR="0084042D" w:rsidRPr="00B22A23" w14:paraId="52EC54FB" w14:textId="77777777" w:rsidTr="3FEB409E">
        <w:trPr>
          <w:trHeight w:val="288"/>
        </w:trPr>
        <w:tc>
          <w:tcPr>
            <w:tcW w:w="3150" w:type="dxa"/>
            <w:tcBorders>
              <w:bottom w:val="single" w:sz="8" w:space="0" w:color="auto"/>
            </w:tcBorders>
          </w:tcPr>
          <w:p w14:paraId="1E2138F5" w14:textId="1E640C2D" w:rsidR="0084042D" w:rsidRPr="3FEB409E" w:rsidRDefault="0084042D" w:rsidP="00DE12C7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Jenna Rytlewski</w:t>
            </w:r>
          </w:p>
        </w:tc>
        <w:tc>
          <w:tcPr>
            <w:tcW w:w="1830" w:type="dxa"/>
            <w:tcBorders>
              <w:bottom w:val="single" w:sz="8" w:space="0" w:color="auto"/>
            </w:tcBorders>
          </w:tcPr>
          <w:p w14:paraId="7B92D030" w14:textId="058614D2" w:rsidR="0084042D" w:rsidRDefault="00452A8F" w:rsidP="00DE12C7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Student Affairs</w:t>
            </w:r>
          </w:p>
        </w:tc>
        <w:tc>
          <w:tcPr>
            <w:tcW w:w="5275" w:type="dxa"/>
            <w:tcBorders>
              <w:bottom w:val="single" w:sz="8" w:space="0" w:color="auto"/>
            </w:tcBorders>
          </w:tcPr>
          <w:p w14:paraId="4A49C2B0" w14:textId="7FFFFB6F" w:rsidR="0084042D" w:rsidRDefault="00452A8F" w:rsidP="00DE12C7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cademic Advising</w:t>
            </w:r>
          </w:p>
        </w:tc>
        <w:tc>
          <w:tcPr>
            <w:tcW w:w="4140" w:type="dxa"/>
            <w:tcBorders>
              <w:bottom w:val="single" w:sz="8" w:space="0" w:color="auto"/>
            </w:tcBorders>
          </w:tcPr>
          <w:p w14:paraId="0ABEC085" w14:textId="65577864" w:rsidR="0084042D" w:rsidRPr="3FEB409E" w:rsidRDefault="00452A8F" w:rsidP="00DE12C7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SA</w:t>
            </w:r>
          </w:p>
        </w:tc>
      </w:tr>
      <w:tr w:rsidR="000E72CA" w:rsidRPr="00B22A23" w14:paraId="14D35638" w14:textId="77777777" w:rsidTr="3FEB409E">
        <w:trPr>
          <w:trHeight w:val="288"/>
        </w:trPr>
        <w:tc>
          <w:tcPr>
            <w:tcW w:w="3150" w:type="dxa"/>
            <w:tcBorders>
              <w:bottom w:val="single" w:sz="8" w:space="0" w:color="auto"/>
            </w:tcBorders>
          </w:tcPr>
          <w:p w14:paraId="3453C47C" w14:textId="5221591F" w:rsidR="000E72CA" w:rsidRPr="00B22A23" w:rsidRDefault="2CA065F8" w:rsidP="00DE12C7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 xml:space="preserve">Andrae </w:t>
            </w:r>
            <w:r w:rsidR="671DCBA1" w:rsidRPr="3FEB409E">
              <w:rPr>
                <w:rFonts w:ascii="Calibri" w:hAnsi="Calibri" w:cs="Calibri"/>
                <w:sz w:val="20"/>
                <w:szCs w:val="20"/>
              </w:rPr>
              <w:t>Jones</w:t>
            </w:r>
          </w:p>
        </w:tc>
        <w:tc>
          <w:tcPr>
            <w:tcW w:w="1830" w:type="dxa"/>
            <w:tcBorders>
              <w:bottom w:val="single" w:sz="8" w:space="0" w:color="auto"/>
            </w:tcBorders>
          </w:tcPr>
          <w:p w14:paraId="0CA58CC9" w14:textId="23F438D0" w:rsidR="000E72CA" w:rsidRPr="00B22A23" w:rsidRDefault="00152068" w:rsidP="00DE12C7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Student Affairs</w:t>
            </w:r>
          </w:p>
        </w:tc>
        <w:tc>
          <w:tcPr>
            <w:tcW w:w="5275" w:type="dxa"/>
            <w:tcBorders>
              <w:bottom w:val="single" w:sz="8" w:space="0" w:color="auto"/>
            </w:tcBorders>
          </w:tcPr>
          <w:p w14:paraId="4616B64A" w14:textId="1F8F43DD" w:rsidR="000E72CA" w:rsidRPr="00B22A23" w:rsidRDefault="00152068" w:rsidP="00DE12C7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Director, Student Affairs</w:t>
            </w:r>
          </w:p>
        </w:tc>
        <w:tc>
          <w:tcPr>
            <w:tcW w:w="4140" w:type="dxa"/>
            <w:tcBorders>
              <w:bottom w:val="single" w:sz="8" w:space="0" w:color="auto"/>
            </w:tcBorders>
          </w:tcPr>
          <w:p w14:paraId="705C025B" w14:textId="47806805" w:rsidR="000E72CA" w:rsidRDefault="00452A8F" w:rsidP="00DE12C7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SA</w:t>
            </w:r>
          </w:p>
        </w:tc>
      </w:tr>
      <w:tr w:rsidR="000E72CA" w:rsidRPr="00B22A23" w14:paraId="3A26341D" w14:textId="77777777" w:rsidTr="3FEB409E">
        <w:trPr>
          <w:trHeight w:val="288"/>
        </w:trPr>
        <w:tc>
          <w:tcPr>
            <w:tcW w:w="3150" w:type="dxa"/>
            <w:tcBorders>
              <w:bottom w:val="single" w:sz="8" w:space="0" w:color="auto"/>
            </w:tcBorders>
            <w:shd w:val="clear" w:color="auto" w:fill="FFC000"/>
          </w:tcPr>
          <w:p w14:paraId="3AB67DD2" w14:textId="77777777" w:rsidR="000E72CA" w:rsidRPr="00B22A23" w:rsidRDefault="000E72CA" w:rsidP="00DE12C7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830" w:type="dxa"/>
            <w:tcBorders>
              <w:bottom w:val="single" w:sz="8" w:space="0" w:color="auto"/>
            </w:tcBorders>
            <w:shd w:val="clear" w:color="auto" w:fill="FFC000"/>
          </w:tcPr>
          <w:p w14:paraId="0605ACAC" w14:textId="77777777" w:rsidR="000E72CA" w:rsidRPr="00B22A23" w:rsidRDefault="000E72CA" w:rsidP="00DE12C7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275" w:type="dxa"/>
            <w:tcBorders>
              <w:bottom w:val="single" w:sz="8" w:space="0" w:color="auto"/>
            </w:tcBorders>
            <w:shd w:val="clear" w:color="auto" w:fill="FFC000"/>
          </w:tcPr>
          <w:p w14:paraId="22BDEB9F" w14:textId="77777777" w:rsidR="000E72CA" w:rsidRPr="00B22A23" w:rsidRDefault="000E72CA" w:rsidP="00DE12C7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4140" w:type="dxa"/>
            <w:tcBorders>
              <w:bottom w:val="single" w:sz="8" w:space="0" w:color="auto"/>
            </w:tcBorders>
            <w:shd w:val="clear" w:color="auto" w:fill="FFC000"/>
          </w:tcPr>
          <w:p w14:paraId="6B0501E2" w14:textId="0D2272A9" w:rsidR="000E72CA" w:rsidRPr="00152068" w:rsidRDefault="00152068" w:rsidP="00DE12C7">
            <w:pPr>
              <w:spacing w:before="40" w:after="40" w:line="240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A0E31">
              <w:rPr>
                <w:rFonts w:ascii="Calibri" w:hAnsi="Calibri" w:cs="Calibri"/>
                <w:b/>
                <w:bCs/>
              </w:rPr>
              <w:t>AASPIRE Group</w:t>
            </w:r>
          </w:p>
        </w:tc>
      </w:tr>
      <w:tr w:rsidR="00156520" w:rsidRPr="00B22A23" w14:paraId="0547ADDC" w14:textId="74EADADE" w:rsidTr="3FEB409E">
        <w:trPr>
          <w:trHeight w:val="288"/>
        </w:trPr>
        <w:tc>
          <w:tcPr>
            <w:tcW w:w="3150" w:type="dxa"/>
          </w:tcPr>
          <w:p w14:paraId="666331CE" w14:textId="4A3CDF33" w:rsidR="00DE12C7" w:rsidRPr="00CF32F4" w:rsidRDefault="00DE12C7" w:rsidP="00DE12C7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B22A23">
              <w:rPr>
                <w:rFonts w:ascii="Calibri" w:hAnsi="Calibri" w:cs="Calibri"/>
                <w:sz w:val="20"/>
                <w:szCs w:val="20"/>
              </w:rPr>
              <w:t>D’ariel</w:t>
            </w:r>
            <w:proofErr w:type="spellEnd"/>
            <w:r w:rsidRPr="00B22A23">
              <w:rPr>
                <w:rFonts w:ascii="Calibri" w:hAnsi="Calibri" w:cs="Calibri"/>
                <w:sz w:val="20"/>
                <w:szCs w:val="20"/>
              </w:rPr>
              <w:t xml:space="preserve"> Barnard</w:t>
            </w:r>
          </w:p>
        </w:tc>
        <w:tc>
          <w:tcPr>
            <w:tcW w:w="1830" w:type="dxa"/>
          </w:tcPr>
          <w:p w14:paraId="63ABB73B" w14:textId="0F34B779" w:rsidR="00DE12C7" w:rsidRPr="00B22A23" w:rsidRDefault="00152068" w:rsidP="00DE12C7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cademic Affairs</w:t>
            </w:r>
          </w:p>
        </w:tc>
        <w:tc>
          <w:tcPr>
            <w:tcW w:w="5275" w:type="dxa"/>
          </w:tcPr>
          <w:p w14:paraId="27BFD47E" w14:textId="019FC4ED" w:rsidR="00DE12C7" w:rsidRPr="00CF32F4" w:rsidRDefault="00152068" w:rsidP="00DE12C7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oordinator, Assessment, Accountability and Effectiveness</w:t>
            </w:r>
          </w:p>
        </w:tc>
        <w:tc>
          <w:tcPr>
            <w:tcW w:w="4140" w:type="dxa"/>
          </w:tcPr>
          <w:p w14:paraId="70DB65FD" w14:textId="6E64DC0C" w:rsidR="00DE12C7" w:rsidRPr="00B22A23" w:rsidRDefault="00DE12C7" w:rsidP="00DE12C7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ASPIRE*</w:t>
            </w:r>
          </w:p>
        </w:tc>
      </w:tr>
      <w:tr w:rsidR="00156520" w:rsidRPr="00B22A23" w14:paraId="791C0EFB" w14:textId="77777777" w:rsidTr="3FEB409E">
        <w:trPr>
          <w:trHeight w:val="288"/>
        </w:trPr>
        <w:tc>
          <w:tcPr>
            <w:tcW w:w="3150" w:type="dxa"/>
            <w:tcBorders>
              <w:bottom w:val="single" w:sz="8" w:space="0" w:color="auto"/>
            </w:tcBorders>
          </w:tcPr>
          <w:p w14:paraId="57B65426" w14:textId="5A4120F6" w:rsidR="00156520" w:rsidRPr="00B22A23" w:rsidRDefault="6FE7315A" w:rsidP="00156520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 xml:space="preserve">Dr. Joseph </w:t>
            </w:r>
            <w:r w:rsidR="17419A77" w:rsidRPr="3FEB409E">
              <w:rPr>
                <w:rFonts w:ascii="Calibri" w:hAnsi="Calibri" w:cs="Calibri"/>
                <w:sz w:val="20"/>
                <w:szCs w:val="20"/>
              </w:rPr>
              <w:t>Van Gaalen</w:t>
            </w:r>
            <w:r w:rsidR="445F5F57" w:rsidRPr="3FEB409E">
              <w:rPr>
                <w:rFonts w:ascii="Calibri" w:hAnsi="Calibri" w:cs="Calibri"/>
                <w:sz w:val="20"/>
                <w:szCs w:val="20"/>
              </w:rPr>
              <w:t xml:space="preserve"> (</w:t>
            </w:r>
            <w:r w:rsidR="17419A77" w:rsidRPr="3FEB409E">
              <w:rPr>
                <w:rFonts w:ascii="Calibri" w:hAnsi="Calibri" w:cs="Calibri"/>
                <w:sz w:val="20"/>
                <w:szCs w:val="20"/>
              </w:rPr>
              <w:t>Joe</w:t>
            </w:r>
            <w:r w:rsidR="1F54384C" w:rsidRPr="3FEB409E">
              <w:rPr>
                <w:rFonts w:ascii="Calibri" w:hAnsi="Calibri" w:cs="Calibri"/>
                <w:sz w:val="20"/>
                <w:szCs w:val="20"/>
              </w:rPr>
              <w:t>)</w:t>
            </w:r>
          </w:p>
        </w:tc>
        <w:tc>
          <w:tcPr>
            <w:tcW w:w="1830" w:type="dxa"/>
            <w:tcBorders>
              <w:bottom w:val="single" w:sz="8" w:space="0" w:color="auto"/>
            </w:tcBorders>
          </w:tcPr>
          <w:p w14:paraId="08C70E99" w14:textId="21EA1B66" w:rsidR="00156520" w:rsidRPr="00B22A23" w:rsidRDefault="00156520" w:rsidP="00156520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cademic Affairs</w:t>
            </w:r>
          </w:p>
        </w:tc>
        <w:tc>
          <w:tcPr>
            <w:tcW w:w="5275" w:type="dxa"/>
            <w:tcBorders>
              <w:bottom w:val="single" w:sz="8" w:space="0" w:color="auto"/>
            </w:tcBorders>
          </w:tcPr>
          <w:p w14:paraId="5787C06C" w14:textId="2D29DDD0" w:rsidR="00156520" w:rsidRPr="00B22A23" w:rsidRDefault="00156520" w:rsidP="00156520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ssistant Vice President, Institutional Research, Assessment and Effectiveness</w:t>
            </w:r>
          </w:p>
        </w:tc>
        <w:tc>
          <w:tcPr>
            <w:tcW w:w="4140" w:type="dxa"/>
            <w:tcBorders>
              <w:bottom w:val="single" w:sz="8" w:space="0" w:color="auto"/>
            </w:tcBorders>
          </w:tcPr>
          <w:p w14:paraId="0DEDDBF5" w14:textId="3A2F5286" w:rsidR="00156520" w:rsidRDefault="00156520" w:rsidP="00156520">
            <w:pPr>
              <w:spacing w:before="40" w:after="4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ASPIRE</w:t>
            </w:r>
          </w:p>
        </w:tc>
      </w:tr>
    </w:tbl>
    <w:p w14:paraId="11CDA77B" w14:textId="77777777" w:rsidR="00CF32F4" w:rsidRPr="00454944" w:rsidRDefault="00CF32F4" w:rsidP="00454944">
      <w:pPr>
        <w:rPr>
          <w:sz w:val="18"/>
          <w:szCs w:val="18"/>
        </w:rPr>
      </w:pPr>
    </w:p>
    <w:sectPr w:rsidR="00CF32F4" w:rsidRPr="00454944" w:rsidSect="00716A0C">
      <w:headerReference w:type="default" r:id="rId10"/>
      <w:footerReference w:type="default" r:id="rId11"/>
      <w:pgSz w:w="15840" w:h="12240" w:orient="landscape" w:code="1"/>
      <w:pgMar w:top="720" w:right="720" w:bottom="360" w:left="720" w:header="36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90CFBF" w14:textId="77777777" w:rsidR="001B1EA7" w:rsidRDefault="001B1EA7" w:rsidP="00C43F3F">
      <w:pPr>
        <w:spacing w:after="0" w:line="240" w:lineRule="auto"/>
      </w:pPr>
      <w:r>
        <w:separator/>
      </w:r>
    </w:p>
  </w:endnote>
  <w:endnote w:type="continuationSeparator" w:id="0">
    <w:p w14:paraId="3FE6B015" w14:textId="77777777" w:rsidR="001B1EA7" w:rsidRDefault="001B1EA7" w:rsidP="00C43F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D71F54" w14:textId="0E812624" w:rsidR="009E004D" w:rsidRPr="00587A26" w:rsidRDefault="3A2D387C">
    <w:pPr>
      <w:pStyle w:val="Footer"/>
      <w:rPr>
        <w:sz w:val="20"/>
        <w:szCs w:val="20"/>
      </w:rPr>
    </w:pPr>
    <w:r w:rsidRPr="3A2D387C">
      <w:rPr>
        <w:sz w:val="20"/>
        <w:szCs w:val="20"/>
      </w:rPr>
      <w:t xml:space="preserve">Revised </w:t>
    </w:r>
    <w:r w:rsidR="00815F8D">
      <w:rPr>
        <w:sz w:val="20"/>
        <w:szCs w:val="20"/>
      </w:rPr>
      <w:t>2</w:t>
    </w:r>
    <w:r w:rsidR="00424763">
      <w:rPr>
        <w:sz w:val="20"/>
        <w:szCs w:val="20"/>
      </w:rPr>
      <w:t>/</w:t>
    </w:r>
    <w:r w:rsidR="00815F8D">
      <w:rPr>
        <w:sz w:val="20"/>
        <w:szCs w:val="20"/>
      </w:rPr>
      <w:t>4</w:t>
    </w:r>
    <w:r w:rsidR="009E004D">
      <w:rPr>
        <w:sz w:val="20"/>
        <w:szCs w:val="20"/>
      </w:rPr>
      <w:t>/202</w:t>
    </w:r>
    <w:r w:rsidR="00815F8D">
      <w:rPr>
        <w:sz w:val="20"/>
        <w:szCs w:val="20"/>
      </w:rPr>
      <w:t>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D1812B" w14:textId="77777777" w:rsidR="001B1EA7" w:rsidRDefault="001B1EA7" w:rsidP="00C43F3F">
      <w:pPr>
        <w:spacing w:after="0" w:line="240" w:lineRule="auto"/>
      </w:pPr>
      <w:r>
        <w:separator/>
      </w:r>
    </w:p>
  </w:footnote>
  <w:footnote w:type="continuationSeparator" w:id="0">
    <w:p w14:paraId="681B7549" w14:textId="77777777" w:rsidR="001B1EA7" w:rsidRDefault="001B1EA7" w:rsidP="00C43F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1D7D8E" w14:textId="6B75E3C4" w:rsidR="003460A2" w:rsidRDefault="00720885" w:rsidP="00EA0E31">
    <w:pPr>
      <w:pStyle w:val="Header"/>
      <w:jc w:val="center"/>
      <w:rPr>
        <w:sz w:val="28"/>
        <w:szCs w:val="28"/>
      </w:rPr>
    </w:pPr>
    <w:r>
      <w:rPr>
        <w:sz w:val="28"/>
        <w:szCs w:val="28"/>
      </w:rPr>
      <w:t xml:space="preserve">FSW </w:t>
    </w:r>
    <w:r w:rsidR="00F44017" w:rsidRPr="00720885">
      <w:rPr>
        <w:sz w:val="28"/>
        <w:szCs w:val="28"/>
      </w:rPr>
      <w:t xml:space="preserve">Curriculum </w:t>
    </w:r>
    <w:r w:rsidR="004376CE" w:rsidRPr="00720885">
      <w:rPr>
        <w:sz w:val="28"/>
        <w:szCs w:val="28"/>
      </w:rPr>
      <w:t>Committee 20</w:t>
    </w:r>
    <w:r w:rsidR="001C55C7" w:rsidRPr="00720885">
      <w:rPr>
        <w:sz w:val="28"/>
        <w:szCs w:val="28"/>
      </w:rPr>
      <w:t>2</w:t>
    </w:r>
    <w:r w:rsidR="009423B8" w:rsidRPr="00720885">
      <w:rPr>
        <w:sz w:val="28"/>
        <w:szCs w:val="28"/>
      </w:rPr>
      <w:t>1</w:t>
    </w:r>
    <w:r w:rsidR="00187CD4" w:rsidRPr="00720885">
      <w:rPr>
        <w:sz w:val="28"/>
        <w:szCs w:val="28"/>
      </w:rPr>
      <w:t>-20</w:t>
    </w:r>
    <w:r w:rsidR="00F310DC" w:rsidRPr="00720885">
      <w:rPr>
        <w:sz w:val="28"/>
        <w:szCs w:val="28"/>
      </w:rPr>
      <w:t>2</w:t>
    </w:r>
    <w:r w:rsidR="009423B8" w:rsidRPr="00720885">
      <w:rPr>
        <w:sz w:val="28"/>
        <w:szCs w:val="28"/>
      </w:rPr>
      <w:t>2</w:t>
    </w:r>
  </w:p>
  <w:p w14:paraId="24AFC40D" w14:textId="77777777" w:rsidR="00EA0E31" w:rsidRPr="00EA0E31" w:rsidRDefault="00EA0E31" w:rsidP="003460A2">
    <w:pPr>
      <w:pStyle w:val="Header"/>
      <w:spacing w:after="40"/>
      <w:jc w:val="center"/>
      <w:rPr>
        <w:sz w:val="20"/>
        <w:szCs w:val="20"/>
      </w:rPr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GdKDhvIpYdJQRb" int2:id="K8MswYY0">
      <int2:state int2:value="Rejected" int2:type="AugLoop_Acronyms_AcronymsCritique"/>
    </int2:textHash>
    <int2:textHash int2:hashCode="1GQy1bOml6HkIH" int2:id="7BKkB6cL">
      <int2:state int2:value="Rejected" int2:type="AugLoop_Acronyms_AcronymsCritique"/>
    </int2:textHash>
    <int2:textHash int2:hashCode="DveaVjwK5zRXO8" int2:id="g3BO2iFJ">
      <int2:state int2:value="Rejected" int2:type="AugLoop_Acronyms_AcronymsCritique"/>
    </int2:textHash>
    <int2:textHash int2:hashCode="MJ5VfrVbClL/84" int2:id="FvgBKYRl">
      <int2:state int2:value="Rejected" int2:type="AugLoop_Acronyms_AcronymsCritique"/>
    </int2:textHash>
    <int2:textHash int2:hashCode="hrcT1zKVjfrWXx" int2:id="JmnfTuBt">
      <int2:state int2:value="Rejected" int2:type="AugLoop_Acronyms_AcronymsCritique"/>
    </int2:textHash>
    <int2:textHash int2:hashCode="JoRKmw/z9tpFFq" int2:id="6BPazWGJ">
      <int2:state int2:value="Rejected" int2:type="AugLoop_Acronyms_AcronymsCritique"/>
    </int2:textHash>
    <int2:textHash int2:hashCode="K5tlFlpFBlccbw" int2:id="JOYJEpnu">
      <int2:state int2:value="Rejected" int2:type="AugLoop_Acronyms_AcronymsCritique"/>
    </int2:textHash>
    <int2:textHash int2:hashCode="NVZx505OELpa1v" int2:id="ASwUiLSz">
      <int2:state int2:value="Rejected" int2:type="LegacyProofing"/>
    </int2:textHash>
    <int2:textHash int2:hashCode="0E42n2ChnKv7/B" int2:id="4jsxwsWz">
      <int2:state int2:value="Rejected" int2:type="LegacyProofing"/>
    </int2:textHash>
    <int2:textHash int2:hashCode="aZ35OTeNRfpwWX" int2:id="hzsYb2Gb">
      <int2:state int2:value="Rejected" int2:type="LegacyProofing"/>
    </int2:textHash>
    <int2:textHash int2:hashCode="YWnAhzQEltO0OP" int2:id="ZzTEMmLZ">
      <int2:state int2:value="Rejected" int2:type="LegacyProofing"/>
    </int2:textHash>
    <int2:textHash int2:hashCode="FLZx3OnsKmc6MP" int2:id="M3IFrJu4">
      <int2:state int2:value="Rejected" int2:type="LegacyProofing"/>
    </int2:textHash>
    <int2:textHash int2:hashCode="xMK6XOUMTNhCPW" int2:id="LRlCBVFY">
      <int2:state int2:value="Rejected" int2:type="LegacyProofing"/>
    </int2:textHash>
    <int2:textHash int2:hashCode="DrrSyX/qoaglvN" int2:id="b6UYjrkW">
      <int2:state int2:value="Rejected" int2:type="LegacyProofing"/>
    </int2:textHash>
    <int2:textHash int2:hashCode="rvsHdqPF/mUbN3" int2:id="IqZJh04A">
      <int2:state int2:value="Rejected" int2:type="LegacyProofing"/>
    </int2:textHash>
    <int2:textHash int2:hashCode="ZxiIVR7oTzefDG" int2:id="Yl2TNJRN">
      <int2:state int2:value="Rejected" int2:type="LegacyProofing"/>
    </int2:textHash>
    <int2:textHash int2:hashCode="mJEeBnonCLPPk+" int2:id="qAZMZTXx">
      <int2:state int2:value="Rejected" int2:type="LegacyProofing"/>
    </int2:textHash>
    <int2:textHash int2:hashCode="wSHuM1LApbLiqB" int2:id="kUORYNnN">
      <int2:state int2:value="Rejected" int2:type="LegacyProofing"/>
    </int2:textHash>
    <int2:textHash int2:hashCode="qsxraXqxIV0eFa" int2:id="WccfvInU">
      <int2:state int2:value="Rejected" int2:type="LegacyProofing"/>
    </int2:textHash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tTA3Mrc0NjCyNLNU0lEKTi0uzszPAykwqQUAs3WXeywAAAA="/>
  </w:docVars>
  <w:rsids>
    <w:rsidRoot w:val="00C43F3F"/>
    <w:rsid w:val="00003BDC"/>
    <w:rsid w:val="000072D2"/>
    <w:rsid w:val="00026E6B"/>
    <w:rsid w:val="00035831"/>
    <w:rsid w:val="00040A64"/>
    <w:rsid w:val="000615F7"/>
    <w:rsid w:val="00081B89"/>
    <w:rsid w:val="000850D8"/>
    <w:rsid w:val="00086342"/>
    <w:rsid w:val="00095732"/>
    <w:rsid w:val="000C0D08"/>
    <w:rsid w:val="000C6005"/>
    <w:rsid w:val="000C6EA1"/>
    <w:rsid w:val="000D3AD4"/>
    <w:rsid w:val="000D495D"/>
    <w:rsid w:val="000D49F5"/>
    <w:rsid w:val="000D4B9A"/>
    <w:rsid w:val="000E6C58"/>
    <w:rsid w:val="000E72CA"/>
    <w:rsid w:val="0010528F"/>
    <w:rsid w:val="0012705B"/>
    <w:rsid w:val="0013684D"/>
    <w:rsid w:val="0015088F"/>
    <w:rsid w:val="00152068"/>
    <w:rsid w:val="0015527D"/>
    <w:rsid w:val="00156520"/>
    <w:rsid w:val="00161332"/>
    <w:rsid w:val="00166BB5"/>
    <w:rsid w:val="00184CA5"/>
    <w:rsid w:val="00185617"/>
    <w:rsid w:val="00187CD4"/>
    <w:rsid w:val="00191938"/>
    <w:rsid w:val="00194EF0"/>
    <w:rsid w:val="001A1438"/>
    <w:rsid w:val="001B1EA7"/>
    <w:rsid w:val="001B5B81"/>
    <w:rsid w:val="001C263B"/>
    <w:rsid w:val="001C55C7"/>
    <w:rsid w:val="001D68D8"/>
    <w:rsid w:val="001E19A5"/>
    <w:rsid w:val="001E2DC9"/>
    <w:rsid w:val="00221767"/>
    <w:rsid w:val="00237A6B"/>
    <w:rsid w:val="00252853"/>
    <w:rsid w:val="00260512"/>
    <w:rsid w:val="002713E5"/>
    <w:rsid w:val="00276ED4"/>
    <w:rsid w:val="00284C64"/>
    <w:rsid w:val="002A1B7E"/>
    <w:rsid w:val="002C6BC5"/>
    <w:rsid w:val="002D572A"/>
    <w:rsid w:val="002E0CFC"/>
    <w:rsid w:val="002E5F9F"/>
    <w:rsid w:val="002F2798"/>
    <w:rsid w:val="002F69E6"/>
    <w:rsid w:val="00303827"/>
    <w:rsid w:val="00315E02"/>
    <w:rsid w:val="003173F1"/>
    <w:rsid w:val="00324CDD"/>
    <w:rsid w:val="003373A7"/>
    <w:rsid w:val="00337F66"/>
    <w:rsid w:val="003460A2"/>
    <w:rsid w:val="00351BC7"/>
    <w:rsid w:val="00375800"/>
    <w:rsid w:val="00385065"/>
    <w:rsid w:val="003A2BDF"/>
    <w:rsid w:val="003A3998"/>
    <w:rsid w:val="003A61D2"/>
    <w:rsid w:val="003C15ED"/>
    <w:rsid w:val="003D4578"/>
    <w:rsid w:val="003E0EA7"/>
    <w:rsid w:val="003E5845"/>
    <w:rsid w:val="003F0B00"/>
    <w:rsid w:val="004055C9"/>
    <w:rsid w:val="00417B34"/>
    <w:rsid w:val="00420BBE"/>
    <w:rsid w:val="00422127"/>
    <w:rsid w:val="0042318D"/>
    <w:rsid w:val="00424406"/>
    <w:rsid w:val="00424763"/>
    <w:rsid w:val="00426AFC"/>
    <w:rsid w:val="00426F47"/>
    <w:rsid w:val="004376CE"/>
    <w:rsid w:val="00452A8F"/>
    <w:rsid w:val="00454944"/>
    <w:rsid w:val="00465175"/>
    <w:rsid w:val="0047298C"/>
    <w:rsid w:val="0047405A"/>
    <w:rsid w:val="004810CD"/>
    <w:rsid w:val="0048428A"/>
    <w:rsid w:val="00487B8E"/>
    <w:rsid w:val="004A3FC1"/>
    <w:rsid w:val="004B6F01"/>
    <w:rsid w:val="004D4DDC"/>
    <w:rsid w:val="004E04EA"/>
    <w:rsid w:val="004E4DE3"/>
    <w:rsid w:val="00500B69"/>
    <w:rsid w:val="0050534E"/>
    <w:rsid w:val="005154D9"/>
    <w:rsid w:val="00541C32"/>
    <w:rsid w:val="00557AD0"/>
    <w:rsid w:val="0056113F"/>
    <w:rsid w:val="00562AFE"/>
    <w:rsid w:val="00563F0A"/>
    <w:rsid w:val="00566BD3"/>
    <w:rsid w:val="00575389"/>
    <w:rsid w:val="00577B34"/>
    <w:rsid w:val="005825C5"/>
    <w:rsid w:val="00586AD2"/>
    <w:rsid w:val="00587A26"/>
    <w:rsid w:val="005931F0"/>
    <w:rsid w:val="00596C4C"/>
    <w:rsid w:val="005B17E3"/>
    <w:rsid w:val="005D1AD5"/>
    <w:rsid w:val="005E2F2F"/>
    <w:rsid w:val="005F2A3F"/>
    <w:rsid w:val="00606016"/>
    <w:rsid w:val="00615948"/>
    <w:rsid w:val="00624788"/>
    <w:rsid w:val="00642032"/>
    <w:rsid w:val="00646D6C"/>
    <w:rsid w:val="006507B6"/>
    <w:rsid w:val="00651D36"/>
    <w:rsid w:val="00651F2C"/>
    <w:rsid w:val="006521F5"/>
    <w:rsid w:val="00653FDE"/>
    <w:rsid w:val="00657CF0"/>
    <w:rsid w:val="006600F7"/>
    <w:rsid w:val="00683D03"/>
    <w:rsid w:val="00684B4C"/>
    <w:rsid w:val="006B1A29"/>
    <w:rsid w:val="006B747B"/>
    <w:rsid w:val="006B7589"/>
    <w:rsid w:val="006C4A84"/>
    <w:rsid w:val="006D4AE5"/>
    <w:rsid w:val="006E5A94"/>
    <w:rsid w:val="006F6B09"/>
    <w:rsid w:val="006F7E1F"/>
    <w:rsid w:val="0070261F"/>
    <w:rsid w:val="00710E72"/>
    <w:rsid w:val="0071647B"/>
    <w:rsid w:val="00716A0C"/>
    <w:rsid w:val="00720885"/>
    <w:rsid w:val="00742480"/>
    <w:rsid w:val="00756DDB"/>
    <w:rsid w:val="00776DAB"/>
    <w:rsid w:val="0078652D"/>
    <w:rsid w:val="007B6876"/>
    <w:rsid w:val="007C536C"/>
    <w:rsid w:val="007C78B1"/>
    <w:rsid w:val="007D1CBC"/>
    <w:rsid w:val="007E06DE"/>
    <w:rsid w:val="007E3BF8"/>
    <w:rsid w:val="007F36CD"/>
    <w:rsid w:val="007F72F2"/>
    <w:rsid w:val="007F7E48"/>
    <w:rsid w:val="00810C15"/>
    <w:rsid w:val="00815F8D"/>
    <w:rsid w:val="0081701B"/>
    <w:rsid w:val="0081706A"/>
    <w:rsid w:val="008173C5"/>
    <w:rsid w:val="00831D4D"/>
    <w:rsid w:val="008320D3"/>
    <w:rsid w:val="0084042D"/>
    <w:rsid w:val="008574E3"/>
    <w:rsid w:val="0087675E"/>
    <w:rsid w:val="00880F72"/>
    <w:rsid w:val="00882F07"/>
    <w:rsid w:val="008B2D8A"/>
    <w:rsid w:val="008B3296"/>
    <w:rsid w:val="008B7A35"/>
    <w:rsid w:val="008C2049"/>
    <w:rsid w:val="008C5AC0"/>
    <w:rsid w:val="008C7503"/>
    <w:rsid w:val="008D1A18"/>
    <w:rsid w:val="008D74AB"/>
    <w:rsid w:val="008E3B67"/>
    <w:rsid w:val="008F7D73"/>
    <w:rsid w:val="009135EA"/>
    <w:rsid w:val="009223F9"/>
    <w:rsid w:val="009233F3"/>
    <w:rsid w:val="009423B8"/>
    <w:rsid w:val="009468DC"/>
    <w:rsid w:val="009532AB"/>
    <w:rsid w:val="00957756"/>
    <w:rsid w:val="009679C3"/>
    <w:rsid w:val="0097159D"/>
    <w:rsid w:val="0097759D"/>
    <w:rsid w:val="009853E2"/>
    <w:rsid w:val="00987A33"/>
    <w:rsid w:val="00991E16"/>
    <w:rsid w:val="009A4EEF"/>
    <w:rsid w:val="009C647E"/>
    <w:rsid w:val="009E004D"/>
    <w:rsid w:val="009E2088"/>
    <w:rsid w:val="009E22FF"/>
    <w:rsid w:val="009E34CF"/>
    <w:rsid w:val="009E5C8F"/>
    <w:rsid w:val="00A06999"/>
    <w:rsid w:val="00A07497"/>
    <w:rsid w:val="00A23204"/>
    <w:rsid w:val="00A24808"/>
    <w:rsid w:val="00A289AD"/>
    <w:rsid w:val="00A34E53"/>
    <w:rsid w:val="00A41537"/>
    <w:rsid w:val="00A42B97"/>
    <w:rsid w:val="00A5389E"/>
    <w:rsid w:val="00A57406"/>
    <w:rsid w:val="00A80CA3"/>
    <w:rsid w:val="00A91882"/>
    <w:rsid w:val="00A94D51"/>
    <w:rsid w:val="00AA323F"/>
    <w:rsid w:val="00AA6195"/>
    <w:rsid w:val="00AD1A40"/>
    <w:rsid w:val="00AD566C"/>
    <w:rsid w:val="00AD71A2"/>
    <w:rsid w:val="00AE03A6"/>
    <w:rsid w:val="00AF5753"/>
    <w:rsid w:val="00B12902"/>
    <w:rsid w:val="00B1455F"/>
    <w:rsid w:val="00B22A23"/>
    <w:rsid w:val="00B41387"/>
    <w:rsid w:val="00B4159B"/>
    <w:rsid w:val="00B43220"/>
    <w:rsid w:val="00B441AF"/>
    <w:rsid w:val="00B61C21"/>
    <w:rsid w:val="00B65F74"/>
    <w:rsid w:val="00B77B97"/>
    <w:rsid w:val="00BA2992"/>
    <w:rsid w:val="00BB01AC"/>
    <w:rsid w:val="00BB3C92"/>
    <w:rsid w:val="00BD17D1"/>
    <w:rsid w:val="00BD591A"/>
    <w:rsid w:val="00BE1DFF"/>
    <w:rsid w:val="00BE425F"/>
    <w:rsid w:val="00BE6DAC"/>
    <w:rsid w:val="00BE7821"/>
    <w:rsid w:val="00C061B3"/>
    <w:rsid w:val="00C12FDF"/>
    <w:rsid w:val="00C131D8"/>
    <w:rsid w:val="00C137AF"/>
    <w:rsid w:val="00C2044F"/>
    <w:rsid w:val="00C375ED"/>
    <w:rsid w:val="00C42280"/>
    <w:rsid w:val="00C43F3F"/>
    <w:rsid w:val="00C5169F"/>
    <w:rsid w:val="00C573E8"/>
    <w:rsid w:val="00C63715"/>
    <w:rsid w:val="00C850CA"/>
    <w:rsid w:val="00C94382"/>
    <w:rsid w:val="00CA4119"/>
    <w:rsid w:val="00CB2239"/>
    <w:rsid w:val="00CB5E1C"/>
    <w:rsid w:val="00CE4FF6"/>
    <w:rsid w:val="00CF04FD"/>
    <w:rsid w:val="00CF32F4"/>
    <w:rsid w:val="00CF5925"/>
    <w:rsid w:val="00D03943"/>
    <w:rsid w:val="00D145E1"/>
    <w:rsid w:val="00D168CC"/>
    <w:rsid w:val="00D176B1"/>
    <w:rsid w:val="00D20FD1"/>
    <w:rsid w:val="00D270BA"/>
    <w:rsid w:val="00D30708"/>
    <w:rsid w:val="00D47F98"/>
    <w:rsid w:val="00D569AD"/>
    <w:rsid w:val="00D66C35"/>
    <w:rsid w:val="00D66FBF"/>
    <w:rsid w:val="00D80E9A"/>
    <w:rsid w:val="00D9277C"/>
    <w:rsid w:val="00DE12C7"/>
    <w:rsid w:val="00DE1995"/>
    <w:rsid w:val="00DF49DA"/>
    <w:rsid w:val="00E017C4"/>
    <w:rsid w:val="00E12971"/>
    <w:rsid w:val="00E55AC0"/>
    <w:rsid w:val="00E64A5B"/>
    <w:rsid w:val="00E731E3"/>
    <w:rsid w:val="00E81CFC"/>
    <w:rsid w:val="00E81E06"/>
    <w:rsid w:val="00E9E914"/>
    <w:rsid w:val="00EA010D"/>
    <w:rsid w:val="00EA0E31"/>
    <w:rsid w:val="00EA5935"/>
    <w:rsid w:val="00EA786F"/>
    <w:rsid w:val="00EB7BA0"/>
    <w:rsid w:val="00EB7F9C"/>
    <w:rsid w:val="00EC42B5"/>
    <w:rsid w:val="00EE7A0F"/>
    <w:rsid w:val="00F024DC"/>
    <w:rsid w:val="00F026E6"/>
    <w:rsid w:val="00F11167"/>
    <w:rsid w:val="00F1200B"/>
    <w:rsid w:val="00F133EA"/>
    <w:rsid w:val="00F226A0"/>
    <w:rsid w:val="00F310DC"/>
    <w:rsid w:val="00F313DD"/>
    <w:rsid w:val="00F37B7B"/>
    <w:rsid w:val="00F41BF5"/>
    <w:rsid w:val="00F44017"/>
    <w:rsid w:val="00F47509"/>
    <w:rsid w:val="00F502A3"/>
    <w:rsid w:val="00F5056E"/>
    <w:rsid w:val="00F66556"/>
    <w:rsid w:val="00F8029B"/>
    <w:rsid w:val="00F82752"/>
    <w:rsid w:val="00F9335E"/>
    <w:rsid w:val="00F94497"/>
    <w:rsid w:val="00FA5FFD"/>
    <w:rsid w:val="00FB074D"/>
    <w:rsid w:val="00FB154F"/>
    <w:rsid w:val="00FC63B4"/>
    <w:rsid w:val="00FD3E96"/>
    <w:rsid w:val="00FD6029"/>
    <w:rsid w:val="00FD7ED0"/>
    <w:rsid w:val="00FE2C93"/>
    <w:rsid w:val="013738AB"/>
    <w:rsid w:val="015BAEAD"/>
    <w:rsid w:val="0190BCFA"/>
    <w:rsid w:val="029A7FBD"/>
    <w:rsid w:val="02A8D9A6"/>
    <w:rsid w:val="02E7813C"/>
    <w:rsid w:val="0335B469"/>
    <w:rsid w:val="046ED96D"/>
    <w:rsid w:val="04E544BF"/>
    <w:rsid w:val="04FE0278"/>
    <w:rsid w:val="05A5F9E8"/>
    <w:rsid w:val="05B90A94"/>
    <w:rsid w:val="05BCDF65"/>
    <w:rsid w:val="05D4E77C"/>
    <w:rsid w:val="0607DF69"/>
    <w:rsid w:val="062A1813"/>
    <w:rsid w:val="0666E60C"/>
    <w:rsid w:val="06AA4AE5"/>
    <w:rsid w:val="072DB305"/>
    <w:rsid w:val="07A67A2F"/>
    <w:rsid w:val="07B3DF9F"/>
    <w:rsid w:val="07E54385"/>
    <w:rsid w:val="088114C5"/>
    <w:rsid w:val="089276EC"/>
    <w:rsid w:val="08BE1506"/>
    <w:rsid w:val="08BFFEF0"/>
    <w:rsid w:val="0978186F"/>
    <w:rsid w:val="09816262"/>
    <w:rsid w:val="099E86CE"/>
    <w:rsid w:val="09ACE33B"/>
    <w:rsid w:val="09B889C5"/>
    <w:rsid w:val="0A0AF1DA"/>
    <w:rsid w:val="0A26A2B1"/>
    <w:rsid w:val="0AA21366"/>
    <w:rsid w:val="0B2EF734"/>
    <w:rsid w:val="0B48A3E3"/>
    <w:rsid w:val="0B548643"/>
    <w:rsid w:val="0BA3474C"/>
    <w:rsid w:val="0BD8F9AB"/>
    <w:rsid w:val="0C79EB52"/>
    <w:rsid w:val="0CA8E112"/>
    <w:rsid w:val="0CB9A18E"/>
    <w:rsid w:val="0CE2EFD3"/>
    <w:rsid w:val="0CFD5D29"/>
    <w:rsid w:val="0D0465E5"/>
    <w:rsid w:val="0DD61241"/>
    <w:rsid w:val="0DE1DE27"/>
    <w:rsid w:val="0E22465D"/>
    <w:rsid w:val="0E2A33E3"/>
    <w:rsid w:val="0F867B5E"/>
    <w:rsid w:val="1027F766"/>
    <w:rsid w:val="1053AFCD"/>
    <w:rsid w:val="1098B154"/>
    <w:rsid w:val="109F1063"/>
    <w:rsid w:val="10BC17D9"/>
    <w:rsid w:val="11308516"/>
    <w:rsid w:val="11C3C7C7"/>
    <w:rsid w:val="11ED3802"/>
    <w:rsid w:val="1210E017"/>
    <w:rsid w:val="122346DE"/>
    <w:rsid w:val="1227F70B"/>
    <w:rsid w:val="12485251"/>
    <w:rsid w:val="129674D7"/>
    <w:rsid w:val="12AC16FB"/>
    <w:rsid w:val="12BA5015"/>
    <w:rsid w:val="12EA8721"/>
    <w:rsid w:val="1447F2D3"/>
    <w:rsid w:val="14865782"/>
    <w:rsid w:val="14FE87EE"/>
    <w:rsid w:val="155EB227"/>
    <w:rsid w:val="1562D526"/>
    <w:rsid w:val="157D9BB2"/>
    <w:rsid w:val="15D6031F"/>
    <w:rsid w:val="15D71BE4"/>
    <w:rsid w:val="1663E179"/>
    <w:rsid w:val="166EAC20"/>
    <w:rsid w:val="16739EE4"/>
    <w:rsid w:val="16876BFF"/>
    <w:rsid w:val="16A8F53D"/>
    <w:rsid w:val="1700E5C6"/>
    <w:rsid w:val="1713DC6D"/>
    <w:rsid w:val="172FDC81"/>
    <w:rsid w:val="17419A77"/>
    <w:rsid w:val="1769E5FA"/>
    <w:rsid w:val="1771D380"/>
    <w:rsid w:val="1795454D"/>
    <w:rsid w:val="17B45FAA"/>
    <w:rsid w:val="17B5B801"/>
    <w:rsid w:val="17B63C8D"/>
    <w:rsid w:val="17BDF844"/>
    <w:rsid w:val="17D6339D"/>
    <w:rsid w:val="180F6F45"/>
    <w:rsid w:val="18496E26"/>
    <w:rsid w:val="1897388F"/>
    <w:rsid w:val="18F374CD"/>
    <w:rsid w:val="1954B1B8"/>
    <w:rsid w:val="196CE68A"/>
    <w:rsid w:val="1970A286"/>
    <w:rsid w:val="19BF905F"/>
    <w:rsid w:val="1A2E58C3"/>
    <w:rsid w:val="1AA97442"/>
    <w:rsid w:val="1AF0D994"/>
    <w:rsid w:val="1AF59906"/>
    <w:rsid w:val="1B2DE7AA"/>
    <w:rsid w:val="1B6A651B"/>
    <w:rsid w:val="1B840ED8"/>
    <w:rsid w:val="1B85279D"/>
    <w:rsid w:val="1BBF3CA9"/>
    <w:rsid w:val="1BFBD9CE"/>
    <w:rsid w:val="1C8B5EEF"/>
    <w:rsid w:val="1CEFAFDA"/>
    <w:rsid w:val="1CFE09C3"/>
    <w:rsid w:val="1D62322E"/>
    <w:rsid w:val="1D852C5A"/>
    <w:rsid w:val="1D9FB3B8"/>
    <w:rsid w:val="1E5E6CA5"/>
    <w:rsid w:val="1EC2C399"/>
    <w:rsid w:val="1F20FCBB"/>
    <w:rsid w:val="1F4A97D6"/>
    <w:rsid w:val="1F54384C"/>
    <w:rsid w:val="1F929300"/>
    <w:rsid w:val="1FC2FFB1"/>
    <w:rsid w:val="1FCC5847"/>
    <w:rsid w:val="1FDC0C89"/>
    <w:rsid w:val="2017BC17"/>
    <w:rsid w:val="20654010"/>
    <w:rsid w:val="2070270A"/>
    <w:rsid w:val="2071C11D"/>
    <w:rsid w:val="215ED012"/>
    <w:rsid w:val="21909117"/>
    <w:rsid w:val="224AA57F"/>
    <w:rsid w:val="22812EB6"/>
    <w:rsid w:val="22F2AF54"/>
    <w:rsid w:val="2327189F"/>
    <w:rsid w:val="23D53B09"/>
    <w:rsid w:val="23DEB6FC"/>
    <w:rsid w:val="241FE817"/>
    <w:rsid w:val="247197F6"/>
    <w:rsid w:val="248E1E8F"/>
    <w:rsid w:val="24F7E35B"/>
    <w:rsid w:val="25539FF8"/>
    <w:rsid w:val="25653E4D"/>
    <w:rsid w:val="25710B6A"/>
    <w:rsid w:val="2575E8F9"/>
    <w:rsid w:val="259DED41"/>
    <w:rsid w:val="25B484ED"/>
    <w:rsid w:val="25B8CF78"/>
    <w:rsid w:val="25EC26E9"/>
    <w:rsid w:val="25ED3FAE"/>
    <w:rsid w:val="26324135"/>
    <w:rsid w:val="2651CAC3"/>
    <w:rsid w:val="27118BF8"/>
    <w:rsid w:val="272CDFD5"/>
    <w:rsid w:val="27595707"/>
    <w:rsid w:val="275A4FD6"/>
    <w:rsid w:val="2794DBDE"/>
    <w:rsid w:val="27C21D69"/>
    <w:rsid w:val="28A5DF0D"/>
    <w:rsid w:val="28B099B2"/>
    <w:rsid w:val="28B9E703"/>
    <w:rsid w:val="28DF390D"/>
    <w:rsid w:val="2953CFB5"/>
    <w:rsid w:val="29AA8120"/>
    <w:rsid w:val="29FF7B06"/>
    <w:rsid w:val="2B9F2038"/>
    <w:rsid w:val="2BDC849B"/>
    <w:rsid w:val="2C200449"/>
    <w:rsid w:val="2C2810FC"/>
    <w:rsid w:val="2CA065F8"/>
    <w:rsid w:val="2CA777C3"/>
    <w:rsid w:val="2CB0BF66"/>
    <w:rsid w:val="2CBF97B1"/>
    <w:rsid w:val="2CD6AFC5"/>
    <w:rsid w:val="2D38EC76"/>
    <w:rsid w:val="2D795030"/>
    <w:rsid w:val="2D89747E"/>
    <w:rsid w:val="2DF738CE"/>
    <w:rsid w:val="2E839FA8"/>
    <w:rsid w:val="2E98D121"/>
    <w:rsid w:val="2ECD55B6"/>
    <w:rsid w:val="2EEFFFB9"/>
    <w:rsid w:val="2F152091"/>
    <w:rsid w:val="2F17EDB0"/>
    <w:rsid w:val="2F2AC0BA"/>
    <w:rsid w:val="2F3F00F8"/>
    <w:rsid w:val="2F93092F"/>
    <w:rsid w:val="2FC5BEE8"/>
    <w:rsid w:val="2FEB2725"/>
    <w:rsid w:val="30126D3E"/>
    <w:rsid w:val="302D75BD"/>
    <w:rsid w:val="30FB821F"/>
    <w:rsid w:val="31541AF9"/>
    <w:rsid w:val="315B4B57"/>
    <w:rsid w:val="3169A540"/>
    <w:rsid w:val="3196462D"/>
    <w:rsid w:val="31AFCE4D"/>
    <w:rsid w:val="31B6D709"/>
    <w:rsid w:val="32097426"/>
    <w:rsid w:val="320A8CEB"/>
    <w:rsid w:val="325598EA"/>
    <w:rsid w:val="32577BF8"/>
    <w:rsid w:val="32975280"/>
    <w:rsid w:val="3332168E"/>
    <w:rsid w:val="33D5F065"/>
    <w:rsid w:val="33F99909"/>
    <w:rsid w:val="3487AF44"/>
    <w:rsid w:val="34D2971C"/>
    <w:rsid w:val="34F2DB40"/>
    <w:rsid w:val="34FF1DE9"/>
    <w:rsid w:val="35422DAD"/>
    <w:rsid w:val="356697F8"/>
    <w:rsid w:val="35D428D9"/>
    <w:rsid w:val="35EE55C9"/>
    <w:rsid w:val="360CBEA1"/>
    <w:rsid w:val="361481A9"/>
    <w:rsid w:val="361CC843"/>
    <w:rsid w:val="364B2630"/>
    <w:rsid w:val="366ECE45"/>
    <w:rsid w:val="36DDFE0E"/>
    <w:rsid w:val="373AF2B5"/>
    <w:rsid w:val="378EB13D"/>
    <w:rsid w:val="37B77FDF"/>
    <w:rsid w:val="37B898A4"/>
    <w:rsid w:val="380725E0"/>
    <w:rsid w:val="383B7D1C"/>
    <w:rsid w:val="38C983C3"/>
    <w:rsid w:val="38D7F853"/>
    <w:rsid w:val="394A41BE"/>
    <w:rsid w:val="39546905"/>
    <w:rsid w:val="397DEC2E"/>
    <w:rsid w:val="399F695B"/>
    <w:rsid w:val="39A6083F"/>
    <w:rsid w:val="3A159ED0"/>
    <w:rsid w:val="3A2D387C"/>
    <w:rsid w:val="3B19FF91"/>
    <w:rsid w:val="3B39EB1A"/>
    <w:rsid w:val="3B41D8A0"/>
    <w:rsid w:val="3B621CC4"/>
    <w:rsid w:val="3BACDBAA"/>
    <w:rsid w:val="3BD0BA0B"/>
    <w:rsid w:val="3BF670B8"/>
    <w:rsid w:val="3C32042B"/>
    <w:rsid w:val="3C46224C"/>
    <w:rsid w:val="3C591E37"/>
    <w:rsid w:val="3D1484D1"/>
    <w:rsid w:val="3D19060A"/>
    <w:rsid w:val="3D48AC0B"/>
    <w:rsid w:val="3D5D99EE"/>
    <w:rsid w:val="3D61D468"/>
    <w:rsid w:val="3D7DBBF8"/>
    <w:rsid w:val="3DA81853"/>
    <w:rsid w:val="3DC08367"/>
    <w:rsid w:val="3DCBF0BD"/>
    <w:rsid w:val="3E0F13E1"/>
    <w:rsid w:val="3E1A3F05"/>
    <w:rsid w:val="3EE73419"/>
    <w:rsid w:val="3EE986DA"/>
    <w:rsid w:val="3EFDA4C9"/>
    <w:rsid w:val="3F35FF00"/>
    <w:rsid w:val="3F75851E"/>
    <w:rsid w:val="3FEB409E"/>
    <w:rsid w:val="400729A1"/>
    <w:rsid w:val="402B3CB8"/>
    <w:rsid w:val="403BDC43"/>
    <w:rsid w:val="40C9E1DB"/>
    <w:rsid w:val="40D1CF61"/>
    <w:rsid w:val="411C6B26"/>
    <w:rsid w:val="41359383"/>
    <w:rsid w:val="413B4286"/>
    <w:rsid w:val="415F7AEA"/>
    <w:rsid w:val="41F50FFB"/>
    <w:rsid w:val="4236253A"/>
    <w:rsid w:val="426D9FC2"/>
    <w:rsid w:val="42857659"/>
    <w:rsid w:val="42EF3B25"/>
    <w:rsid w:val="43483A58"/>
    <w:rsid w:val="4365342D"/>
    <w:rsid w:val="43B29970"/>
    <w:rsid w:val="443BFD4B"/>
    <w:rsid w:val="4449228D"/>
    <w:rsid w:val="444FC304"/>
    <w:rsid w:val="44501DA3"/>
    <w:rsid w:val="445F5F57"/>
    <w:rsid w:val="44D95014"/>
    <w:rsid w:val="44E40AB9"/>
    <w:rsid w:val="45213EA0"/>
    <w:rsid w:val="4545FDDB"/>
    <w:rsid w:val="4553BDF0"/>
    <w:rsid w:val="45AF8599"/>
    <w:rsid w:val="45D7CDAC"/>
    <w:rsid w:val="4614610E"/>
    <w:rsid w:val="4631D348"/>
    <w:rsid w:val="464159C5"/>
    <w:rsid w:val="46B7E7C9"/>
    <w:rsid w:val="46E11720"/>
    <w:rsid w:val="47DA6D3C"/>
    <w:rsid w:val="47E35144"/>
    <w:rsid w:val="47E61BFE"/>
    <w:rsid w:val="47F252F6"/>
    <w:rsid w:val="482E7E83"/>
    <w:rsid w:val="48CA96AB"/>
    <w:rsid w:val="48DCE146"/>
    <w:rsid w:val="4A055E0A"/>
    <w:rsid w:val="4B0D31F1"/>
    <w:rsid w:val="4B1F858D"/>
    <w:rsid w:val="4B5F1831"/>
    <w:rsid w:val="4BC2FF74"/>
    <w:rsid w:val="4C148208"/>
    <w:rsid w:val="4CD14E89"/>
    <w:rsid w:val="4CEF1C9E"/>
    <w:rsid w:val="4D1D600C"/>
    <w:rsid w:val="4D2E9CD4"/>
    <w:rsid w:val="4DC9909B"/>
    <w:rsid w:val="4DE27EEF"/>
    <w:rsid w:val="4E24CD87"/>
    <w:rsid w:val="4E3701E5"/>
    <w:rsid w:val="4E3F89A3"/>
    <w:rsid w:val="4EF1CDB7"/>
    <w:rsid w:val="4F6AF5A5"/>
    <w:rsid w:val="4FB8F790"/>
    <w:rsid w:val="4FC4F599"/>
    <w:rsid w:val="4FE1BBD9"/>
    <w:rsid w:val="506A36E3"/>
    <w:rsid w:val="50EB4B66"/>
    <w:rsid w:val="510EAD94"/>
    <w:rsid w:val="51240ABC"/>
    <w:rsid w:val="5134ECD0"/>
    <w:rsid w:val="515F3546"/>
    <w:rsid w:val="520C1E30"/>
    <w:rsid w:val="521732A7"/>
    <w:rsid w:val="5245D952"/>
    <w:rsid w:val="5263C498"/>
    <w:rsid w:val="527C14E2"/>
    <w:rsid w:val="5288D848"/>
    <w:rsid w:val="52BD7BA5"/>
    <w:rsid w:val="53139320"/>
    <w:rsid w:val="53195C9B"/>
    <w:rsid w:val="533A494A"/>
    <w:rsid w:val="53EEF5F8"/>
    <w:rsid w:val="54206EE3"/>
    <w:rsid w:val="5450D7E3"/>
    <w:rsid w:val="5497EBEA"/>
    <w:rsid w:val="54AD3F76"/>
    <w:rsid w:val="54B52CFC"/>
    <w:rsid w:val="54F76164"/>
    <w:rsid w:val="55350763"/>
    <w:rsid w:val="559797DE"/>
    <w:rsid w:val="5633BC4B"/>
    <w:rsid w:val="565B21BE"/>
    <w:rsid w:val="569FD95B"/>
    <w:rsid w:val="56A52B95"/>
    <w:rsid w:val="56BD6766"/>
    <w:rsid w:val="56E344FD"/>
    <w:rsid w:val="56F8B397"/>
    <w:rsid w:val="5753CDE6"/>
    <w:rsid w:val="57C1F4EF"/>
    <w:rsid w:val="57C9C6EE"/>
    <w:rsid w:val="57D0077E"/>
    <w:rsid w:val="57D0CFAA"/>
    <w:rsid w:val="57E1931E"/>
    <w:rsid w:val="57E43444"/>
    <w:rsid w:val="581D5715"/>
    <w:rsid w:val="585E7924"/>
    <w:rsid w:val="5911575B"/>
    <w:rsid w:val="5926D658"/>
    <w:rsid w:val="592BD634"/>
    <w:rsid w:val="596BD7DF"/>
    <w:rsid w:val="5980B099"/>
    <w:rsid w:val="5989BA6D"/>
    <w:rsid w:val="5A2F92C8"/>
    <w:rsid w:val="5A333C25"/>
    <w:rsid w:val="5B0A2D5E"/>
    <w:rsid w:val="5B0EB572"/>
    <w:rsid w:val="5B14AEC1"/>
    <w:rsid w:val="5B246E80"/>
    <w:rsid w:val="5B809099"/>
    <w:rsid w:val="5BCB6329"/>
    <w:rsid w:val="5BFD21B1"/>
    <w:rsid w:val="5C5D7D10"/>
    <w:rsid w:val="5CA5FDBF"/>
    <w:rsid w:val="5CD43A37"/>
    <w:rsid w:val="5D20096B"/>
    <w:rsid w:val="5D5F6ACA"/>
    <w:rsid w:val="5D99C0B2"/>
    <w:rsid w:val="5E4ACAA8"/>
    <w:rsid w:val="5F250CC9"/>
    <w:rsid w:val="5F2E281A"/>
    <w:rsid w:val="5F60D727"/>
    <w:rsid w:val="5F624694"/>
    <w:rsid w:val="5FDD9E81"/>
    <w:rsid w:val="60FE16F5"/>
    <w:rsid w:val="60FF93B9"/>
    <w:rsid w:val="622BEC2E"/>
    <w:rsid w:val="6256B721"/>
    <w:rsid w:val="632E67A0"/>
    <w:rsid w:val="6345536A"/>
    <w:rsid w:val="63655652"/>
    <w:rsid w:val="637A8C64"/>
    <w:rsid w:val="646026D7"/>
    <w:rsid w:val="651ED4DC"/>
    <w:rsid w:val="652E6745"/>
    <w:rsid w:val="6535B3FD"/>
    <w:rsid w:val="65434D2D"/>
    <w:rsid w:val="654EAB69"/>
    <w:rsid w:val="65734055"/>
    <w:rsid w:val="6652486D"/>
    <w:rsid w:val="66672127"/>
    <w:rsid w:val="667BC568"/>
    <w:rsid w:val="67043131"/>
    <w:rsid w:val="671DCBA1"/>
    <w:rsid w:val="67DD8FB1"/>
    <w:rsid w:val="67E81F44"/>
    <w:rsid w:val="67F09DEC"/>
    <w:rsid w:val="684BCA0E"/>
    <w:rsid w:val="68671BC0"/>
    <w:rsid w:val="690E1575"/>
    <w:rsid w:val="691152CE"/>
    <w:rsid w:val="6947BA94"/>
    <w:rsid w:val="6A1D8500"/>
    <w:rsid w:val="6A2C262F"/>
    <w:rsid w:val="6AC64B8C"/>
    <w:rsid w:val="6AD21780"/>
    <w:rsid w:val="6ADD90DB"/>
    <w:rsid w:val="6B25B990"/>
    <w:rsid w:val="6B467812"/>
    <w:rsid w:val="6BC0E865"/>
    <w:rsid w:val="6BFC0483"/>
    <w:rsid w:val="6CD1CF24"/>
    <w:rsid w:val="6D34C8FD"/>
    <w:rsid w:val="6D95E12C"/>
    <w:rsid w:val="6D9E7DE1"/>
    <w:rsid w:val="6DBE467C"/>
    <w:rsid w:val="6DCF7895"/>
    <w:rsid w:val="6DE18698"/>
    <w:rsid w:val="6DF465DD"/>
    <w:rsid w:val="6E4E485D"/>
    <w:rsid w:val="6E5FDF70"/>
    <w:rsid w:val="6EE48F4C"/>
    <w:rsid w:val="6F88FD96"/>
    <w:rsid w:val="6F91CF29"/>
    <w:rsid w:val="6FE7315A"/>
    <w:rsid w:val="700363B7"/>
    <w:rsid w:val="70096FE6"/>
    <w:rsid w:val="704C477A"/>
    <w:rsid w:val="705B1C62"/>
    <w:rsid w:val="7064DD1A"/>
    <w:rsid w:val="707A7568"/>
    <w:rsid w:val="7086D63C"/>
    <w:rsid w:val="71622E6F"/>
    <w:rsid w:val="718F92AC"/>
    <w:rsid w:val="71A12B58"/>
    <w:rsid w:val="724806CC"/>
    <w:rsid w:val="724E716D"/>
    <w:rsid w:val="72B83514"/>
    <w:rsid w:val="738AA5B6"/>
    <w:rsid w:val="73DD2F01"/>
    <w:rsid w:val="741567EC"/>
    <w:rsid w:val="74527988"/>
    <w:rsid w:val="74598244"/>
    <w:rsid w:val="746FF90A"/>
    <w:rsid w:val="74751E8B"/>
    <w:rsid w:val="74775B97"/>
    <w:rsid w:val="74DCE109"/>
    <w:rsid w:val="75A2E6C9"/>
    <w:rsid w:val="75E8E4F5"/>
    <w:rsid w:val="75EC987D"/>
    <w:rsid w:val="75F48603"/>
    <w:rsid w:val="7614CA27"/>
    <w:rsid w:val="762F1410"/>
    <w:rsid w:val="766AF155"/>
    <w:rsid w:val="76C6D475"/>
    <w:rsid w:val="76DED665"/>
    <w:rsid w:val="77485D6A"/>
    <w:rsid w:val="777EAAA5"/>
    <w:rsid w:val="778BA637"/>
    <w:rsid w:val="77D41E63"/>
    <w:rsid w:val="7806C1B6"/>
    <w:rsid w:val="78327A1D"/>
    <w:rsid w:val="78775455"/>
    <w:rsid w:val="78B0A024"/>
    <w:rsid w:val="7907BAB3"/>
    <w:rsid w:val="79749B00"/>
    <w:rsid w:val="799A46BE"/>
    <w:rsid w:val="79A29217"/>
    <w:rsid w:val="79B69F0A"/>
    <w:rsid w:val="7B47F748"/>
    <w:rsid w:val="7B565131"/>
    <w:rsid w:val="7B61D445"/>
    <w:rsid w:val="7BB709EC"/>
    <w:rsid w:val="7C2E1E00"/>
    <w:rsid w:val="7C422272"/>
    <w:rsid w:val="7C63C787"/>
    <w:rsid w:val="7C783FB7"/>
    <w:rsid w:val="7C9EC706"/>
    <w:rsid w:val="7CB3F912"/>
    <w:rsid w:val="7CB81B7A"/>
    <w:rsid w:val="7D374D84"/>
    <w:rsid w:val="7D54787C"/>
    <w:rsid w:val="7D54896D"/>
    <w:rsid w:val="7D6AE8EA"/>
    <w:rsid w:val="7E122D0A"/>
    <w:rsid w:val="7E141018"/>
    <w:rsid w:val="7E9A5475"/>
    <w:rsid w:val="7F509DD0"/>
    <w:rsid w:val="7F6A2EAF"/>
    <w:rsid w:val="7F96B81C"/>
    <w:rsid w:val="7FD145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41E37EAF"/>
  <w15:docId w15:val="{129EDF36-6D8D-4F85-A589-39EC9A6D98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3F3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C43F3F"/>
  </w:style>
  <w:style w:type="paragraph" w:styleId="NormalWeb">
    <w:name w:val="Normal (Web)"/>
    <w:basedOn w:val="Normal"/>
    <w:uiPriority w:val="99"/>
    <w:unhideWhenUsed/>
    <w:rsid w:val="00C43F3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43F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3F3F"/>
  </w:style>
  <w:style w:type="paragraph" w:styleId="Footer">
    <w:name w:val="footer"/>
    <w:basedOn w:val="Normal"/>
    <w:link w:val="FooterChar"/>
    <w:uiPriority w:val="99"/>
    <w:unhideWhenUsed/>
    <w:rsid w:val="00C43F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3F3F"/>
  </w:style>
  <w:style w:type="character" w:styleId="Hyperlink">
    <w:name w:val="Hyperlink"/>
    <w:basedOn w:val="DefaultParagraphFont"/>
    <w:uiPriority w:val="99"/>
    <w:semiHidden/>
    <w:unhideWhenUsed/>
    <w:rsid w:val="0012705B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49D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49DA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E34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E34C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E34C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E34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E34C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95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microsoft.com/office/2020/10/relationships/intelligence" Target="intelligence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33347A09DA83842AC489AEF4D87C764" ma:contentTypeVersion="7" ma:contentTypeDescription="Create a new document." ma:contentTypeScope="" ma:versionID="9712f6036fcf894d6f08861bf5157f7b">
  <xsd:schema xmlns:xsd="http://www.w3.org/2001/XMLSchema" xmlns:xs="http://www.w3.org/2001/XMLSchema" xmlns:p="http://schemas.microsoft.com/office/2006/metadata/properties" xmlns:ns3="74703dca-66d7-456a-af92-6427b7f87747" xmlns:ns4="ca9ddcf8-a7ae-4e18-9672-8fd2fe413a64" targetNamespace="http://schemas.microsoft.com/office/2006/metadata/properties" ma:root="true" ma:fieldsID="099ccc43ff401f2a4f86aad90a3734bd" ns3:_="" ns4:_="">
    <xsd:import namespace="74703dca-66d7-456a-af92-6427b7f87747"/>
    <xsd:import namespace="ca9ddcf8-a7ae-4e18-9672-8fd2fe413a6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703dca-66d7-456a-af92-6427b7f877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9ddcf8-a7ae-4e18-9672-8fd2fe413a6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B5F4DB3-3E1B-4752-8714-1A8BD543F26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2FE06F9-4BB3-4FA1-BDD9-244451A961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703dca-66d7-456a-af92-6427b7f87747"/>
    <ds:schemaRef ds:uri="ca9ddcf8-a7ae-4e18-9672-8fd2fe413a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C3F2D34-ED3A-43D7-8408-C24E423A6D8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263BBA8-6435-432B-9EFA-4A218B7C6FEE}">
  <ds:schemaRefs>
    <ds:schemaRef ds:uri="ca9ddcf8-a7ae-4e18-9672-8fd2fe413a64"/>
    <ds:schemaRef ds:uri="http://purl.org/dc/terms/"/>
    <ds:schemaRef ds:uri="http://schemas.microsoft.com/office/2006/documentManagement/types"/>
    <ds:schemaRef ds:uri="74703dca-66d7-456a-af92-6427b7f87747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281</Words>
  <Characters>7307</Characters>
  <Application>Microsoft Office Word</Application>
  <DocSecurity>0</DocSecurity>
  <Lines>60</Lines>
  <Paragraphs>17</Paragraphs>
  <ScaleCrop>false</ScaleCrop>
  <Company/>
  <LinksUpToDate>false</LinksUpToDate>
  <CharactersWithSpaces>8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y Myers;Sheila Seelau</dc:creator>
  <cp:lastModifiedBy>Sheila Seelau</cp:lastModifiedBy>
  <cp:revision>2</cp:revision>
  <cp:lastPrinted>2021-08-01T21:44:00Z</cp:lastPrinted>
  <dcterms:created xsi:type="dcterms:W3CDTF">2022-02-06T14:58:00Z</dcterms:created>
  <dcterms:modified xsi:type="dcterms:W3CDTF">2022-02-06T1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33347A09DA83842AC489AEF4D87C764</vt:lpwstr>
  </property>
</Properties>
</file>